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footer7.xml" ContentType="application/vnd.openxmlformats-officedocument.wordprocessingml.footer+xml"/>
  <Override PartName="/word/header8.xml" ContentType="application/vnd.openxmlformats-officedocument.wordprocessingml.header+xml"/>
  <Override PartName="/word/footer8.xml" ContentType="application/vnd.openxmlformats-officedocument.wordprocessingml.footer+xml"/>
  <Override PartName="/word/header9.xml" ContentType="application/vnd.openxmlformats-officedocument.wordprocessingml.header+xml"/>
  <Override PartName="/word/footer9.xml" ContentType="application/vnd.openxmlformats-officedocument.wordprocessingml.footer+xml"/>
  <Override PartName="/word/header10.xml" ContentType="application/vnd.openxmlformats-officedocument.wordprocessingml.header+xml"/>
  <Override PartName="/word/footer10.xml" ContentType="application/vnd.openxmlformats-officedocument.wordprocessingml.footer+xml"/>
  <Override PartName="/word/header11.xml" ContentType="application/vnd.openxmlformats-officedocument.wordprocessingml.header+xml"/>
  <Override PartName="/word/footer11.xml" ContentType="application/vnd.openxmlformats-officedocument.wordprocessingml.footer+xml"/>
  <Override PartName="/word/header12.xml" ContentType="application/vnd.openxmlformats-officedocument.wordprocessingml.header+xml"/>
  <Override PartName="/word/footer12.xml" ContentType="application/vnd.openxmlformats-officedocument.wordprocessingml.footer+xml"/>
  <Override PartName="/word/header13.xml" ContentType="application/vnd.openxmlformats-officedocument.wordprocessingml.header+xml"/>
  <Override PartName="/word/footer1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929D0B" w14:textId="77777777" w:rsidR="00A16928" w:rsidRDefault="00A16928" w:rsidP="00BD5777">
      <w:pPr>
        <w:pStyle w:val="NoSpacing"/>
        <w:jc w:val="center"/>
        <w:rPr>
          <w:rFonts w:ascii="Times New Roman" w:hAnsi="Times New Roman" w:cs="Times New Roman"/>
          <w:b/>
          <w:sz w:val="28"/>
        </w:rPr>
      </w:pPr>
      <w:r w:rsidRPr="00D53AB7">
        <w:rPr>
          <w:rFonts w:ascii="Times New Roman" w:hAnsi="Times New Roman" w:cs="Times New Roman"/>
          <w:b/>
          <w:noProof/>
          <w:sz w:val="28"/>
        </w:rPr>
        <w:drawing>
          <wp:anchor distT="0" distB="0" distL="114300" distR="114300" simplePos="0" relativeHeight="251660288" behindDoc="0" locked="0" layoutInCell="1" allowOverlap="1" wp14:anchorId="0E357AB6" wp14:editId="34B16140">
            <wp:simplePos x="0" y="0"/>
            <wp:positionH relativeFrom="margin">
              <wp:posOffset>7315200</wp:posOffset>
            </wp:positionH>
            <wp:positionV relativeFrom="margin">
              <wp:posOffset>-154305</wp:posOffset>
            </wp:positionV>
            <wp:extent cx="1600200" cy="543560"/>
            <wp:effectExtent l="0" t="0" r="0" b="889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LAB-Logo-Converted1-300x10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543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53AB7">
        <w:rPr>
          <w:rFonts w:ascii="Times New Roman" w:hAnsi="Times New Roman" w:cs="Times New Roman"/>
          <w:b/>
          <w:sz w:val="28"/>
        </w:rPr>
        <w:t>Course-Program Mapping</w:t>
      </w:r>
    </w:p>
    <w:p w14:paraId="6C9F701B" w14:textId="77777777" w:rsidR="00A16928" w:rsidRDefault="00A16928" w:rsidP="00BD5777">
      <w:pPr>
        <w:pStyle w:val="NoSpacing"/>
        <w:rPr>
          <w:rFonts w:ascii="Times New Roman" w:hAnsi="Times New Roman" w:cs="Times New Roman"/>
          <w:b/>
          <w:sz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5"/>
        <w:gridCol w:w="4629"/>
        <w:gridCol w:w="1861"/>
        <w:gridCol w:w="4622"/>
      </w:tblGrid>
      <w:tr w:rsidR="00A16928" w14:paraId="192C8C00" w14:textId="77777777" w:rsidTr="001625DE">
        <w:tc>
          <w:tcPr>
            <w:tcW w:w="1845" w:type="dxa"/>
            <w:tcBorders>
              <w:right w:val="single" w:sz="2" w:space="0" w:color="808080" w:themeColor="background1" w:themeShade="80"/>
            </w:tcBorders>
          </w:tcPr>
          <w:p w14:paraId="3B9CB618" w14:textId="77777777" w:rsidR="00A16928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Date:</w:t>
            </w:r>
          </w:p>
        </w:tc>
        <w:tc>
          <w:tcPr>
            <w:tcW w:w="4629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06027AFB" w14:textId="12118F98" w:rsidR="00A16928" w:rsidRPr="00EB1375" w:rsidRDefault="00F91FCA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  <w:r w:rsidRPr="00F91FCA">
              <w:rPr>
                <w:rFonts w:ascii="Times New Roman" w:hAnsi="Times New Roman" w:cs="Times New Roman"/>
                <w:noProof/>
              </w:rPr>
              <w:t>Fall</w:t>
            </w:r>
            <w:r>
              <w:rPr>
                <w:rFonts w:ascii="Times New Roman" w:hAnsi="Times New Roman" w:cs="Times New Roman"/>
                <w:noProof/>
              </w:rPr>
              <w:t xml:space="preserve"> </w:t>
            </w:r>
            <w:r w:rsidRPr="00F91FCA">
              <w:rPr>
                <w:rFonts w:ascii="Times New Roman" w:hAnsi="Times New Roman" w:cs="Times New Roman"/>
                <w:noProof/>
              </w:rPr>
              <w:t>2019</w:t>
            </w:r>
          </w:p>
        </w:tc>
        <w:tc>
          <w:tcPr>
            <w:tcW w:w="1861" w:type="dxa"/>
            <w:tcBorders>
              <w:left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2834B4DE" w14:textId="77777777" w:rsidR="00A16928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Department:</w:t>
            </w:r>
          </w:p>
        </w:tc>
        <w:tc>
          <w:tcPr>
            <w:tcW w:w="4622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090B7FA5" w14:textId="77777777" w:rsidR="00A16928" w:rsidRPr="00EB1375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mputer Science and Engineering</w:t>
            </w:r>
          </w:p>
        </w:tc>
      </w:tr>
      <w:tr w:rsidR="00507F06" w14:paraId="09D7B088" w14:textId="77777777" w:rsidTr="001625DE">
        <w:tc>
          <w:tcPr>
            <w:tcW w:w="1845" w:type="dxa"/>
            <w:tcBorders>
              <w:right w:val="single" w:sz="2" w:space="0" w:color="808080" w:themeColor="background1" w:themeShade="80"/>
            </w:tcBorders>
          </w:tcPr>
          <w:p w14:paraId="5D03922C" w14:textId="77777777" w:rsidR="00507F06" w:rsidRDefault="00507F06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Course Title:</w:t>
            </w:r>
          </w:p>
        </w:tc>
        <w:tc>
          <w:tcPr>
            <w:tcW w:w="4629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6D0B8856" w14:textId="23C34C5D" w:rsidR="00507F06" w:rsidRPr="006235E7" w:rsidRDefault="00507F06" w:rsidP="0018353C">
            <w:pPr>
              <w:spacing w:line="276" w:lineRule="auto"/>
            </w:pPr>
            <w:r w:rsidRPr="00507F06">
              <w:rPr>
                <w:rFonts w:ascii="Times New Roman" w:hAnsi="Times New Roman" w:cs="Times New Roman"/>
                <w:noProof/>
                <w:sz w:val="24"/>
                <w:szCs w:val="24"/>
              </w:rPr>
              <w:t>Introduction to Computer Studies</w:t>
            </w:r>
          </w:p>
        </w:tc>
        <w:tc>
          <w:tcPr>
            <w:tcW w:w="1861" w:type="dxa"/>
            <w:tcBorders>
              <w:left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6E7A29B9" w14:textId="77777777" w:rsidR="00507F06" w:rsidRDefault="00507F06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repared by:</w:t>
            </w:r>
          </w:p>
        </w:tc>
        <w:tc>
          <w:tcPr>
            <w:tcW w:w="4622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5F9FA05B" w14:textId="6EFFD2B8" w:rsidR="00507F06" w:rsidRPr="00EB1375" w:rsidRDefault="002A6473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  <w:r w:rsidRPr="002A6473">
              <w:rPr>
                <w:rFonts w:ascii="Times New Roman" w:hAnsi="Times New Roman" w:cs="Times New Roman"/>
                <w:noProof/>
                <w:sz w:val="24"/>
              </w:rPr>
              <w:t>Satyaki Das</w:t>
            </w:r>
          </w:p>
        </w:tc>
      </w:tr>
      <w:tr w:rsidR="00A16928" w14:paraId="742D977E" w14:textId="77777777" w:rsidTr="001625DE">
        <w:tc>
          <w:tcPr>
            <w:tcW w:w="1845" w:type="dxa"/>
            <w:tcBorders>
              <w:right w:val="single" w:sz="2" w:space="0" w:color="808080" w:themeColor="background1" w:themeShade="80"/>
            </w:tcBorders>
          </w:tcPr>
          <w:p w14:paraId="329C1358" w14:textId="77777777" w:rsidR="00A16928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Course Code:</w:t>
            </w:r>
          </w:p>
        </w:tc>
        <w:tc>
          <w:tcPr>
            <w:tcW w:w="4629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289EEAD1" w14:textId="47210018" w:rsidR="00A16928" w:rsidRPr="00EB1375" w:rsidRDefault="00507F06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CSE</w:t>
            </w:r>
            <w:r w:rsidR="00DE7D4D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101</w:t>
            </w:r>
          </w:p>
        </w:tc>
        <w:tc>
          <w:tcPr>
            <w:tcW w:w="1861" w:type="dxa"/>
            <w:tcBorders>
              <w:left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73A31137" w14:textId="77777777" w:rsidR="00A16928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Checked by:</w:t>
            </w:r>
          </w:p>
        </w:tc>
        <w:tc>
          <w:tcPr>
            <w:tcW w:w="4622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51D85B26" w14:textId="77777777" w:rsidR="00A16928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A16928" w14:paraId="098451B1" w14:textId="77777777" w:rsidTr="001625DE">
        <w:tc>
          <w:tcPr>
            <w:tcW w:w="1845" w:type="dxa"/>
            <w:tcBorders>
              <w:right w:val="single" w:sz="2" w:space="0" w:color="808080" w:themeColor="background1" w:themeShade="80"/>
            </w:tcBorders>
          </w:tcPr>
          <w:p w14:paraId="1419C30C" w14:textId="77777777" w:rsidR="00A16928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Course Type:</w:t>
            </w:r>
          </w:p>
        </w:tc>
        <w:tc>
          <w:tcPr>
            <w:tcW w:w="4629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3B5C6A04" w14:textId="77777777" w:rsidR="00A16928" w:rsidRPr="00EB1375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  <w:r w:rsidRPr="00EB1375">
              <w:rPr>
                <w:rFonts w:ascii="Times New Roman" w:hAnsi="Times New Roman" w:cs="Times New Roman"/>
              </w:rPr>
              <w:t>MJ</w:t>
            </w:r>
            <w:r>
              <w:rPr>
                <w:rFonts w:ascii="Times New Roman" w:hAnsi="Times New Roman" w:cs="Times New Roman"/>
              </w:rPr>
              <w:t>, T</w:t>
            </w:r>
          </w:p>
        </w:tc>
        <w:tc>
          <w:tcPr>
            <w:tcW w:w="1861" w:type="dxa"/>
            <w:tcBorders>
              <w:left w:val="single" w:sz="2" w:space="0" w:color="808080" w:themeColor="background1" w:themeShade="80"/>
            </w:tcBorders>
          </w:tcPr>
          <w:p w14:paraId="635C004E" w14:textId="77777777" w:rsidR="00A16928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622" w:type="dxa"/>
            <w:tcBorders>
              <w:top w:val="single" w:sz="2" w:space="0" w:color="808080" w:themeColor="background1" w:themeShade="80"/>
            </w:tcBorders>
          </w:tcPr>
          <w:p w14:paraId="5B849CE8" w14:textId="77777777" w:rsidR="00A16928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</w:tbl>
    <w:p w14:paraId="343EABDF" w14:textId="77777777" w:rsidR="00A16928" w:rsidRDefault="00A16928" w:rsidP="00BD5777">
      <w:pPr>
        <w:pStyle w:val="NoSpacing"/>
        <w:rPr>
          <w:rFonts w:ascii="Times New Roman" w:hAnsi="Times New Roman" w:cs="Times New Roman"/>
          <w:b/>
        </w:rPr>
      </w:pPr>
    </w:p>
    <w:tbl>
      <w:tblPr>
        <w:tblStyle w:val="TableGrid"/>
        <w:tblW w:w="5332" w:type="pct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552"/>
        <w:gridCol w:w="4123"/>
        <w:gridCol w:w="2343"/>
        <w:gridCol w:w="2522"/>
        <w:gridCol w:w="2230"/>
        <w:gridCol w:w="2044"/>
      </w:tblGrid>
      <w:tr w:rsidR="00A16928" w14:paraId="185BEC0E" w14:textId="77777777" w:rsidTr="001624ED">
        <w:tc>
          <w:tcPr>
            <w:tcW w:w="200" w:type="pct"/>
            <w:vMerge w:val="restart"/>
            <w:shd w:val="clear" w:color="auto" w:fill="D9D9D9" w:themeFill="background1" w:themeFillShade="D9"/>
          </w:tcPr>
          <w:p w14:paraId="6354692B" w14:textId="77777777" w:rsidR="00A16928" w:rsidRDefault="00A16928" w:rsidP="0018353C">
            <w:pPr>
              <w:pStyle w:val="NoSpacing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SL No.</w:t>
            </w:r>
          </w:p>
        </w:tc>
        <w:tc>
          <w:tcPr>
            <w:tcW w:w="1492" w:type="pct"/>
            <w:vMerge w:val="restart"/>
            <w:shd w:val="clear" w:color="auto" w:fill="D9D9D9" w:themeFill="background1" w:themeFillShade="D9"/>
          </w:tcPr>
          <w:p w14:paraId="38538AB0" w14:textId="77777777" w:rsidR="00A16928" w:rsidRDefault="00A16928" w:rsidP="0018353C">
            <w:pPr>
              <w:pStyle w:val="NoSpacing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Course Learning Outcome (ILO)</w:t>
            </w:r>
          </w:p>
          <w:p w14:paraId="77FC4346" w14:textId="77777777" w:rsidR="00A16928" w:rsidRPr="00DE2787" w:rsidRDefault="00A16928" w:rsidP="0018353C">
            <w:pPr>
              <w:tabs>
                <w:tab w:val="left" w:pos="3906"/>
              </w:tabs>
            </w:pPr>
            <w:r>
              <w:tab/>
              <w:t xml:space="preserve"> </w:t>
            </w:r>
          </w:p>
        </w:tc>
        <w:tc>
          <w:tcPr>
            <w:tcW w:w="2568" w:type="pct"/>
            <w:gridSpan w:val="3"/>
            <w:shd w:val="clear" w:color="auto" w:fill="D9D9D9" w:themeFill="background1" w:themeFillShade="D9"/>
          </w:tcPr>
          <w:p w14:paraId="23ADBD42" w14:textId="77777777" w:rsidR="00A16928" w:rsidRDefault="00A16928" w:rsidP="0018353C">
            <w:pPr>
              <w:pStyle w:val="NoSpacing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Contribution to</w:t>
            </w:r>
          </w:p>
        </w:tc>
        <w:tc>
          <w:tcPr>
            <w:tcW w:w="740" w:type="pct"/>
            <w:vMerge w:val="restart"/>
            <w:shd w:val="clear" w:color="auto" w:fill="D9D9D9" w:themeFill="background1" w:themeFillShade="D9"/>
          </w:tcPr>
          <w:p w14:paraId="5B4244F2" w14:textId="77777777" w:rsidR="00A16928" w:rsidRDefault="00A16928" w:rsidP="0018353C">
            <w:pPr>
              <w:pStyle w:val="NoSpacing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Assessment Strategy</w:t>
            </w:r>
          </w:p>
        </w:tc>
      </w:tr>
      <w:tr w:rsidR="001624ED" w14:paraId="3FBDDD07" w14:textId="77777777" w:rsidTr="001624ED">
        <w:tc>
          <w:tcPr>
            <w:tcW w:w="200" w:type="pct"/>
            <w:vMerge/>
          </w:tcPr>
          <w:p w14:paraId="197B9D65" w14:textId="77777777" w:rsidR="00A16928" w:rsidRDefault="00A16928" w:rsidP="0018353C">
            <w:pPr>
              <w:pStyle w:val="NoSpacing"/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92" w:type="pct"/>
            <w:vMerge/>
          </w:tcPr>
          <w:p w14:paraId="3651EA08" w14:textId="77777777" w:rsidR="00A16928" w:rsidRDefault="00A16928" w:rsidP="0018353C">
            <w:pPr>
              <w:pStyle w:val="NoSpacing"/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48" w:type="pct"/>
            <w:shd w:val="clear" w:color="auto" w:fill="D9D9D9" w:themeFill="background1" w:themeFillShade="D9"/>
          </w:tcPr>
          <w:p w14:paraId="7F8C138A" w14:textId="77777777" w:rsidR="00A16928" w:rsidRDefault="00A16928" w:rsidP="0018353C">
            <w:pPr>
              <w:pStyle w:val="NoSpacing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rogram Learning Outcomes</w:t>
            </w:r>
          </w:p>
        </w:tc>
        <w:tc>
          <w:tcPr>
            <w:tcW w:w="913" w:type="pct"/>
            <w:shd w:val="clear" w:color="auto" w:fill="D9D9D9" w:themeFill="background1" w:themeFillShade="D9"/>
          </w:tcPr>
          <w:p w14:paraId="3BD67EC8" w14:textId="77777777" w:rsidR="00A16928" w:rsidRPr="00750DB7" w:rsidRDefault="00A16928" w:rsidP="0018353C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b/>
                <w:highlight w:val="yellow"/>
              </w:rPr>
            </w:pPr>
            <w:r w:rsidRPr="00AE665B">
              <w:rPr>
                <w:rFonts w:ascii="Times New Roman" w:hAnsi="Times New Roman" w:cs="Times New Roman"/>
                <w:b/>
              </w:rPr>
              <w:t>Generic Skills</w:t>
            </w:r>
          </w:p>
        </w:tc>
        <w:tc>
          <w:tcPr>
            <w:tcW w:w="807" w:type="pct"/>
            <w:shd w:val="clear" w:color="auto" w:fill="D9D9D9" w:themeFill="background1" w:themeFillShade="D9"/>
          </w:tcPr>
          <w:p w14:paraId="2ECA9CFE" w14:textId="77777777" w:rsidR="00A16928" w:rsidRDefault="00A16928" w:rsidP="0018353C">
            <w:pPr>
              <w:pStyle w:val="NoSpacing"/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rofessional Skills</w:t>
            </w:r>
          </w:p>
        </w:tc>
        <w:tc>
          <w:tcPr>
            <w:tcW w:w="740" w:type="pct"/>
            <w:vMerge/>
          </w:tcPr>
          <w:p w14:paraId="2DF58A0D" w14:textId="77777777" w:rsidR="00A16928" w:rsidRDefault="00A16928" w:rsidP="0018353C">
            <w:pPr>
              <w:pStyle w:val="NoSpacing"/>
              <w:spacing w:line="360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1624ED" w:rsidRPr="00EB1375" w14:paraId="03DD2A0D" w14:textId="77777777" w:rsidTr="001624ED">
        <w:trPr>
          <w:trHeight w:val="1199"/>
        </w:trPr>
        <w:tc>
          <w:tcPr>
            <w:tcW w:w="200" w:type="pct"/>
          </w:tcPr>
          <w:p w14:paraId="71D53A3E" w14:textId="77777777" w:rsidR="004D132D" w:rsidRPr="00EB1375" w:rsidRDefault="004D132D" w:rsidP="0018353C">
            <w:pPr>
              <w:pStyle w:val="NoSpacing"/>
              <w:spacing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.</w:t>
            </w:r>
          </w:p>
        </w:tc>
        <w:tc>
          <w:tcPr>
            <w:tcW w:w="1492" w:type="pct"/>
          </w:tcPr>
          <w:p w14:paraId="1C286186" w14:textId="2FAB003F" w:rsidR="004D132D" w:rsidRPr="00507F06" w:rsidRDefault="004D132D" w:rsidP="0018353C">
            <w:pPr>
              <w:jc w:val="both"/>
              <w:rPr>
                <w:rFonts w:ascii="Times" w:hAnsi="Times"/>
              </w:rPr>
            </w:pPr>
            <w:r w:rsidRPr="00507F06">
              <w:rPr>
                <w:rFonts w:ascii="Times" w:eastAsia="CastleTLig" w:hAnsi="Times" w:cs="CastleTLig"/>
                <w:b/>
              </w:rPr>
              <w:t>Describe</w:t>
            </w:r>
            <w:r w:rsidRPr="00507F06">
              <w:rPr>
                <w:rFonts w:ascii="Times" w:eastAsia="CastleTLig" w:hAnsi="Times" w:cs="CastleTLig"/>
              </w:rPr>
              <w:t xml:space="preserve"> </w:t>
            </w:r>
            <w:r w:rsidRPr="00507F06">
              <w:rPr>
                <w:rFonts w:ascii="Times" w:hAnsi="Times"/>
              </w:rPr>
              <w:t>the concept and components of computing system along with its benefits.</w:t>
            </w:r>
          </w:p>
        </w:tc>
        <w:tc>
          <w:tcPr>
            <w:tcW w:w="848" w:type="pct"/>
          </w:tcPr>
          <w:p w14:paraId="5432150A" w14:textId="2946721B" w:rsidR="004D132D" w:rsidRPr="00AD0132" w:rsidRDefault="004D132D" w:rsidP="00C45404">
            <w:pPr>
              <w:pStyle w:val="NoSpacing"/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LO1(MJ)</w:t>
            </w:r>
          </w:p>
        </w:tc>
        <w:tc>
          <w:tcPr>
            <w:tcW w:w="913" w:type="pct"/>
          </w:tcPr>
          <w:p w14:paraId="6A59005E" w14:textId="0712A192" w:rsidR="004D132D" w:rsidRPr="00750DB7" w:rsidRDefault="004D132D" w:rsidP="00A9178F">
            <w:pPr>
              <w:pStyle w:val="NoSpacing"/>
              <w:spacing w:line="276" w:lineRule="auto"/>
              <w:rPr>
                <w:rFonts w:ascii="Times New Roman" w:hAnsi="Times New Roman" w:cs="Times New Roman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S1.1(MJ), GS</w:t>
            </w:r>
            <w:r w:rsidR="00A9178F">
              <w:rPr>
                <w:rFonts w:ascii="Times New Roman" w:eastAsia="Times New Roman" w:hAnsi="Times New Roman" w:cs="Times New Roman"/>
                <w:color w:val="000000"/>
              </w:rPr>
              <w:t>2.1(MN), GS3.4(MN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)</w:t>
            </w:r>
          </w:p>
        </w:tc>
        <w:tc>
          <w:tcPr>
            <w:tcW w:w="807" w:type="pct"/>
          </w:tcPr>
          <w:p w14:paraId="736FF694" w14:textId="1DFC37A0" w:rsidR="004D132D" w:rsidRPr="00AD0132" w:rsidRDefault="001624ED" w:rsidP="0018353C">
            <w:pPr>
              <w:pStyle w:val="NoSpacing"/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S1(MJ), PS2(MJ), PS3 (MN</w:t>
            </w:r>
            <w:r w:rsidR="004D132D">
              <w:rPr>
                <w:rFonts w:ascii="Times New Roman" w:eastAsia="Times New Roman" w:hAnsi="Times New Roman" w:cs="Times New Roman"/>
                <w:color w:val="000000"/>
              </w:rPr>
              <w:t>)</w:t>
            </w:r>
          </w:p>
        </w:tc>
        <w:tc>
          <w:tcPr>
            <w:tcW w:w="740" w:type="pct"/>
          </w:tcPr>
          <w:p w14:paraId="29538334" w14:textId="66DFF30C" w:rsidR="004D132D" w:rsidRPr="00F44AD1" w:rsidRDefault="004D132D" w:rsidP="0018353C">
            <w:pPr>
              <w:pStyle w:val="NoSpacing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1(MJ), AS5(MJ)</w:t>
            </w:r>
          </w:p>
        </w:tc>
      </w:tr>
      <w:tr w:rsidR="001624ED" w:rsidRPr="00EB1375" w14:paraId="79F244BD" w14:textId="77777777" w:rsidTr="001624ED">
        <w:tc>
          <w:tcPr>
            <w:tcW w:w="200" w:type="pct"/>
          </w:tcPr>
          <w:p w14:paraId="56A2E520" w14:textId="77777777" w:rsidR="004D132D" w:rsidRPr="00EB1375" w:rsidRDefault="004D132D" w:rsidP="0018353C">
            <w:pPr>
              <w:pStyle w:val="NoSpacing"/>
              <w:spacing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.</w:t>
            </w:r>
          </w:p>
        </w:tc>
        <w:tc>
          <w:tcPr>
            <w:tcW w:w="1492" w:type="pct"/>
          </w:tcPr>
          <w:p w14:paraId="423CE380" w14:textId="68C389D1" w:rsidR="004D132D" w:rsidRPr="00507F06" w:rsidRDefault="004D132D" w:rsidP="0018353C">
            <w:pPr>
              <w:jc w:val="both"/>
              <w:rPr>
                <w:rFonts w:ascii="Times" w:hAnsi="Times"/>
              </w:rPr>
            </w:pPr>
            <w:r w:rsidRPr="00507F06">
              <w:rPr>
                <w:rFonts w:ascii="Times" w:eastAsia="CastleTLig" w:hAnsi="Times" w:cs="CastleTLig"/>
                <w:b/>
              </w:rPr>
              <w:t>Explain</w:t>
            </w:r>
            <w:r w:rsidRPr="00507F06">
              <w:rPr>
                <w:rFonts w:ascii="Times" w:eastAsia="CastleTLig" w:hAnsi="Times" w:cs="CastleTLig"/>
              </w:rPr>
              <w:t xml:space="preserve"> features and benefits of various technological advancements</w:t>
            </w:r>
          </w:p>
        </w:tc>
        <w:tc>
          <w:tcPr>
            <w:tcW w:w="848" w:type="pct"/>
          </w:tcPr>
          <w:p w14:paraId="34F08E67" w14:textId="0E943BF2" w:rsidR="004D132D" w:rsidRPr="00AD0132" w:rsidRDefault="00C45404" w:rsidP="00C45404">
            <w:pPr>
              <w:pStyle w:val="NoSpacing"/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LO1(MJ)</w:t>
            </w:r>
          </w:p>
        </w:tc>
        <w:tc>
          <w:tcPr>
            <w:tcW w:w="913" w:type="pct"/>
          </w:tcPr>
          <w:p w14:paraId="3EDDE735" w14:textId="039007A8" w:rsidR="004D132D" w:rsidRPr="00750DB7" w:rsidRDefault="001624ED" w:rsidP="00F34097">
            <w:pPr>
              <w:pStyle w:val="NoSpacing"/>
              <w:spacing w:line="276" w:lineRule="auto"/>
              <w:rPr>
                <w:rFonts w:ascii="Times New Roman" w:hAnsi="Times New Roman" w:cs="Times New Roman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S1.1(MJ)</w:t>
            </w:r>
            <w:r w:rsidR="00F03CB4">
              <w:rPr>
                <w:rFonts w:ascii="Times New Roman" w:eastAsia="Times New Roman" w:hAnsi="Times New Roman" w:cs="Times New Roman"/>
                <w:color w:val="000000"/>
              </w:rPr>
              <w:t>, GS1.2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(MJ), GS2.1(MN), GS4.3(M</w:t>
            </w:r>
            <w:r w:rsidR="00F34097">
              <w:rPr>
                <w:rFonts w:ascii="Times New Roman" w:eastAsia="Times New Roman" w:hAnsi="Times New Roman" w:cs="Times New Roman"/>
                <w:color w:val="000000"/>
              </w:rPr>
              <w:t>J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),</w:t>
            </w:r>
          </w:p>
        </w:tc>
        <w:tc>
          <w:tcPr>
            <w:tcW w:w="807" w:type="pct"/>
          </w:tcPr>
          <w:p w14:paraId="61FBA90E" w14:textId="6FCB042F" w:rsidR="004D132D" w:rsidRPr="00AD0132" w:rsidRDefault="004D132D" w:rsidP="001624ED">
            <w:pPr>
              <w:pStyle w:val="NoSpacing"/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S1(MJ), PS10(MJ)</w:t>
            </w:r>
          </w:p>
        </w:tc>
        <w:tc>
          <w:tcPr>
            <w:tcW w:w="740" w:type="pct"/>
          </w:tcPr>
          <w:p w14:paraId="0E915EE6" w14:textId="4DA96BFB" w:rsidR="004D132D" w:rsidRPr="00F44AD1" w:rsidRDefault="004D132D" w:rsidP="0018353C">
            <w:pPr>
              <w:pStyle w:val="NoSpacing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1(MJ), AS2(MJ), AS3(MJ)</w:t>
            </w:r>
          </w:p>
        </w:tc>
      </w:tr>
      <w:tr w:rsidR="001624ED" w:rsidRPr="00EB1375" w14:paraId="3F4AD11C" w14:textId="77777777" w:rsidTr="001624ED">
        <w:trPr>
          <w:trHeight w:val="1185"/>
        </w:trPr>
        <w:tc>
          <w:tcPr>
            <w:tcW w:w="200" w:type="pct"/>
          </w:tcPr>
          <w:p w14:paraId="5E4406C9" w14:textId="77777777" w:rsidR="004D132D" w:rsidRPr="00EB1375" w:rsidRDefault="004D132D" w:rsidP="0018353C">
            <w:pPr>
              <w:pStyle w:val="NoSpacing"/>
              <w:spacing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3.</w:t>
            </w:r>
          </w:p>
        </w:tc>
        <w:tc>
          <w:tcPr>
            <w:tcW w:w="1492" w:type="pct"/>
          </w:tcPr>
          <w:p w14:paraId="72C53E3C" w14:textId="5F1ACBAA" w:rsidR="004D132D" w:rsidRPr="00507F06" w:rsidRDefault="004D132D" w:rsidP="00A44289">
            <w:pPr>
              <w:jc w:val="both"/>
              <w:rPr>
                <w:rFonts w:ascii="Times" w:hAnsi="Times"/>
              </w:rPr>
            </w:pPr>
            <w:r w:rsidRPr="00507F06">
              <w:rPr>
                <w:rFonts w:ascii="Times" w:hAnsi="Times"/>
                <w:b/>
              </w:rPr>
              <w:t>Define</w:t>
            </w:r>
            <w:r w:rsidRPr="00507F06">
              <w:rPr>
                <w:rFonts w:ascii="Times" w:hAnsi="Times"/>
              </w:rPr>
              <w:t xml:space="preserve"> a wide range of practical problems as a computational problem</w:t>
            </w:r>
          </w:p>
        </w:tc>
        <w:tc>
          <w:tcPr>
            <w:tcW w:w="848" w:type="pct"/>
          </w:tcPr>
          <w:p w14:paraId="13F16F3F" w14:textId="67CC66FD" w:rsidR="004D132D" w:rsidRPr="00AD0132" w:rsidRDefault="00C45404" w:rsidP="0018353C">
            <w:pPr>
              <w:pStyle w:val="NoSpacing"/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LO1(MJ)</w:t>
            </w:r>
          </w:p>
        </w:tc>
        <w:tc>
          <w:tcPr>
            <w:tcW w:w="913" w:type="pct"/>
          </w:tcPr>
          <w:p w14:paraId="346FE0FA" w14:textId="77777777" w:rsidR="004D132D" w:rsidRDefault="004D132D" w:rsidP="00D973D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S1.1(MJ),</w:t>
            </w:r>
          </w:p>
          <w:p w14:paraId="7ED90AB7" w14:textId="45723839" w:rsidR="001624ED" w:rsidRDefault="001624ED" w:rsidP="001624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bookmarkStart w:id="0" w:name="_gjdgxs" w:colFirst="0" w:colLast="0"/>
            <w:bookmarkEnd w:id="0"/>
            <w:r>
              <w:rPr>
                <w:rFonts w:ascii="Times New Roman" w:eastAsia="Times New Roman" w:hAnsi="Times New Roman" w:cs="Times New Roman"/>
                <w:color w:val="000000"/>
              </w:rPr>
              <w:t>GS1.2(MJ),</w:t>
            </w:r>
          </w:p>
          <w:p w14:paraId="7FFEDB36" w14:textId="740F4D1E" w:rsidR="004D132D" w:rsidRPr="00750DB7" w:rsidRDefault="001624ED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S2.2(MN), GS4</w:t>
            </w:r>
            <w:r w:rsidR="00F34097">
              <w:rPr>
                <w:rFonts w:ascii="Times New Roman" w:eastAsia="Times New Roman" w:hAnsi="Times New Roman" w:cs="Times New Roman"/>
                <w:color w:val="000000"/>
              </w:rPr>
              <w:t>.1(MN</w:t>
            </w:r>
            <w:r w:rsidR="004D132D">
              <w:rPr>
                <w:rFonts w:ascii="Times New Roman" w:eastAsia="Times New Roman" w:hAnsi="Times New Roman" w:cs="Times New Roman"/>
                <w:color w:val="000000"/>
              </w:rPr>
              <w:t>)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, GS4.3(MJ), GS4.4(MJ)</w:t>
            </w:r>
          </w:p>
        </w:tc>
        <w:tc>
          <w:tcPr>
            <w:tcW w:w="807" w:type="pct"/>
          </w:tcPr>
          <w:p w14:paraId="6F2CA9F7" w14:textId="2DD56D33" w:rsidR="004D132D" w:rsidRPr="00AD0132" w:rsidRDefault="004D132D" w:rsidP="001624ED">
            <w:pPr>
              <w:pStyle w:val="NoSpacing"/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PS1(MJ), </w:t>
            </w:r>
            <w:r w:rsidR="001624ED">
              <w:rPr>
                <w:rFonts w:ascii="Times New Roman" w:eastAsia="Times New Roman" w:hAnsi="Times New Roman" w:cs="Times New Roman"/>
                <w:color w:val="000000"/>
              </w:rPr>
              <w:t>PS10(MJ)</w:t>
            </w:r>
          </w:p>
        </w:tc>
        <w:tc>
          <w:tcPr>
            <w:tcW w:w="740" w:type="pct"/>
          </w:tcPr>
          <w:p w14:paraId="1F81529B" w14:textId="56FEA398" w:rsidR="004D132D" w:rsidRPr="00F44AD1" w:rsidRDefault="004D132D" w:rsidP="0018353C">
            <w:pPr>
              <w:pStyle w:val="NoSpacing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2(MJ), AS3(MJ), AS7(MJ)</w:t>
            </w:r>
          </w:p>
        </w:tc>
      </w:tr>
      <w:tr w:rsidR="001624ED" w:rsidRPr="00EB1375" w14:paraId="48506282" w14:textId="77777777" w:rsidTr="001624ED">
        <w:tc>
          <w:tcPr>
            <w:tcW w:w="200" w:type="pct"/>
          </w:tcPr>
          <w:p w14:paraId="3444FFFB" w14:textId="77777777" w:rsidR="004D132D" w:rsidRPr="00EB1375" w:rsidRDefault="004D132D" w:rsidP="0018353C">
            <w:pPr>
              <w:pStyle w:val="NoSpacing"/>
              <w:spacing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4.</w:t>
            </w:r>
          </w:p>
        </w:tc>
        <w:tc>
          <w:tcPr>
            <w:tcW w:w="1492" w:type="pct"/>
          </w:tcPr>
          <w:p w14:paraId="561D0DBC" w14:textId="136C70AF" w:rsidR="004D132D" w:rsidRPr="00507F06" w:rsidRDefault="004D132D" w:rsidP="0018353C">
            <w:pPr>
              <w:jc w:val="both"/>
              <w:rPr>
                <w:rFonts w:ascii="Times" w:hAnsi="Times"/>
              </w:rPr>
            </w:pPr>
            <w:r w:rsidRPr="00507F06">
              <w:rPr>
                <w:rFonts w:ascii="Times" w:hAnsi="Times"/>
                <w:b/>
              </w:rPr>
              <w:t>Understand</w:t>
            </w:r>
            <w:r w:rsidRPr="00507F06">
              <w:rPr>
                <w:rFonts w:ascii="Times" w:hAnsi="Times"/>
              </w:rPr>
              <w:t xml:space="preserve"> a real-life problem and </w:t>
            </w:r>
            <w:r w:rsidRPr="00507F06">
              <w:rPr>
                <w:rFonts w:ascii="Times" w:hAnsi="Times"/>
                <w:b/>
              </w:rPr>
              <w:t>be able</w:t>
            </w:r>
            <w:r w:rsidRPr="00507F06">
              <w:rPr>
                <w:rFonts w:ascii="Times" w:hAnsi="Times"/>
              </w:rPr>
              <w:t xml:space="preserve"> to design and develop systems using pseudocodes and flowcharts.</w:t>
            </w:r>
          </w:p>
        </w:tc>
        <w:tc>
          <w:tcPr>
            <w:tcW w:w="848" w:type="pct"/>
          </w:tcPr>
          <w:p w14:paraId="33A4BF10" w14:textId="775C07B1" w:rsidR="004D132D" w:rsidRPr="00AD0132" w:rsidRDefault="00C45404" w:rsidP="007871F8">
            <w:pPr>
              <w:pStyle w:val="NoSpacing"/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LO</w:t>
            </w:r>
            <w:r w:rsidR="00CC6BF9">
              <w:rPr>
                <w:rFonts w:ascii="Times New Roman" w:eastAsia="Times New Roman" w:hAnsi="Times New Roman" w:cs="Times New Roman"/>
                <w:color w:val="000000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(MJ)</w:t>
            </w:r>
          </w:p>
        </w:tc>
        <w:tc>
          <w:tcPr>
            <w:tcW w:w="913" w:type="pct"/>
          </w:tcPr>
          <w:p w14:paraId="0F192886" w14:textId="77777777" w:rsidR="001624ED" w:rsidRDefault="001624ED" w:rsidP="001624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S1.1(MJ),</w:t>
            </w:r>
          </w:p>
          <w:p w14:paraId="53345254" w14:textId="77777777" w:rsidR="001624ED" w:rsidRDefault="001624ED" w:rsidP="001624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S1.2(MJ),</w:t>
            </w:r>
          </w:p>
          <w:p w14:paraId="3844FF15" w14:textId="64CF7578" w:rsidR="004D132D" w:rsidRPr="00750DB7" w:rsidRDefault="001624ED" w:rsidP="001624ED">
            <w:pPr>
              <w:pStyle w:val="NoSpacing"/>
              <w:spacing w:line="276" w:lineRule="auto"/>
              <w:rPr>
                <w:rFonts w:ascii="Times New Roman" w:hAnsi="Times New Roman" w:cs="Times New Roman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S2.2(MN), GS4</w:t>
            </w:r>
            <w:r w:rsidR="00F34097">
              <w:rPr>
                <w:rFonts w:ascii="Times New Roman" w:eastAsia="Times New Roman" w:hAnsi="Times New Roman" w:cs="Times New Roman"/>
                <w:color w:val="000000"/>
              </w:rPr>
              <w:t>.1(MN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), GS4.3(MJ), GS4.4(MJ)</w:t>
            </w:r>
          </w:p>
        </w:tc>
        <w:tc>
          <w:tcPr>
            <w:tcW w:w="807" w:type="pct"/>
          </w:tcPr>
          <w:p w14:paraId="49FA97E7" w14:textId="1BD5D348" w:rsidR="004D132D" w:rsidRPr="00AD0132" w:rsidRDefault="004D132D" w:rsidP="001624ED">
            <w:pPr>
              <w:pStyle w:val="NoSpacing"/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S1(MJ</w:t>
            </w:r>
            <w:r w:rsidR="001624ED">
              <w:rPr>
                <w:rFonts w:ascii="Times New Roman" w:eastAsia="Times New Roman" w:hAnsi="Times New Roman" w:cs="Times New Roman"/>
                <w:color w:val="000000"/>
              </w:rPr>
              <w:t>), PS10(MJ),</w:t>
            </w:r>
          </w:p>
        </w:tc>
        <w:tc>
          <w:tcPr>
            <w:tcW w:w="740" w:type="pct"/>
          </w:tcPr>
          <w:p w14:paraId="2DA25981" w14:textId="3E8DFE9F" w:rsidR="004D132D" w:rsidRPr="00F44AD1" w:rsidRDefault="004D132D" w:rsidP="0018353C">
            <w:pPr>
              <w:pStyle w:val="NoSpacing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2(MJ), AS3(MJ), AS7(MJ)</w:t>
            </w:r>
          </w:p>
        </w:tc>
      </w:tr>
      <w:tr w:rsidR="001624ED" w:rsidRPr="00EB1375" w14:paraId="17C6B090" w14:textId="77777777" w:rsidTr="001624ED">
        <w:trPr>
          <w:trHeight w:val="1018"/>
        </w:trPr>
        <w:tc>
          <w:tcPr>
            <w:tcW w:w="200" w:type="pct"/>
          </w:tcPr>
          <w:p w14:paraId="4EDFFB5A" w14:textId="77777777" w:rsidR="004D132D" w:rsidRPr="00EB1375" w:rsidRDefault="004D132D" w:rsidP="0018353C">
            <w:pPr>
              <w:pStyle w:val="NoSpacing"/>
              <w:spacing w:line="36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5.</w:t>
            </w:r>
          </w:p>
        </w:tc>
        <w:tc>
          <w:tcPr>
            <w:tcW w:w="1492" w:type="pct"/>
          </w:tcPr>
          <w:p w14:paraId="01BA9BA4" w14:textId="2187A71E" w:rsidR="004D132D" w:rsidRPr="00507F06" w:rsidRDefault="004D132D" w:rsidP="0018353C">
            <w:pPr>
              <w:jc w:val="both"/>
              <w:rPr>
                <w:rFonts w:ascii="Times" w:hAnsi="Times"/>
              </w:rPr>
            </w:pPr>
            <w:r w:rsidRPr="00507F06">
              <w:rPr>
                <w:rFonts w:ascii="Times" w:eastAsia="CastleTLig" w:hAnsi="Times" w:cs="CastleTLig"/>
                <w:b/>
              </w:rPr>
              <w:t xml:space="preserve">Introduce </w:t>
            </w:r>
            <w:r w:rsidRPr="00507F06">
              <w:rPr>
                <w:rFonts w:ascii="Times" w:eastAsia="CastleTLig" w:hAnsi="Times" w:cs="CastleTLig"/>
              </w:rPr>
              <w:t>the fundamental concepts of computer programming</w:t>
            </w:r>
          </w:p>
        </w:tc>
        <w:tc>
          <w:tcPr>
            <w:tcW w:w="848" w:type="pct"/>
          </w:tcPr>
          <w:p w14:paraId="6EF1A44A" w14:textId="7FCAD6FD" w:rsidR="004D132D" w:rsidRPr="00AD0132" w:rsidRDefault="00C45404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LO1(MJ), PLO</w:t>
            </w:r>
            <w:r w:rsidR="00CC0211">
              <w:rPr>
                <w:rFonts w:ascii="Times New Roman" w:eastAsia="Times New Roman" w:hAnsi="Times New Roman" w:cs="Times New Roman"/>
                <w:color w:val="000000"/>
              </w:rPr>
              <w:t>9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(MN), </w:t>
            </w:r>
            <w:r w:rsidR="004D132D">
              <w:rPr>
                <w:rFonts w:ascii="Times New Roman" w:eastAsia="Times New Roman" w:hAnsi="Times New Roman" w:cs="Times New Roman"/>
                <w:color w:val="000000"/>
              </w:rPr>
              <w:t>PLO1</w:t>
            </w:r>
            <w:r w:rsidR="00CC0211">
              <w:rPr>
                <w:rFonts w:ascii="Times New Roman" w:eastAsia="Times New Roman" w:hAnsi="Times New Roman" w:cs="Times New Roman"/>
                <w:color w:val="000000"/>
              </w:rPr>
              <w:t>0</w:t>
            </w:r>
            <w:r w:rsidR="004D132D">
              <w:rPr>
                <w:rFonts w:ascii="Times New Roman" w:eastAsia="Times New Roman" w:hAnsi="Times New Roman" w:cs="Times New Roman"/>
                <w:color w:val="000000"/>
              </w:rPr>
              <w:t>(M</w:t>
            </w:r>
            <w:r w:rsidR="00CC0211">
              <w:rPr>
                <w:rFonts w:ascii="Times New Roman" w:eastAsia="Times New Roman" w:hAnsi="Times New Roman" w:cs="Times New Roman"/>
                <w:color w:val="000000"/>
              </w:rPr>
              <w:t>N</w:t>
            </w:r>
            <w:r w:rsidR="004D132D">
              <w:rPr>
                <w:rFonts w:ascii="Times New Roman" w:eastAsia="Times New Roman" w:hAnsi="Times New Roman" w:cs="Times New Roman"/>
                <w:color w:val="000000"/>
              </w:rPr>
              <w:t>)</w:t>
            </w:r>
          </w:p>
        </w:tc>
        <w:tc>
          <w:tcPr>
            <w:tcW w:w="913" w:type="pct"/>
          </w:tcPr>
          <w:p w14:paraId="6F90B885" w14:textId="77777777" w:rsidR="004D132D" w:rsidRDefault="004D132D" w:rsidP="00D973D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S1.1(MJ),</w:t>
            </w:r>
          </w:p>
          <w:p w14:paraId="47389030" w14:textId="29C191FB" w:rsidR="004D132D" w:rsidRPr="00750DB7" w:rsidRDefault="00F34097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S2.1(MN</w:t>
            </w:r>
            <w:r w:rsidR="004D132D">
              <w:rPr>
                <w:rFonts w:ascii="Times New Roman" w:eastAsia="Times New Roman" w:hAnsi="Times New Roman" w:cs="Times New Roman"/>
                <w:color w:val="000000"/>
              </w:rPr>
              <w:t>), GS3.1(MJ)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, GS4.5(MN)</w:t>
            </w:r>
          </w:p>
        </w:tc>
        <w:tc>
          <w:tcPr>
            <w:tcW w:w="807" w:type="pct"/>
          </w:tcPr>
          <w:p w14:paraId="6000622B" w14:textId="1F623EB0" w:rsidR="004D132D" w:rsidRPr="00AD0132" w:rsidRDefault="004D132D" w:rsidP="0018353C">
            <w:pPr>
              <w:pStyle w:val="NoSpacing"/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S1(MJ</w:t>
            </w:r>
            <w:r w:rsidR="001624ED">
              <w:rPr>
                <w:rFonts w:ascii="Times New Roman" w:eastAsia="Times New Roman" w:hAnsi="Times New Roman" w:cs="Times New Roman"/>
                <w:color w:val="000000"/>
              </w:rPr>
              <w:t>), PS10(MN)</w:t>
            </w:r>
          </w:p>
        </w:tc>
        <w:tc>
          <w:tcPr>
            <w:tcW w:w="740" w:type="pct"/>
          </w:tcPr>
          <w:p w14:paraId="09C2F892" w14:textId="54D3DD94" w:rsidR="004D132D" w:rsidRPr="00F44AD1" w:rsidRDefault="004D132D" w:rsidP="0018353C">
            <w:pPr>
              <w:pStyle w:val="NoSpacing"/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2(MJ), AS3(MJ), AS7(MJ)</w:t>
            </w:r>
          </w:p>
        </w:tc>
      </w:tr>
    </w:tbl>
    <w:p w14:paraId="3C704EA4" w14:textId="77777777" w:rsidR="00A16928" w:rsidRDefault="00A16928" w:rsidP="00BD5777">
      <w:pPr>
        <w:pStyle w:val="NoSpacing"/>
        <w:rPr>
          <w:rFonts w:ascii="Times New Roman" w:hAnsi="Times New Roman" w:cs="Times New Roman"/>
        </w:rPr>
        <w:sectPr w:rsidR="00A16928" w:rsidSect="00E52CCB">
          <w:headerReference w:type="default" r:id="rId8"/>
          <w:footerReference w:type="default" r:id="rId9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  <w:r w:rsidRPr="00232C97">
        <w:rPr>
          <w:rFonts w:ascii="Times New Roman" w:hAnsi="Times New Roman" w:cs="Times New Roman"/>
          <w:b/>
        </w:rPr>
        <w:t>Note:</w:t>
      </w:r>
      <w:r w:rsidRPr="00232C97">
        <w:rPr>
          <w:rFonts w:ascii="Times New Roman" w:hAnsi="Times New Roman" w:cs="Times New Roman"/>
        </w:rPr>
        <w:t xml:space="preserve"> Kindly write the appropriate code on the space allotted. Please indicate if the contribution is major (MJ) or minor (MN). The codes are in the following pages.</w:t>
      </w:r>
    </w:p>
    <w:p w14:paraId="3B85CA9C" w14:textId="77777777" w:rsidR="00A16928" w:rsidRPr="00522F83" w:rsidRDefault="00A16928" w:rsidP="00BD5777">
      <w:pPr>
        <w:pStyle w:val="NoSpacing"/>
      </w:pPr>
      <w:r>
        <w:rPr>
          <w:rFonts w:ascii="Times New Roman" w:hAnsi="Times New Roman" w:cs="Times New Roman"/>
          <w:b/>
          <w:noProof/>
        </w:rPr>
        <w:lastRenderedPageBreak/>
        <w:drawing>
          <wp:anchor distT="0" distB="0" distL="114300" distR="114300" simplePos="0" relativeHeight="251661312" behindDoc="0" locked="0" layoutInCell="1" allowOverlap="1" wp14:anchorId="13EC9285" wp14:editId="75BDA99E">
            <wp:simplePos x="457200" y="457200"/>
            <wp:positionH relativeFrom="margin">
              <wp:align>right</wp:align>
            </wp:positionH>
            <wp:positionV relativeFrom="margin">
              <wp:align>top</wp:align>
            </wp:positionV>
            <wp:extent cx="1590675" cy="540385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LAB-Logo-Converted1-300x10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0675" cy="5408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6BAA521" w14:textId="77777777" w:rsidR="00A16928" w:rsidRPr="00522F83" w:rsidRDefault="00A16928" w:rsidP="00BD5777">
      <w:pPr>
        <w:pStyle w:val="NoSpacing"/>
      </w:pPr>
    </w:p>
    <w:p w14:paraId="115DB064" w14:textId="77777777" w:rsidR="00A16928" w:rsidRPr="009B70DD" w:rsidRDefault="00A16928" w:rsidP="00BD5777">
      <w:pPr>
        <w:pStyle w:val="NoSpacing"/>
        <w:ind w:left="1440" w:firstLine="720"/>
        <w:jc w:val="center"/>
        <w:rPr>
          <w:rFonts w:ascii="Times New Roman" w:hAnsi="Times New Roman" w:cs="Times New Roman"/>
          <w:b/>
          <w:sz w:val="28"/>
        </w:rPr>
      </w:pPr>
      <w:r w:rsidRPr="009B70DD">
        <w:rPr>
          <w:rFonts w:ascii="Times New Roman" w:hAnsi="Times New Roman" w:cs="Times New Roman"/>
          <w:b/>
          <w:sz w:val="28"/>
        </w:rPr>
        <w:t>Program Learning Outcome Mapping</w:t>
      </w:r>
    </w:p>
    <w:p w14:paraId="5244B828" w14:textId="77777777" w:rsidR="00A16928" w:rsidRDefault="00A16928" w:rsidP="00BD5777">
      <w:pPr>
        <w:pStyle w:val="NoSpacing"/>
      </w:pPr>
    </w:p>
    <w:p w14:paraId="3159A97A" w14:textId="77777777" w:rsidR="00A16928" w:rsidRDefault="00A16928" w:rsidP="00BD5777">
      <w:pPr>
        <w:pStyle w:val="NoSpacing"/>
      </w:pP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3583"/>
        <w:gridCol w:w="10814"/>
      </w:tblGrid>
      <w:tr w:rsidR="00A16928" w:rsidRPr="009B70DD" w14:paraId="019812CE" w14:textId="77777777" w:rsidTr="0018353C">
        <w:tc>
          <w:tcPr>
            <w:tcW w:w="361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</w:tcPr>
          <w:p w14:paraId="57C78A15" w14:textId="77777777" w:rsidR="00A16928" w:rsidRPr="009B70DD" w:rsidRDefault="00A16928" w:rsidP="0018353C">
            <w:pPr>
              <w:pStyle w:val="NoSpacing"/>
              <w:spacing w:line="276" w:lineRule="auto"/>
              <w:ind w:left="720"/>
              <w:rPr>
                <w:rFonts w:ascii="Times New Roman" w:hAnsi="Times New Roman" w:cs="Times New Roman"/>
                <w:b/>
              </w:rPr>
            </w:pPr>
            <w:r w:rsidRPr="009B70DD">
              <w:rPr>
                <w:rFonts w:ascii="Times New Roman" w:hAnsi="Times New Roman" w:cs="Times New Roman"/>
                <w:b/>
              </w:rPr>
              <w:t>Degree</w:t>
            </w:r>
          </w:p>
        </w:tc>
        <w:tc>
          <w:tcPr>
            <w:tcW w:w="10998" w:type="dxa"/>
            <w:tcBorders>
              <w:left w:val="single" w:sz="2" w:space="0" w:color="808080" w:themeColor="background1" w:themeShade="80"/>
            </w:tcBorders>
          </w:tcPr>
          <w:p w14:paraId="1D091C86" w14:textId="77777777" w:rsidR="00A16928" w:rsidRPr="009B70DD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Sc in Computer Science and Engineering</w:t>
            </w:r>
          </w:p>
        </w:tc>
      </w:tr>
      <w:tr w:rsidR="00A16928" w:rsidRPr="009B70DD" w14:paraId="76C86EC6" w14:textId="77777777" w:rsidTr="0018353C">
        <w:tc>
          <w:tcPr>
            <w:tcW w:w="361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</w:tcPr>
          <w:p w14:paraId="42161F4F" w14:textId="77777777" w:rsidR="00A16928" w:rsidRPr="009B70DD" w:rsidRDefault="00A16928" w:rsidP="0018353C">
            <w:pPr>
              <w:pStyle w:val="NoSpacing"/>
              <w:spacing w:line="276" w:lineRule="auto"/>
              <w:ind w:left="720"/>
              <w:rPr>
                <w:rFonts w:ascii="Times New Roman" w:hAnsi="Times New Roman" w:cs="Times New Roman"/>
                <w:b/>
              </w:rPr>
            </w:pPr>
            <w:r w:rsidRPr="009B70DD">
              <w:rPr>
                <w:rFonts w:ascii="Times New Roman" w:hAnsi="Times New Roman" w:cs="Times New Roman"/>
                <w:b/>
              </w:rPr>
              <w:t>Program Offering Entity:</w:t>
            </w:r>
          </w:p>
        </w:tc>
        <w:tc>
          <w:tcPr>
            <w:tcW w:w="10998" w:type="dxa"/>
            <w:tcBorders>
              <w:left w:val="single" w:sz="2" w:space="0" w:color="808080" w:themeColor="background1" w:themeShade="80"/>
            </w:tcBorders>
          </w:tcPr>
          <w:p w14:paraId="65BBF58F" w14:textId="77777777" w:rsidR="00A16928" w:rsidRPr="009B70DD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partment of Computer Science and Engineering</w:t>
            </w:r>
          </w:p>
        </w:tc>
      </w:tr>
    </w:tbl>
    <w:p w14:paraId="024E9D7E" w14:textId="77777777" w:rsidR="00A16928" w:rsidRPr="009B70DD" w:rsidRDefault="00A16928" w:rsidP="00BD5777">
      <w:pPr>
        <w:pStyle w:val="NoSpacing"/>
      </w:pPr>
    </w:p>
    <w:p w14:paraId="1CFC8C1E" w14:textId="77777777" w:rsidR="00A16928" w:rsidRDefault="00A16928" w:rsidP="00BD5777">
      <w:pPr>
        <w:pStyle w:val="NoSpacing"/>
        <w:rPr>
          <w:rFonts w:ascii="Times New Roman" w:hAnsi="Times New Roman" w:cs="Times New Roman"/>
          <w:b/>
        </w:rPr>
      </w:pPr>
    </w:p>
    <w:p w14:paraId="1F982E39" w14:textId="77777777" w:rsidR="00A16928" w:rsidRPr="009B70DD" w:rsidRDefault="00A16928" w:rsidP="00BD5777">
      <w:pPr>
        <w:pStyle w:val="NoSpacing"/>
        <w:rPr>
          <w:rFonts w:ascii="Times New Roman" w:hAnsi="Times New Roman" w:cs="Times New Roman"/>
          <w:b/>
        </w:rPr>
      </w:pP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341"/>
        <w:gridCol w:w="1197"/>
        <w:gridCol w:w="1197"/>
        <w:gridCol w:w="1197"/>
        <w:gridCol w:w="1197"/>
        <w:gridCol w:w="1197"/>
        <w:gridCol w:w="1197"/>
        <w:gridCol w:w="1159"/>
        <w:gridCol w:w="1159"/>
        <w:gridCol w:w="886"/>
        <w:gridCol w:w="889"/>
        <w:gridCol w:w="889"/>
        <w:gridCol w:w="889"/>
      </w:tblGrid>
      <w:tr w:rsidR="00A16928" w:rsidRPr="00C500BC" w14:paraId="7BC7D725" w14:textId="77777777" w:rsidTr="0018353C">
        <w:tc>
          <w:tcPr>
            <w:tcW w:w="1341" w:type="dxa"/>
            <w:shd w:val="clear" w:color="auto" w:fill="D9D9D9" w:themeFill="background1" w:themeFillShade="D9"/>
          </w:tcPr>
          <w:p w14:paraId="2C320A96" w14:textId="77777777" w:rsidR="00A16928" w:rsidRPr="00C500BC" w:rsidRDefault="00A16928" w:rsidP="0018353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500BC">
              <w:rPr>
                <w:rFonts w:ascii="Times New Roman" w:hAnsi="Times New Roman" w:cs="Times New Roman"/>
                <w:b/>
              </w:rPr>
              <w:t>Course Code</w:t>
            </w:r>
          </w:p>
        </w:tc>
        <w:tc>
          <w:tcPr>
            <w:tcW w:w="1197" w:type="dxa"/>
            <w:shd w:val="clear" w:color="auto" w:fill="D9D9D9" w:themeFill="background1" w:themeFillShade="D9"/>
          </w:tcPr>
          <w:p w14:paraId="16CCFA15" w14:textId="77777777" w:rsidR="00A16928" w:rsidRPr="00C500BC" w:rsidRDefault="00A16928" w:rsidP="0018353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LO</w:t>
            </w:r>
            <w:r w:rsidRPr="00C500BC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1197" w:type="dxa"/>
            <w:shd w:val="clear" w:color="auto" w:fill="D9D9D9" w:themeFill="background1" w:themeFillShade="D9"/>
          </w:tcPr>
          <w:p w14:paraId="50A2A615" w14:textId="77777777" w:rsidR="00A16928" w:rsidRPr="00C500BC" w:rsidRDefault="00A16928" w:rsidP="0018353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LO2</w:t>
            </w:r>
          </w:p>
        </w:tc>
        <w:tc>
          <w:tcPr>
            <w:tcW w:w="1197" w:type="dxa"/>
            <w:shd w:val="clear" w:color="auto" w:fill="D9D9D9" w:themeFill="background1" w:themeFillShade="D9"/>
          </w:tcPr>
          <w:p w14:paraId="0ACA6526" w14:textId="77777777" w:rsidR="00A16928" w:rsidRPr="00C500BC" w:rsidRDefault="00A16928" w:rsidP="0018353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LO3</w:t>
            </w:r>
          </w:p>
        </w:tc>
        <w:tc>
          <w:tcPr>
            <w:tcW w:w="1197" w:type="dxa"/>
            <w:shd w:val="clear" w:color="auto" w:fill="D9D9D9" w:themeFill="background1" w:themeFillShade="D9"/>
          </w:tcPr>
          <w:p w14:paraId="11971D67" w14:textId="77777777" w:rsidR="00A16928" w:rsidRPr="00C500BC" w:rsidRDefault="00A16928" w:rsidP="0018353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LO4</w:t>
            </w:r>
          </w:p>
        </w:tc>
        <w:tc>
          <w:tcPr>
            <w:tcW w:w="1197" w:type="dxa"/>
            <w:shd w:val="clear" w:color="auto" w:fill="D9D9D9" w:themeFill="background1" w:themeFillShade="D9"/>
          </w:tcPr>
          <w:p w14:paraId="6D4FAD8A" w14:textId="77777777" w:rsidR="00A16928" w:rsidRPr="00C500BC" w:rsidRDefault="00A16928" w:rsidP="0018353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LO5</w:t>
            </w:r>
          </w:p>
        </w:tc>
        <w:tc>
          <w:tcPr>
            <w:tcW w:w="1197" w:type="dxa"/>
            <w:shd w:val="clear" w:color="auto" w:fill="D9D9D9" w:themeFill="background1" w:themeFillShade="D9"/>
          </w:tcPr>
          <w:p w14:paraId="24C17F05" w14:textId="77777777" w:rsidR="00A16928" w:rsidRPr="00C500BC" w:rsidRDefault="00A16928" w:rsidP="0018353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LO6</w:t>
            </w:r>
          </w:p>
        </w:tc>
        <w:tc>
          <w:tcPr>
            <w:tcW w:w="1159" w:type="dxa"/>
            <w:shd w:val="clear" w:color="auto" w:fill="D9D9D9" w:themeFill="background1" w:themeFillShade="D9"/>
          </w:tcPr>
          <w:p w14:paraId="2E32AE45" w14:textId="77777777" w:rsidR="00A16928" w:rsidRPr="00C500BC" w:rsidRDefault="00A16928" w:rsidP="0018353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LO7</w:t>
            </w:r>
          </w:p>
        </w:tc>
        <w:tc>
          <w:tcPr>
            <w:tcW w:w="1159" w:type="dxa"/>
            <w:shd w:val="clear" w:color="auto" w:fill="D9D9D9" w:themeFill="background1" w:themeFillShade="D9"/>
          </w:tcPr>
          <w:p w14:paraId="69546388" w14:textId="77777777" w:rsidR="00A16928" w:rsidRPr="00C500BC" w:rsidRDefault="00A16928" w:rsidP="0018353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LO8</w:t>
            </w:r>
          </w:p>
        </w:tc>
        <w:tc>
          <w:tcPr>
            <w:tcW w:w="886" w:type="dxa"/>
            <w:shd w:val="clear" w:color="auto" w:fill="D9D9D9" w:themeFill="background1" w:themeFillShade="D9"/>
          </w:tcPr>
          <w:p w14:paraId="657B49C5" w14:textId="77777777" w:rsidR="00A16928" w:rsidRDefault="00A16928" w:rsidP="0018353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LO9</w:t>
            </w:r>
          </w:p>
        </w:tc>
        <w:tc>
          <w:tcPr>
            <w:tcW w:w="889" w:type="dxa"/>
            <w:shd w:val="clear" w:color="auto" w:fill="D9D9D9" w:themeFill="background1" w:themeFillShade="D9"/>
          </w:tcPr>
          <w:p w14:paraId="45CA03F3" w14:textId="77777777" w:rsidR="00A16928" w:rsidRDefault="00A16928" w:rsidP="0018353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LO10</w:t>
            </w:r>
          </w:p>
        </w:tc>
        <w:tc>
          <w:tcPr>
            <w:tcW w:w="889" w:type="dxa"/>
            <w:shd w:val="clear" w:color="auto" w:fill="D9D9D9" w:themeFill="background1" w:themeFillShade="D9"/>
          </w:tcPr>
          <w:p w14:paraId="72066501" w14:textId="77777777" w:rsidR="00A16928" w:rsidRDefault="00A16928" w:rsidP="0018353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LO11</w:t>
            </w:r>
          </w:p>
        </w:tc>
        <w:tc>
          <w:tcPr>
            <w:tcW w:w="889" w:type="dxa"/>
            <w:shd w:val="clear" w:color="auto" w:fill="D9D9D9" w:themeFill="background1" w:themeFillShade="D9"/>
          </w:tcPr>
          <w:p w14:paraId="7A5DCE7F" w14:textId="77777777" w:rsidR="00A16928" w:rsidRDefault="00A16928" w:rsidP="0018353C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LO12</w:t>
            </w:r>
          </w:p>
        </w:tc>
      </w:tr>
      <w:tr w:rsidR="009F45FC" w:rsidRPr="00C500BC" w14:paraId="27C5EB4D" w14:textId="77777777" w:rsidTr="000266CB">
        <w:tc>
          <w:tcPr>
            <w:tcW w:w="1341" w:type="dxa"/>
          </w:tcPr>
          <w:p w14:paraId="3C958DC5" w14:textId="269801B4" w:rsidR="009F45FC" w:rsidRPr="00E00438" w:rsidRDefault="009F45FC" w:rsidP="009F45FC">
            <w:pPr>
              <w:pStyle w:val="NoSpacing"/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E00438">
              <w:rPr>
                <w:rFonts w:ascii="Times New Roman" w:hAnsi="Times New Roman" w:cs="Times New Roman"/>
                <w:b/>
                <w:bCs/>
              </w:rPr>
              <w:t>CSE 101</w:t>
            </w:r>
          </w:p>
        </w:tc>
        <w:tc>
          <w:tcPr>
            <w:tcW w:w="1197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506C84A0" w14:textId="26C9FB0C" w:rsidR="009F45FC" w:rsidRPr="00C500BC" w:rsidRDefault="009F45FC" w:rsidP="009F45F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√√</w:t>
            </w:r>
          </w:p>
        </w:tc>
        <w:tc>
          <w:tcPr>
            <w:tcW w:w="1197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6E28C198" w14:textId="2DB0C5D7" w:rsidR="009F45FC" w:rsidRPr="00C500BC" w:rsidRDefault="009F45FC" w:rsidP="009F45F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2C97CB66" w14:textId="71A291B5" w:rsidR="009F45FC" w:rsidRPr="00C500BC" w:rsidRDefault="009F45FC" w:rsidP="009F45F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5662C02D" w14:textId="095D9ECF" w:rsidR="009F45FC" w:rsidRPr="00C500BC" w:rsidRDefault="009F45FC" w:rsidP="009F45F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25735A10" w14:textId="786E4A85" w:rsidR="009F45FC" w:rsidRPr="00C500BC" w:rsidRDefault="009F45FC" w:rsidP="009F45F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5552D7E0" w14:textId="77777777" w:rsidR="009F45FC" w:rsidRPr="00C500BC" w:rsidRDefault="009F45FC" w:rsidP="009F45F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663091D3" w14:textId="77777777" w:rsidR="009F45FC" w:rsidRPr="00C500BC" w:rsidRDefault="009F45FC" w:rsidP="009F45F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7057499B" w14:textId="77777777" w:rsidR="009F45FC" w:rsidRPr="00C500BC" w:rsidRDefault="009F45FC" w:rsidP="009F45F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6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5FAFA61C" w14:textId="04BCCD56" w:rsidR="009F45FC" w:rsidRPr="00C500BC" w:rsidRDefault="009F45FC" w:rsidP="009F45F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√</w:t>
            </w:r>
          </w:p>
        </w:tc>
        <w:tc>
          <w:tcPr>
            <w:tcW w:w="889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7084621A" w14:textId="4C8D6BB1" w:rsidR="009F45FC" w:rsidRPr="00C500BC" w:rsidRDefault="009F45FC" w:rsidP="009F45F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√</w:t>
            </w:r>
          </w:p>
        </w:tc>
        <w:tc>
          <w:tcPr>
            <w:tcW w:w="889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21B468CC" w14:textId="77777777" w:rsidR="009F45FC" w:rsidRPr="00C500BC" w:rsidRDefault="009F45FC" w:rsidP="009F45F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21251C93" w14:textId="77777777" w:rsidR="009F45FC" w:rsidRPr="00C500BC" w:rsidRDefault="009F45FC" w:rsidP="009F45F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A16928" w:rsidRPr="00C500BC" w14:paraId="593A7B2C" w14:textId="77777777" w:rsidTr="0018353C">
        <w:tc>
          <w:tcPr>
            <w:tcW w:w="1341" w:type="dxa"/>
          </w:tcPr>
          <w:p w14:paraId="6EE0AFC7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3CC45815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537401F5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247BF629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429F5AC9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766AAD54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75886753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0CF0C614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0BEBA88A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6" w:type="dxa"/>
          </w:tcPr>
          <w:p w14:paraId="6AAD5D3E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17DF0CAF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62F66466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21767A31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A16928" w:rsidRPr="00C500BC" w14:paraId="3225AEBC" w14:textId="77777777" w:rsidTr="0018353C">
        <w:tc>
          <w:tcPr>
            <w:tcW w:w="1341" w:type="dxa"/>
          </w:tcPr>
          <w:p w14:paraId="33942ADD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563D3EFE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06A686E5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3D91B2E4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1988BB68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2D8A51CF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2E71418D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49EC7F69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10E0BA09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6" w:type="dxa"/>
          </w:tcPr>
          <w:p w14:paraId="184DAB69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76B5A133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30F61B5D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6C847FBF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A16928" w:rsidRPr="00C500BC" w14:paraId="444EF6F5" w14:textId="77777777" w:rsidTr="0018353C">
        <w:tc>
          <w:tcPr>
            <w:tcW w:w="1341" w:type="dxa"/>
          </w:tcPr>
          <w:p w14:paraId="6AAD2EF2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10EEF327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39F2CE99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32EC9C99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3A406B54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546255DF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5B853C7A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216E06D0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15082205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6" w:type="dxa"/>
          </w:tcPr>
          <w:p w14:paraId="740DE617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5440FD1C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5C3B05A5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5F54690D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A16928" w:rsidRPr="00C500BC" w14:paraId="25690420" w14:textId="77777777" w:rsidTr="0018353C">
        <w:tc>
          <w:tcPr>
            <w:tcW w:w="1341" w:type="dxa"/>
          </w:tcPr>
          <w:p w14:paraId="2464E9AD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4E654F10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1F970204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7F3507D3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307A2895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5973AA94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4563D06C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213FA537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21B1EAA0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6" w:type="dxa"/>
          </w:tcPr>
          <w:p w14:paraId="4182C614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50F5D1D2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017F35FE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0846F671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A16928" w:rsidRPr="00C500BC" w14:paraId="03B4D6B0" w14:textId="77777777" w:rsidTr="0018353C">
        <w:tc>
          <w:tcPr>
            <w:tcW w:w="1341" w:type="dxa"/>
          </w:tcPr>
          <w:p w14:paraId="48D01202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714FB8C4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1A703E3A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5F0FF6D5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027D3953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190CE6DE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1F019198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1A3B2E84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6B743D91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6" w:type="dxa"/>
          </w:tcPr>
          <w:p w14:paraId="656AC5AE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4C2E9487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3204E399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009C3549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A16928" w:rsidRPr="00C500BC" w14:paraId="6D1ABCCD" w14:textId="77777777" w:rsidTr="0018353C">
        <w:tc>
          <w:tcPr>
            <w:tcW w:w="1341" w:type="dxa"/>
          </w:tcPr>
          <w:p w14:paraId="4B9CD503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5AA4A678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79932407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1CDA29F7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7888A14C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2CA0E622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33A97434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06DBBE2B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371B31D7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6" w:type="dxa"/>
          </w:tcPr>
          <w:p w14:paraId="2953E41E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126312AA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7DCFCD55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28054452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A16928" w:rsidRPr="00C500BC" w14:paraId="1AD1F838" w14:textId="77777777" w:rsidTr="0018353C">
        <w:tc>
          <w:tcPr>
            <w:tcW w:w="1341" w:type="dxa"/>
          </w:tcPr>
          <w:p w14:paraId="35C9FB76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20C0A26E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19241128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17B2F20B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46FC408D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56452FAC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3742BA25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15EBDD0F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148C4418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6" w:type="dxa"/>
          </w:tcPr>
          <w:p w14:paraId="641D16AC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4AFBA90A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3390B555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51894968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A16928" w:rsidRPr="00C500BC" w14:paraId="66EE4211" w14:textId="77777777" w:rsidTr="0018353C">
        <w:tc>
          <w:tcPr>
            <w:tcW w:w="1341" w:type="dxa"/>
          </w:tcPr>
          <w:p w14:paraId="042C433B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311BDB77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14BF4471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08B15F39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179EBBB7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3F942330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3116BBC2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502DDAB7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0A2C8523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6" w:type="dxa"/>
          </w:tcPr>
          <w:p w14:paraId="68FC3D58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2FCA4A90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7E9B37DF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23BB63BE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A16928" w:rsidRPr="00C500BC" w14:paraId="50D9EB3A" w14:textId="77777777" w:rsidTr="0018353C">
        <w:tc>
          <w:tcPr>
            <w:tcW w:w="1341" w:type="dxa"/>
          </w:tcPr>
          <w:p w14:paraId="5D698268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33BCAFC4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68AFBFD4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395F08C0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0DDF7456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507EBEC3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29692F89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43515570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22478C25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6" w:type="dxa"/>
          </w:tcPr>
          <w:p w14:paraId="2DD834D8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5A700E4B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17E14C8F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3942C059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A16928" w:rsidRPr="00C500BC" w14:paraId="76AD736E" w14:textId="77777777" w:rsidTr="0018353C">
        <w:tc>
          <w:tcPr>
            <w:tcW w:w="1341" w:type="dxa"/>
          </w:tcPr>
          <w:p w14:paraId="5321E231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55EF4EA3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58A89F13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57EB9044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030A5DEB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3FC1B259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04E3E019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3518C872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12CE7B15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6" w:type="dxa"/>
          </w:tcPr>
          <w:p w14:paraId="16549AEA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46C7C505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78DE2BA0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7E3C9F05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A16928" w:rsidRPr="00C500BC" w14:paraId="146F7ACD" w14:textId="77777777" w:rsidTr="0018353C">
        <w:tc>
          <w:tcPr>
            <w:tcW w:w="1341" w:type="dxa"/>
          </w:tcPr>
          <w:p w14:paraId="77324376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5E52F37C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2F53D25C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3DB9E5FE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1FB9218F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1C492E16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3E79D23E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62835C9A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6484761B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6" w:type="dxa"/>
          </w:tcPr>
          <w:p w14:paraId="48B3D4CE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35F7CB5D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7E41712B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2F9F7C47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A16928" w:rsidRPr="00C500BC" w14:paraId="5FFC3641" w14:textId="77777777" w:rsidTr="0018353C">
        <w:tc>
          <w:tcPr>
            <w:tcW w:w="1341" w:type="dxa"/>
          </w:tcPr>
          <w:p w14:paraId="13C6B722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496C50B8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5B61739D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449D46E5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60B59881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31A87A7C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276FB6EC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03C94757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5BC292A5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6" w:type="dxa"/>
          </w:tcPr>
          <w:p w14:paraId="5280AD11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2D7C38F2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11A1789A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7A9C79DE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A16928" w:rsidRPr="00C500BC" w14:paraId="1A5B17E9" w14:textId="77777777" w:rsidTr="0018353C">
        <w:tc>
          <w:tcPr>
            <w:tcW w:w="1341" w:type="dxa"/>
          </w:tcPr>
          <w:p w14:paraId="69BA3826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2808F029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79F20D03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55EA2E2A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13F9E7B0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753A0A06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4E9F8622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58E9AD3A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17A772F9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6" w:type="dxa"/>
          </w:tcPr>
          <w:p w14:paraId="0DF27953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2A2527D7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6E762FE8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4718B817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A16928" w:rsidRPr="00C500BC" w14:paraId="2DB5A6A5" w14:textId="77777777" w:rsidTr="0018353C">
        <w:tc>
          <w:tcPr>
            <w:tcW w:w="1341" w:type="dxa"/>
          </w:tcPr>
          <w:p w14:paraId="33B0F90C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274F0C11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1E8E9F53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60830100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1CCA52A4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18D117CD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288ACC1F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6FC58106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06F3B320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6" w:type="dxa"/>
          </w:tcPr>
          <w:p w14:paraId="4E2B947D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78EC4C49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1C37744C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1675511E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A16928" w:rsidRPr="00C500BC" w14:paraId="5C9E0583" w14:textId="77777777" w:rsidTr="0018353C">
        <w:tc>
          <w:tcPr>
            <w:tcW w:w="1341" w:type="dxa"/>
          </w:tcPr>
          <w:p w14:paraId="2CC6CB01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6166AEA4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3B46BC25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23ACA6DE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318A5ACE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23CA679B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26F565D3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2F501231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2DD6A0AB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6" w:type="dxa"/>
          </w:tcPr>
          <w:p w14:paraId="1DDE82CF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7C4D0BFF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32D23CCF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46739EC0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A16928" w:rsidRPr="00C500BC" w14:paraId="4160FB3C" w14:textId="77777777" w:rsidTr="0018353C">
        <w:tc>
          <w:tcPr>
            <w:tcW w:w="1341" w:type="dxa"/>
          </w:tcPr>
          <w:p w14:paraId="354663A8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686A018A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45C9FF59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7155C89A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02FDC2E5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5C2A83E9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66136EBE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128C4B7D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2B38B36F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6" w:type="dxa"/>
          </w:tcPr>
          <w:p w14:paraId="39486591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296D4704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604A2809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17EEDB55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A16928" w:rsidRPr="00C500BC" w14:paraId="00EE576D" w14:textId="77777777" w:rsidTr="0018353C">
        <w:tc>
          <w:tcPr>
            <w:tcW w:w="1341" w:type="dxa"/>
          </w:tcPr>
          <w:p w14:paraId="4092FED8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62477A56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6B2D1539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3B941FB2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3C90D066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1A979FA4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45D40E1A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732DC5C5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3E091DF6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6" w:type="dxa"/>
          </w:tcPr>
          <w:p w14:paraId="7ECF48E5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712C73EC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516812F4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20ABFBFA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A16928" w:rsidRPr="00C500BC" w14:paraId="43A8DE3A" w14:textId="77777777" w:rsidTr="0018353C">
        <w:tc>
          <w:tcPr>
            <w:tcW w:w="1341" w:type="dxa"/>
          </w:tcPr>
          <w:p w14:paraId="529CAD83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5FB96E47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67C8907A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145B8DBC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175930FA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53B8ABD4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97" w:type="dxa"/>
          </w:tcPr>
          <w:p w14:paraId="6EA4C904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42C098F6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59" w:type="dxa"/>
          </w:tcPr>
          <w:p w14:paraId="71B8EE9B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6" w:type="dxa"/>
          </w:tcPr>
          <w:p w14:paraId="5EA696F5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37FA2F83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13FD8DC2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89" w:type="dxa"/>
          </w:tcPr>
          <w:p w14:paraId="013404CD" w14:textId="77777777" w:rsidR="00A16928" w:rsidRPr="00C500BC" w:rsidRDefault="00A16928" w:rsidP="0018353C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</w:tbl>
    <w:p w14:paraId="406221ED" w14:textId="77777777" w:rsidR="00A16928" w:rsidRDefault="00A16928" w:rsidP="00BD5777">
      <w:pPr>
        <w:pStyle w:val="NoSpacing"/>
        <w:rPr>
          <w:rFonts w:ascii="Times New Roman" w:hAnsi="Times New Roman" w:cs="Times New Roman"/>
          <w:b/>
        </w:rPr>
      </w:pPr>
    </w:p>
    <w:p w14:paraId="0FBC51A6" w14:textId="7BFE147B" w:rsidR="00A16928" w:rsidRPr="004267F1" w:rsidRDefault="00A16928" w:rsidP="00BD5777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Note: </w:t>
      </w:r>
      <w:r>
        <w:rPr>
          <w:rFonts w:ascii="Times New Roman" w:hAnsi="Times New Roman" w:cs="Times New Roman"/>
        </w:rPr>
        <w:t xml:space="preserve">Put (√√) if the course makes a major contribution, </w:t>
      </w:r>
      <w:r w:rsidR="007C5643">
        <w:rPr>
          <w:rFonts w:ascii="Times New Roman" w:hAnsi="Times New Roman" w:cs="Times New Roman"/>
        </w:rPr>
        <w:t>put</w:t>
      </w:r>
      <w:r>
        <w:rPr>
          <w:rFonts w:ascii="Times New Roman" w:hAnsi="Times New Roman" w:cs="Times New Roman"/>
        </w:rPr>
        <w:t xml:space="preserve"> (√) if the course makes a minor contribution.</w:t>
      </w:r>
    </w:p>
    <w:p w14:paraId="46950AE5" w14:textId="77777777" w:rsidR="00A16928" w:rsidRDefault="00A16928" w:rsidP="00BD5777">
      <w:pPr>
        <w:pStyle w:val="NoSpacing"/>
        <w:rPr>
          <w:rFonts w:ascii="Times New Roman" w:hAnsi="Times New Roman" w:cs="Times New Roman"/>
        </w:rPr>
        <w:sectPr w:rsidR="00A16928" w:rsidSect="0018353C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14:paraId="5ECFD8DE" w14:textId="77777777" w:rsidR="00A16928" w:rsidRDefault="00A16928" w:rsidP="00BD5777">
      <w:pPr>
        <w:pStyle w:val="BodyText"/>
        <w:spacing w:line="276" w:lineRule="auto"/>
        <w:jc w:val="center"/>
        <w:rPr>
          <w:b w:val="0"/>
          <w:sz w:val="28"/>
          <w:szCs w:val="28"/>
        </w:rPr>
      </w:pPr>
      <w:r>
        <w:rPr>
          <w:b w:val="0"/>
          <w:noProof/>
          <w:sz w:val="28"/>
          <w:szCs w:val="28"/>
        </w:rPr>
        <w:lastRenderedPageBreak/>
        <w:drawing>
          <wp:anchor distT="0" distB="0" distL="114300" distR="114300" simplePos="0" relativeHeight="251662336" behindDoc="0" locked="0" layoutInCell="1" allowOverlap="1" wp14:anchorId="0821002C" wp14:editId="75104F81">
            <wp:simplePos x="0" y="0"/>
            <wp:positionH relativeFrom="margin">
              <wp:posOffset>4733925</wp:posOffset>
            </wp:positionH>
            <wp:positionV relativeFrom="margin">
              <wp:posOffset>-123825</wp:posOffset>
            </wp:positionV>
            <wp:extent cx="1647825" cy="560070"/>
            <wp:effectExtent l="0" t="0" r="0" b="0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LAB-Logo-Converted1-300x10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7825" cy="560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BFA924" w14:textId="77777777" w:rsidR="00A16928" w:rsidRPr="00703B01" w:rsidRDefault="00A16928" w:rsidP="00BD5777">
      <w:pPr>
        <w:pStyle w:val="BodyText"/>
        <w:spacing w:line="276" w:lineRule="auto"/>
        <w:jc w:val="center"/>
        <w:rPr>
          <w:b w:val="0"/>
          <w:sz w:val="28"/>
          <w:szCs w:val="28"/>
        </w:rPr>
      </w:pPr>
      <w:r>
        <w:rPr>
          <w:sz w:val="28"/>
          <w:szCs w:val="28"/>
        </w:rPr>
        <w:t>Program Learning Outcome Alignment</w:t>
      </w:r>
    </w:p>
    <w:p w14:paraId="61C8CAE1" w14:textId="77777777" w:rsidR="00A16928" w:rsidRPr="000832B2" w:rsidRDefault="00A16928" w:rsidP="00BD5777">
      <w:pPr>
        <w:pStyle w:val="BodyText"/>
        <w:spacing w:line="276" w:lineRule="auto"/>
        <w:rPr>
          <w:b w:val="0"/>
          <w:sz w:val="18"/>
          <w:szCs w:val="28"/>
        </w:rPr>
      </w:pPr>
    </w:p>
    <w:tbl>
      <w:tblPr>
        <w:tblStyle w:val="TableGrid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ook w:val="04A0" w:firstRow="1" w:lastRow="0" w:firstColumn="1" w:lastColumn="0" w:noHBand="0" w:noVBand="1"/>
      </w:tblPr>
      <w:tblGrid>
        <w:gridCol w:w="3438"/>
        <w:gridCol w:w="5805"/>
      </w:tblGrid>
      <w:tr w:rsidR="00A16928" w:rsidRPr="00E30139" w14:paraId="50DBF0B4" w14:textId="77777777" w:rsidTr="0018353C">
        <w:tc>
          <w:tcPr>
            <w:tcW w:w="3438" w:type="dxa"/>
            <w:tcBorders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6F1BFCCA" w14:textId="77777777" w:rsidR="00A16928" w:rsidRPr="005E73C2" w:rsidRDefault="00A16928" w:rsidP="0018353C">
            <w:pPr>
              <w:pStyle w:val="BodyText"/>
              <w:spacing w:line="276" w:lineRule="auto"/>
              <w:ind w:left="720"/>
              <w:rPr>
                <w:b w:val="0"/>
                <w:sz w:val="22"/>
                <w:szCs w:val="22"/>
              </w:rPr>
            </w:pPr>
            <w:r w:rsidRPr="005E73C2">
              <w:rPr>
                <w:sz w:val="22"/>
                <w:szCs w:val="22"/>
              </w:rPr>
              <w:t>Degree:</w:t>
            </w:r>
          </w:p>
        </w:tc>
        <w:tc>
          <w:tcPr>
            <w:tcW w:w="5805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1FBDD688" w14:textId="77777777" w:rsidR="00A16928" w:rsidRPr="00E30139" w:rsidRDefault="00A16928" w:rsidP="0018353C">
            <w:pPr>
              <w:pStyle w:val="BodyText"/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Sc in Computer Science and Engineering</w:t>
            </w:r>
          </w:p>
        </w:tc>
      </w:tr>
      <w:tr w:rsidR="00A16928" w:rsidRPr="00E30139" w14:paraId="30239AB7" w14:textId="77777777" w:rsidTr="0018353C">
        <w:tc>
          <w:tcPr>
            <w:tcW w:w="3438" w:type="dxa"/>
            <w:tcBorders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20AE064E" w14:textId="77777777" w:rsidR="00A16928" w:rsidRPr="005E73C2" w:rsidRDefault="00A16928" w:rsidP="0018353C">
            <w:pPr>
              <w:pStyle w:val="BodyText"/>
              <w:spacing w:line="276" w:lineRule="auto"/>
              <w:ind w:left="720"/>
              <w:rPr>
                <w:b w:val="0"/>
                <w:sz w:val="22"/>
                <w:szCs w:val="22"/>
              </w:rPr>
            </w:pPr>
            <w:r w:rsidRPr="005E73C2">
              <w:rPr>
                <w:sz w:val="22"/>
                <w:szCs w:val="22"/>
              </w:rPr>
              <w:t>Program Offering Entity:</w:t>
            </w:r>
          </w:p>
        </w:tc>
        <w:tc>
          <w:tcPr>
            <w:tcW w:w="5805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4F349ACD" w14:textId="77777777" w:rsidR="00A16928" w:rsidRPr="00E30139" w:rsidRDefault="00A16928" w:rsidP="0018353C">
            <w:pPr>
              <w:pStyle w:val="BodyText"/>
              <w:spacing w:line="27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epartment of Computer Science and Engineering</w:t>
            </w:r>
          </w:p>
        </w:tc>
      </w:tr>
    </w:tbl>
    <w:p w14:paraId="60F33C10" w14:textId="77777777" w:rsidR="00A16928" w:rsidRDefault="00A16928" w:rsidP="00BD5777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0DC6F88F" wp14:editId="253A409F">
                <wp:simplePos x="0" y="0"/>
                <wp:positionH relativeFrom="column">
                  <wp:posOffset>180975</wp:posOffset>
                </wp:positionH>
                <wp:positionV relativeFrom="paragraph">
                  <wp:posOffset>259080</wp:posOffset>
                </wp:positionV>
                <wp:extent cx="5514975" cy="6691630"/>
                <wp:effectExtent l="0" t="0" r="22225" b="13970"/>
                <wp:wrapNone/>
                <wp:docPr id="33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514975" cy="669163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chemeClr val="bg1">
                              <a:lumMod val="5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8982DC" w14:textId="77777777" w:rsidR="00D973DE" w:rsidRDefault="00D973DE" w:rsidP="00BD577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4F6E1D72" w14:textId="77777777" w:rsidR="00D973DE" w:rsidRDefault="00D973DE" w:rsidP="00BD577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4E6C6B11" w14:textId="77777777" w:rsidR="00D973DE" w:rsidRDefault="00D973DE" w:rsidP="00BD577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30543E0C" w14:textId="77777777" w:rsidR="00D973DE" w:rsidRDefault="00D973DE" w:rsidP="00BD577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2ADD2827" w14:textId="77777777" w:rsidR="00D973DE" w:rsidRDefault="00D973DE" w:rsidP="00BD577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015A3930" w14:textId="77777777" w:rsidR="00D973DE" w:rsidRDefault="00D973DE" w:rsidP="00BD577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7D5091D1" w14:textId="77777777" w:rsidR="00D973DE" w:rsidRDefault="00D973DE" w:rsidP="00BD577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16F705A7" w14:textId="77777777" w:rsidR="00D973DE" w:rsidRDefault="00D973DE" w:rsidP="00BD577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1DA086F3" w14:textId="77777777" w:rsidR="00D973DE" w:rsidRDefault="00D973DE" w:rsidP="00BD577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3265E35B" w14:textId="77777777" w:rsidR="00D973DE" w:rsidRDefault="00D973DE" w:rsidP="00BD577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09CFF40D" w14:textId="77777777" w:rsidR="00D973DE" w:rsidRDefault="00D973DE" w:rsidP="00BD577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09D24FF9" w14:textId="77777777" w:rsidR="00D973DE" w:rsidRDefault="00D973DE" w:rsidP="00BD577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6452AE3D" w14:textId="77777777" w:rsidR="00D973DE" w:rsidRDefault="00D973DE" w:rsidP="00BD577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52F34F7F" w14:textId="77777777" w:rsidR="00D973DE" w:rsidRDefault="00D973DE" w:rsidP="00BD577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5B3DA635" w14:textId="77777777" w:rsidR="00D973DE" w:rsidRDefault="00D973DE" w:rsidP="00BD577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671E2EBF" w14:textId="77777777" w:rsidR="00D973DE" w:rsidRDefault="00D973DE" w:rsidP="00BD577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0BF43A05" w14:textId="77777777" w:rsidR="00D973DE" w:rsidRPr="00DF0B6C" w:rsidRDefault="00D973DE" w:rsidP="00BD577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DC6F88F" id="Rectangle 4" o:spid="_x0000_s1026" style="position:absolute;margin-left:14.25pt;margin-top:20.4pt;width:434.25pt;height:526.9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" fillcolor="white [3212]" strokecolor="#7f7f7f [1612]">
                <v:textbox>
                  <w:txbxContent>
                    <w:p w14:paraId="6D8982DC" w14:textId="77777777" w:rsidR="00D973DE" w:rsidRDefault="00D973DE" w:rsidP="00BD5777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4F6E1D72" w14:textId="77777777" w:rsidR="00D973DE" w:rsidRDefault="00D973DE" w:rsidP="00BD5777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4E6C6B11" w14:textId="77777777" w:rsidR="00D973DE" w:rsidRDefault="00D973DE" w:rsidP="00BD5777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30543E0C" w14:textId="77777777" w:rsidR="00D973DE" w:rsidRDefault="00D973DE" w:rsidP="00BD5777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2ADD2827" w14:textId="77777777" w:rsidR="00D973DE" w:rsidRDefault="00D973DE" w:rsidP="00BD5777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015A3930" w14:textId="77777777" w:rsidR="00D973DE" w:rsidRDefault="00D973DE" w:rsidP="00BD5777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7D5091D1" w14:textId="77777777" w:rsidR="00D973DE" w:rsidRDefault="00D973DE" w:rsidP="00BD5777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16F705A7" w14:textId="77777777" w:rsidR="00D973DE" w:rsidRDefault="00D973DE" w:rsidP="00BD5777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1DA086F3" w14:textId="77777777" w:rsidR="00D973DE" w:rsidRDefault="00D973DE" w:rsidP="00BD5777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3265E35B" w14:textId="77777777" w:rsidR="00D973DE" w:rsidRDefault="00D973DE" w:rsidP="00BD5777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09CFF40D" w14:textId="77777777" w:rsidR="00D973DE" w:rsidRDefault="00D973DE" w:rsidP="00BD5777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09D24FF9" w14:textId="77777777" w:rsidR="00D973DE" w:rsidRDefault="00D973DE" w:rsidP="00BD5777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6452AE3D" w14:textId="77777777" w:rsidR="00D973DE" w:rsidRDefault="00D973DE" w:rsidP="00BD5777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52F34F7F" w14:textId="77777777" w:rsidR="00D973DE" w:rsidRDefault="00D973DE" w:rsidP="00BD5777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5B3DA635" w14:textId="77777777" w:rsidR="00D973DE" w:rsidRDefault="00D973DE" w:rsidP="00BD5777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671E2EBF" w14:textId="77777777" w:rsidR="00D973DE" w:rsidRDefault="00D973DE" w:rsidP="00BD5777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0BF43A05" w14:textId="77777777" w:rsidR="00D973DE" w:rsidRPr="00DF0B6C" w:rsidRDefault="00D973DE" w:rsidP="00BD5777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6E542CFE" w14:textId="77777777" w:rsidR="00A16928" w:rsidRDefault="00A16928" w:rsidP="00BD5777">
      <w:r>
        <w:rPr>
          <w:noProof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46CDCFDB" wp14:editId="05A82BAA">
                <wp:simplePos x="0" y="0"/>
                <wp:positionH relativeFrom="column">
                  <wp:posOffset>505460</wp:posOffset>
                </wp:positionH>
                <wp:positionV relativeFrom="paragraph">
                  <wp:posOffset>231140</wp:posOffset>
                </wp:positionV>
                <wp:extent cx="4947285" cy="6053455"/>
                <wp:effectExtent l="0" t="0" r="31115" b="17145"/>
                <wp:wrapTight wrapText="bothSides">
                  <wp:wrapPolygon edited="0">
                    <wp:start x="0" y="0"/>
                    <wp:lineTo x="0" y="21571"/>
                    <wp:lineTo x="21625" y="21571"/>
                    <wp:lineTo x="21625" y="0"/>
                    <wp:lineTo x="0" y="0"/>
                  </wp:wrapPolygon>
                </wp:wrapTight>
                <wp:docPr id="14" name="Group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947285" cy="6053455"/>
                          <a:chOff x="2251" y="3963"/>
                          <a:chExt cx="7791" cy="7119"/>
                        </a:xfrm>
                      </wpg:grpSpPr>
                      <wpg:grpSp>
                        <wpg:cNvPr id="15" name="Group 16"/>
                        <wpg:cNvGrpSpPr>
                          <a:grpSpLocks/>
                        </wpg:cNvGrpSpPr>
                        <wpg:grpSpPr bwMode="auto">
                          <a:xfrm>
                            <a:off x="2254" y="3963"/>
                            <a:ext cx="7788" cy="4673"/>
                            <a:chOff x="2295" y="3963"/>
                            <a:chExt cx="7410" cy="7515"/>
                          </a:xfrm>
                        </wpg:grpSpPr>
                        <wps:wsp>
                          <wps:cNvPr id="16" name="Rectangle 8"/>
                          <wps:cNvSpPr>
                            <a:spLocks noChangeArrowheads="1"/>
                          </wps:cNvSpPr>
                          <wps:spPr bwMode="auto">
                            <a:xfrm>
                              <a:off x="2295" y="5899"/>
                              <a:ext cx="3225" cy="169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chemeClr val="bg1">
                                  <a:lumMod val="5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54D03AB" w14:textId="49728B7E" w:rsidR="00D973DE" w:rsidRPr="00195C98" w:rsidRDefault="00D973DE" w:rsidP="00BD5777">
                                <w:pPr>
                                  <w:pStyle w:val="NoSpacing"/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 w:rsidRPr="00187CB8">
                                  <w:rPr>
                                    <w:rFonts w:ascii="Times New Roman" w:hAnsi="Times New Roman" w:cs="Times New Roman"/>
                                    <w:b/>
                                  </w:rPr>
                                  <w:t>PLO 3: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" name="Rectangle 9"/>
                          <wps:cNvSpPr>
                            <a:spLocks noChangeArrowheads="1"/>
                          </wps:cNvSpPr>
                          <wps:spPr bwMode="auto">
                            <a:xfrm>
                              <a:off x="6480" y="3963"/>
                              <a:ext cx="3225" cy="169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chemeClr val="bg1">
                                  <a:lumMod val="5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5068582F" w14:textId="6F1EF8D1" w:rsidR="00D973DE" w:rsidRPr="00D80B1C" w:rsidRDefault="00D973DE" w:rsidP="00BD5777">
                                <w:pPr>
                                  <w:pStyle w:val="NoSpacing"/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 w:rsidRPr="004B1161">
                                  <w:rPr>
                                    <w:rFonts w:ascii="Times New Roman" w:hAnsi="Times New Roman" w:cs="Times New Roman"/>
                                    <w:b/>
                                  </w:rPr>
                                  <w:t>PLO 2: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" name="Rectangle 16"/>
                          <wps:cNvSpPr>
                            <a:spLocks noChangeArrowheads="1"/>
                          </wps:cNvSpPr>
                          <wps:spPr bwMode="auto">
                            <a:xfrm>
                              <a:off x="6480" y="5899"/>
                              <a:ext cx="3225" cy="169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chemeClr val="bg1">
                                  <a:lumMod val="5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39D8DB27" w14:textId="1F9FD2C1" w:rsidR="00D973DE" w:rsidRPr="00156B71" w:rsidRDefault="00D973DE" w:rsidP="00BD5777">
                                <w:pPr>
                                  <w:pStyle w:val="NoSpacing"/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 w:rsidRPr="00187CB8">
                                  <w:rPr>
                                    <w:rFonts w:ascii="Times New Roman" w:hAnsi="Times New Roman" w:cs="Times New Roman"/>
                                    <w:b/>
                                  </w:rPr>
                                  <w:t>PLO 4: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" name="Rectangle 17"/>
                          <wps:cNvSpPr>
                            <a:spLocks noChangeArrowheads="1"/>
                          </wps:cNvSpPr>
                          <wps:spPr bwMode="auto">
                            <a:xfrm>
                              <a:off x="2295" y="7833"/>
                              <a:ext cx="3225" cy="169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chemeClr val="bg1">
                                  <a:lumMod val="5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1FE0AACA" w14:textId="77874D7B" w:rsidR="00D973DE" w:rsidRPr="00A80E6B" w:rsidRDefault="00D973DE" w:rsidP="00BD5777">
                                <w:pPr>
                                  <w:pStyle w:val="NoSpacing"/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 w:rsidRPr="00187CB8">
                                  <w:rPr>
                                    <w:rFonts w:ascii="Times New Roman" w:hAnsi="Times New Roman" w:cs="Times New Roman"/>
                                    <w:b/>
                                  </w:rPr>
                                  <w:t>PLO 5: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" name="Rectangle 18"/>
                          <wps:cNvSpPr>
                            <a:spLocks noChangeArrowheads="1"/>
                          </wps:cNvSpPr>
                          <wps:spPr bwMode="auto">
                            <a:xfrm>
                              <a:off x="2295" y="9783"/>
                              <a:ext cx="3225" cy="169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chemeClr val="bg1">
                                  <a:lumMod val="5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19F0C883" w14:textId="4F75679F" w:rsidR="00D973DE" w:rsidRPr="0067357B" w:rsidRDefault="00D973DE" w:rsidP="00BD5777">
                                <w:pPr>
                                  <w:pStyle w:val="NoSpacing"/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 w:rsidRPr="00187CB8">
                                  <w:rPr>
                                    <w:rFonts w:ascii="Times New Roman" w:hAnsi="Times New Roman" w:cs="Times New Roman"/>
                                    <w:b/>
                                  </w:rPr>
                                  <w:t>PLO 7: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1" name="Rectangle 19"/>
                          <wps:cNvSpPr>
                            <a:spLocks noChangeArrowheads="1"/>
                          </wps:cNvSpPr>
                          <wps:spPr bwMode="auto">
                            <a:xfrm>
                              <a:off x="6480" y="9783"/>
                              <a:ext cx="3225" cy="169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chemeClr val="bg1">
                                  <a:lumMod val="5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1F5481FE" w14:textId="66153033" w:rsidR="00D973DE" w:rsidRPr="003A4C01" w:rsidRDefault="00D973DE" w:rsidP="00BD5777">
                                <w:pPr>
                                  <w:pStyle w:val="NoSpacing"/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 w:rsidRPr="00187CB8">
                                  <w:rPr>
                                    <w:rFonts w:ascii="Times New Roman" w:hAnsi="Times New Roman" w:cs="Times New Roman"/>
                                    <w:b/>
                                  </w:rPr>
                                  <w:t>PLO 8: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</w:rPr>
                                  <w:t xml:space="preserve"> </w:t>
                                </w:r>
                              </w:p>
                              <w:p w14:paraId="080BAF10" w14:textId="77777777" w:rsidR="00D973DE" w:rsidRDefault="00D973DE" w:rsidP="00BD5777"/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2" name="Rectangle 20"/>
                          <wps:cNvSpPr>
                            <a:spLocks noChangeArrowheads="1"/>
                          </wps:cNvSpPr>
                          <wps:spPr bwMode="auto">
                            <a:xfrm>
                              <a:off x="6480" y="7833"/>
                              <a:ext cx="3225" cy="169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chemeClr val="bg1">
                                  <a:lumMod val="5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326C84BE" w14:textId="1CB46438" w:rsidR="00D973DE" w:rsidRPr="00A80E6B" w:rsidRDefault="00D973DE" w:rsidP="00BD5777">
                                <w:pPr>
                                  <w:pStyle w:val="NoSpacing"/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 w:rsidRPr="00187CB8">
                                  <w:rPr>
                                    <w:rFonts w:ascii="Times New Roman" w:hAnsi="Times New Roman" w:cs="Times New Roman"/>
                                    <w:b/>
                                  </w:rPr>
                                  <w:t>PLO 6: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3" name="Rectangle 21"/>
                          <wps:cNvSpPr>
                            <a:spLocks noChangeArrowheads="1"/>
                          </wps:cNvSpPr>
                          <wps:spPr bwMode="auto">
                            <a:xfrm>
                              <a:off x="2295" y="3965"/>
                              <a:ext cx="3225" cy="169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chemeClr val="bg1">
                                  <a:lumMod val="5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49807AED" w14:textId="60A5123C" w:rsidR="00D973DE" w:rsidRPr="003A4C01" w:rsidRDefault="00D973DE" w:rsidP="00BD5777">
                                <w:pPr>
                                  <w:pStyle w:val="NoSpacing"/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 w:rsidRPr="004B1161">
                                  <w:rPr>
                                    <w:rFonts w:ascii="Times New Roman" w:hAnsi="Times New Roman" w:cs="Times New Roman"/>
                                    <w:b/>
                                  </w:rPr>
                                  <w:t>PLO 1: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  <w:noProof/>
                                    <w:sz w:val="24"/>
                                    <w:szCs w:val="24"/>
                                  </w:rPr>
                                  <w:t>CSE101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24" name="Rectangle 8"/>
                        <wps:cNvSpPr>
                          <a:spLocks noChangeArrowheads="1"/>
                        </wps:cNvSpPr>
                        <wps:spPr bwMode="auto">
                          <a:xfrm>
                            <a:off x="2251" y="10028"/>
                            <a:ext cx="3390" cy="105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>
                                <a:lumMod val="5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FCD187F" w14:textId="7FA246EA" w:rsidR="00D973DE" w:rsidRPr="00195C98" w:rsidRDefault="00D973DE" w:rsidP="00BD5777">
                              <w:pPr>
                                <w:pStyle w:val="NoSpacing"/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187CB8">
                                <w:rPr>
                                  <w:rFonts w:ascii="Times New Roman" w:hAnsi="Times New Roman" w:cs="Times New Roman"/>
                                  <w:b/>
                                </w:rPr>
                                <w:t xml:space="preserve">PLO 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</w:rPr>
                                <w:t>1</w:t>
                              </w:r>
                              <w:r w:rsidR="00DE0DDB">
                                <w:rPr>
                                  <w:rFonts w:ascii="Times New Roman" w:hAnsi="Times New Roman" w:cs="Times New Roman"/>
                                  <w:b/>
                                </w:rPr>
                                <w:t>1</w:t>
                              </w:r>
                              <w:r w:rsidRPr="00187CB8">
                                <w:rPr>
                                  <w:rFonts w:ascii="Times New Roman" w:hAnsi="Times New Roman" w:cs="Times New Roman"/>
                                  <w:b/>
                                </w:rPr>
                                <w:t>:</w:t>
                              </w:r>
                              <w:r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Rectangle 9"/>
                        <wps:cNvSpPr>
                          <a:spLocks noChangeArrowheads="1"/>
                        </wps:cNvSpPr>
                        <wps:spPr bwMode="auto">
                          <a:xfrm>
                            <a:off x="6649" y="8824"/>
                            <a:ext cx="3390" cy="105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>
                                <a:lumMod val="5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D0C5090" w14:textId="2630566A" w:rsidR="00D973DE" w:rsidRPr="00D80B1C" w:rsidRDefault="00D973DE" w:rsidP="00BD5777">
                              <w:pPr>
                                <w:pStyle w:val="NoSpacing"/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4B1161">
                                <w:rPr>
                                  <w:rFonts w:ascii="Times New Roman" w:hAnsi="Times New Roman" w:cs="Times New Roman"/>
                                  <w:b/>
                                </w:rPr>
                                <w:t>P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</w:rPr>
                                <w:t>LO 10</w:t>
                              </w:r>
                              <w:r w:rsidRPr="004B1161">
                                <w:rPr>
                                  <w:rFonts w:ascii="Times New Roman" w:hAnsi="Times New Roman" w:cs="Times New Roman"/>
                                  <w:b/>
                                </w:rPr>
                                <w:t>: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" name="Rectangle 16"/>
                        <wps:cNvSpPr>
                          <a:spLocks noChangeArrowheads="1"/>
                        </wps:cNvSpPr>
                        <wps:spPr bwMode="auto">
                          <a:xfrm>
                            <a:off x="6649" y="10028"/>
                            <a:ext cx="3390" cy="105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>
                                <a:lumMod val="5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44DE1C3" w14:textId="5E4753D8" w:rsidR="00D973DE" w:rsidRPr="00156B71" w:rsidRDefault="00D973DE" w:rsidP="00BD5777">
                              <w:pPr>
                                <w:pStyle w:val="NoSpacing"/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187CB8">
                                <w:rPr>
                                  <w:rFonts w:ascii="Times New Roman" w:hAnsi="Times New Roman" w:cs="Times New Roman"/>
                                  <w:b/>
                                </w:rPr>
                                <w:t>P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</w:rPr>
                                <w:t>LO 1</w:t>
                              </w:r>
                              <w:r w:rsidR="00DE0DDB">
                                <w:rPr>
                                  <w:rFonts w:ascii="Times New Roman" w:hAnsi="Times New Roman" w:cs="Times New Roman"/>
                                  <w:b/>
                                </w:rPr>
                                <w:t>2</w:t>
                              </w:r>
                              <w:r w:rsidRPr="00187CB8">
                                <w:rPr>
                                  <w:rFonts w:ascii="Times New Roman" w:hAnsi="Times New Roman" w:cs="Times New Roman"/>
                                  <w:b/>
                                </w:rPr>
                                <w:t>:</w:t>
                              </w:r>
                              <w:r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" name="Rectangle 21"/>
                        <wps:cNvSpPr>
                          <a:spLocks noChangeArrowheads="1"/>
                        </wps:cNvSpPr>
                        <wps:spPr bwMode="auto">
                          <a:xfrm>
                            <a:off x="2251" y="8825"/>
                            <a:ext cx="3390" cy="105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>
                                <a:lumMod val="5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4393C19" w14:textId="77777777" w:rsidR="00D973DE" w:rsidRPr="003A4C01" w:rsidRDefault="00D973DE" w:rsidP="00BD5777">
                              <w:pPr>
                                <w:pStyle w:val="NoSpacing"/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4B1161">
                                <w:rPr>
                                  <w:rFonts w:ascii="Times New Roman" w:hAnsi="Times New Roman" w:cs="Times New Roman"/>
                                  <w:b/>
                                </w:rPr>
                                <w:t>P</w:t>
                              </w:r>
                              <w:r>
                                <w:rPr>
                                  <w:rFonts w:ascii="Times New Roman" w:hAnsi="Times New Roman" w:cs="Times New Roman"/>
                                  <w:b/>
                                </w:rPr>
                                <w:t>LO 9</w:t>
                              </w:r>
                              <w:r w:rsidRPr="004B1161">
                                <w:rPr>
                                  <w:rFonts w:ascii="Times New Roman" w:hAnsi="Times New Roman" w:cs="Times New Roman"/>
                                  <w:b/>
                                </w:rPr>
                                <w:t>:</w:t>
                              </w:r>
                              <w:r>
                                <w:rPr>
                                  <w:rFonts w:ascii="Times New Roman" w:hAnsi="Times New Roman" w:cs="Times New Roman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6CDCFDB" id="Group 26" o:spid="_x0000_s1027" style="position:absolute;margin-left:39.8pt;margin-top:18.2pt;width:389.55pt;height:476.65pt;z-index:251664384" coordorigin="2251,3963" coordsize="7791,71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">
                <v:group id="Group 16" o:spid="_x0000_s1028" style="position:absolute;left:2254;top:3963;width:7788;height:4673" coordorigin="2295,3963" coordsize="7410,75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<v:rect id="_x0000_s1029" style="position:absolute;left:2295;top:5899;width:3225;height:16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" strokecolor="#7f7f7f [1612]">
                    <v:textbox>
                      <w:txbxContent>
                        <w:p w14:paraId="654D03AB" w14:textId="49728B7E" w:rsidR="00D973DE" w:rsidRPr="00195C98" w:rsidRDefault="00D973DE" w:rsidP="00BD5777">
                          <w:pPr>
                            <w:pStyle w:val="NoSpacing"/>
                            <w:rPr>
                              <w:rFonts w:ascii="Times New Roman" w:hAnsi="Times New Roman" w:cs="Times New Roman"/>
                            </w:rPr>
                          </w:pPr>
                          <w:r w:rsidRPr="00187CB8">
                            <w:rPr>
                              <w:rFonts w:ascii="Times New Roman" w:hAnsi="Times New Roman" w:cs="Times New Roman"/>
                              <w:b/>
                            </w:rPr>
                            <w:t>PLO 3:</w:t>
                          </w:r>
                          <w:r>
                            <w:rPr>
                              <w:rFonts w:ascii="Times New Roman" w:hAnsi="Times New Roman" w:cs="Times New Roman"/>
                            </w:rPr>
                            <w:t xml:space="preserve"> </w:t>
                          </w:r>
                        </w:p>
                      </w:txbxContent>
                    </v:textbox>
                  </v:rect>
                  <v:rect id="_x0000_s1030" style="position:absolute;left:6480;top:3963;width:3225;height:16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" strokecolor="#7f7f7f [1612]">
                    <v:textbox>
                      <w:txbxContent>
                        <w:p w14:paraId="5068582F" w14:textId="6F1EF8D1" w:rsidR="00D973DE" w:rsidRPr="00D80B1C" w:rsidRDefault="00D973DE" w:rsidP="00BD5777">
                          <w:pPr>
                            <w:pStyle w:val="NoSpacing"/>
                            <w:rPr>
                              <w:rFonts w:ascii="Times New Roman" w:hAnsi="Times New Roman" w:cs="Times New Roman"/>
                            </w:rPr>
                          </w:pPr>
                          <w:r w:rsidRPr="004B1161">
                            <w:rPr>
                              <w:rFonts w:ascii="Times New Roman" w:hAnsi="Times New Roman" w:cs="Times New Roman"/>
                              <w:b/>
                            </w:rPr>
                            <w:t>PLO 2:</w:t>
                          </w:r>
                        </w:p>
                      </w:txbxContent>
                    </v:textbox>
                  </v:rect>
                  <v:rect id="Rectangle 16" o:spid="_x0000_s1031" style="position:absolute;left:6480;top:5899;width:3225;height:16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" strokecolor="#7f7f7f [1612]">
                    <v:textbox>
                      <w:txbxContent>
                        <w:p w14:paraId="39D8DB27" w14:textId="1F9FD2C1" w:rsidR="00D973DE" w:rsidRPr="00156B71" w:rsidRDefault="00D973DE" w:rsidP="00BD5777">
                          <w:pPr>
                            <w:pStyle w:val="NoSpacing"/>
                            <w:rPr>
                              <w:rFonts w:ascii="Times New Roman" w:hAnsi="Times New Roman" w:cs="Times New Roman"/>
                            </w:rPr>
                          </w:pPr>
                          <w:r w:rsidRPr="00187CB8">
                            <w:rPr>
                              <w:rFonts w:ascii="Times New Roman" w:hAnsi="Times New Roman" w:cs="Times New Roman"/>
                              <w:b/>
                            </w:rPr>
                            <w:t>PLO 4:</w:t>
                          </w:r>
                        </w:p>
                      </w:txbxContent>
                    </v:textbox>
                  </v:rect>
                  <v:rect id="Rectangle 17" o:spid="_x0000_s1032" style="position:absolute;left:2295;top:7833;width:3225;height:16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" strokecolor="#7f7f7f [1612]">
                    <v:textbox>
                      <w:txbxContent>
                        <w:p w14:paraId="1FE0AACA" w14:textId="77874D7B" w:rsidR="00D973DE" w:rsidRPr="00A80E6B" w:rsidRDefault="00D973DE" w:rsidP="00BD5777">
                          <w:pPr>
                            <w:pStyle w:val="NoSpacing"/>
                            <w:rPr>
                              <w:rFonts w:ascii="Times New Roman" w:hAnsi="Times New Roman" w:cs="Times New Roman"/>
                            </w:rPr>
                          </w:pPr>
                          <w:r w:rsidRPr="00187CB8">
                            <w:rPr>
                              <w:rFonts w:ascii="Times New Roman" w:hAnsi="Times New Roman" w:cs="Times New Roman"/>
                              <w:b/>
                            </w:rPr>
                            <w:t>PLO 5:</w:t>
                          </w:r>
                          <w:r>
                            <w:rPr>
                              <w:rFonts w:ascii="Times New Roman" w:hAnsi="Times New Roman" w:cs="Times New Roman"/>
                            </w:rPr>
                            <w:t xml:space="preserve"> </w:t>
                          </w:r>
                        </w:p>
                      </w:txbxContent>
                    </v:textbox>
                  </v:rect>
                  <v:rect id="Rectangle 18" o:spid="_x0000_s1033" style="position:absolute;left:2295;top:9783;width:3225;height:16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" strokecolor="#7f7f7f [1612]">
                    <v:textbox>
                      <w:txbxContent>
                        <w:p w14:paraId="19F0C883" w14:textId="4F75679F" w:rsidR="00D973DE" w:rsidRPr="0067357B" w:rsidRDefault="00D973DE" w:rsidP="00BD5777">
                          <w:pPr>
                            <w:pStyle w:val="NoSpacing"/>
                            <w:rPr>
                              <w:rFonts w:ascii="Times New Roman" w:hAnsi="Times New Roman" w:cs="Times New Roman"/>
                            </w:rPr>
                          </w:pPr>
                          <w:r w:rsidRPr="00187CB8">
                            <w:rPr>
                              <w:rFonts w:ascii="Times New Roman" w:hAnsi="Times New Roman" w:cs="Times New Roman"/>
                              <w:b/>
                            </w:rPr>
                            <w:t>PLO 7:</w:t>
                          </w:r>
                          <w:r>
                            <w:rPr>
                              <w:rFonts w:ascii="Times New Roman" w:hAnsi="Times New Roman" w:cs="Times New Roman"/>
                            </w:rPr>
                            <w:t xml:space="preserve"> </w:t>
                          </w:r>
                        </w:p>
                      </w:txbxContent>
                    </v:textbox>
                  </v:rect>
                  <v:rect id="Rectangle 19" o:spid="_x0000_s1034" style="position:absolute;left:6480;top:9783;width:3225;height:16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" strokecolor="#7f7f7f [1612]">
                    <v:textbox>
                      <w:txbxContent>
                        <w:p w14:paraId="1F5481FE" w14:textId="66153033" w:rsidR="00D973DE" w:rsidRPr="003A4C01" w:rsidRDefault="00D973DE" w:rsidP="00BD5777">
                          <w:pPr>
                            <w:pStyle w:val="NoSpacing"/>
                            <w:rPr>
                              <w:rFonts w:ascii="Times New Roman" w:hAnsi="Times New Roman" w:cs="Times New Roman"/>
                            </w:rPr>
                          </w:pPr>
                          <w:r w:rsidRPr="00187CB8">
                            <w:rPr>
                              <w:rFonts w:ascii="Times New Roman" w:hAnsi="Times New Roman" w:cs="Times New Roman"/>
                              <w:b/>
                            </w:rPr>
                            <w:t>PLO 8:</w:t>
                          </w:r>
                          <w:r>
                            <w:rPr>
                              <w:rFonts w:ascii="Times New Roman" w:hAnsi="Times New Roman" w:cs="Times New Roman"/>
                            </w:rPr>
                            <w:t xml:space="preserve"> </w:t>
                          </w:r>
                        </w:p>
                        <w:p w14:paraId="080BAF10" w14:textId="77777777" w:rsidR="00D973DE" w:rsidRDefault="00D973DE" w:rsidP="00BD5777"/>
                      </w:txbxContent>
                    </v:textbox>
                  </v:rect>
                  <v:rect id="Rectangle 20" o:spid="_x0000_s1035" style="position:absolute;left:6480;top:7833;width:3225;height:16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" strokecolor="#7f7f7f [1612]">
                    <v:textbox>
                      <w:txbxContent>
                        <w:p w14:paraId="326C84BE" w14:textId="1CB46438" w:rsidR="00D973DE" w:rsidRPr="00A80E6B" w:rsidRDefault="00D973DE" w:rsidP="00BD5777">
                          <w:pPr>
                            <w:pStyle w:val="NoSpacing"/>
                            <w:rPr>
                              <w:rFonts w:ascii="Times New Roman" w:hAnsi="Times New Roman" w:cs="Times New Roman"/>
                            </w:rPr>
                          </w:pPr>
                          <w:r w:rsidRPr="00187CB8">
                            <w:rPr>
                              <w:rFonts w:ascii="Times New Roman" w:hAnsi="Times New Roman" w:cs="Times New Roman"/>
                              <w:b/>
                            </w:rPr>
                            <w:t>PLO 6:</w:t>
                          </w:r>
                          <w:r>
                            <w:rPr>
                              <w:rFonts w:ascii="Times New Roman" w:hAnsi="Times New Roman" w:cs="Times New Roman"/>
                            </w:rPr>
                            <w:t xml:space="preserve"> </w:t>
                          </w:r>
                        </w:p>
                      </w:txbxContent>
                    </v:textbox>
                  </v:rect>
                  <v:rect id="Rectangle 21" o:spid="_x0000_s1036" style="position:absolute;left:2295;top:3965;width:3225;height:16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" strokecolor="#7f7f7f [1612]">
                    <v:textbox>
                      <w:txbxContent>
                        <w:p w14:paraId="49807AED" w14:textId="60A5123C" w:rsidR="00D973DE" w:rsidRPr="003A4C01" w:rsidRDefault="00D973DE" w:rsidP="00BD5777">
                          <w:pPr>
                            <w:pStyle w:val="NoSpacing"/>
                            <w:rPr>
                              <w:rFonts w:ascii="Times New Roman" w:hAnsi="Times New Roman" w:cs="Times New Roman"/>
                            </w:rPr>
                          </w:pPr>
                          <w:r w:rsidRPr="004B1161">
                            <w:rPr>
                              <w:rFonts w:ascii="Times New Roman" w:hAnsi="Times New Roman" w:cs="Times New Roman"/>
                              <w:b/>
                            </w:rPr>
                            <w:t>PLO 1:</w:t>
                          </w:r>
                          <w:r>
                            <w:rPr>
                              <w:rFonts w:ascii="Times New Roman" w:hAnsi="Times New Roman" w:cs="Times New Roman"/>
                            </w:rPr>
                            <w:t xml:space="preserve"> </w:t>
                          </w:r>
                          <w:r>
                            <w:rPr>
                              <w:rFonts w:ascii="Times New Roman" w:hAnsi="Times New Roman" w:cs="Times New Roman"/>
                              <w:noProof/>
                              <w:sz w:val="24"/>
                              <w:szCs w:val="24"/>
                            </w:rPr>
                            <w:t>CSE101</w:t>
                          </w:r>
                        </w:p>
                      </w:txbxContent>
                    </v:textbox>
                  </v:rect>
                </v:group>
                <v:rect id="_x0000_s1037" style="position:absolute;left:2251;top:10028;width:3390;height:10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" strokecolor="#7f7f7f [1612]">
                  <v:textbox>
                    <w:txbxContent>
                      <w:p w14:paraId="3FCD187F" w14:textId="7FA246EA" w:rsidR="00D973DE" w:rsidRPr="00195C98" w:rsidRDefault="00D973DE" w:rsidP="00BD5777">
                        <w:pPr>
                          <w:pStyle w:val="NoSpacing"/>
                          <w:rPr>
                            <w:rFonts w:ascii="Times New Roman" w:hAnsi="Times New Roman" w:cs="Times New Roman"/>
                          </w:rPr>
                        </w:pPr>
                        <w:r w:rsidRPr="00187CB8">
                          <w:rPr>
                            <w:rFonts w:ascii="Times New Roman" w:hAnsi="Times New Roman" w:cs="Times New Roman"/>
                            <w:b/>
                          </w:rPr>
                          <w:t xml:space="preserve">PLO </w:t>
                        </w:r>
                        <w:r>
                          <w:rPr>
                            <w:rFonts w:ascii="Times New Roman" w:hAnsi="Times New Roman" w:cs="Times New Roman"/>
                            <w:b/>
                          </w:rPr>
                          <w:t>1</w:t>
                        </w:r>
                        <w:r w:rsidR="00DE0DDB">
                          <w:rPr>
                            <w:rFonts w:ascii="Times New Roman" w:hAnsi="Times New Roman" w:cs="Times New Roman"/>
                            <w:b/>
                          </w:rPr>
                          <w:t>1</w:t>
                        </w:r>
                        <w:r w:rsidRPr="00187CB8">
                          <w:rPr>
                            <w:rFonts w:ascii="Times New Roman" w:hAnsi="Times New Roman" w:cs="Times New Roman"/>
                            <w:b/>
                          </w:rPr>
                          <w:t>:</w:t>
                        </w:r>
                        <w:r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_x0000_s1038" style="position:absolute;left:6649;top:8824;width:3390;height:10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" strokecolor="#7f7f7f [1612]">
                  <v:textbox>
                    <w:txbxContent>
                      <w:p w14:paraId="1D0C5090" w14:textId="2630566A" w:rsidR="00D973DE" w:rsidRPr="00D80B1C" w:rsidRDefault="00D973DE" w:rsidP="00BD5777">
                        <w:pPr>
                          <w:pStyle w:val="NoSpacing"/>
                          <w:rPr>
                            <w:rFonts w:ascii="Times New Roman" w:hAnsi="Times New Roman" w:cs="Times New Roman"/>
                          </w:rPr>
                        </w:pPr>
                        <w:r w:rsidRPr="004B1161">
                          <w:rPr>
                            <w:rFonts w:ascii="Times New Roman" w:hAnsi="Times New Roman" w:cs="Times New Roman"/>
                            <w:b/>
                          </w:rPr>
                          <w:t>P</w:t>
                        </w:r>
                        <w:r>
                          <w:rPr>
                            <w:rFonts w:ascii="Times New Roman" w:hAnsi="Times New Roman" w:cs="Times New Roman"/>
                            <w:b/>
                          </w:rPr>
                          <w:t>LO 10</w:t>
                        </w:r>
                        <w:r w:rsidRPr="004B1161">
                          <w:rPr>
                            <w:rFonts w:ascii="Times New Roman" w:hAnsi="Times New Roman" w:cs="Times New Roman"/>
                            <w:b/>
                          </w:rPr>
                          <w:t>:</w:t>
                        </w:r>
                      </w:p>
                    </w:txbxContent>
                  </v:textbox>
                </v:rect>
                <v:rect id="Rectangle 16" o:spid="_x0000_s1039" style="position:absolute;left:6649;top:10028;width:3390;height:10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" strokecolor="#7f7f7f [1612]">
                  <v:textbox>
                    <w:txbxContent>
                      <w:p w14:paraId="244DE1C3" w14:textId="5E4753D8" w:rsidR="00D973DE" w:rsidRPr="00156B71" w:rsidRDefault="00D973DE" w:rsidP="00BD5777">
                        <w:pPr>
                          <w:pStyle w:val="NoSpacing"/>
                          <w:rPr>
                            <w:rFonts w:ascii="Times New Roman" w:hAnsi="Times New Roman" w:cs="Times New Roman"/>
                          </w:rPr>
                        </w:pPr>
                        <w:r w:rsidRPr="00187CB8">
                          <w:rPr>
                            <w:rFonts w:ascii="Times New Roman" w:hAnsi="Times New Roman" w:cs="Times New Roman"/>
                            <w:b/>
                          </w:rPr>
                          <w:t>P</w:t>
                        </w:r>
                        <w:r>
                          <w:rPr>
                            <w:rFonts w:ascii="Times New Roman" w:hAnsi="Times New Roman" w:cs="Times New Roman"/>
                            <w:b/>
                          </w:rPr>
                          <w:t>LO 1</w:t>
                        </w:r>
                        <w:r w:rsidR="00DE0DDB">
                          <w:rPr>
                            <w:rFonts w:ascii="Times New Roman" w:hAnsi="Times New Roman" w:cs="Times New Roman"/>
                            <w:b/>
                          </w:rPr>
                          <w:t>2</w:t>
                        </w:r>
                        <w:r w:rsidRPr="00187CB8">
                          <w:rPr>
                            <w:rFonts w:ascii="Times New Roman" w:hAnsi="Times New Roman" w:cs="Times New Roman"/>
                            <w:b/>
                          </w:rPr>
                          <w:t>:</w:t>
                        </w:r>
                        <w:r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21" o:spid="_x0000_s1040" style="position:absolute;left:2251;top:8825;width:3390;height:10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" strokecolor="#7f7f7f [1612]">
                  <v:textbox>
                    <w:txbxContent>
                      <w:p w14:paraId="14393C19" w14:textId="77777777" w:rsidR="00D973DE" w:rsidRPr="003A4C01" w:rsidRDefault="00D973DE" w:rsidP="00BD5777">
                        <w:pPr>
                          <w:pStyle w:val="NoSpacing"/>
                          <w:rPr>
                            <w:rFonts w:ascii="Times New Roman" w:hAnsi="Times New Roman" w:cs="Times New Roman"/>
                          </w:rPr>
                        </w:pPr>
                        <w:r w:rsidRPr="004B1161">
                          <w:rPr>
                            <w:rFonts w:ascii="Times New Roman" w:hAnsi="Times New Roman" w:cs="Times New Roman"/>
                            <w:b/>
                          </w:rPr>
                          <w:t>P</w:t>
                        </w:r>
                        <w:r>
                          <w:rPr>
                            <w:rFonts w:ascii="Times New Roman" w:hAnsi="Times New Roman" w:cs="Times New Roman"/>
                            <w:b/>
                          </w:rPr>
                          <w:t>LO 9</w:t>
                        </w:r>
                        <w:r w:rsidRPr="004B1161">
                          <w:rPr>
                            <w:rFonts w:ascii="Times New Roman" w:hAnsi="Times New Roman" w:cs="Times New Roman"/>
                            <w:b/>
                          </w:rPr>
                          <w:t>:</w:t>
                        </w:r>
                        <w:r>
                          <w:rPr>
                            <w:rFonts w:ascii="Times New Roman" w:hAnsi="Times New Roman" w:cs="Times New Roman"/>
                          </w:rPr>
                          <w:t xml:space="preserve"> </w:t>
                        </w:r>
                      </w:p>
                    </w:txbxContent>
                  </v:textbox>
                </v:rect>
                <w10:wrap type="tight"/>
              </v:group>
            </w:pict>
          </mc:Fallback>
        </mc:AlternateContent>
      </w:r>
    </w:p>
    <w:p w14:paraId="2E4EFDCB" w14:textId="77777777" w:rsidR="00A16928" w:rsidRDefault="00A16928" w:rsidP="00BD5777"/>
    <w:p w14:paraId="276B0F6B" w14:textId="77777777" w:rsidR="00A16928" w:rsidRDefault="00A16928" w:rsidP="00BD5777"/>
    <w:p w14:paraId="513B37F6" w14:textId="77777777" w:rsidR="00A16928" w:rsidRDefault="00A16928" w:rsidP="00BD5777"/>
    <w:p w14:paraId="67DECC21" w14:textId="77777777" w:rsidR="00A16928" w:rsidRDefault="00A16928" w:rsidP="00BD5777"/>
    <w:p w14:paraId="694A002D" w14:textId="77777777" w:rsidR="00A16928" w:rsidRDefault="00A16928" w:rsidP="00BD5777"/>
    <w:p w14:paraId="56F5B7A8" w14:textId="77777777" w:rsidR="00A16928" w:rsidRDefault="00A16928" w:rsidP="00BD5777"/>
    <w:p w14:paraId="2B9384CB" w14:textId="77777777" w:rsidR="00A16928" w:rsidRDefault="00A16928" w:rsidP="00BD5777"/>
    <w:p w14:paraId="555A34A4" w14:textId="77777777" w:rsidR="00A16928" w:rsidRDefault="00A16928" w:rsidP="00BD5777"/>
    <w:p w14:paraId="00A249B4" w14:textId="77777777" w:rsidR="00A16928" w:rsidRDefault="00A16928" w:rsidP="00BD5777"/>
    <w:p w14:paraId="6CF234DC" w14:textId="77777777" w:rsidR="00A16928" w:rsidRDefault="00A16928" w:rsidP="00BD5777"/>
    <w:p w14:paraId="22E2DE27" w14:textId="77777777" w:rsidR="00A16928" w:rsidRDefault="00A16928" w:rsidP="00BD5777"/>
    <w:p w14:paraId="74713157" w14:textId="77777777" w:rsidR="00A16928" w:rsidRDefault="00A16928" w:rsidP="00BD5777"/>
    <w:p w14:paraId="357ED922" w14:textId="77777777" w:rsidR="00A16928" w:rsidRDefault="00A16928" w:rsidP="00BD5777"/>
    <w:p w14:paraId="5E5CB103" w14:textId="77777777" w:rsidR="00A16928" w:rsidRDefault="00A16928" w:rsidP="00BD5777"/>
    <w:p w14:paraId="24FF9AC1" w14:textId="77777777" w:rsidR="00A16928" w:rsidRDefault="00A16928" w:rsidP="00BD5777"/>
    <w:p w14:paraId="7CE0AFB5" w14:textId="77777777" w:rsidR="00A16928" w:rsidRDefault="00A16928" w:rsidP="00BD5777"/>
    <w:p w14:paraId="52C1AB8A" w14:textId="77777777" w:rsidR="00A16928" w:rsidRDefault="00A16928" w:rsidP="00BD5777"/>
    <w:p w14:paraId="6ADE9F7A" w14:textId="77777777" w:rsidR="00A16928" w:rsidRDefault="00A16928" w:rsidP="00BD5777"/>
    <w:p w14:paraId="7998FD0F" w14:textId="77777777" w:rsidR="00A16928" w:rsidRDefault="00A16928" w:rsidP="00BD5777"/>
    <w:p w14:paraId="7D311E75" w14:textId="77777777" w:rsidR="00A16928" w:rsidRDefault="00A16928" w:rsidP="00BD5777">
      <w:pPr>
        <w:pStyle w:val="NoSpacing"/>
        <w:rPr>
          <w:rFonts w:ascii="Times New Roman" w:hAnsi="Times New Roman" w:cs="Times New Roman"/>
        </w:rPr>
      </w:pPr>
    </w:p>
    <w:p w14:paraId="606A7200" w14:textId="77777777" w:rsidR="00A16928" w:rsidRDefault="00A16928" w:rsidP="00BD5777">
      <w:pPr>
        <w:pStyle w:val="NoSpacing"/>
        <w:rPr>
          <w:rFonts w:ascii="Times New Roman" w:hAnsi="Times New Roman" w:cs="Times New Roman"/>
        </w:rPr>
        <w:sectPr w:rsidR="00A16928" w:rsidSect="00BD5777">
          <w:headerReference w:type="default" r:id="rId16"/>
          <w:footerReference w:type="default" r:id="rId1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EA461CF" w14:textId="77777777" w:rsidR="00A16928" w:rsidRDefault="00A16928" w:rsidP="00567FF8">
      <w:pPr>
        <w:jc w:val="center"/>
        <w:rPr>
          <w:rFonts w:ascii="Times New Roman" w:hAnsi="Times New Roman" w:cs="Times New Roman"/>
        </w:rPr>
      </w:pPr>
      <w:r w:rsidRPr="00A95572">
        <w:rPr>
          <w:b/>
          <w:noProof/>
        </w:rPr>
        <w:lastRenderedPageBreak/>
        <w:drawing>
          <wp:anchor distT="0" distB="0" distL="114300" distR="114300" simplePos="0" relativeHeight="251665408" behindDoc="0" locked="0" layoutInCell="1" allowOverlap="1" wp14:anchorId="3AA29632" wp14:editId="0A68CF1D">
            <wp:simplePos x="0" y="0"/>
            <wp:positionH relativeFrom="margin">
              <wp:posOffset>7337425</wp:posOffset>
            </wp:positionH>
            <wp:positionV relativeFrom="margin">
              <wp:posOffset>-47625</wp:posOffset>
            </wp:positionV>
            <wp:extent cx="1657350" cy="563245"/>
            <wp:effectExtent l="0" t="0" r="0" b="8255"/>
            <wp:wrapSquare wrapText="bothSides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LAB-Logo-Converted1-300x10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7350" cy="5632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3492D0C" w14:textId="77777777" w:rsidR="00A16928" w:rsidRDefault="00A16928" w:rsidP="00567FF8">
      <w:pPr>
        <w:jc w:val="center"/>
        <w:rPr>
          <w:b/>
          <w:noProof/>
        </w:rPr>
      </w:pPr>
      <w:r w:rsidRPr="00A95572">
        <w:rPr>
          <w:rFonts w:ascii="Times New Roman" w:hAnsi="Times New Roman" w:cs="Times New Roman"/>
          <w:b/>
          <w:sz w:val="28"/>
        </w:rPr>
        <w:t>Generic Skill</w:t>
      </w:r>
      <w:r>
        <w:rPr>
          <w:rFonts w:ascii="Times New Roman" w:hAnsi="Times New Roman" w:cs="Times New Roman"/>
          <w:b/>
          <w:sz w:val="28"/>
        </w:rPr>
        <w:t>s</w:t>
      </w:r>
      <w:r w:rsidRPr="00A95572">
        <w:rPr>
          <w:rFonts w:ascii="Times New Roman" w:hAnsi="Times New Roman" w:cs="Times New Roman"/>
          <w:b/>
          <w:sz w:val="28"/>
        </w:rPr>
        <w:t xml:space="preserve"> Map</w:t>
      </w: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3314"/>
        <w:gridCol w:w="9643"/>
      </w:tblGrid>
      <w:tr w:rsidR="00A16928" w:rsidRPr="00F326A9" w14:paraId="51F8899B" w14:textId="77777777" w:rsidTr="0018353C">
        <w:tc>
          <w:tcPr>
            <w:tcW w:w="334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</w:tcPr>
          <w:p w14:paraId="1952001A" w14:textId="77777777" w:rsidR="00A16928" w:rsidRPr="00F326A9" w:rsidRDefault="00A16928" w:rsidP="0018353C">
            <w:pPr>
              <w:pStyle w:val="ListParagraph"/>
              <w:rPr>
                <w:rFonts w:ascii="Times New Roman" w:hAnsi="Times New Roman" w:cs="Times New Roman"/>
                <w:b/>
              </w:rPr>
            </w:pPr>
            <w:r w:rsidRPr="00F326A9">
              <w:rPr>
                <w:rFonts w:ascii="Times New Roman" w:hAnsi="Times New Roman" w:cs="Times New Roman"/>
                <w:b/>
              </w:rPr>
              <w:t>Degree</w:t>
            </w:r>
          </w:p>
        </w:tc>
        <w:tc>
          <w:tcPr>
            <w:tcW w:w="9828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79DA97A5" w14:textId="77777777" w:rsidR="00A16928" w:rsidRPr="00F326A9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BSc in Computer Science and Engineering</w:t>
            </w:r>
          </w:p>
        </w:tc>
      </w:tr>
      <w:tr w:rsidR="00A16928" w:rsidRPr="00F326A9" w14:paraId="406A37FD" w14:textId="77777777" w:rsidTr="0018353C">
        <w:tc>
          <w:tcPr>
            <w:tcW w:w="334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</w:tcPr>
          <w:p w14:paraId="46C3D21B" w14:textId="77777777" w:rsidR="00A16928" w:rsidRPr="00F326A9" w:rsidRDefault="00A16928" w:rsidP="0018353C">
            <w:pPr>
              <w:pStyle w:val="ListParagraph"/>
              <w:rPr>
                <w:rFonts w:ascii="Times New Roman" w:hAnsi="Times New Roman" w:cs="Times New Roman"/>
                <w:b/>
              </w:rPr>
            </w:pPr>
            <w:r w:rsidRPr="00F326A9">
              <w:rPr>
                <w:rFonts w:ascii="Times New Roman" w:hAnsi="Times New Roman" w:cs="Times New Roman"/>
                <w:b/>
              </w:rPr>
              <w:t>Program Offering Entity</w:t>
            </w:r>
          </w:p>
        </w:tc>
        <w:tc>
          <w:tcPr>
            <w:tcW w:w="9828" w:type="dxa"/>
            <w:tcBorders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616024A2" w14:textId="77777777" w:rsidR="00A16928" w:rsidRPr="00F326A9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Department of Computer Science and Engineering</w:t>
            </w:r>
          </w:p>
        </w:tc>
      </w:tr>
    </w:tbl>
    <w:p w14:paraId="45F2B648" w14:textId="77777777" w:rsidR="00A16928" w:rsidRDefault="00A16928" w:rsidP="00567FF8">
      <w:pPr>
        <w:rPr>
          <w:b/>
        </w:rPr>
      </w:pPr>
    </w:p>
    <w:tbl>
      <w:tblPr>
        <w:tblStyle w:val="TableGrid"/>
        <w:tblW w:w="5000" w:type="pct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133"/>
        <w:gridCol w:w="656"/>
        <w:gridCol w:w="664"/>
        <w:gridCol w:w="658"/>
        <w:gridCol w:w="655"/>
        <w:gridCol w:w="658"/>
        <w:gridCol w:w="658"/>
        <w:gridCol w:w="658"/>
        <w:gridCol w:w="655"/>
        <w:gridCol w:w="658"/>
        <w:gridCol w:w="658"/>
        <w:gridCol w:w="655"/>
        <w:gridCol w:w="658"/>
        <w:gridCol w:w="658"/>
        <w:gridCol w:w="658"/>
        <w:gridCol w:w="655"/>
        <w:gridCol w:w="658"/>
        <w:gridCol w:w="658"/>
        <w:gridCol w:w="643"/>
      </w:tblGrid>
      <w:tr w:rsidR="00A16928" w:rsidRPr="00FF7FF7" w14:paraId="011AD78C" w14:textId="77777777" w:rsidTr="00374812">
        <w:tc>
          <w:tcPr>
            <w:tcW w:w="437" w:type="pct"/>
            <w:vMerge w:val="restart"/>
            <w:shd w:val="clear" w:color="auto" w:fill="D9D9D9" w:themeFill="background1" w:themeFillShade="D9"/>
          </w:tcPr>
          <w:p w14:paraId="0B47CC0A" w14:textId="77777777" w:rsidR="00A16928" w:rsidRPr="00FF7FF7" w:rsidRDefault="00A16928" w:rsidP="0018353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Courses</w:t>
            </w:r>
          </w:p>
        </w:tc>
        <w:tc>
          <w:tcPr>
            <w:tcW w:w="509" w:type="pct"/>
            <w:gridSpan w:val="2"/>
            <w:shd w:val="clear" w:color="auto" w:fill="D9D9D9" w:themeFill="background1" w:themeFillShade="D9"/>
          </w:tcPr>
          <w:p w14:paraId="5C6B53FA" w14:textId="77777777" w:rsidR="00A16928" w:rsidRPr="00FF7FF7" w:rsidRDefault="00A16928" w:rsidP="0018353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GS1</w:t>
            </w:r>
          </w:p>
        </w:tc>
        <w:tc>
          <w:tcPr>
            <w:tcW w:w="761" w:type="pct"/>
            <w:gridSpan w:val="3"/>
            <w:shd w:val="clear" w:color="auto" w:fill="D9D9D9" w:themeFill="background1" w:themeFillShade="D9"/>
          </w:tcPr>
          <w:p w14:paraId="1C818E71" w14:textId="77777777" w:rsidR="00A16928" w:rsidRPr="00FF7FF7" w:rsidRDefault="00A16928" w:rsidP="0018353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GS2</w:t>
            </w:r>
          </w:p>
        </w:tc>
        <w:tc>
          <w:tcPr>
            <w:tcW w:w="1776" w:type="pct"/>
            <w:gridSpan w:val="7"/>
            <w:shd w:val="clear" w:color="auto" w:fill="D9D9D9" w:themeFill="background1" w:themeFillShade="D9"/>
          </w:tcPr>
          <w:p w14:paraId="314238C1" w14:textId="77777777" w:rsidR="00A16928" w:rsidRPr="00FF7FF7" w:rsidRDefault="00A16928" w:rsidP="0018353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GS3</w:t>
            </w:r>
          </w:p>
        </w:tc>
        <w:tc>
          <w:tcPr>
            <w:tcW w:w="1517" w:type="pct"/>
            <w:gridSpan w:val="6"/>
            <w:shd w:val="clear" w:color="auto" w:fill="D9D9D9" w:themeFill="background1" w:themeFillShade="D9"/>
          </w:tcPr>
          <w:p w14:paraId="54880453" w14:textId="77777777" w:rsidR="00A16928" w:rsidRPr="00FF7FF7" w:rsidRDefault="00A16928" w:rsidP="0018353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GS4</w:t>
            </w:r>
          </w:p>
        </w:tc>
      </w:tr>
      <w:tr w:rsidR="00374812" w:rsidRPr="00FF7FF7" w14:paraId="3BD0242C" w14:textId="77777777" w:rsidTr="00374812">
        <w:tc>
          <w:tcPr>
            <w:tcW w:w="437" w:type="pct"/>
            <w:vMerge/>
            <w:shd w:val="clear" w:color="auto" w:fill="D9D9D9" w:themeFill="background1" w:themeFillShade="D9"/>
          </w:tcPr>
          <w:p w14:paraId="7DCBBED7" w14:textId="77777777" w:rsidR="00A16928" w:rsidRPr="00FF7FF7" w:rsidRDefault="00A16928" w:rsidP="0018353C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  <w:shd w:val="clear" w:color="auto" w:fill="D9D9D9" w:themeFill="background1" w:themeFillShade="D9"/>
          </w:tcPr>
          <w:p w14:paraId="0C654C06" w14:textId="77777777" w:rsidR="00A16928" w:rsidRPr="00FF7FF7" w:rsidRDefault="00A16928" w:rsidP="0018353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256" w:type="pct"/>
            <w:shd w:val="clear" w:color="auto" w:fill="D9D9D9" w:themeFill="background1" w:themeFillShade="D9"/>
          </w:tcPr>
          <w:p w14:paraId="2522423F" w14:textId="77777777" w:rsidR="00A16928" w:rsidRPr="00FF7FF7" w:rsidRDefault="00A16928" w:rsidP="0018353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254" w:type="pct"/>
            <w:shd w:val="clear" w:color="auto" w:fill="D9D9D9" w:themeFill="background1" w:themeFillShade="D9"/>
          </w:tcPr>
          <w:p w14:paraId="2E5429FA" w14:textId="77777777" w:rsidR="00A16928" w:rsidRPr="00FF7FF7" w:rsidRDefault="00A16928" w:rsidP="0018353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253" w:type="pct"/>
            <w:shd w:val="clear" w:color="auto" w:fill="D9D9D9" w:themeFill="background1" w:themeFillShade="D9"/>
          </w:tcPr>
          <w:p w14:paraId="6DDB3369" w14:textId="77777777" w:rsidR="00A16928" w:rsidRPr="00FF7FF7" w:rsidRDefault="00A16928" w:rsidP="0018353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254" w:type="pct"/>
            <w:shd w:val="clear" w:color="auto" w:fill="D9D9D9" w:themeFill="background1" w:themeFillShade="D9"/>
          </w:tcPr>
          <w:p w14:paraId="0D5029F3" w14:textId="77777777" w:rsidR="00A16928" w:rsidRPr="00FF7FF7" w:rsidRDefault="00A16928" w:rsidP="0018353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254" w:type="pct"/>
            <w:shd w:val="clear" w:color="auto" w:fill="D9D9D9" w:themeFill="background1" w:themeFillShade="D9"/>
          </w:tcPr>
          <w:p w14:paraId="57660AD8" w14:textId="77777777" w:rsidR="00A16928" w:rsidRPr="00FF7FF7" w:rsidRDefault="00A16928" w:rsidP="0018353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254" w:type="pct"/>
            <w:shd w:val="clear" w:color="auto" w:fill="D9D9D9" w:themeFill="background1" w:themeFillShade="D9"/>
          </w:tcPr>
          <w:p w14:paraId="00BAE9D2" w14:textId="77777777" w:rsidR="00A16928" w:rsidRPr="00FF7FF7" w:rsidRDefault="00A16928" w:rsidP="0018353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253" w:type="pct"/>
            <w:shd w:val="clear" w:color="auto" w:fill="D9D9D9" w:themeFill="background1" w:themeFillShade="D9"/>
          </w:tcPr>
          <w:p w14:paraId="1DA8DF9A" w14:textId="77777777" w:rsidR="00A16928" w:rsidRPr="00FF7FF7" w:rsidRDefault="00A16928" w:rsidP="0018353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254" w:type="pct"/>
            <w:shd w:val="clear" w:color="auto" w:fill="D9D9D9" w:themeFill="background1" w:themeFillShade="D9"/>
          </w:tcPr>
          <w:p w14:paraId="7296E744" w14:textId="77777777" w:rsidR="00A16928" w:rsidRPr="00FF7FF7" w:rsidRDefault="00A16928" w:rsidP="0018353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254" w:type="pct"/>
            <w:shd w:val="clear" w:color="auto" w:fill="D9D9D9" w:themeFill="background1" w:themeFillShade="D9"/>
          </w:tcPr>
          <w:p w14:paraId="22331C9F" w14:textId="77777777" w:rsidR="00A16928" w:rsidRPr="00FF7FF7" w:rsidRDefault="00A16928" w:rsidP="0018353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5</w:t>
            </w:r>
          </w:p>
        </w:tc>
        <w:tc>
          <w:tcPr>
            <w:tcW w:w="253" w:type="pct"/>
            <w:shd w:val="clear" w:color="auto" w:fill="D9D9D9" w:themeFill="background1" w:themeFillShade="D9"/>
          </w:tcPr>
          <w:p w14:paraId="1DDDB3D7" w14:textId="77777777" w:rsidR="00A16928" w:rsidRPr="00FF7FF7" w:rsidRDefault="00A16928" w:rsidP="0018353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6</w:t>
            </w:r>
          </w:p>
        </w:tc>
        <w:tc>
          <w:tcPr>
            <w:tcW w:w="254" w:type="pct"/>
            <w:shd w:val="clear" w:color="auto" w:fill="D9D9D9" w:themeFill="background1" w:themeFillShade="D9"/>
          </w:tcPr>
          <w:p w14:paraId="5D48FBCC" w14:textId="77777777" w:rsidR="00A16928" w:rsidRPr="00FF7FF7" w:rsidRDefault="00A16928" w:rsidP="0018353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7</w:t>
            </w:r>
          </w:p>
        </w:tc>
        <w:tc>
          <w:tcPr>
            <w:tcW w:w="254" w:type="pct"/>
            <w:shd w:val="clear" w:color="auto" w:fill="D9D9D9" w:themeFill="background1" w:themeFillShade="D9"/>
          </w:tcPr>
          <w:p w14:paraId="53F09FE5" w14:textId="77777777" w:rsidR="00A16928" w:rsidRPr="00FF7FF7" w:rsidRDefault="00A16928" w:rsidP="0018353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254" w:type="pct"/>
            <w:shd w:val="clear" w:color="auto" w:fill="D9D9D9" w:themeFill="background1" w:themeFillShade="D9"/>
          </w:tcPr>
          <w:p w14:paraId="5132E56A" w14:textId="77777777" w:rsidR="00A16928" w:rsidRPr="00FF7FF7" w:rsidRDefault="00A16928" w:rsidP="0018353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253" w:type="pct"/>
            <w:shd w:val="clear" w:color="auto" w:fill="D9D9D9" w:themeFill="background1" w:themeFillShade="D9"/>
          </w:tcPr>
          <w:p w14:paraId="2897E974" w14:textId="77777777" w:rsidR="00A16928" w:rsidRPr="00FF7FF7" w:rsidRDefault="00A16928" w:rsidP="0018353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254" w:type="pct"/>
            <w:shd w:val="clear" w:color="auto" w:fill="D9D9D9" w:themeFill="background1" w:themeFillShade="D9"/>
          </w:tcPr>
          <w:p w14:paraId="66E3C7BA" w14:textId="77777777" w:rsidR="00A16928" w:rsidRPr="00FF7FF7" w:rsidRDefault="00A16928" w:rsidP="0018353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254" w:type="pct"/>
            <w:shd w:val="clear" w:color="auto" w:fill="D9D9D9" w:themeFill="background1" w:themeFillShade="D9"/>
          </w:tcPr>
          <w:p w14:paraId="4B721A70" w14:textId="77777777" w:rsidR="00A16928" w:rsidRPr="00FF7FF7" w:rsidRDefault="00A16928" w:rsidP="0018353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5</w:t>
            </w:r>
          </w:p>
        </w:tc>
        <w:tc>
          <w:tcPr>
            <w:tcW w:w="248" w:type="pct"/>
            <w:shd w:val="clear" w:color="auto" w:fill="D9D9D9" w:themeFill="background1" w:themeFillShade="D9"/>
          </w:tcPr>
          <w:p w14:paraId="736D1BCB" w14:textId="77777777" w:rsidR="00A16928" w:rsidRPr="00FF7FF7" w:rsidRDefault="00A16928" w:rsidP="0018353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6</w:t>
            </w:r>
          </w:p>
        </w:tc>
      </w:tr>
      <w:tr w:rsidR="00677578" w:rsidRPr="003135CB" w14:paraId="4167964F" w14:textId="77777777" w:rsidTr="00374812">
        <w:tc>
          <w:tcPr>
            <w:tcW w:w="437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3B087557" w14:textId="7019117D" w:rsidR="00677578" w:rsidRPr="003135CB" w:rsidRDefault="00677578" w:rsidP="00677578">
            <w:pPr>
              <w:rPr>
                <w:rFonts w:ascii="Times New Roman" w:hAnsi="Times New Roman" w:cs="Times New Roman"/>
              </w:rPr>
            </w:pPr>
            <w:r w:rsidRPr="00A8108B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CSE 101</w:t>
            </w:r>
          </w:p>
        </w:tc>
        <w:tc>
          <w:tcPr>
            <w:tcW w:w="253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4E8A5DC6" w14:textId="5C3BE84D" w:rsidR="00677578" w:rsidRPr="003135CB" w:rsidRDefault="00677578" w:rsidP="0067757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sym w:font="Symbol" w:char="F0D6"/>
            </w:r>
            <w:r>
              <w:rPr>
                <w:rFonts w:ascii="Times New Roman" w:hAnsi="Times New Roman" w:cs="Times New Roman"/>
              </w:rPr>
              <w:sym w:font="Symbol" w:char="F0D6"/>
            </w:r>
          </w:p>
        </w:tc>
        <w:tc>
          <w:tcPr>
            <w:tcW w:w="256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2D3C6699" w14:textId="4FB4B49A" w:rsidR="00677578" w:rsidRPr="003135CB" w:rsidRDefault="00677578" w:rsidP="0067757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sym w:font="Symbol" w:char="F0D6"/>
            </w:r>
            <w:r>
              <w:rPr>
                <w:rFonts w:ascii="Times New Roman" w:hAnsi="Times New Roman" w:cs="Times New Roman"/>
              </w:rPr>
              <w:sym w:font="Symbol" w:char="F0D6"/>
            </w:r>
          </w:p>
        </w:tc>
        <w:tc>
          <w:tcPr>
            <w:tcW w:w="254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0138C41E" w14:textId="19E89E18" w:rsidR="00677578" w:rsidRPr="003135CB" w:rsidRDefault="00677578" w:rsidP="0067757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sym w:font="Symbol" w:char="F0D6"/>
            </w:r>
          </w:p>
        </w:tc>
        <w:tc>
          <w:tcPr>
            <w:tcW w:w="253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79C85FC7" w14:textId="519D7951" w:rsidR="00677578" w:rsidRPr="003135CB" w:rsidRDefault="00677578" w:rsidP="0067757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sym w:font="Symbol" w:char="F0D6"/>
            </w:r>
          </w:p>
        </w:tc>
        <w:tc>
          <w:tcPr>
            <w:tcW w:w="254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170F4DEE" w14:textId="5798078B" w:rsidR="00677578" w:rsidRPr="003135CB" w:rsidRDefault="00677578" w:rsidP="0067757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4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412D7369" w14:textId="214407B2" w:rsidR="00677578" w:rsidRPr="003135CB" w:rsidRDefault="00677578" w:rsidP="0067757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sym w:font="Symbol" w:char="F0D6"/>
            </w:r>
            <w:r>
              <w:rPr>
                <w:rFonts w:ascii="Times New Roman" w:hAnsi="Times New Roman" w:cs="Times New Roman"/>
              </w:rPr>
              <w:sym w:font="Symbol" w:char="F0D6"/>
            </w:r>
          </w:p>
        </w:tc>
        <w:tc>
          <w:tcPr>
            <w:tcW w:w="254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07B155B8" w14:textId="77777777" w:rsidR="00677578" w:rsidRPr="003135CB" w:rsidRDefault="00677578" w:rsidP="0067757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3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39322DC4" w14:textId="77777777" w:rsidR="00677578" w:rsidRPr="003135CB" w:rsidRDefault="00677578" w:rsidP="0067757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4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55127B57" w14:textId="657044FE" w:rsidR="00677578" w:rsidRPr="003135CB" w:rsidRDefault="00677578" w:rsidP="0067757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sym w:font="Symbol" w:char="F0D6"/>
            </w:r>
          </w:p>
        </w:tc>
        <w:tc>
          <w:tcPr>
            <w:tcW w:w="254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411288DB" w14:textId="77777777" w:rsidR="00677578" w:rsidRPr="003135CB" w:rsidRDefault="00677578" w:rsidP="0067757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3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7F1901A3" w14:textId="77777777" w:rsidR="00677578" w:rsidRPr="003135CB" w:rsidRDefault="00677578" w:rsidP="0067757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4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7D60C060" w14:textId="77777777" w:rsidR="00677578" w:rsidRPr="003135CB" w:rsidRDefault="00677578" w:rsidP="0067757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4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03C10DF4" w14:textId="51770FBF" w:rsidR="00677578" w:rsidRPr="003135CB" w:rsidRDefault="00677578" w:rsidP="0067757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sym w:font="Symbol" w:char="F0D6"/>
            </w:r>
          </w:p>
        </w:tc>
        <w:tc>
          <w:tcPr>
            <w:tcW w:w="254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2040EC7C" w14:textId="77777777" w:rsidR="00677578" w:rsidRPr="003135CB" w:rsidRDefault="00677578" w:rsidP="0067757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3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75BD1647" w14:textId="2ECF9D10" w:rsidR="00677578" w:rsidRPr="003135CB" w:rsidRDefault="00677578" w:rsidP="0067757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sym w:font="Symbol" w:char="F0D6"/>
            </w:r>
            <w:r>
              <w:rPr>
                <w:rFonts w:ascii="Times New Roman" w:hAnsi="Times New Roman" w:cs="Times New Roman"/>
              </w:rPr>
              <w:sym w:font="Symbol" w:char="F0D6"/>
            </w:r>
          </w:p>
        </w:tc>
        <w:tc>
          <w:tcPr>
            <w:tcW w:w="254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720C9BB3" w14:textId="5B9C3B5E" w:rsidR="00677578" w:rsidRPr="003135CB" w:rsidRDefault="00677578" w:rsidP="0067757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sym w:font="Symbol" w:char="F0D6"/>
            </w:r>
            <w:r>
              <w:rPr>
                <w:rFonts w:ascii="Times New Roman" w:hAnsi="Times New Roman" w:cs="Times New Roman"/>
              </w:rPr>
              <w:sym w:font="Symbol" w:char="F0D6"/>
            </w:r>
          </w:p>
        </w:tc>
        <w:tc>
          <w:tcPr>
            <w:tcW w:w="254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68BE103F" w14:textId="4038845B" w:rsidR="00677578" w:rsidRPr="003135CB" w:rsidRDefault="00677578" w:rsidP="0067757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sym w:font="Symbol" w:char="F0D6"/>
            </w:r>
          </w:p>
        </w:tc>
        <w:tc>
          <w:tcPr>
            <w:tcW w:w="248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5E822238" w14:textId="77777777" w:rsidR="00677578" w:rsidRPr="003135CB" w:rsidRDefault="00677578" w:rsidP="00677578">
            <w:pPr>
              <w:rPr>
                <w:rFonts w:ascii="Times New Roman" w:hAnsi="Times New Roman" w:cs="Times New Roman"/>
              </w:rPr>
            </w:pPr>
          </w:p>
        </w:tc>
      </w:tr>
      <w:tr w:rsidR="00374812" w:rsidRPr="00FF7FF7" w14:paraId="66F48728" w14:textId="77777777" w:rsidTr="00374812">
        <w:tc>
          <w:tcPr>
            <w:tcW w:w="437" w:type="pct"/>
          </w:tcPr>
          <w:p w14:paraId="3DFE37FB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5CB66582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6" w:type="pct"/>
          </w:tcPr>
          <w:p w14:paraId="5C611773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3CD6DD9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4AFBD3DB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39FB50FA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795E472E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30DDB10A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43DD93E4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67F61B4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7FD401FD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035D51AE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E1342F9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33FD1E3A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07D73C3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37CEA767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0DF8F0AA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2355FDC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8" w:type="pct"/>
          </w:tcPr>
          <w:p w14:paraId="74AB33F0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374812" w:rsidRPr="00FF7FF7" w14:paraId="22EBE8D4" w14:textId="77777777" w:rsidTr="00374812">
        <w:tc>
          <w:tcPr>
            <w:tcW w:w="437" w:type="pct"/>
          </w:tcPr>
          <w:p w14:paraId="4DF1E4DE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53E60299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6" w:type="pct"/>
          </w:tcPr>
          <w:p w14:paraId="39FE7B47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72CC2882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1D3AFBA4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7AD47228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432C4F7C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5F211B4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029DEF13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7FE966B8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3816913D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54CEAD65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7DEEC89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5E250C60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4E589917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37F5D582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6D0CA102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889C031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8" w:type="pct"/>
          </w:tcPr>
          <w:p w14:paraId="779ED204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374812" w:rsidRPr="00FF7FF7" w14:paraId="29A958AB" w14:textId="77777777" w:rsidTr="00374812">
        <w:tc>
          <w:tcPr>
            <w:tcW w:w="437" w:type="pct"/>
          </w:tcPr>
          <w:p w14:paraId="4F4FCCC7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436FDE3C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6" w:type="pct"/>
          </w:tcPr>
          <w:p w14:paraId="35AD8BE0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5DDBCF50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54AD2014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0B48E50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79C44DE1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7AECA121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62EE5A82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6D13203D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1C8BD66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5D16A1A2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4843AACE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66FC6A57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7C886CB6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18BF6B8B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028D7CDB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08FB8A5F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8" w:type="pct"/>
          </w:tcPr>
          <w:p w14:paraId="34F80374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374812" w:rsidRPr="00FF7FF7" w14:paraId="758D07FE" w14:textId="77777777" w:rsidTr="00374812">
        <w:tc>
          <w:tcPr>
            <w:tcW w:w="437" w:type="pct"/>
          </w:tcPr>
          <w:p w14:paraId="60BB530D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0D6E0164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6" w:type="pct"/>
          </w:tcPr>
          <w:p w14:paraId="50380516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027F9D5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68A815E0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35C26BE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5146FDDF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B862C5B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55605874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6C2E3939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44562CCD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3901A04C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0E6F45B3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5DD19F72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4DDEB3D3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73A59691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328E2E9D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39F1348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8" w:type="pct"/>
          </w:tcPr>
          <w:p w14:paraId="58B36741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374812" w:rsidRPr="00FF7FF7" w14:paraId="3F197B6B" w14:textId="77777777" w:rsidTr="00374812">
        <w:tc>
          <w:tcPr>
            <w:tcW w:w="437" w:type="pct"/>
          </w:tcPr>
          <w:p w14:paraId="3E78A43E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3541B9DD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6" w:type="pct"/>
          </w:tcPr>
          <w:p w14:paraId="358416DF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76E3CB5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4B1BC179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02DA1102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02CB293C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46F99C6B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70F2997E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5F76D29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0239770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1075597D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00F6D3ED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82CD177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0A6C75B6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7DEC7DEC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74A7D522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65A86E76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8" w:type="pct"/>
          </w:tcPr>
          <w:p w14:paraId="09A2A17A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374812" w:rsidRPr="00FF7FF7" w14:paraId="2CD84680" w14:textId="77777777" w:rsidTr="00374812">
        <w:tc>
          <w:tcPr>
            <w:tcW w:w="437" w:type="pct"/>
          </w:tcPr>
          <w:p w14:paraId="4FA09741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5ED77B38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6" w:type="pct"/>
          </w:tcPr>
          <w:p w14:paraId="0B9EEEAF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6B377328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4949BF97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D47D9A6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38758E52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0E1B18A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3D64B521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5B857D17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B1CCDD9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0B11C64B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43F0D129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0894E84A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53A022EB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41686883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5D7E4CF1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515AB435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8" w:type="pct"/>
          </w:tcPr>
          <w:p w14:paraId="1FC03C5C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374812" w:rsidRPr="00FF7FF7" w14:paraId="6E7D05A3" w14:textId="77777777" w:rsidTr="00374812">
        <w:tc>
          <w:tcPr>
            <w:tcW w:w="437" w:type="pct"/>
          </w:tcPr>
          <w:p w14:paraId="0015755F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52445AF5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6" w:type="pct"/>
          </w:tcPr>
          <w:p w14:paraId="2362519B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0DE17E4E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1EB72565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732249DD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057889A4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7C4510D9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00A43E7C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37FDD305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F953498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3A0F7EFD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7F878C98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0E299783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6CA62C77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3E04D40E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5A47FC9E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6B329F2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8" w:type="pct"/>
          </w:tcPr>
          <w:p w14:paraId="725CD5A5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374812" w:rsidRPr="00FF7FF7" w14:paraId="665F0E01" w14:textId="77777777" w:rsidTr="00374812">
        <w:tc>
          <w:tcPr>
            <w:tcW w:w="437" w:type="pct"/>
          </w:tcPr>
          <w:p w14:paraId="4D4E313B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4BC37761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6" w:type="pct"/>
          </w:tcPr>
          <w:p w14:paraId="24C7A100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97851E5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37EA9050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3CAF29E6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6E7386B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0F6C2EE0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444EFE39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57BA90D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411111F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6DCA8AFB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0E42AC48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ED80B9E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31426E7D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5C956CD4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6B7CDC6D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30213284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8" w:type="pct"/>
          </w:tcPr>
          <w:p w14:paraId="049BC19B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374812" w:rsidRPr="00FF7FF7" w14:paraId="40D526C5" w14:textId="77777777" w:rsidTr="00374812">
        <w:tc>
          <w:tcPr>
            <w:tcW w:w="437" w:type="pct"/>
          </w:tcPr>
          <w:p w14:paraId="67A92D21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603532FD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6" w:type="pct"/>
          </w:tcPr>
          <w:p w14:paraId="73F1F23E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3E728AA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760FCA36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56CD6C42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1BEF685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36041E4A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570ACBC8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54389BC2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ABC5518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4619379C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507736DC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088071F0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429FB9C3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04A642D0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795DD849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03F679A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8" w:type="pct"/>
          </w:tcPr>
          <w:p w14:paraId="3B7634D2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374812" w:rsidRPr="00FF7FF7" w14:paraId="44CC12A2" w14:textId="77777777" w:rsidTr="00374812">
        <w:tc>
          <w:tcPr>
            <w:tcW w:w="437" w:type="pct"/>
          </w:tcPr>
          <w:p w14:paraId="4C3D1C2C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5F6E9E32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6" w:type="pct"/>
          </w:tcPr>
          <w:p w14:paraId="31B7D8AE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75004FFE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2809B9BD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82741E2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351733C0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56290C83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7FD1ED87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3392627C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1D8EE11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4A31AC6F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6EB1093F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8BC9772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60AB713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341E1265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00B472E7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5A8C2F7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8" w:type="pct"/>
          </w:tcPr>
          <w:p w14:paraId="564C364D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374812" w:rsidRPr="00FF7FF7" w14:paraId="234AE959" w14:textId="77777777" w:rsidTr="00374812">
        <w:tc>
          <w:tcPr>
            <w:tcW w:w="437" w:type="pct"/>
          </w:tcPr>
          <w:p w14:paraId="63F3AD29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1646F5B5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6" w:type="pct"/>
          </w:tcPr>
          <w:p w14:paraId="3B4CE53D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0032FC0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654BA360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1C796C8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00F048A2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D1F1764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4CD11512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0C222C4C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60A05D3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198E3B8F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008F9081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EA75724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4C6D55A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2AF3916F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5D1F2634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0F09770B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8" w:type="pct"/>
          </w:tcPr>
          <w:p w14:paraId="79288A34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374812" w:rsidRPr="00FF7FF7" w14:paraId="075DA8C4" w14:textId="77777777" w:rsidTr="00374812">
        <w:tc>
          <w:tcPr>
            <w:tcW w:w="437" w:type="pct"/>
          </w:tcPr>
          <w:p w14:paraId="0BE6C9EF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2FDD9E0E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6" w:type="pct"/>
          </w:tcPr>
          <w:p w14:paraId="64055CD2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3CC6C70C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30CEDA46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0A986AC7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4450260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3678EB8D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57F14F6C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5F80BBD9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68B356F6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431C011F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463CF5D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416F91B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05F3DE1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00D595A4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CDA7133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033562FC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8" w:type="pct"/>
          </w:tcPr>
          <w:p w14:paraId="32231808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374812" w:rsidRPr="00FF7FF7" w14:paraId="09C324F4" w14:textId="77777777" w:rsidTr="00374812">
        <w:tc>
          <w:tcPr>
            <w:tcW w:w="437" w:type="pct"/>
          </w:tcPr>
          <w:p w14:paraId="2F201C5E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7DED03F8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6" w:type="pct"/>
          </w:tcPr>
          <w:p w14:paraId="08BE4409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0644BD9A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162A767E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7610866E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73020ED0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30FF2E49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489F6F93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7883811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FDB999A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16A06FFB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3F4AB27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7C56CF21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9552EA2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43EACA41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15DEB71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B1E20FF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8" w:type="pct"/>
          </w:tcPr>
          <w:p w14:paraId="3DE4B366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374812" w:rsidRPr="00FF7FF7" w14:paraId="2AF93A98" w14:textId="77777777" w:rsidTr="00374812">
        <w:tc>
          <w:tcPr>
            <w:tcW w:w="437" w:type="pct"/>
          </w:tcPr>
          <w:p w14:paraId="1E6D5067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62B235E4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6" w:type="pct"/>
          </w:tcPr>
          <w:p w14:paraId="69CA47B0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02D1F4E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2E16AA2F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368BA56A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655B345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40CB16CA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4A360A1D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62EE65C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0481983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09077203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7DAD9223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06CC39A3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63CBCB80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1C4ACA90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7C49C0B7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3473147B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8" w:type="pct"/>
          </w:tcPr>
          <w:p w14:paraId="3DE59105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374812" w:rsidRPr="00FF7FF7" w14:paraId="5D647DB4" w14:textId="77777777" w:rsidTr="00374812">
        <w:tc>
          <w:tcPr>
            <w:tcW w:w="437" w:type="pct"/>
          </w:tcPr>
          <w:p w14:paraId="3649A187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41C67662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6" w:type="pct"/>
          </w:tcPr>
          <w:p w14:paraId="75B86C3C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3F1D2372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5BE5AABF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4D45587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30E1E45A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65020F09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1B07AAE8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0344992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40F71DDC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6341671F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5F1E072C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E0606F1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68450ADD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3BBEACC8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CF74F19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56A22EC6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8" w:type="pct"/>
          </w:tcPr>
          <w:p w14:paraId="26E940B7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374812" w:rsidRPr="00FF7FF7" w14:paraId="7D8EF62E" w14:textId="77777777" w:rsidTr="00374812">
        <w:tc>
          <w:tcPr>
            <w:tcW w:w="437" w:type="pct"/>
          </w:tcPr>
          <w:p w14:paraId="73373855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2878FBD5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6" w:type="pct"/>
          </w:tcPr>
          <w:p w14:paraId="4461E409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7A75F5F2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1A694C76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54A714F8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8DC6096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97222F3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1AB3908F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75BD6DFA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7F30FA37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14FC0D7D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49E317B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63DCF095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E06671C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46AE74FD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DCAE341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5B7D0A2E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8" w:type="pct"/>
          </w:tcPr>
          <w:p w14:paraId="66FC712F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374812" w:rsidRPr="00FF7FF7" w14:paraId="68D87A38" w14:textId="77777777" w:rsidTr="00374812">
        <w:tc>
          <w:tcPr>
            <w:tcW w:w="437" w:type="pct"/>
          </w:tcPr>
          <w:p w14:paraId="7087484E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10EDD372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6" w:type="pct"/>
          </w:tcPr>
          <w:p w14:paraId="0ED580AD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FB63288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7BBD6265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B74B879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37D5D67F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1928621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0D30581D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12B105E3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C3B9588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04E44180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43B17CBA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0B0AD260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39356872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3" w:type="pct"/>
          </w:tcPr>
          <w:p w14:paraId="50F4A066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53BA51BB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54" w:type="pct"/>
          </w:tcPr>
          <w:p w14:paraId="2DDE4342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48" w:type="pct"/>
          </w:tcPr>
          <w:p w14:paraId="42C70A07" w14:textId="77777777" w:rsidR="00A16928" w:rsidRPr="00FF7FF7" w:rsidRDefault="00A16928" w:rsidP="0018353C">
            <w:pPr>
              <w:rPr>
                <w:rFonts w:ascii="Times New Roman" w:hAnsi="Times New Roman" w:cs="Times New Roman"/>
                <w:b/>
              </w:rPr>
            </w:pPr>
          </w:p>
        </w:tc>
      </w:tr>
    </w:tbl>
    <w:p w14:paraId="53D5A1B7" w14:textId="77777777" w:rsidR="00A16928" w:rsidRDefault="00A16928" w:rsidP="00567FF8">
      <w:pPr>
        <w:rPr>
          <w:b/>
        </w:rPr>
      </w:pPr>
    </w:p>
    <w:p w14:paraId="45A9CE7C" w14:textId="4B9BE88E" w:rsidR="00A16928" w:rsidRPr="006B5226" w:rsidRDefault="00A16928" w:rsidP="00567FF8">
      <w:pPr>
        <w:pStyle w:val="NoSpacing"/>
        <w:rPr>
          <w:rFonts w:ascii="Times New Roman" w:hAnsi="Times New Roman" w:cs="Times New Roman"/>
        </w:rPr>
      </w:pPr>
      <w:r w:rsidRPr="006B5226">
        <w:rPr>
          <w:rFonts w:ascii="Times New Roman" w:hAnsi="Times New Roman" w:cs="Times New Roman"/>
          <w:b/>
        </w:rPr>
        <w:t xml:space="preserve">Note: </w:t>
      </w:r>
      <w:r w:rsidRPr="006B522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Put (√√) if the course makes a major contribution, </w:t>
      </w:r>
      <w:r w:rsidR="00605960">
        <w:rPr>
          <w:rFonts w:ascii="Times New Roman" w:hAnsi="Times New Roman" w:cs="Times New Roman"/>
        </w:rPr>
        <w:t>put</w:t>
      </w:r>
      <w:r>
        <w:rPr>
          <w:rFonts w:ascii="Times New Roman" w:hAnsi="Times New Roman" w:cs="Times New Roman"/>
        </w:rPr>
        <w:t xml:space="preserve"> (√) if the course makes a minor contribution.</w:t>
      </w:r>
    </w:p>
    <w:p w14:paraId="1E633F32" w14:textId="77777777" w:rsidR="00A16928" w:rsidRPr="00567FF8" w:rsidRDefault="00A16928" w:rsidP="00567FF8">
      <w:pPr>
        <w:sectPr w:rsidR="00A16928" w:rsidRPr="00567FF8" w:rsidSect="00567FF8">
          <w:headerReference w:type="default" r:id="rId18"/>
          <w:footerReference w:type="default" r:id="rId19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607C13F7" w14:textId="77777777" w:rsidR="00A16928" w:rsidRDefault="00A16928" w:rsidP="00567FF8">
      <w:pPr>
        <w:jc w:val="center"/>
        <w:rPr>
          <w:rFonts w:ascii="Times New Roman" w:hAnsi="Times New Roman" w:cs="Times New Roman"/>
        </w:rPr>
      </w:pPr>
    </w:p>
    <w:p w14:paraId="1316CA6B" w14:textId="77777777" w:rsidR="00A16928" w:rsidRDefault="00A16928" w:rsidP="00567FF8">
      <w:pPr>
        <w:jc w:val="center"/>
        <w:rPr>
          <w:rFonts w:ascii="Times New Roman" w:hAnsi="Times New Roman" w:cs="Times New Roman"/>
          <w:b/>
          <w:noProof/>
        </w:rPr>
      </w:pPr>
      <w:r>
        <w:rPr>
          <w:rFonts w:ascii="Times New Roman" w:hAnsi="Times New Roman" w:cs="Times New Roman"/>
          <w:b/>
          <w:sz w:val="28"/>
        </w:rPr>
        <w:t xml:space="preserve">Generic Skills </w:t>
      </w:r>
      <w:r w:rsidRPr="009B4911">
        <w:rPr>
          <w:rFonts w:ascii="Times New Roman" w:hAnsi="Times New Roman" w:cs="Times New Roman"/>
          <w:b/>
          <w:sz w:val="28"/>
        </w:rPr>
        <w:t>Alignment</w:t>
      </w:r>
    </w:p>
    <w:p w14:paraId="6C601C9F" w14:textId="77777777" w:rsidR="00A16928" w:rsidRDefault="00A16928" w:rsidP="00567FF8">
      <w:pPr>
        <w:rPr>
          <w:rFonts w:ascii="Times New Roman" w:hAnsi="Times New Roman" w:cs="Times New Roman"/>
          <w:b/>
          <w:noProof/>
        </w:rPr>
      </w:pP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3555"/>
        <w:gridCol w:w="5802"/>
      </w:tblGrid>
      <w:tr w:rsidR="00A16928" w14:paraId="6F46068B" w14:textId="77777777" w:rsidTr="0018353C">
        <w:tc>
          <w:tcPr>
            <w:tcW w:w="361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</w:tcPr>
          <w:p w14:paraId="3E36F0FB" w14:textId="77777777" w:rsidR="00A16928" w:rsidRPr="00E64AAF" w:rsidRDefault="00A16928" w:rsidP="0018353C">
            <w:pPr>
              <w:pStyle w:val="ListParagraph"/>
              <w:rPr>
                <w:rFonts w:ascii="Times New Roman" w:hAnsi="Times New Roman" w:cs="Times New Roman"/>
                <w:b/>
              </w:rPr>
            </w:pPr>
            <w:r w:rsidRPr="00E64AAF">
              <w:rPr>
                <w:rFonts w:ascii="Times New Roman" w:hAnsi="Times New Roman" w:cs="Times New Roman"/>
                <w:b/>
              </w:rPr>
              <w:t>Degree</w:t>
            </w:r>
          </w:p>
        </w:tc>
        <w:tc>
          <w:tcPr>
            <w:tcW w:w="5958" w:type="dxa"/>
            <w:tcBorders>
              <w:left w:val="single" w:sz="2" w:space="0" w:color="808080" w:themeColor="background1" w:themeShade="80"/>
            </w:tcBorders>
          </w:tcPr>
          <w:p w14:paraId="5CC79257" w14:textId="77777777" w:rsidR="00A16928" w:rsidRDefault="00A16928" w:rsidP="0018353C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BSc in Computer Science and Engineering</w:t>
            </w:r>
          </w:p>
        </w:tc>
      </w:tr>
      <w:tr w:rsidR="00A16928" w14:paraId="01E1C2B4" w14:textId="77777777" w:rsidTr="0018353C">
        <w:tc>
          <w:tcPr>
            <w:tcW w:w="361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</w:tcPr>
          <w:p w14:paraId="6C75F4C2" w14:textId="77777777" w:rsidR="00A16928" w:rsidRPr="00E64AAF" w:rsidRDefault="00A16928" w:rsidP="0018353C">
            <w:pPr>
              <w:pStyle w:val="ListParagrap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rogram Offering Entity</w:t>
            </w:r>
          </w:p>
        </w:tc>
        <w:tc>
          <w:tcPr>
            <w:tcW w:w="5958" w:type="dxa"/>
            <w:tcBorders>
              <w:left w:val="single" w:sz="2" w:space="0" w:color="808080" w:themeColor="background1" w:themeShade="80"/>
            </w:tcBorders>
          </w:tcPr>
          <w:p w14:paraId="043BB6D5" w14:textId="77777777" w:rsidR="00A16928" w:rsidRDefault="00A16928" w:rsidP="0018353C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Department of Computer Science and Engineering</w:t>
            </w:r>
          </w:p>
        </w:tc>
      </w:tr>
    </w:tbl>
    <w:p w14:paraId="4CF72524" w14:textId="77777777" w:rsidR="00A16928" w:rsidRDefault="00A16928" w:rsidP="00567FF8">
      <w:pPr>
        <w:pStyle w:val="NoSpacing"/>
        <w:rPr>
          <w:rFonts w:ascii="Times New Roman" w:hAnsi="Times New Roman" w:cs="Times New Roman"/>
          <w:b/>
        </w:rPr>
      </w:pPr>
    </w:p>
    <w:p w14:paraId="4058C74C" w14:textId="77777777" w:rsidR="00A16928" w:rsidRDefault="00A16928" w:rsidP="00567FF8">
      <w:pPr>
        <w:pStyle w:val="NoSpacing"/>
        <w:rPr>
          <w:rFonts w:ascii="Times New Roman" w:hAnsi="Times New Roman" w:cs="Times New Roman"/>
        </w:rPr>
      </w:pPr>
    </w:p>
    <w:p w14:paraId="28E28AB3" w14:textId="77777777" w:rsidR="00A16928" w:rsidRPr="00F008A7" w:rsidRDefault="00A16928" w:rsidP="00567FF8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1DE41EE" wp14:editId="769442B7">
                <wp:simplePos x="0" y="0"/>
                <wp:positionH relativeFrom="column">
                  <wp:posOffset>1533525</wp:posOffset>
                </wp:positionH>
                <wp:positionV relativeFrom="paragraph">
                  <wp:posOffset>4449445</wp:posOffset>
                </wp:positionV>
                <wp:extent cx="276225" cy="704850"/>
                <wp:effectExtent l="19050" t="19050" r="47625" b="19050"/>
                <wp:wrapNone/>
                <wp:docPr id="35" name="Up Arrow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6225" cy="704850"/>
                        </a:xfrm>
                        <a:prstGeom prst="upArrow">
                          <a:avLst/>
                        </a:prstGeom>
                        <a:solidFill>
                          <a:schemeClr val="bg1">
                            <a:lumMod val="50000"/>
                          </a:schemeClr>
                        </a:solidFill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mo="http://schemas.microsoft.com/office/mac/office/2008/main" xmlns:mv="urn:schemas-microsoft-com:mac:vml">
            <w:pict>
              <v:shapetype w14:anchorId="18001DB3" id="_x0000_t68" coordsize="21600,21600" o:spt="68" adj="5400,5400" path="m0@0l@1@0@1,21600@2,21600@2@0,21600@0,10800,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10800,0;0,@0;10800,21600;21600,@0" o:connectangles="270,180,90,0" textboxrect="@1,@4,@2,21600"/>
                <v:handles>
                  <v:h position="#1,#0" xrange="0,10800" yrange="0,21600"/>
                </v:handles>
              </v:shapetype>
              <v:shape id="Up Arrow 35" o:spid="_x0000_s1026" type="#_x0000_t68" style="position:absolute;margin-left:120.75pt;margin-top:350.35pt;width:21.75pt;height:55.5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" adj="4232" fillcolor="#7f7f7f [1612]" strokecolor="#7f7f7f [1612]" strokeweight="2pt"/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30D05F0B" wp14:editId="44DAE683">
                <wp:simplePos x="0" y="0"/>
                <wp:positionH relativeFrom="column">
                  <wp:posOffset>4143375</wp:posOffset>
                </wp:positionH>
                <wp:positionV relativeFrom="paragraph">
                  <wp:posOffset>4449445</wp:posOffset>
                </wp:positionV>
                <wp:extent cx="276225" cy="704850"/>
                <wp:effectExtent l="19050" t="19050" r="47625" b="19050"/>
                <wp:wrapNone/>
                <wp:docPr id="36" name="Up Arrow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6225" cy="704850"/>
                        </a:xfrm>
                        <a:prstGeom prst="upArrow">
                          <a:avLst/>
                        </a:prstGeom>
                        <a:solidFill>
                          <a:schemeClr val="bg1">
                            <a:lumMod val="50000"/>
                          </a:schemeClr>
                        </a:solidFill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mo="http://schemas.microsoft.com/office/mac/office/2008/main" xmlns:mv="urn:schemas-microsoft-com:mac:vml">
            <w:pict>
              <v:shape w14:anchorId="3321796A" id="Up Arrow 36" o:spid="_x0000_s1026" type="#_x0000_t68" style="position:absolute;margin-left:326.25pt;margin-top:350.35pt;width:21.75pt;height:55.5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" adj="4232" fillcolor="#7f7f7f [1612]" strokecolor="#7f7f7f [1612]" strokeweight="2pt"/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CCA0E4D" wp14:editId="0E936A3B">
                <wp:simplePos x="0" y="0"/>
                <wp:positionH relativeFrom="column">
                  <wp:posOffset>5817869</wp:posOffset>
                </wp:positionH>
                <wp:positionV relativeFrom="paragraph">
                  <wp:posOffset>2239645</wp:posOffset>
                </wp:positionV>
                <wp:extent cx="278764" cy="238125"/>
                <wp:effectExtent l="0" t="19050" r="45720" b="47625"/>
                <wp:wrapNone/>
                <wp:docPr id="37" name="Right Arrow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8764" cy="238125"/>
                        </a:xfrm>
                        <a:prstGeom prst="rightArrow">
                          <a:avLst/>
                        </a:prstGeom>
                        <a:solidFill>
                          <a:schemeClr val="bg1">
                            <a:lumMod val="50000"/>
                          </a:schemeClr>
                        </a:solidFill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mo="http://schemas.microsoft.com/office/mac/office/2008/main" xmlns:mv="urn:schemas-microsoft-com:mac:vml">
            <w:pict>
              <v:shapetype w14:anchorId="4D6676CC" id="_x0000_t13" coordsize="21600,21600" o:spt="13" adj="16200,5400" path="m@0,0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37" o:spid="_x0000_s1026" type="#_x0000_t13" style="position:absolute;margin-left:458.1pt;margin-top:176.35pt;width:21.95pt;height:18.7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" adj="12374" fillcolor="#7f7f7f [1612]" strokecolor="#7f7f7f [1612]" strokeweight="2pt"/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85F0D22" wp14:editId="0187B7EF">
                <wp:simplePos x="0" y="0"/>
                <wp:positionH relativeFrom="column">
                  <wp:posOffset>-126364</wp:posOffset>
                </wp:positionH>
                <wp:positionV relativeFrom="paragraph">
                  <wp:posOffset>2277745</wp:posOffset>
                </wp:positionV>
                <wp:extent cx="278764" cy="238125"/>
                <wp:effectExtent l="0" t="19050" r="45720" b="47625"/>
                <wp:wrapNone/>
                <wp:docPr id="38" name="Right Arrow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8764" cy="238125"/>
                        </a:xfrm>
                        <a:prstGeom prst="rightArrow">
                          <a:avLst/>
                        </a:prstGeom>
                        <a:solidFill>
                          <a:schemeClr val="bg1">
                            <a:lumMod val="50000"/>
                          </a:schemeClr>
                        </a:solidFill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mo="http://schemas.microsoft.com/office/mac/office/2008/main" xmlns:mv="urn:schemas-microsoft-com:mac:vml">
            <w:pict>
              <v:shape w14:anchorId="1D9CB264" id="Right Arrow 38" o:spid="_x0000_s1026" type="#_x0000_t13" style="position:absolute;margin-left:-9.95pt;margin-top:179.35pt;width:21.95pt;height:18.7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" adj="12374" fillcolor="#7f7f7f [1612]" strokecolor="#7f7f7f [1612]" strokeweight="2pt"/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EA7F27D" wp14:editId="1C0E74C3">
                <wp:simplePos x="0" y="0"/>
                <wp:positionH relativeFrom="column">
                  <wp:posOffset>2895600</wp:posOffset>
                </wp:positionH>
                <wp:positionV relativeFrom="paragraph">
                  <wp:posOffset>410845</wp:posOffset>
                </wp:positionV>
                <wp:extent cx="200025" cy="190500"/>
                <wp:effectExtent l="19050" t="19050" r="47625" b="19050"/>
                <wp:wrapNone/>
                <wp:docPr id="39" name="Up Arrow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" cy="190500"/>
                        </a:xfrm>
                        <a:prstGeom prst="upArrow">
                          <a:avLst/>
                        </a:prstGeom>
                        <a:solidFill>
                          <a:schemeClr val="bg1">
                            <a:lumMod val="50000"/>
                          </a:schemeClr>
                        </a:solidFill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>
            <w:pict>
              <v:shape w14:anchorId="6DA67BE3" id="Up Arrow 39" o:spid="_x0000_s1026" type="#_x0000_t68" style="position:absolute;margin-left:228pt;margin-top:32.35pt;width:15.75pt;height:15pt;z-index:2516787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" adj="10800" fillcolor="#7f7f7f [1612]" strokecolor="#7f7f7f [1612]" strokeweight="2pt"/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1A2297D" wp14:editId="751E99A4">
                <wp:simplePos x="0" y="0"/>
                <wp:positionH relativeFrom="column">
                  <wp:posOffset>996950</wp:posOffset>
                </wp:positionH>
                <wp:positionV relativeFrom="paragraph">
                  <wp:posOffset>58420</wp:posOffset>
                </wp:positionV>
                <wp:extent cx="3981450" cy="352425"/>
                <wp:effectExtent l="0" t="0" r="19050" b="2857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81450" cy="352425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7A58139" w14:textId="77777777" w:rsidR="00D973DE" w:rsidRPr="00D70E93" w:rsidRDefault="00D973DE" w:rsidP="00567FF8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Core Competencies for Graduat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1A2297D" id="Rectangle 5" o:spid="_x0000_s1041" style="position:absolute;margin-left:78.5pt;margin-top:4.6pt;width:313.5pt;height:27.7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" fillcolor="white [3201]" strokecolor="#7f7f7f [1612]" strokeweight="1pt">
                <v:textbox>
                  <w:txbxContent>
                    <w:p w14:paraId="47A58139" w14:textId="77777777" w:rsidR="00D973DE" w:rsidRPr="00D70E93" w:rsidRDefault="00D973DE" w:rsidP="00567FF8">
                      <w:pPr>
                        <w:pStyle w:val="NoSpacing"/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</w:rPr>
                        <w:t>Core Competencies for Graduates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1F924E3" wp14:editId="3E08D921">
                <wp:simplePos x="0" y="0"/>
                <wp:positionH relativeFrom="column">
                  <wp:posOffset>-2039620</wp:posOffset>
                </wp:positionH>
                <wp:positionV relativeFrom="paragraph">
                  <wp:posOffset>2315210</wp:posOffset>
                </wp:positionV>
                <wp:extent cx="3471862" cy="352425"/>
                <wp:effectExtent l="0" t="2540" r="12065" b="1206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3471862" cy="352425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0DCD349" w14:textId="77777777" w:rsidR="00D973DE" w:rsidRPr="003A4F2F" w:rsidRDefault="00D973DE" w:rsidP="00567FF8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3A4F2F">
                              <w:rPr>
                                <w:rFonts w:ascii="Times New Roman" w:hAnsi="Times New Roman" w:cs="Times New Roman"/>
                                <w:b/>
                              </w:rPr>
                              <w:t>Newly Admitted Students in Progr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1F924E3" id="Rectangle 9" o:spid="_x0000_s1042" style="position:absolute;margin-left:-160.6pt;margin-top:182.3pt;width:273.35pt;height:27.75pt;rotation:-90;z-index:2516736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" fillcolor="white [3201]" strokecolor="#7f7f7f [1612]" strokeweight="1pt">
                <v:textbox>
                  <w:txbxContent>
                    <w:p w14:paraId="50DCD349" w14:textId="77777777" w:rsidR="00D973DE" w:rsidRPr="003A4F2F" w:rsidRDefault="00D973DE" w:rsidP="00567FF8">
                      <w:pPr>
                        <w:pStyle w:val="NoSpacing"/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3A4F2F">
                        <w:rPr>
                          <w:rFonts w:ascii="Times New Roman" w:hAnsi="Times New Roman" w:cs="Times New Roman"/>
                          <w:b/>
                        </w:rPr>
                        <w:t>Newly Admitted Students in Program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47E9775" wp14:editId="378566DB">
                <wp:simplePos x="0" y="0"/>
                <wp:positionH relativeFrom="column">
                  <wp:posOffset>3569335</wp:posOffset>
                </wp:positionH>
                <wp:positionV relativeFrom="paragraph">
                  <wp:posOffset>2316480</wp:posOffset>
                </wp:positionV>
                <wp:extent cx="3471862" cy="352425"/>
                <wp:effectExtent l="0" t="2540" r="12065" b="1206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3471862" cy="352425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FD4C635" w14:textId="77777777" w:rsidR="00D973DE" w:rsidRPr="00446FB5" w:rsidRDefault="00D973DE" w:rsidP="00567FF8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Internship/Practicu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47E9775" id="Rectangle 8" o:spid="_x0000_s1043" style="position:absolute;margin-left:281.05pt;margin-top:182.4pt;width:273.35pt;height:27.75pt;rotation:-90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" fillcolor="white [3201]" strokecolor="#7f7f7f [1612]" strokeweight="1pt">
                <v:textbox>
                  <w:txbxContent>
                    <w:p w14:paraId="6FD4C635" w14:textId="77777777" w:rsidR="00D973DE" w:rsidRPr="00446FB5" w:rsidRDefault="00D973DE" w:rsidP="00567FF8">
                      <w:pPr>
                        <w:pStyle w:val="NoSpacing"/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</w:rPr>
                        <w:t>Internship/Practicum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3C7A312" wp14:editId="6CC7B643">
                <wp:simplePos x="0" y="0"/>
                <wp:positionH relativeFrom="column">
                  <wp:posOffset>4540884</wp:posOffset>
                </wp:positionH>
                <wp:positionV relativeFrom="paragraph">
                  <wp:posOffset>2317750</wp:posOffset>
                </wp:positionV>
                <wp:extent cx="3471862" cy="352425"/>
                <wp:effectExtent l="0" t="2540" r="12065" b="1206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3471862" cy="352425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AD76799" w14:textId="77777777" w:rsidR="00D973DE" w:rsidRPr="00B1744D" w:rsidRDefault="00D973DE" w:rsidP="00567FF8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B1744D">
                              <w:rPr>
                                <w:rFonts w:ascii="Times New Roman" w:hAnsi="Times New Roman" w:cs="Times New Roman"/>
                                <w:b/>
                              </w:rPr>
                              <w:t>Competent Graduat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3C7A312" id="Rectangle 6" o:spid="_x0000_s1044" style="position:absolute;margin-left:357.55pt;margin-top:182.5pt;width:273.35pt;height:27.75pt;rotation:-90;z-index:2516715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" fillcolor="white [3201]" strokecolor="#7f7f7f [1612]" strokeweight="1pt">
                <v:textbox>
                  <w:txbxContent>
                    <w:p w14:paraId="2AD76799" w14:textId="77777777" w:rsidR="00D973DE" w:rsidRPr="00B1744D" w:rsidRDefault="00D973DE" w:rsidP="00567FF8">
                      <w:pPr>
                        <w:pStyle w:val="NoSpacing"/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B1744D">
                        <w:rPr>
                          <w:rFonts w:ascii="Times New Roman" w:hAnsi="Times New Roman" w:cs="Times New Roman"/>
                          <w:b/>
                        </w:rPr>
                        <w:t>Competent Graduates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4A8288B" wp14:editId="02282E3F">
                <wp:simplePos x="0" y="0"/>
                <wp:positionH relativeFrom="column">
                  <wp:posOffset>152400</wp:posOffset>
                </wp:positionH>
                <wp:positionV relativeFrom="paragraph">
                  <wp:posOffset>601345</wp:posOffset>
                </wp:positionV>
                <wp:extent cx="5638800" cy="3848100"/>
                <wp:effectExtent l="0" t="0" r="19050" b="19050"/>
                <wp:wrapNone/>
                <wp:docPr id="40" name="Rectangle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38800" cy="3848100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8755A8E" w14:textId="77777777" w:rsidR="00D973DE" w:rsidRDefault="00D973DE" w:rsidP="00567FF8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4A8288B" id="Rectangle 40" o:spid="_x0000_s1045" style="position:absolute;margin-left:12pt;margin-top:47.35pt;width:444pt;height:303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" fillcolor="white [3201]" strokecolor="#7f7f7f [1612]" strokeweight="1pt">
                <v:textbox>
                  <w:txbxContent>
                    <w:p w14:paraId="48755A8E" w14:textId="77777777" w:rsidR="00D973DE" w:rsidRDefault="00D973DE" w:rsidP="00567FF8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A82E0E1" wp14:editId="69FA0835">
                <wp:simplePos x="0" y="0"/>
                <wp:positionH relativeFrom="column">
                  <wp:posOffset>3352800</wp:posOffset>
                </wp:positionH>
                <wp:positionV relativeFrom="paragraph">
                  <wp:posOffset>5154295</wp:posOffset>
                </wp:positionV>
                <wp:extent cx="1905000" cy="762000"/>
                <wp:effectExtent l="0" t="0" r="19050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0" cy="762000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EAAF2D" w14:textId="77777777" w:rsidR="00D973DE" w:rsidRPr="001C5143" w:rsidRDefault="00D973DE" w:rsidP="00567FF8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1C5143">
                              <w:rPr>
                                <w:rFonts w:ascii="Times New Roman" w:hAnsi="Times New Roman" w:cs="Times New Roman"/>
                                <w:b/>
                              </w:rPr>
                              <w:t>Quality/ Accreditation/Regulatory Agenci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A82E0E1" id="_x0000_s1046" style="position:absolute;margin-left:264pt;margin-top:405.85pt;width:150pt;height:60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" fillcolor="white [3201]" strokecolor="#7f7f7f [1612]" strokeweight="1pt">
                <v:textbox>
                  <w:txbxContent>
                    <w:p w14:paraId="34EAAF2D" w14:textId="77777777" w:rsidR="00D973DE" w:rsidRPr="001C5143" w:rsidRDefault="00D973DE" w:rsidP="00567FF8">
                      <w:pPr>
                        <w:pStyle w:val="NoSpacing"/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1C5143">
                        <w:rPr>
                          <w:rFonts w:ascii="Times New Roman" w:hAnsi="Times New Roman" w:cs="Times New Roman"/>
                          <w:b/>
                        </w:rPr>
                        <w:t>Quality/ Accreditation/Regulatory Agencies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819BC63" wp14:editId="4E5CE15B">
                <wp:simplePos x="0" y="0"/>
                <wp:positionH relativeFrom="column">
                  <wp:posOffset>685800</wp:posOffset>
                </wp:positionH>
                <wp:positionV relativeFrom="paragraph">
                  <wp:posOffset>5154295</wp:posOffset>
                </wp:positionV>
                <wp:extent cx="1905000" cy="762000"/>
                <wp:effectExtent l="0" t="0" r="19050" b="190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0" cy="762000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8BA534F" w14:textId="77777777" w:rsidR="00D973DE" w:rsidRPr="00F85F69" w:rsidRDefault="00D973DE" w:rsidP="00567FF8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F85F69">
                              <w:rPr>
                                <w:rFonts w:ascii="Times New Roman" w:hAnsi="Times New Roman" w:cs="Times New Roman"/>
                                <w:b/>
                              </w:rPr>
                              <w:t>Feedback from Alumni/Employer of Graduat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819BC63" id="Rectangle 3" o:spid="_x0000_s1047" style="position:absolute;margin-left:54pt;margin-top:405.85pt;width:150pt;height:60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" fillcolor="white [3201]" strokecolor="#7f7f7f [1612]" strokeweight="1pt">
                <v:textbox>
                  <w:txbxContent>
                    <w:p w14:paraId="38BA534F" w14:textId="77777777" w:rsidR="00D973DE" w:rsidRPr="00F85F69" w:rsidRDefault="00D973DE" w:rsidP="00567FF8">
                      <w:pPr>
                        <w:pStyle w:val="NoSpacing"/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F85F69">
                        <w:rPr>
                          <w:rFonts w:ascii="Times New Roman" w:hAnsi="Times New Roman" w:cs="Times New Roman"/>
                          <w:b/>
                        </w:rPr>
                        <w:t>Feedback from Alumni/Employer of Graduates</w:t>
                      </w:r>
                    </w:p>
                  </w:txbxContent>
                </v:textbox>
              </v:rect>
            </w:pict>
          </mc:Fallback>
        </mc:AlternateContent>
      </w:r>
    </w:p>
    <w:p w14:paraId="15EFB193" w14:textId="77777777" w:rsidR="00A16928" w:rsidRPr="009B4911" w:rsidRDefault="00A16928" w:rsidP="00567FF8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C3E2D29" wp14:editId="58575436">
                <wp:simplePos x="0" y="0"/>
                <wp:positionH relativeFrom="column">
                  <wp:posOffset>2895600</wp:posOffset>
                </wp:positionH>
                <wp:positionV relativeFrom="paragraph">
                  <wp:posOffset>2671445</wp:posOffset>
                </wp:positionV>
                <wp:extent cx="2085975" cy="1409700"/>
                <wp:effectExtent l="0" t="0" r="28575" b="19050"/>
                <wp:wrapNone/>
                <wp:docPr id="41" name="Rectangl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85975" cy="1409700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60E892" w14:textId="7ECB6914" w:rsidR="00D973DE" w:rsidRPr="00705664" w:rsidRDefault="00D973DE" w:rsidP="00567FF8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214FE2">
                              <w:rPr>
                                <w:rFonts w:ascii="Times New Roman" w:hAnsi="Times New Roman" w:cs="Times New Roman"/>
                                <w:b/>
                              </w:rPr>
                              <w:t>GS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 4: 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CSE</w:t>
                            </w:r>
                            <w:r w:rsidR="008525E1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10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3E2D29" id="Rectangle 41" o:spid="_x0000_s1048" style="position:absolute;margin-left:228pt;margin-top:210.35pt;width:164.25pt;height:111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" fillcolor="white [3201]" strokecolor="#7f7f7f [1612]" strokeweight="1pt">
                <v:textbox>
                  <w:txbxContent>
                    <w:p w14:paraId="2560E892" w14:textId="7ECB6914" w:rsidR="00D973DE" w:rsidRPr="00705664" w:rsidRDefault="00D973DE" w:rsidP="00567FF8">
                      <w:pPr>
                        <w:pStyle w:val="NoSpacing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214FE2">
                        <w:rPr>
                          <w:rFonts w:ascii="Times New Roman" w:hAnsi="Times New Roman" w:cs="Times New Roman"/>
                          <w:b/>
                        </w:rPr>
                        <w:t>GS</w:t>
                      </w:r>
                      <w:r>
                        <w:rPr>
                          <w:rFonts w:ascii="Times New Roman" w:hAnsi="Times New Roman" w:cs="Times New Roman"/>
                          <w:b/>
                        </w:rPr>
                        <w:t xml:space="preserve"> 4: 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CSE</w:t>
                      </w:r>
                      <w:r w:rsidR="008525E1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101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9467F0C" wp14:editId="1084CAA0">
                <wp:simplePos x="0" y="0"/>
                <wp:positionH relativeFrom="column">
                  <wp:posOffset>304800</wp:posOffset>
                </wp:positionH>
                <wp:positionV relativeFrom="paragraph">
                  <wp:posOffset>2671445</wp:posOffset>
                </wp:positionV>
                <wp:extent cx="2095500" cy="1428750"/>
                <wp:effectExtent l="0" t="0" r="19050" b="19050"/>
                <wp:wrapNone/>
                <wp:docPr id="42" name="Rectangle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5500" cy="1428750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9DD6DE3" w14:textId="6228D24C" w:rsidR="00D973DE" w:rsidRPr="00705664" w:rsidRDefault="00D973DE" w:rsidP="00567FF8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214FE2">
                              <w:rPr>
                                <w:rFonts w:ascii="Times New Roman" w:hAnsi="Times New Roman" w:cs="Times New Roman"/>
                                <w:b/>
                              </w:rPr>
                              <w:t>GS 3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: </w:t>
                            </w:r>
                            <w:r w:rsidR="0036006F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CSE 10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467F0C" id="Rectangle 42" o:spid="_x0000_s1049" style="position:absolute;margin-left:24pt;margin-top:210.35pt;width:165pt;height:112.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" fillcolor="white [3201]" strokecolor="#7f7f7f [1612]" strokeweight="1pt">
                <v:textbox>
                  <w:txbxContent>
                    <w:p w14:paraId="19DD6DE3" w14:textId="6228D24C" w:rsidR="00D973DE" w:rsidRPr="00705664" w:rsidRDefault="00D973DE" w:rsidP="00567FF8">
                      <w:pPr>
                        <w:pStyle w:val="NoSpacing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214FE2">
                        <w:rPr>
                          <w:rFonts w:ascii="Times New Roman" w:hAnsi="Times New Roman" w:cs="Times New Roman"/>
                          <w:b/>
                        </w:rPr>
                        <w:t>GS 3</w:t>
                      </w:r>
                      <w:r>
                        <w:rPr>
                          <w:rFonts w:ascii="Times New Roman" w:hAnsi="Times New Roman" w:cs="Times New Roman"/>
                          <w:b/>
                        </w:rPr>
                        <w:t xml:space="preserve">: </w:t>
                      </w:r>
                      <w:r w:rsidR="0036006F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CSE 101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15E18BE" wp14:editId="21E808D7">
                <wp:simplePos x="0" y="0"/>
                <wp:positionH relativeFrom="column">
                  <wp:posOffset>2895600</wp:posOffset>
                </wp:positionH>
                <wp:positionV relativeFrom="paragraph">
                  <wp:posOffset>661035</wp:posOffset>
                </wp:positionV>
                <wp:extent cx="2085975" cy="1438275"/>
                <wp:effectExtent l="0" t="0" r="28575" b="2857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85975" cy="1438275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99DB193" w14:textId="7EBBF7F8" w:rsidR="00D973DE" w:rsidRPr="008B4167" w:rsidRDefault="00D973DE" w:rsidP="00567FF8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8C689E">
                              <w:rPr>
                                <w:rFonts w:ascii="Times New Roman" w:hAnsi="Times New Roman" w:cs="Times New Roman"/>
                                <w:b/>
                              </w:rPr>
                              <w:t>GS 2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: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5E18BE" id="Rectangle 12" o:spid="_x0000_s1050" style="position:absolute;margin-left:228pt;margin-top:52.05pt;width:164.25pt;height:113.2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" fillcolor="white [3201]" strokecolor="#7f7f7f [1612]" strokeweight="1pt">
                <v:textbox>
                  <w:txbxContent>
                    <w:p w14:paraId="099DB193" w14:textId="7EBBF7F8" w:rsidR="00D973DE" w:rsidRPr="008B4167" w:rsidRDefault="00D973DE" w:rsidP="00567FF8">
                      <w:pPr>
                        <w:pStyle w:val="NoSpacing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8C689E">
                        <w:rPr>
                          <w:rFonts w:ascii="Times New Roman" w:hAnsi="Times New Roman" w:cs="Times New Roman"/>
                          <w:b/>
                        </w:rPr>
                        <w:t>GS 2</w:t>
                      </w:r>
                      <w:r>
                        <w:rPr>
                          <w:rFonts w:ascii="Times New Roman" w:hAnsi="Times New Roman" w:cs="Times New Roman"/>
                          <w:b/>
                        </w:rPr>
                        <w:t xml:space="preserve">: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DA7F573" wp14:editId="0F801259">
                <wp:simplePos x="0" y="0"/>
                <wp:positionH relativeFrom="column">
                  <wp:posOffset>304800</wp:posOffset>
                </wp:positionH>
                <wp:positionV relativeFrom="paragraph">
                  <wp:posOffset>661669</wp:posOffset>
                </wp:positionV>
                <wp:extent cx="2095500" cy="1457325"/>
                <wp:effectExtent l="0" t="0" r="19050" b="2857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5500" cy="1457325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649AFE3" w14:textId="0048AAC1" w:rsidR="00D973DE" w:rsidRPr="008B4167" w:rsidRDefault="00D973DE" w:rsidP="00567FF8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8C689E">
                              <w:rPr>
                                <w:rFonts w:ascii="Times New Roman" w:hAnsi="Times New Roman" w:cs="Times New Roman"/>
                                <w:b/>
                              </w:rPr>
                              <w:t>GS 1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: 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CSE</w:t>
                            </w:r>
                            <w:r w:rsidR="008525E1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10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A7F573" id="Rectangle 10" o:spid="_x0000_s1051" style="position:absolute;margin-left:24pt;margin-top:52.1pt;width:165pt;height:114.7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" fillcolor="white [3201]" strokecolor="#7f7f7f [1612]" strokeweight="1pt">
                <v:textbox>
                  <w:txbxContent>
                    <w:p w14:paraId="2649AFE3" w14:textId="0048AAC1" w:rsidR="00D973DE" w:rsidRPr="008B4167" w:rsidRDefault="00D973DE" w:rsidP="00567FF8">
                      <w:pPr>
                        <w:pStyle w:val="NoSpacing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8C689E">
                        <w:rPr>
                          <w:rFonts w:ascii="Times New Roman" w:hAnsi="Times New Roman" w:cs="Times New Roman"/>
                          <w:b/>
                        </w:rPr>
                        <w:t>GS 1</w:t>
                      </w:r>
                      <w:r>
                        <w:rPr>
                          <w:rFonts w:ascii="Times New Roman" w:hAnsi="Times New Roman" w:cs="Times New Roman"/>
                          <w:b/>
                        </w:rPr>
                        <w:t xml:space="preserve">: 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CSE</w:t>
                      </w:r>
                      <w:r w:rsidR="008525E1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101</w:t>
                      </w:r>
                    </w:p>
                  </w:txbxContent>
                </v:textbox>
              </v:rect>
            </w:pict>
          </mc:Fallback>
        </mc:AlternateContent>
      </w:r>
      <w:r w:rsidRPr="009B4911">
        <w:rPr>
          <w:rFonts w:ascii="Times New Roman" w:hAnsi="Times New Roman" w:cs="Times New Roman"/>
          <w:b/>
          <w:noProof/>
        </w:rPr>
        <w:drawing>
          <wp:anchor distT="0" distB="0" distL="114300" distR="114300" simplePos="0" relativeHeight="251666432" behindDoc="0" locked="0" layoutInCell="1" allowOverlap="1" wp14:anchorId="3F4CA471" wp14:editId="7A4D6128">
            <wp:simplePos x="0" y="0"/>
            <wp:positionH relativeFrom="margin">
              <wp:posOffset>4781550</wp:posOffset>
            </wp:positionH>
            <wp:positionV relativeFrom="margin">
              <wp:posOffset>-219075</wp:posOffset>
            </wp:positionV>
            <wp:extent cx="1647825" cy="560070"/>
            <wp:effectExtent l="0" t="0" r="0" b="0"/>
            <wp:wrapSquare wrapText="bothSides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LAB-Logo-Converted1-300x10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7825" cy="560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7BFEE3" w14:textId="77777777" w:rsidR="00A16928" w:rsidRDefault="00A16928" w:rsidP="00BD5777">
      <w:pPr>
        <w:pStyle w:val="NoSpacing"/>
        <w:rPr>
          <w:rFonts w:ascii="Times New Roman" w:hAnsi="Times New Roman" w:cs="Times New Roman"/>
        </w:rPr>
        <w:sectPr w:rsidR="00A16928">
          <w:headerReference w:type="default" r:id="rId20"/>
          <w:footerReference w:type="default" r:id="rId21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5954122" wp14:editId="49F063BB">
                <wp:simplePos x="0" y="0"/>
                <wp:positionH relativeFrom="column">
                  <wp:posOffset>-105410</wp:posOffset>
                </wp:positionH>
                <wp:positionV relativeFrom="paragraph">
                  <wp:posOffset>5777230</wp:posOffset>
                </wp:positionV>
                <wp:extent cx="6326505" cy="447675"/>
                <wp:effectExtent l="0" t="0" r="17145" b="2857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26505" cy="44767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2B13917" w14:textId="77777777" w:rsidR="00D973DE" w:rsidRDefault="00D973DE" w:rsidP="00567FF8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Note: 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Plot only if the course makes a major contribution. </w:t>
                            </w:r>
                          </w:p>
                          <w:p w14:paraId="13E82EC1" w14:textId="77777777" w:rsidR="00D973DE" w:rsidRPr="004D429F" w:rsidRDefault="00D973DE" w:rsidP="00567FF8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4D565E48" w14:textId="77777777" w:rsidR="00D973DE" w:rsidRPr="004D429F" w:rsidRDefault="00D973DE" w:rsidP="00567FF8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954122" id="Rectangle 7" o:spid="_x0000_s1052" style="position:absolute;margin-left:-8.3pt;margin-top:454.9pt;width:498.15pt;height:35.25pt;z-index:2516838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" fillcolor="white [3201]" strokecolor="white [3212]" strokeweight="2pt">
                <v:textbox>
                  <w:txbxContent>
                    <w:p w14:paraId="72B13917" w14:textId="77777777" w:rsidR="00D973DE" w:rsidRDefault="00D973DE" w:rsidP="00567FF8">
                      <w:pPr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</w:rPr>
                        <w:t xml:space="preserve">Note: </w:t>
                      </w:r>
                      <w:r>
                        <w:rPr>
                          <w:rFonts w:ascii="Times New Roman" w:hAnsi="Times New Roman" w:cs="Times New Roman"/>
                        </w:rPr>
                        <w:t xml:space="preserve">Plot only if the course makes a major contribution. </w:t>
                      </w:r>
                    </w:p>
                    <w:p w14:paraId="13E82EC1" w14:textId="77777777" w:rsidR="00D973DE" w:rsidRPr="004D429F" w:rsidRDefault="00D973DE" w:rsidP="00567FF8">
                      <w:pPr>
                        <w:pStyle w:val="NoSpacing"/>
                        <w:rPr>
                          <w:rFonts w:ascii="Times New Roman" w:hAnsi="Times New Roman" w:cs="Times New Roman"/>
                        </w:rPr>
                      </w:pPr>
                    </w:p>
                    <w:p w14:paraId="4D565E48" w14:textId="77777777" w:rsidR="00D973DE" w:rsidRPr="004D429F" w:rsidRDefault="00D973DE" w:rsidP="00567FF8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5AEE23EE" w14:textId="77777777" w:rsidR="00A16928" w:rsidRDefault="00A16928" w:rsidP="00567FF8">
      <w:pPr>
        <w:pStyle w:val="Heading1"/>
      </w:pPr>
    </w:p>
    <w:p w14:paraId="7CE536A7" w14:textId="77777777" w:rsidR="00A16928" w:rsidRDefault="00A16928" w:rsidP="00567FF8">
      <w:pPr>
        <w:jc w:val="center"/>
        <w:rPr>
          <w:rFonts w:ascii="Times New Roman" w:hAnsi="Times New Roman" w:cs="Times New Roman"/>
          <w:b/>
          <w:sz w:val="28"/>
        </w:rPr>
      </w:pPr>
      <w:r w:rsidRPr="00043554">
        <w:rPr>
          <w:rFonts w:ascii="Times New Roman" w:hAnsi="Times New Roman" w:cs="Times New Roman"/>
          <w:b/>
          <w:noProof/>
          <w:sz w:val="28"/>
        </w:rPr>
        <w:drawing>
          <wp:anchor distT="0" distB="0" distL="114300" distR="114300" simplePos="0" relativeHeight="251684864" behindDoc="0" locked="0" layoutInCell="1" allowOverlap="1" wp14:anchorId="262EE77C" wp14:editId="70733EC2">
            <wp:simplePos x="457200" y="457200"/>
            <wp:positionH relativeFrom="margin">
              <wp:align>right</wp:align>
            </wp:positionH>
            <wp:positionV relativeFrom="margin">
              <wp:align>top</wp:align>
            </wp:positionV>
            <wp:extent cx="1456690" cy="495300"/>
            <wp:effectExtent l="0" t="0" r="0" b="0"/>
            <wp:wrapSquare wrapText="bothSides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LAB-Logo-Converted1-300x10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6690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043554">
        <w:rPr>
          <w:rFonts w:ascii="Times New Roman" w:hAnsi="Times New Roman" w:cs="Times New Roman"/>
          <w:b/>
          <w:sz w:val="28"/>
        </w:rPr>
        <w:t>Professional Skills Map</w:t>
      </w:r>
    </w:p>
    <w:p w14:paraId="006E92AB" w14:textId="77777777" w:rsidR="00A16928" w:rsidRDefault="00A16928" w:rsidP="00567FF8">
      <w:pPr>
        <w:rPr>
          <w:rFonts w:ascii="Times New Roman" w:hAnsi="Times New Roman" w:cs="Times New Roman"/>
          <w:b/>
        </w:rPr>
      </w:pP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3759"/>
        <w:gridCol w:w="10638"/>
      </w:tblGrid>
      <w:tr w:rsidR="00A16928" w14:paraId="7F81962E" w14:textId="77777777" w:rsidTr="0018353C">
        <w:tc>
          <w:tcPr>
            <w:tcW w:w="379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2CFD501C" w14:textId="77777777" w:rsidR="00A16928" w:rsidRPr="00725EF7" w:rsidRDefault="00A16928" w:rsidP="0018353C">
            <w:pPr>
              <w:pStyle w:val="ListParagraph"/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Degree</w:t>
            </w:r>
          </w:p>
        </w:tc>
        <w:tc>
          <w:tcPr>
            <w:tcW w:w="10818" w:type="dxa"/>
            <w:tcBorders>
              <w:left w:val="single" w:sz="2" w:space="0" w:color="808080" w:themeColor="background1" w:themeShade="80"/>
            </w:tcBorders>
            <w:shd w:val="clear" w:color="auto" w:fill="FFFFFF" w:themeFill="background1"/>
          </w:tcPr>
          <w:p w14:paraId="0CF71F8A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BSc in Computer Science and Engineering</w:t>
            </w:r>
          </w:p>
        </w:tc>
      </w:tr>
      <w:tr w:rsidR="00A16928" w14:paraId="5E02738C" w14:textId="77777777" w:rsidTr="0018353C">
        <w:tc>
          <w:tcPr>
            <w:tcW w:w="379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296B6F3E" w14:textId="77777777" w:rsidR="00A16928" w:rsidRPr="00725EF7" w:rsidRDefault="00A16928" w:rsidP="0018353C">
            <w:pPr>
              <w:pStyle w:val="ListParagraph"/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rogram Offering Entity</w:t>
            </w:r>
          </w:p>
        </w:tc>
        <w:tc>
          <w:tcPr>
            <w:tcW w:w="10818" w:type="dxa"/>
            <w:tcBorders>
              <w:left w:val="single" w:sz="2" w:space="0" w:color="808080" w:themeColor="background1" w:themeShade="80"/>
            </w:tcBorders>
            <w:shd w:val="clear" w:color="auto" w:fill="FFFFFF" w:themeFill="background1"/>
          </w:tcPr>
          <w:p w14:paraId="19975772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Department of Computer Science and Engineering</w:t>
            </w:r>
          </w:p>
        </w:tc>
      </w:tr>
    </w:tbl>
    <w:p w14:paraId="1F17B879" w14:textId="77777777" w:rsidR="00A16928" w:rsidRDefault="00A16928" w:rsidP="00567FF8">
      <w:pPr>
        <w:rPr>
          <w:rFonts w:ascii="Times New Roman" w:hAnsi="Times New Roman" w:cs="Times New Roman"/>
          <w:b/>
        </w:rPr>
      </w:pP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119"/>
        <w:gridCol w:w="1104"/>
        <w:gridCol w:w="1105"/>
        <w:gridCol w:w="1105"/>
        <w:gridCol w:w="1105"/>
        <w:gridCol w:w="1105"/>
        <w:gridCol w:w="1105"/>
        <w:gridCol w:w="1105"/>
        <w:gridCol w:w="1105"/>
        <w:gridCol w:w="1106"/>
        <w:gridCol w:w="1110"/>
        <w:gridCol w:w="1110"/>
        <w:gridCol w:w="1110"/>
      </w:tblGrid>
      <w:tr w:rsidR="00A16928" w14:paraId="2F33896F" w14:textId="77777777" w:rsidTr="00963739">
        <w:tc>
          <w:tcPr>
            <w:tcW w:w="1119" w:type="dxa"/>
            <w:shd w:val="clear" w:color="auto" w:fill="D9D9D9" w:themeFill="background1" w:themeFillShade="D9"/>
          </w:tcPr>
          <w:p w14:paraId="6C0CC209" w14:textId="77777777" w:rsidR="00A16928" w:rsidRDefault="00A16928" w:rsidP="0018353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Courses</w:t>
            </w:r>
          </w:p>
        </w:tc>
        <w:tc>
          <w:tcPr>
            <w:tcW w:w="1104" w:type="dxa"/>
            <w:shd w:val="clear" w:color="auto" w:fill="D9D9D9" w:themeFill="background1" w:themeFillShade="D9"/>
          </w:tcPr>
          <w:p w14:paraId="407CC96F" w14:textId="77777777" w:rsidR="00A16928" w:rsidRDefault="00A16928" w:rsidP="0018353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S1</w:t>
            </w:r>
          </w:p>
        </w:tc>
        <w:tc>
          <w:tcPr>
            <w:tcW w:w="1105" w:type="dxa"/>
            <w:shd w:val="clear" w:color="auto" w:fill="D9D9D9" w:themeFill="background1" w:themeFillShade="D9"/>
          </w:tcPr>
          <w:p w14:paraId="0E486C09" w14:textId="77777777" w:rsidR="00A16928" w:rsidRDefault="00A16928" w:rsidP="0018353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S2</w:t>
            </w:r>
          </w:p>
        </w:tc>
        <w:tc>
          <w:tcPr>
            <w:tcW w:w="1105" w:type="dxa"/>
            <w:shd w:val="clear" w:color="auto" w:fill="D9D9D9" w:themeFill="background1" w:themeFillShade="D9"/>
          </w:tcPr>
          <w:p w14:paraId="0B655E67" w14:textId="77777777" w:rsidR="00A16928" w:rsidRDefault="00A16928" w:rsidP="0018353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S3</w:t>
            </w:r>
          </w:p>
        </w:tc>
        <w:tc>
          <w:tcPr>
            <w:tcW w:w="1105" w:type="dxa"/>
            <w:shd w:val="clear" w:color="auto" w:fill="D9D9D9" w:themeFill="background1" w:themeFillShade="D9"/>
          </w:tcPr>
          <w:p w14:paraId="4AE353AF" w14:textId="77777777" w:rsidR="00A16928" w:rsidRDefault="00A16928" w:rsidP="0018353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S4</w:t>
            </w:r>
          </w:p>
        </w:tc>
        <w:tc>
          <w:tcPr>
            <w:tcW w:w="1105" w:type="dxa"/>
            <w:shd w:val="clear" w:color="auto" w:fill="D9D9D9" w:themeFill="background1" w:themeFillShade="D9"/>
          </w:tcPr>
          <w:p w14:paraId="0E0E383E" w14:textId="77777777" w:rsidR="00A16928" w:rsidRDefault="00A16928" w:rsidP="0018353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S5</w:t>
            </w:r>
          </w:p>
        </w:tc>
        <w:tc>
          <w:tcPr>
            <w:tcW w:w="1105" w:type="dxa"/>
            <w:shd w:val="clear" w:color="auto" w:fill="D9D9D9" w:themeFill="background1" w:themeFillShade="D9"/>
          </w:tcPr>
          <w:p w14:paraId="529069EE" w14:textId="77777777" w:rsidR="00A16928" w:rsidRDefault="00A16928" w:rsidP="0018353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S6</w:t>
            </w:r>
          </w:p>
        </w:tc>
        <w:tc>
          <w:tcPr>
            <w:tcW w:w="1105" w:type="dxa"/>
            <w:shd w:val="clear" w:color="auto" w:fill="D9D9D9" w:themeFill="background1" w:themeFillShade="D9"/>
          </w:tcPr>
          <w:p w14:paraId="093CAD46" w14:textId="77777777" w:rsidR="00A16928" w:rsidRDefault="00A16928" w:rsidP="0018353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S7</w:t>
            </w:r>
          </w:p>
        </w:tc>
        <w:tc>
          <w:tcPr>
            <w:tcW w:w="1105" w:type="dxa"/>
            <w:shd w:val="clear" w:color="auto" w:fill="D9D9D9" w:themeFill="background1" w:themeFillShade="D9"/>
          </w:tcPr>
          <w:p w14:paraId="77D019CA" w14:textId="77777777" w:rsidR="00A16928" w:rsidRDefault="00A16928" w:rsidP="0018353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S8</w:t>
            </w:r>
          </w:p>
        </w:tc>
        <w:tc>
          <w:tcPr>
            <w:tcW w:w="1106" w:type="dxa"/>
            <w:shd w:val="clear" w:color="auto" w:fill="D9D9D9" w:themeFill="background1" w:themeFillShade="D9"/>
          </w:tcPr>
          <w:p w14:paraId="057A3F8A" w14:textId="77777777" w:rsidR="00A16928" w:rsidRDefault="00A16928" w:rsidP="0018353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S9</w:t>
            </w:r>
          </w:p>
        </w:tc>
        <w:tc>
          <w:tcPr>
            <w:tcW w:w="1110" w:type="dxa"/>
            <w:shd w:val="clear" w:color="auto" w:fill="D9D9D9" w:themeFill="background1" w:themeFillShade="D9"/>
          </w:tcPr>
          <w:p w14:paraId="3DE44D00" w14:textId="77777777" w:rsidR="00A16928" w:rsidRDefault="00A16928" w:rsidP="0018353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S10</w:t>
            </w:r>
          </w:p>
        </w:tc>
        <w:tc>
          <w:tcPr>
            <w:tcW w:w="1110" w:type="dxa"/>
            <w:shd w:val="clear" w:color="auto" w:fill="D9D9D9" w:themeFill="background1" w:themeFillShade="D9"/>
          </w:tcPr>
          <w:p w14:paraId="7A6AD7DB" w14:textId="77777777" w:rsidR="00A16928" w:rsidRDefault="00A16928" w:rsidP="0018353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S11</w:t>
            </w:r>
          </w:p>
        </w:tc>
        <w:tc>
          <w:tcPr>
            <w:tcW w:w="1110" w:type="dxa"/>
            <w:shd w:val="clear" w:color="auto" w:fill="D9D9D9" w:themeFill="background1" w:themeFillShade="D9"/>
          </w:tcPr>
          <w:p w14:paraId="6FE7EB1C" w14:textId="77777777" w:rsidR="00A16928" w:rsidRDefault="00A16928" w:rsidP="0018353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S12</w:t>
            </w:r>
          </w:p>
        </w:tc>
      </w:tr>
      <w:tr w:rsidR="00840270" w14:paraId="00F69561" w14:textId="77777777" w:rsidTr="00963739">
        <w:tc>
          <w:tcPr>
            <w:tcW w:w="1119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672C2F54" w14:textId="5C489CFB" w:rsidR="00840270" w:rsidRDefault="00840270" w:rsidP="00840270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D64D13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CSE</w:t>
            </w: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 xml:space="preserve"> </w:t>
            </w:r>
            <w:r w:rsidRPr="00D64D13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101</w:t>
            </w:r>
          </w:p>
        </w:tc>
        <w:tc>
          <w:tcPr>
            <w:tcW w:w="1104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252098B6" w14:textId="71352C94" w:rsidR="00840270" w:rsidRDefault="00840270" w:rsidP="00840270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sym w:font="Symbol" w:char="F0D6"/>
            </w:r>
            <w:r>
              <w:rPr>
                <w:rFonts w:ascii="Times New Roman" w:hAnsi="Times New Roman" w:cs="Times New Roman"/>
              </w:rPr>
              <w:sym w:font="Symbol" w:char="F0D6"/>
            </w:r>
          </w:p>
        </w:tc>
        <w:tc>
          <w:tcPr>
            <w:tcW w:w="1105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6E8F46DF" w14:textId="2522A09A" w:rsidR="00840270" w:rsidRDefault="00840270" w:rsidP="00840270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sym w:font="Symbol" w:char="F0D6"/>
            </w:r>
            <w:r>
              <w:rPr>
                <w:rFonts w:ascii="Times New Roman" w:hAnsi="Times New Roman" w:cs="Times New Roman"/>
              </w:rPr>
              <w:sym w:font="Symbol" w:char="F0D6"/>
            </w:r>
          </w:p>
        </w:tc>
        <w:tc>
          <w:tcPr>
            <w:tcW w:w="1105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099EC12A" w14:textId="62CFDF8C" w:rsidR="00840270" w:rsidRDefault="00840270" w:rsidP="00840270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sym w:font="Symbol" w:char="F0D6"/>
            </w:r>
          </w:p>
        </w:tc>
        <w:tc>
          <w:tcPr>
            <w:tcW w:w="1105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2A652E51" w14:textId="167A4841" w:rsidR="00840270" w:rsidRDefault="00840270" w:rsidP="00840270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06AEACE6" w14:textId="5009792B" w:rsidR="00840270" w:rsidRDefault="00840270" w:rsidP="00840270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762BB45D" w14:textId="77777777" w:rsidR="00840270" w:rsidRDefault="00840270" w:rsidP="00840270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05B35890" w14:textId="77777777" w:rsidR="00840270" w:rsidRDefault="00840270" w:rsidP="00840270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4C593AB1" w14:textId="77777777" w:rsidR="00840270" w:rsidRDefault="00840270" w:rsidP="00840270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6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162D82DA" w14:textId="77777777" w:rsidR="00840270" w:rsidRDefault="00840270" w:rsidP="00840270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6B01A3E8" w14:textId="6A949642" w:rsidR="00840270" w:rsidRDefault="00840270" w:rsidP="00840270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sym w:font="Symbol" w:char="F0D6"/>
            </w:r>
            <w:r>
              <w:rPr>
                <w:rFonts w:ascii="Times New Roman" w:hAnsi="Times New Roman" w:cs="Times New Roman"/>
              </w:rPr>
              <w:sym w:font="Symbol" w:char="F0D6"/>
            </w:r>
          </w:p>
        </w:tc>
        <w:tc>
          <w:tcPr>
            <w:tcW w:w="1110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38F9FCC2" w14:textId="77777777" w:rsidR="00840270" w:rsidRDefault="00840270" w:rsidP="00840270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69627385" w14:textId="77777777" w:rsidR="00840270" w:rsidRDefault="00840270" w:rsidP="00840270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A16928" w14:paraId="5EA98D0B" w14:textId="77777777" w:rsidTr="00963739">
        <w:tc>
          <w:tcPr>
            <w:tcW w:w="1119" w:type="dxa"/>
          </w:tcPr>
          <w:p w14:paraId="0ECD5879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4" w:type="dxa"/>
          </w:tcPr>
          <w:p w14:paraId="76C7D034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6A8B53B6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7E17563D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60545C4B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1F658616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14D5AF7E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64BA42C6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58A08324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6" w:type="dxa"/>
          </w:tcPr>
          <w:p w14:paraId="20D3D46C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7988ECA0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14EABB93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0C2ABD37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A16928" w14:paraId="1E4B4C0D" w14:textId="77777777" w:rsidTr="00963739">
        <w:tc>
          <w:tcPr>
            <w:tcW w:w="1119" w:type="dxa"/>
          </w:tcPr>
          <w:p w14:paraId="2994C354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4" w:type="dxa"/>
          </w:tcPr>
          <w:p w14:paraId="4B16294F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2C3B9397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0499E42C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1ED31712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2328D207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700E0AC4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65BFF231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0FBB3EB6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6" w:type="dxa"/>
          </w:tcPr>
          <w:p w14:paraId="1D6177BA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3F3AE978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521B84B2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04BE9448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A16928" w14:paraId="021CFC8B" w14:textId="77777777" w:rsidTr="00963739">
        <w:tc>
          <w:tcPr>
            <w:tcW w:w="1119" w:type="dxa"/>
          </w:tcPr>
          <w:p w14:paraId="49B1438C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4" w:type="dxa"/>
          </w:tcPr>
          <w:p w14:paraId="30792DDF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33E19FF3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71C2023E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3ADD03FA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4BEE669C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13E351E1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12C8EB19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40EFE710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6" w:type="dxa"/>
          </w:tcPr>
          <w:p w14:paraId="4E802781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25785FC6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15FEF597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71206058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A16928" w14:paraId="1E4C5A79" w14:textId="77777777" w:rsidTr="00963739">
        <w:tc>
          <w:tcPr>
            <w:tcW w:w="1119" w:type="dxa"/>
          </w:tcPr>
          <w:p w14:paraId="2D111B9E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4" w:type="dxa"/>
          </w:tcPr>
          <w:p w14:paraId="045D3BF2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07D1583B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05329472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0075980F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3A57253B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3C3C219A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69E1D5BA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17D13709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6" w:type="dxa"/>
          </w:tcPr>
          <w:p w14:paraId="50390E6A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37EAD08D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464F751C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714C7C60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A16928" w14:paraId="2D77E8CC" w14:textId="77777777" w:rsidTr="00963739">
        <w:tc>
          <w:tcPr>
            <w:tcW w:w="1119" w:type="dxa"/>
          </w:tcPr>
          <w:p w14:paraId="7237A780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4" w:type="dxa"/>
          </w:tcPr>
          <w:p w14:paraId="5C21C7A5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16F4DF62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4B2A6F4B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35FC6F08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303C5721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15E762EF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68CB2B69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554D4B03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6" w:type="dxa"/>
          </w:tcPr>
          <w:p w14:paraId="11439333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6872CE96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176C4023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2EE54AEB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A16928" w14:paraId="4B8F683C" w14:textId="77777777" w:rsidTr="00963739">
        <w:tc>
          <w:tcPr>
            <w:tcW w:w="1119" w:type="dxa"/>
          </w:tcPr>
          <w:p w14:paraId="6C2AA243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4" w:type="dxa"/>
          </w:tcPr>
          <w:p w14:paraId="3A9FE179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22999F9F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7A8D673B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1DBE45C9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2787F388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25967522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18187331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7D07F078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6" w:type="dxa"/>
          </w:tcPr>
          <w:p w14:paraId="34A12B59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2608C3A2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3945F093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4B2AFF42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A16928" w14:paraId="7809095C" w14:textId="77777777" w:rsidTr="00963739">
        <w:tc>
          <w:tcPr>
            <w:tcW w:w="1119" w:type="dxa"/>
          </w:tcPr>
          <w:p w14:paraId="579E96CB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4" w:type="dxa"/>
          </w:tcPr>
          <w:p w14:paraId="7A0BD125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32636BC2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2B29B9EF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7ACED219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6B5F05D6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376FCD37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5720952A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18075276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6" w:type="dxa"/>
          </w:tcPr>
          <w:p w14:paraId="6BF3496A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6F544B76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0FDFD3B3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18C927D0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A16928" w14:paraId="7042761F" w14:textId="77777777" w:rsidTr="00963739">
        <w:tc>
          <w:tcPr>
            <w:tcW w:w="1119" w:type="dxa"/>
          </w:tcPr>
          <w:p w14:paraId="0DB91479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4" w:type="dxa"/>
          </w:tcPr>
          <w:p w14:paraId="105317CA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5EC44BD7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2B9E5E6F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75998E4E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1EF53934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40A044E6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5F80108E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4F081218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6" w:type="dxa"/>
          </w:tcPr>
          <w:p w14:paraId="03AAFBE3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518DECC9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4CC1B322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3E021092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A16928" w14:paraId="624D555F" w14:textId="77777777" w:rsidTr="00963739">
        <w:tc>
          <w:tcPr>
            <w:tcW w:w="1119" w:type="dxa"/>
          </w:tcPr>
          <w:p w14:paraId="40BA6F3C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4" w:type="dxa"/>
          </w:tcPr>
          <w:p w14:paraId="4B4A20E5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75DCD1B2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33659812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5B87AE7F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7F3E34AB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107791F7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56275E5C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3F5BE103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6" w:type="dxa"/>
          </w:tcPr>
          <w:p w14:paraId="42D41804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5DAA28D1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63ECD22F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0F48435F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A16928" w14:paraId="28977F19" w14:textId="77777777" w:rsidTr="00963739">
        <w:tc>
          <w:tcPr>
            <w:tcW w:w="1119" w:type="dxa"/>
          </w:tcPr>
          <w:p w14:paraId="4BD110C0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4" w:type="dxa"/>
          </w:tcPr>
          <w:p w14:paraId="2E7C7D87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78E86D78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07BC9519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68B0A756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5C10847A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00B72E4A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0E778AED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1B1968DD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6" w:type="dxa"/>
          </w:tcPr>
          <w:p w14:paraId="38D89F32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69600622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23D83B18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395FBB0C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A16928" w14:paraId="6C0D0705" w14:textId="77777777" w:rsidTr="00963739">
        <w:tc>
          <w:tcPr>
            <w:tcW w:w="1119" w:type="dxa"/>
          </w:tcPr>
          <w:p w14:paraId="56F39D59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4" w:type="dxa"/>
          </w:tcPr>
          <w:p w14:paraId="5AE8532B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1DCB91C8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25A4747C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31156FD2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1E6F9CAA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3AD9E346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53F0D323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58E0D655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6" w:type="dxa"/>
          </w:tcPr>
          <w:p w14:paraId="448B54F1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30468821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1CE12704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04A293CE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A16928" w14:paraId="625B11DE" w14:textId="77777777" w:rsidTr="00963739">
        <w:tc>
          <w:tcPr>
            <w:tcW w:w="1119" w:type="dxa"/>
          </w:tcPr>
          <w:p w14:paraId="4AD34C11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4" w:type="dxa"/>
          </w:tcPr>
          <w:p w14:paraId="271A0EC1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2DB4CF24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0C7B676E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753BA825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0CAE94B2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208B30E1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16DEF4C4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0260D28E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6" w:type="dxa"/>
          </w:tcPr>
          <w:p w14:paraId="577A52C6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0AC650D3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75175F6E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1CB4E251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A16928" w14:paraId="414585E7" w14:textId="77777777" w:rsidTr="00963739">
        <w:tc>
          <w:tcPr>
            <w:tcW w:w="1119" w:type="dxa"/>
          </w:tcPr>
          <w:p w14:paraId="5AC966AF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4" w:type="dxa"/>
          </w:tcPr>
          <w:p w14:paraId="7B753D22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5BB74154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205216A6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083B9DB3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721D82C3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712E6F85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1D7924C0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4B838EB9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6" w:type="dxa"/>
          </w:tcPr>
          <w:p w14:paraId="11073929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5D28873A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76D891C9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6D5DC46D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A16928" w14:paraId="56102273" w14:textId="77777777" w:rsidTr="00963739">
        <w:tc>
          <w:tcPr>
            <w:tcW w:w="1119" w:type="dxa"/>
          </w:tcPr>
          <w:p w14:paraId="232ED5F2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4" w:type="dxa"/>
          </w:tcPr>
          <w:p w14:paraId="56D27563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62EE33F3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674BDB13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64205406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47444824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21905E61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3A8165C9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112AB2DA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6" w:type="dxa"/>
          </w:tcPr>
          <w:p w14:paraId="2E1C1F13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07E0F97E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5CD0053A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33657396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A16928" w14:paraId="6329FB59" w14:textId="77777777" w:rsidTr="00963739">
        <w:tc>
          <w:tcPr>
            <w:tcW w:w="1119" w:type="dxa"/>
          </w:tcPr>
          <w:p w14:paraId="44067144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4" w:type="dxa"/>
          </w:tcPr>
          <w:p w14:paraId="46340F3A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5638EF86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6149BE25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651082CE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45771238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0402D214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7B41F3AC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2C2E0658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6" w:type="dxa"/>
          </w:tcPr>
          <w:p w14:paraId="7CB6375B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757692A5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60E4B60E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41292980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A16928" w14:paraId="3E237372" w14:textId="77777777" w:rsidTr="00963739">
        <w:tc>
          <w:tcPr>
            <w:tcW w:w="1119" w:type="dxa"/>
          </w:tcPr>
          <w:p w14:paraId="5C9C7C18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4" w:type="dxa"/>
          </w:tcPr>
          <w:p w14:paraId="7A517ABC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22DE6C38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49EA65CD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405051EC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6463AC84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5EDE1F5D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0A6623B5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0B747FF8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6" w:type="dxa"/>
          </w:tcPr>
          <w:p w14:paraId="0F5DFCD4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23B8F92E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0A3C1AFA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3EE3A450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A16928" w14:paraId="30A34C67" w14:textId="77777777" w:rsidTr="00963739">
        <w:tc>
          <w:tcPr>
            <w:tcW w:w="1119" w:type="dxa"/>
          </w:tcPr>
          <w:p w14:paraId="7110A2D8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4" w:type="dxa"/>
          </w:tcPr>
          <w:p w14:paraId="26442EC8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20C3814E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07444E3A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6279C615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74B10A9D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46F113F5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29977FA3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34085DB1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6" w:type="dxa"/>
          </w:tcPr>
          <w:p w14:paraId="3FFF2219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39CBE7E8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5E8C8C6A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50F3B63E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A16928" w14:paraId="587A0E05" w14:textId="77777777" w:rsidTr="00963739">
        <w:tc>
          <w:tcPr>
            <w:tcW w:w="1119" w:type="dxa"/>
          </w:tcPr>
          <w:p w14:paraId="03B6EA22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4" w:type="dxa"/>
          </w:tcPr>
          <w:p w14:paraId="1B40BE3F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1DCF2A97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2FA1A312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66F9B690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14DDA807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1683D5BC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5AAB41D2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7708FBCA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6" w:type="dxa"/>
          </w:tcPr>
          <w:p w14:paraId="2EB060CE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3F7E9262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75C28161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41EA66E4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A16928" w14:paraId="46053594" w14:textId="77777777" w:rsidTr="00963739">
        <w:tc>
          <w:tcPr>
            <w:tcW w:w="1119" w:type="dxa"/>
          </w:tcPr>
          <w:p w14:paraId="5D78C3CF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4" w:type="dxa"/>
          </w:tcPr>
          <w:p w14:paraId="7CFCCEE9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099AC45F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116C3094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7E905CDA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03471527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590339AE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6BC8B11C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5" w:type="dxa"/>
          </w:tcPr>
          <w:p w14:paraId="0D3F7B68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06" w:type="dxa"/>
          </w:tcPr>
          <w:p w14:paraId="576DFE8D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31CB42C9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5DCDF182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10" w:type="dxa"/>
          </w:tcPr>
          <w:p w14:paraId="40B6F5EC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</w:tbl>
    <w:p w14:paraId="50E5363F" w14:textId="77777777" w:rsidR="00A16928" w:rsidRDefault="00A16928" w:rsidP="00567FF8">
      <w:pPr>
        <w:rPr>
          <w:rFonts w:ascii="Times New Roman" w:hAnsi="Times New Roman" w:cs="Times New Roman"/>
          <w:b/>
        </w:rPr>
      </w:pPr>
    </w:p>
    <w:p w14:paraId="045EF3AB" w14:textId="3A736762" w:rsidR="00A16928" w:rsidRDefault="00A16928" w:rsidP="00567FF8">
      <w:pPr>
        <w:pStyle w:val="NoSpacing"/>
        <w:rPr>
          <w:rFonts w:ascii="Times New Roman" w:hAnsi="Times New Roman" w:cs="Times New Roman"/>
        </w:rPr>
        <w:sectPr w:rsidR="00A16928" w:rsidSect="0018353C">
          <w:headerReference w:type="default" r:id="rId22"/>
          <w:footerReference w:type="default" r:id="rId23"/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  <w:r>
        <w:rPr>
          <w:rFonts w:ascii="Times New Roman" w:hAnsi="Times New Roman" w:cs="Times New Roman"/>
          <w:b/>
        </w:rPr>
        <w:t xml:space="preserve">Note: </w:t>
      </w:r>
      <w:r>
        <w:rPr>
          <w:rFonts w:ascii="Times New Roman" w:hAnsi="Times New Roman" w:cs="Times New Roman"/>
        </w:rPr>
        <w:t xml:space="preserve">Put (√√) if the course makes a major contribution, </w:t>
      </w:r>
      <w:r w:rsidR="00170027">
        <w:rPr>
          <w:rFonts w:ascii="Times New Roman" w:hAnsi="Times New Roman" w:cs="Times New Roman"/>
        </w:rPr>
        <w:t>put</w:t>
      </w:r>
      <w:r>
        <w:rPr>
          <w:rFonts w:ascii="Times New Roman" w:hAnsi="Times New Roman" w:cs="Times New Roman"/>
        </w:rPr>
        <w:t xml:space="preserve"> (√) if the course makes a minor contribution.</w:t>
      </w:r>
    </w:p>
    <w:p w14:paraId="49B6A65C" w14:textId="77777777" w:rsidR="00A16928" w:rsidRPr="008B39C1" w:rsidRDefault="00A16928" w:rsidP="00567FF8">
      <w:pPr>
        <w:pStyle w:val="NoSpacing"/>
        <w:rPr>
          <w:rFonts w:ascii="Times New Roman" w:hAnsi="Times New Roman" w:cs="Times New Roman"/>
        </w:rPr>
      </w:pPr>
    </w:p>
    <w:p w14:paraId="7F18FCF2" w14:textId="77777777" w:rsidR="00A16928" w:rsidRDefault="00A16928" w:rsidP="00844B50">
      <w:pPr>
        <w:pStyle w:val="NoSpacing"/>
        <w:rPr>
          <w:rFonts w:ascii="Times New Roman" w:hAnsi="Times New Roman" w:cs="Times New Roman"/>
        </w:rPr>
      </w:pPr>
    </w:p>
    <w:p w14:paraId="7CACD4D5" w14:textId="77777777" w:rsidR="00A16928" w:rsidRDefault="00A16928" w:rsidP="00844B50">
      <w:pPr>
        <w:pStyle w:val="NoSpacing"/>
        <w:rPr>
          <w:rFonts w:ascii="Times New Roman" w:hAnsi="Times New Roman" w:cs="Times New Roman"/>
        </w:rPr>
      </w:pPr>
    </w:p>
    <w:p w14:paraId="0D6DF893" w14:textId="77777777" w:rsidR="00A16928" w:rsidRDefault="00A16928" w:rsidP="00844B50">
      <w:pPr>
        <w:pStyle w:val="NoSpacing"/>
        <w:rPr>
          <w:rFonts w:ascii="Times New Roman" w:hAnsi="Times New Roman" w:cs="Times New Roman"/>
        </w:rPr>
      </w:pPr>
    </w:p>
    <w:p w14:paraId="4EE5E95B" w14:textId="77777777" w:rsidR="00A16928" w:rsidRDefault="00A16928" w:rsidP="00844B50">
      <w:pPr>
        <w:pStyle w:val="NoSpacing"/>
        <w:rPr>
          <w:rFonts w:ascii="Times New Roman" w:hAnsi="Times New Roman" w:cs="Times New Roman"/>
        </w:rPr>
      </w:pPr>
    </w:p>
    <w:p w14:paraId="65362C9C" w14:textId="77777777" w:rsidR="00A16928" w:rsidRDefault="00A16928" w:rsidP="00844B50">
      <w:pPr>
        <w:pStyle w:val="NoSpacing"/>
        <w:jc w:val="center"/>
        <w:rPr>
          <w:rFonts w:ascii="Times New Roman" w:hAnsi="Times New Roman" w:cs="Times New Roman"/>
          <w:b/>
          <w:sz w:val="28"/>
        </w:rPr>
      </w:pPr>
      <w:r w:rsidRPr="00762668">
        <w:rPr>
          <w:rFonts w:ascii="Times New Roman" w:hAnsi="Times New Roman" w:cs="Times New Roman"/>
          <w:b/>
          <w:sz w:val="28"/>
        </w:rPr>
        <w:t xml:space="preserve">Professional Skills </w:t>
      </w:r>
      <w:r>
        <w:rPr>
          <w:rFonts w:ascii="Times New Roman" w:hAnsi="Times New Roman" w:cs="Times New Roman"/>
          <w:b/>
          <w:sz w:val="28"/>
        </w:rPr>
        <w:t>Alignment</w:t>
      </w:r>
    </w:p>
    <w:p w14:paraId="6A5A53BB" w14:textId="77777777" w:rsidR="00A16928" w:rsidRDefault="00A16928" w:rsidP="00844B50">
      <w:pPr>
        <w:pStyle w:val="NoSpacing"/>
        <w:rPr>
          <w:b/>
        </w:rPr>
      </w:pPr>
    </w:p>
    <w:p w14:paraId="264B1ED4" w14:textId="77777777" w:rsidR="00A16928" w:rsidRDefault="00A16928" w:rsidP="00844B50">
      <w:pPr>
        <w:pStyle w:val="NoSpacing"/>
        <w:rPr>
          <w:b/>
        </w:rPr>
      </w:pP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268"/>
        <w:gridCol w:w="7308"/>
      </w:tblGrid>
      <w:tr w:rsidR="00A16928" w14:paraId="32D19E8E" w14:textId="77777777" w:rsidTr="0018353C">
        <w:tc>
          <w:tcPr>
            <w:tcW w:w="226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</w:tcPr>
          <w:p w14:paraId="2AEA6217" w14:textId="77777777" w:rsidR="00A16928" w:rsidRPr="00ED41C0" w:rsidRDefault="00A16928" w:rsidP="0018353C">
            <w:pPr>
              <w:pStyle w:val="ListParagraph"/>
              <w:rPr>
                <w:rFonts w:ascii="Times New Roman" w:hAnsi="Times New Roman" w:cs="Times New Roman"/>
                <w:b/>
              </w:rPr>
            </w:pPr>
            <w:r w:rsidRPr="00ED41C0">
              <w:rPr>
                <w:rFonts w:ascii="Times New Roman" w:hAnsi="Times New Roman" w:cs="Times New Roman"/>
                <w:b/>
              </w:rPr>
              <w:t>Degree:</w:t>
            </w:r>
          </w:p>
        </w:tc>
        <w:tc>
          <w:tcPr>
            <w:tcW w:w="7308" w:type="dxa"/>
            <w:tcBorders>
              <w:left w:val="single" w:sz="2" w:space="0" w:color="808080" w:themeColor="background1" w:themeShade="80"/>
            </w:tcBorders>
          </w:tcPr>
          <w:p w14:paraId="7CC1D33C" w14:textId="77777777" w:rsidR="00A16928" w:rsidRDefault="00A16928" w:rsidP="0018353C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BSc in Computer Science and Engineering</w:t>
            </w:r>
          </w:p>
        </w:tc>
      </w:tr>
      <w:tr w:rsidR="00A16928" w14:paraId="6ED0ED0D" w14:textId="77777777" w:rsidTr="0018353C">
        <w:tc>
          <w:tcPr>
            <w:tcW w:w="226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</w:tcPr>
          <w:p w14:paraId="2EBC8DDF" w14:textId="77777777" w:rsidR="00A16928" w:rsidRPr="00ED41C0" w:rsidRDefault="00A16928" w:rsidP="0018353C">
            <w:pPr>
              <w:pStyle w:val="ListParagrap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rogram</w:t>
            </w:r>
            <w:r w:rsidRPr="00ED41C0">
              <w:rPr>
                <w:rFonts w:ascii="Times New Roman" w:hAnsi="Times New Roman" w:cs="Times New Roman"/>
                <w:b/>
              </w:rPr>
              <w:t>:</w:t>
            </w:r>
          </w:p>
        </w:tc>
        <w:tc>
          <w:tcPr>
            <w:tcW w:w="7308" w:type="dxa"/>
            <w:tcBorders>
              <w:left w:val="single" w:sz="2" w:space="0" w:color="808080" w:themeColor="background1" w:themeShade="80"/>
            </w:tcBorders>
          </w:tcPr>
          <w:p w14:paraId="129B6727" w14:textId="77777777" w:rsidR="00A16928" w:rsidRDefault="00A16928" w:rsidP="0018353C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Department of Computer Science and Engineering</w:t>
            </w:r>
          </w:p>
        </w:tc>
      </w:tr>
    </w:tbl>
    <w:p w14:paraId="6022FA2A" w14:textId="77777777" w:rsidR="00A16928" w:rsidRDefault="00A16928" w:rsidP="00844B50">
      <w:pPr>
        <w:pStyle w:val="NoSpacing"/>
        <w:rPr>
          <w:rFonts w:ascii="Times New Roman" w:hAnsi="Times New Roman" w:cs="Times New Roman"/>
        </w:rPr>
      </w:pPr>
    </w:p>
    <w:p w14:paraId="38E41392" w14:textId="77777777" w:rsidR="00A16928" w:rsidRPr="00F008A7" w:rsidRDefault="00A16928" w:rsidP="00844B50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103B99F5" wp14:editId="598DFAAF">
                <wp:simplePos x="0" y="0"/>
                <wp:positionH relativeFrom="column">
                  <wp:posOffset>1533525</wp:posOffset>
                </wp:positionH>
                <wp:positionV relativeFrom="paragraph">
                  <wp:posOffset>4449445</wp:posOffset>
                </wp:positionV>
                <wp:extent cx="276225" cy="704850"/>
                <wp:effectExtent l="19050" t="19050" r="47625" b="19050"/>
                <wp:wrapNone/>
                <wp:docPr id="87" name="Up Arrow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6225" cy="704850"/>
                        </a:xfrm>
                        <a:prstGeom prst="upArrow">
                          <a:avLst/>
                        </a:prstGeom>
                        <a:solidFill>
                          <a:schemeClr val="bg1">
                            <a:lumMod val="50000"/>
                          </a:schemeClr>
                        </a:solidFill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mo="http://schemas.microsoft.com/office/mac/office/2008/main" xmlns:mv="urn:schemas-microsoft-com:mac:vml">
            <w:pict>
              <v:shape w14:anchorId="594DE512" id="Up Arrow 87" o:spid="_x0000_s1026" type="#_x0000_t68" style="position:absolute;margin-left:120.75pt;margin-top:350.35pt;width:21.75pt;height:55.5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" adj="4232" fillcolor="#7f7f7f [1612]" strokecolor="#7f7f7f [1612]" strokeweight="2pt"/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36D6EBA2" wp14:editId="6E1A7A71">
                <wp:simplePos x="0" y="0"/>
                <wp:positionH relativeFrom="column">
                  <wp:posOffset>4143375</wp:posOffset>
                </wp:positionH>
                <wp:positionV relativeFrom="paragraph">
                  <wp:posOffset>4449445</wp:posOffset>
                </wp:positionV>
                <wp:extent cx="276225" cy="704850"/>
                <wp:effectExtent l="19050" t="19050" r="47625" b="19050"/>
                <wp:wrapNone/>
                <wp:docPr id="88" name="Up Arrow 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6225" cy="704850"/>
                        </a:xfrm>
                        <a:prstGeom prst="upArrow">
                          <a:avLst/>
                        </a:prstGeom>
                        <a:solidFill>
                          <a:schemeClr val="bg1">
                            <a:lumMod val="50000"/>
                          </a:schemeClr>
                        </a:solidFill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mo="http://schemas.microsoft.com/office/mac/office/2008/main" xmlns:mv="urn:schemas-microsoft-com:mac:vml">
            <w:pict>
              <v:shape w14:anchorId="13A0ACDA" id="Up Arrow 88" o:spid="_x0000_s1026" type="#_x0000_t68" style="position:absolute;margin-left:326.25pt;margin-top:350.35pt;width:21.75pt;height:55.5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" adj="4232" fillcolor="#7f7f7f [1612]" strokecolor="#7f7f7f [1612]" strokeweight="2pt"/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08D84407" wp14:editId="6BB6877F">
                <wp:simplePos x="0" y="0"/>
                <wp:positionH relativeFrom="column">
                  <wp:posOffset>5817869</wp:posOffset>
                </wp:positionH>
                <wp:positionV relativeFrom="paragraph">
                  <wp:posOffset>2239645</wp:posOffset>
                </wp:positionV>
                <wp:extent cx="278764" cy="238125"/>
                <wp:effectExtent l="0" t="19050" r="45720" b="47625"/>
                <wp:wrapNone/>
                <wp:docPr id="89" name="Right Arrow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8764" cy="238125"/>
                        </a:xfrm>
                        <a:prstGeom prst="rightArrow">
                          <a:avLst/>
                        </a:prstGeom>
                        <a:solidFill>
                          <a:schemeClr val="bg1">
                            <a:lumMod val="50000"/>
                          </a:schemeClr>
                        </a:solidFill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mo="http://schemas.microsoft.com/office/mac/office/2008/main" xmlns:mv="urn:schemas-microsoft-com:mac:vml">
            <w:pict>
              <v:shape w14:anchorId="5C401C1C" id="Right Arrow 89" o:spid="_x0000_s1026" type="#_x0000_t13" style="position:absolute;margin-left:458.1pt;margin-top:176.35pt;width:21.95pt;height:18.75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" adj="12374" fillcolor="#7f7f7f [1612]" strokecolor="#7f7f7f [1612]" strokeweight="2pt"/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547913DD" wp14:editId="43FBE186">
                <wp:simplePos x="0" y="0"/>
                <wp:positionH relativeFrom="column">
                  <wp:posOffset>-126364</wp:posOffset>
                </wp:positionH>
                <wp:positionV relativeFrom="paragraph">
                  <wp:posOffset>2277745</wp:posOffset>
                </wp:positionV>
                <wp:extent cx="278764" cy="238125"/>
                <wp:effectExtent l="0" t="19050" r="45720" b="47625"/>
                <wp:wrapNone/>
                <wp:docPr id="90" name="Right Arrow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8764" cy="238125"/>
                        </a:xfrm>
                        <a:prstGeom prst="rightArrow">
                          <a:avLst/>
                        </a:prstGeom>
                        <a:solidFill>
                          <a:schemeClr val="bg1">
                            <a:lumMod val="50000"/>
                          </a:schemeClr>
                        </a:solidFill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mo="http://schemas.microsoft.com/office/mac/office/2008/main" xmlns:mv="urn:schemas-microsoft-com:mac:vml">
            <w:pict>
              <v:shape w14:anchorId="537B60D4" id="Right Arrow 90" o:spid="_x0000_s1026" type="#_x0000_t13" style="position:absolute;margin-left:-9.95pt;margin-top:179.35pt;width:21.95pt;height:18.75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" adj="12374" fillcolor="#7f7f7f [1612]" strokecolor="#7f7f7f [1612]" strokeweight="2pt"/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31079C29" wp14:editId="0BFE9981">
                <wp:simplePos x="0" y="0"/>
                <wp:positionH relativeFrom="column">
                  <wp:posOffset>2895600</wp:posOffset>
                </wp:positionH>
                <wp:positionV relativeFrom="paragraph">
                  <wp:posOffset>410845</wp:posOffset>
                </wp:positionV>
                <wp:extent cx="200025" cy="190500"/>
                <wp:effectExtent l="19050" t="19050" r="47625" b="19050"/>
                <wp:wrapNone/>
                <wp:docPr id="91" name="Up Arrow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" cy="190500"/>
                        </a:xfrm>
                        <a:prstGeom prst="upArrow">
                          <a:avLst/>
                        </a:prstGeom>
                        <a:solidFill>
                          <a:schemeClr val="bg1">
                            <a:lumMod val="50000"/>
                          </a:schemeClr>
                        </a:solidFill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>
            <w:pict>
              <v:shape w14:anchorId="56BD614F" id="Up Arrow 91" o:spid="_x0000_s1026" type="#_x0000_t68" style="position:absolute;margin-left:228pt;margin-top:32.35pt;width:15.75pt;height:15pt;z-index:2516940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" adj="10800" fillcolor="#7f7f7f [1612]" strokecolor="#7f7f7f [1612]" strokeweight="2pt"/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41539DB7" wp14:editId="3FD643A2">
                <wp:simplePos x="0" y="0"/>
                <wp:positionH relativeFrom="column">
                  <wp:posOffset>996950</wp:posOffset>
                </wp:positionH>
                <wp:positionV relativeFrom="paragraph">
                  <wp:posOffset>58420</wp:posOffset>
                </wp:positionV>
                <wp:extent cx="3981450" cy="352425"/>
                <wp:effectExtent l="0" t="0" r="19050" b="28575"/>
                <wp:wrapNone/>
                <wp:docPr id="92" name="Rectangle 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81450" cy="352425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25F36C1" w14:textId="77777777" w:rsidR="00D973DE" w:rsidRPr="00D70E93" w:rsidRDefault="00D973DE" w:rsidP="00844B50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Core Competencies for Graduat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1539DB7" id="Rectangle 92" o:spid="_x0000_s1053" style="position:absolute;margin-left:78.5pt;margin-top:4.6pt;width:313.5pt;height:27.75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" fillcolor="white [3201]" strokecolor="#7f7f7f [1612]" strokeweight="1pt">
                <v:textbox>
                  <w:txbxContent>
                    <w:p w14:paraId="125F36C1" w14:textId="77777777" w:rsidR="00D973DE" w:rsidRPr="00D70E93" w:rsidRDefault="00D973DE" w:rsidP="00844B50">
                      <w:pPr>
                        <w:pStyle w:val="NoSpacing"/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</w:rPr>
                        <w:t>Core Competencies for Graduates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19ED62A3" wp14:editId="42EDD750">
                <wp:simplePos x="0" y="0"/>
                <wp:positionH relativeFrom="column">
                  <wp:posOffset>3569335</wp:posOffset>
                </wp:positionH>
                <wp:positionV relativeFrom="paragraph">
                  <wp:posOffset>2316480</wp:posOffset>
                </wp:positionV>
                <wp:extent cx="3471862" cy="352425"/>
                <wp:effectExtent l="0" t="2540" r="12065" b="12065"/>
                <wp:wrapNone/>
                <wp:docPr id="94" name="Rectangle 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3471862" cy="352425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78186C8" w14:textId="77777777" w:rsidR="00D973DE" w:rsidRPr="00446FB5" w:rsidRDefault="00D973DE" w:rsidP="00844B50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Internship/Practicu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9ED62A3" id="Rectangle 94" o:spid="_x0000_s1054" style="position:absolute;margin-left:281.05pt;margin-top:182.4pt;width:273.35pt;height:27.75pt;rotation:-90;z-index:2516920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" fillcolor="white [3201]" strokecolor="#7f7f7f [1612]" strokeweight="1pt">
                <v:textbox>
                  <w:txbxContent>
                    <w:p w14:paraId="278186C8" w14:textId="77777777" w:rsidR="00D973DE" w:rsidRPr="00446FB5" w:rsidRDefault="00D973DE" w:rsidP="00844B50">
                      <w:pPr>
                        <w:pStyle w:val="NoSpacing"/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</w:rPr>
                        <w:t>Internship/Practicum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3969F892" wp14:editId="3171D115">
                <wp:simplePos x="0" y="0"/>
                <wp:positionH relativeFrom="column">
                  <wp:posOffset>4540884</wp:posOffset>
                </wp:positionH>
                <wp:positionV relativeFrom="paragraph">
                  <wp:posOffset>2317750</wp:posOffset>
                </wp:positionV>
                <wp:extent cx="3471862" cy="352425"/>
                <wp:effectExtent l="0" t="2540" r="12065" b="12065"/>
                <wp:wrapNone/>
                <wp:docPr id="95" name="Rectangle 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3471862" cy="352425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FA625E8" w14:textId="77777777" w:rsidR="00D973DE" w:rsidRPr="00B1744D" w:rsidRDefault="00D973DE" w:rsidP="00844B50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B1744D">
                              <w:rPr>
                                <w:rFonts w:ascii="Times New Roman" w:hAnsi="Times New Roman" w:cs="Times New Roman"/>
                                <w:b/>
                              </w:rPr>
                              <w:t>Competent Graduat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969F892" id="Rectangle 95" o:spid="_x0000_s1055" style="position:absolute;margin-left:357.55pt;margin-top:182.5pt;width:273.35pt;height:27.75pt;rotation:-90;z-index:2516910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" fillcolor="white [3201]" strokecolor="#7f7f7f [1612]" strokeweight="1pt">
                <v:textbox>
                  <w:txbxContent>
                    <w:p w14:paraId="6FA625E8" w14:textId="77777777" w:rsidR="00D973DE" w:rsidRPr="00B1744D" w:rsidRDefault="00D973DE" w:rsidP="00844B50">
                      <w:pPr>
                        <w:pStyle w:val="NoSpacing"/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B1744D">
                        <w:rPr>
                          <w:rFonts w:ascii="Times New Roman" w:hAnsi="Times New Roman" w:cs="Times New Roman"/>
                          <w:b/>
                        </w:rPr>
                        <w:t>Competent Graduates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766ED683" wp14:editId="15284F29">
                <wp:simplePos x="0" y="0"/>
                <wp:positionH relativeFrom="column">
                  <wp:posOffset>152400</wp:posOffset>
                </wp:positionH>
                <wp:positionV relativeFrom="paragraph">
                  <wp:posOffset>601345</wp:posOffset>
                </wp:positionV>
                <wp:extent cx="5638800" cy="3848100"/>
                <wp:effectExtent l="0" t="0" r="19050" b="19050"/>
                <wp:wrapNone/>
                <wp:docPr id="96" name="Rectangle 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38800" cy="3848100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Ind w:w="735" w:type="dxa"/>
                              <w:tblBorders>
                                <w:top w:val="single" w:sz="2" w:space="0" w:color="808080" w:themeColor="background1" w:themeShade="80"/>
                                <w:left w:val="single" w:sz="2" w:space="0" w:color="808080" w:themeColor="background1" w:themeShade="80"/>
                                <w:bottom w:val="single" w:sz="2" w:space="0" w:color="808080" w:themeColor="background1" w:themeShade="80"/>
                                <w:right w:val="single" w:sz="2" w:space="0" w:color="808080" w:themeColor="background1" w:themeShade="80"/>
                                <w:insideH w:val="single" w:sz="2" w:space="0" w:color="808080" w:themeColor="background1" w:themeShade="80"/>
                                <w:insideV w:val="single" w:sz="2" w:space="0" w:color="808080" w:themeColor="background1" w:themeShade="80"/>
                              </w:tblBorders>
                              <w:shd w:val="clear" w:color="auto" w:fill="FFFFFF" w:themeFill="background1"/>
                              <w:tblLook w:val="04A0" w:firstRow="1" w:lastRow="0" w:firstColumn="1" w:lastColumn="0" w:noHBand="0" w:noVBand="1"/>
                            </w:tblPr>
                            <w:tblGrid>
                              <w:gridCol w:w="3068"/>
                              <w:gridCol w:w="535"/>
                              <w:gridCol w:w="3070"/>
                              <w:gridCol w:w="262"/>
                            </w:tblGrid>
                            <w:tr w:rsidR="00D973DE" w:rsidRPr="00B77E54" w14:paraId="29AAADAF" w14:textId="77777777" w:rsidTr="0018353C">
                              <w:trPr>
                                <w:trHeight w:val="276"/>
                              </w:trPr>
                              <w:tc>
                                <w:tcPr>
                                  <w:tcW w:w="3068" w:type="dxa"/>
                                  <w:tcBorders>
                                    <w:bottom w:val="single" w:sz="2" w:space="0" w:color="808080" w:themeColor="background1" w:themeShade="80"/>
                                    <w:right w:val="single" w:sz="2" w:space="0" w:color="808080" w:themeColor="background1" w:themeShade="80"/>
                                  </w:tcBorders>
                                  <w:shd w:val="clear" w:color="auto" w:fill="FFFFFF" w:themeFill="background1"/>
                                </w:tcPr>
                                <w:p w14:paraId="7E2520EF" w14:textId="372E0135" w:rsidR="00D973DE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  <w:i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  <w:t>PS</w:t>
                                  </w:r>
                                  <w:r w:rsidRPr="00B77E54"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  <w:t>1:</w:t>
                                  </w:r>
                                  <w:r w:rsidRPr="00886080"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noProof/>
                                      <w:sz w:val="24"/>
                                      <w:szCs w:val="24"/>
                                    </w:rPr>
                                    <w:t>CSE</w:t>
                                  </w:r>
                                  <w:r w:rsidR="00E419D5">
                                    <w:rPr>
                                      <w:rFonts w:ascii="Times New Roman" w:hAnsi="Times New Roman" w:cs="Times New Roman"/>
                                      <w:noProof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noProof/>
                                      <w:sz w:val="24"/>
                                      <w:szCs w:val="24"/>
                                    </w:rPr>
                                    <w:t>101</w:t>
                                  </w:r>
                                </w:p>
                                <w:p w14:paraId="716D6E8D" w14:textId="77777777" w:rsidR="00D973DE" w:rsidRPr="00273CEA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5" w:type="dxa"/>
                                  <w:tcBorders>
                                    <w:top w:val="nil"/>
                                    <w:left w:val="single" w:sz="2" w:space="0" w:color="808080" w:themeColor="background1" w:themeShade="80"/>
                                    <w:bottom w:val="nil"/>
                                    <w:right w:val="single" w:sz="2" w:space="0" w:color="808080" w:themeColor="background1" w:themeShade="80"/>
                                  </w:tcBorders>
                                  <w:shd w:val="clear" w:color="auto" w:fill="FFFFFF" w:themeFill="background1"/>
                                </w:tcPr>
                                <w:p w14:paraId="0E370FA3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70" w:type="dxa"/>
                                  <w:tcBorders>
                                    <w:left w:val="single" w:sz="2" w:space="0" w:color="808080" w:themeColor="background1" w:themeShade="80"/>
                                    <w:bottom w:val="single" w:sz="2" w:space="0" w:color="808080" w:themeColor="background1" w:themeShade="80"/>
                                    <w:right w:val="single" w:sz="2" w:space="0" w:color="808080" w:themeColor="background1" w:themeShade="80"/>
                                  </w:tcBorders>
                                  <w:shd w:val="clear" w:color="auto" w:fill="FFFFFF" w:themeFill="background1"/>
                                </w:tcPr>
                                <w:p w14:paraId="715F8FCB" w14:textId="77777777" w:rsidR="00D973DE" w:rsidRPr="00B77E54" w:rsidRDefault="00D973DE" w:rsidP="00A05CB8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  <w:t>PS</w:t>
                                  </w:r>
                                  <w:r w:rsidRPr="00B77E54"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  <w:t>7:</w:t>
                                  </w:r>
                                  <w:r w:rsidRPr="00273CEA">
                                    <w:rPr>
                                      <w:rFonts w:ascii="Times New Roman" w:hAnsi="Times New Roman" w:cs="Times New Roman"/>
                                      <w:i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262" w:type="dxa"/>
                                  <w:tcBorders>
                                    <w:top w:val="nil"/>
                                    <w:left w:val="single" w:sz="2" w:space="0" w:color="808080" w:themeColor="background1" w:themeShade="80"/>
                                    <w:bottom w:val="nil"/>
                                    <w:right w:val="nil"/>
                                  </w:tcBorders>
                                  <w:shd w:val="clear" w:color="auto" w:fill="FFFFFF" w:themeFill="background1"/>
                                </w:tcPr>
                                <w:p w14:paraId="7A1C45B2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</w:tr>
                            <w:tr w:rsidR="00D973DE" w:rsidRPr="00B77E54" w14:paraId="2F19271B" w14:textId="77777777" w:rsidTr="0018353C">
                              <w:trPr>
                                <w:trHeight w:val="260"/>
                              </w:trPr>
                              <w:tc>
                                <w:tcPr>
                                  <w:tcW w:w="3068" w:type="dxa"/>
                                  <w:tcBorders>
                                    <w:top w:val="single" w:sz="2" w:space="0" w:color="808080" w:themeColor="background1" w:themeShade="80"/>
                                    <w:left w:val="nil"/>
                                    <w:bottom w:val="single" w:sz="2" w:space="0" w:color="808080" w:themeColor="background1" w:themeShade="80"/>
                                    <w:right w:val="nil"/>
                                  </w:tcBorders>
                                  <w:shd w:val="clear" w:color="auto" w:fill="FFFFFF" w:themeFill="background1"/>
                                </w:tcPr>
                                <w:p w14:paraId="13D5DB55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5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 w:themeFill="background1"/>
                                </w:tcPr>
                                <w:p w14:paraId="0E4C0DAB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70" w:type="dxa"/>
                                  <w:tcBorders>
                                    <w:top w:val="single" w:sz="2" w:space="0" w:color="808080" w:themeColor="background1" w:themeShade="80"/>
                                    <w:left w:val="nil"/>
                                    <w:bottom w:val="single" w:sz="2" w:space="0" w:color="808080" w:themeColor="background1" w:themeShade="80"/>
                                    <w:right w:val="nil"/>
                                  </w:tcBorders>
                                  <w:shd w:val="clear" w:color="auto" w:fill="FFFFFF" w:themeFill="background1"/>
                                </w:tcPr>
                                <w:p w14:paraId="16B51F08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2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 w:themeFill="background1"/>
                                </w:tcPr>
                                <w:p w14:paraId="3D743B71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</w:tr>
                            <w:tr w:rsidR="00D973DE" w:rsidRPr="00B77E54" w14:paraId="4D4AEB1D" w14:textId="77777777" w:rsidTr="0018353C">
                              <w:trPr>
                                <w:trHeight w:val="276"/>
                              </w:trPr>
                              <w:tc>
                                <w:tcPr>
                                  <w:tcW w:w="3068" w:type="dxa"/>
                                  <w:tcBorders>
                                    <w:top w:val="single" w:sz="2" w:space="0" w:color="808080" w:themeColor="background1" w:themeShade="80"/>
                                    <w:bottom w:val="single" w:sz="2" w:space="0" w:color="808080" w:themeColor="background1" w:themeShade="80"/>
                                    <w:right w:val="single" w:sz="2" w:space="0" w:color="808080" w:themeColor="background1" w:themeShade="80"/>
                                  </w:tcBorders>
                                  <w:shd w:val="clear" w:color="auto" w:fill="FFFFFF" w:themeFill="background1"/>
                                </w:tcPr>
                                <w:p w14:paraId="72FE1477" w14:textId="7AF113DC" w:rsidR="00D973DE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  <w:i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  <w:t>PS</w:t>
                                  </w:r>
                                  <w:r w:rsidRPr="00B77E54"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  <w:t>2:</w:t>
                                  </w:r>
                                  <w:r w:rsidRPr="00273CEA">
                                    <w:rPr>
                                      <w:rFonts w:ascii="Times New Roman" w:hAnsi="Times New Roman" w:cs="Times New Roman"/>
                                      <w:i/>
                                    </w:rPr>
                                    <w:t xml:space="preserve"> </w:t>
                                  </w:r>
                                  <w:r w:rsidRPr="00B67A4E">
                                    <w:rPr>
                                      <w:rFonts w:ascii="Times New Roman" w:hAnsi="Times New Roman" w:cs="Times New Roman"/>
                                      <w:noProof/>
                                      <w:sz w:val="24"/>
                                      <w:szCs w:val="24"/>
                                    </w:rPr>
                                    <w:t>CSE</w:t>
                                  </w:r>
                                  <w:r w:rsidR="00E419D5">
                                    <w:rPr>
                                      <w:rFonts w:ascii="Times New Roman" w:hAnsi="Times New Roman" w:cs="Times New Roman"/>
                                      <w:noProof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noProof/>
                                      <w:sz w:val="24"/>
                                      <w:szCs w:val="24"/>
                                    </w:rPr>
                                    <w:t>101</w:t>
                                  </w:r>
                                </w:p>
                                <w:p w14:paraId="18641B62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5" w:type="dxa"/>
                                  <w:tcBorders>
                                    <w:top w:val="nil"/>
                                    <w:left w:val="single" w:sz="2" w:space="0" w:color="808080" w:themeColor="background1" w:themeShade="80"/>
                                    <w:bottom w:val="nil"/>
                                    <w:right w:val="single" w:sz="2" w:space="0" w:color="808080" w:themeColor="background1" w:themeShade="80"/>
                                  </w:tcBorders>
                                  <w:shd w:val="clear" w:color="auto" w:fill="FFFFFF" w:themeFill="background1"/>
                                </w:tcPr>
                                <w:p w14:paraId="537B45B5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70" w:type="dxa"/>
                                  <w:tcBorders>
                                    <w:top w:val="single" w:sz="2" w:space="0" w:color="808080" w:themeColor="background1" w:themeShade="80"/>
                                    <w:left w:val="single" w:sz="2" w:space="0" w:color="808080" w:themeColor="background1" w:themeShade="80"/>
                                    <w:bottom w:val="single" w:sz="2" w:space="0" w:color="808080" w:themeColor="background1" w:themeShade="80"/>
                                    <w:right w:val="single" w:sz="2" w:space="0" w:color="808080" w:themeColor="background1" w:themeShade="80"/>
                                  </w:tcBorders>
                                  <w:shd w:val="clear" w:color="auto" w:fill="FFFFFF" w:themeFill="background1"/>
                                </w:tcPr>
                                <w:p w14:paraId="3B2E190E" w14:textId="77777777" w:rsidR="00D973DE" w:rsidRPr="00B77E54" w:rsidRDefault="00D973DE" w:rsidP="00A05CB8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  <w:t>PS</w:t>
                                  </w:r>
                                  <w:r w:rsidRPr="00B77E54"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  <w:t>8:</w:t>
                                  </w:r>
                                  <w:r w:rsidRPr="00273CEA">
                                    <w:rPr>
                                      <w:rFonts w:ascii="Times New Roman" w:hAnsi="Times New Roman" w:cs="Times New Roman"/>
                                      <w:i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262" w:type="dxa"/>
                                  <w:tcBorders>
                                    <w:top w:val="nil"/>
                                    <w:left w:val="single" w:sz="2" w:space="0" w:color="808080" w:themeColor="background1" w:themeShade="80"/>
                                    <w:bottom w:val="nil"/>
                                    <w:right w:val="nil"/>
                                  </w:tcBorders>
                                  <w:shd w:val="clear" w:color="auto" w:fill="FFFFFF" w:themeFill="background1"/>
                                </w:tcPr>
                                <w:p w14:paraId="728401EE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</w:tr>
                            <w:tr w:rsidR="00D973DE" w:rsidRPr="00B77E54" w14:paraId="320F00C6" w14:textId="77777777" w:rsidTr="0018353C">
                              <w:trPr>
                                <w:trHeight w:val="260"/>
                              </w:trPr>
                              <w:tc>
                                <w:tcPr>
                                  <w:tcW w:w="3068" w:type="dxa"/>
                                  <w:tcBorders>
                                    <w:top w:val="single" w:sz="2" w:space="0" w:color="808080" w:themeColor="background1" w:themeShade="80"/>
                                    <w:left w:val="nil"/>
                                    <w:bottom w:val="single" w:sz="2" w:space="0" w:color="808080" w:themeColor="background1" w:themeShade="80"/>
                                    <w:right w:val="nil"/>
                                  </w:tcBorders>
                                  <w:shd w:val="clear" w:color="auto" w:fill="FFFFFF" w:themeFill="background1"/>
                                </w:tcPr>
                                <w:p w14:paraId="4E2AA7DA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5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 w:themeFill="background1"/>
                                </w:tcPr>
                                <w:p w14:paraId="55763AC0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70" w:type="dxa"/>
                                  <w:tcBorders>
                                    <w:top w:val="single" w:sz="2" w:space="0" w:color="808080" w:themeColor="background1" w:themeShade="80"/>
                                    <w:left w:val="nil"/>
                                    <w:bottom w:val="single" w:sz="2" w:space="0" w:color="808080" w:themeColor="background1" w:themeShade="80"/>
                                    <w:right w:val="nil"/>
                                  </w:tcBorders>
                                  <w:shd w:val="clear" w:color="auto" w:fill="FFFFFF" w:themeFill="background1"/>
                                </w:tcPr>
                                <w:p w14:paraId="33B8A873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2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 w:themeFill="background1"/>
                                </w:tcPr>
                                <w:p w14:paraId="4E230F4E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</w:tr>
                            <w:tr w:rsidR="00D973DE" w:rsidRPr="00B77E54" w14:paraId="354638ED" w14:textId="77777777" w:rsidTr="0018353C">
                              <w:trPr>
                                <w:trHeight w:val="276"/>
                              </w:trPr>
                              <w:tc>
                                <w:tcPr>
                                  <w:tcW w:w="3068" w:type="dxa"/>
                                  <w:tcBorders>
                                    <w:top w:val="single" w:sz="2" w:space="0" w:color="808080" w:themeColor="background1" w:themeShade="80"/>
                                    <w:bottom w:val="single" w:sz="2" w:space="0" w:color="808080" w:themeColor="background1" w:themeShade="80"/>
                                    <w:right w:val="single" w:sz="2" w:space="0" w:color="808080" w:themeColor="background1" w:themeShade="80"/>
                                  </w:tcBorders>
                                  <w:shd w:val="clear" w:color="auto" w:fill="FFFFFF" w:themeFill="background1"/>
                                </w:tcPr>
                                <w:p w14:paraId="049D72D1" w14:textId="60AD611C" w:rsidR="00D973DE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  <w:i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  <w:t>PS</w:t>
                                  </w:r>
                                  <w:r w:rsidRPr="00B77E54"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  <w:t>3:</w:t>
                                  </w:r>
                                  <w:r w:rsidRPr="00273CEA">
                                    <w:rPr>
                                      <w:rFonts w:ascii="Times New Roman" w:hAnsi="Times New Roman" w:cs="Times New Roman"/>
                                      <w:i/>
                                    </w:rPr>
                                    <w:t xml:space="preserve"> </w:t>
                                  </w:r>
                                </w:p>
                                <w:p w14:paraId="274A68F6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5" w:type="dxa"/>
                                  <w:tcBorders>
                                    <w:top w:val="nil"/>
                                    <w:left w:val="single" w:sz="2" w:space="0" w:color="808080" w:themeColor="background1" w:themeShade="80"/>
                                    <w:bottom w:val="nil"/>
                                    <w:right w:val="single" w:sz="2" w:space="0" w:color="808080" w:themeColor="background1" w:themeShade="80"/>
                                  </w:tcBorders>
                                  <w:shd w:val="clear" w:color="auto" w:fill="FFFFFF" w:themeFill="background1"/>
                                </w:tcPr>
                                <w:p w14:paraId="6CA95F36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70" w:type="dxa"/>
                                  <w:tcBorders>
                                    <w:top w:val="single" w:sz="2" w:space="0" w:color="808080" w:themeColor="background1" w:themeShade="80"/>
                                    <w:left w:val="single" w:sz="2" w:space="0" w:color="808080" w:themeColor="background1" w:themeShade="80"/>
                                    <w:bottom w:val="single" w:sz="2" w:space="0" w:color="808080" w:themeColor="background1" w:themeShade="80"/>
                                    <w:right w:val="single" w:sz="2" w:space="0" w:color="808080" w:themeColor="background1" w:themeShade="80"/>
                                  </w:tcBorders>
                                  <w:shd w:val="clear" w:color="auto" w:fill="FFFFFF" w:themeFill="background1"/>
                                </w:tcPr>
                                <w:p w14:paraId="38B67D26" w14:textId="77777777" w:rsidR="00D973DE" w:rsidRPr="00B77E54" w:rsidRDefault="00D973DE" w:rsidP="00A05CB8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  <w:t>PS</w:t>
                                  </w:r>
                                  <w:r w:rsidRPr="00B77E54"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  <w:t>9:</w:t>
                                  </w:r>
                                  <w:r w:rsidRPr="00273CEA">
                                    <w:rPr>
                                      <w:rFonts w:ascii="Times New Roman" w:hAnsi="Times New Roman" w:cs="Times New Roman"/>
                                      <w:i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262" w:type="dxa"/>
                                  <w:tcBorders>
                                    <w:top w:val="nil"/>
                                    <w:left w:val="single" w:sz="2" w:space="0" w:color="808080" w:themeColor="background1" w:themeShade="80"/>
                                    <w:bottom w:val="nil"/>
                                    <w:right w:val="nil"/>
                                  </w:tcBorders>
                                  <w:shd w:val="clear" w:color="auto" w:fill="FFFFFF" w:themeFill="background1"/>
                                </w:tcPr>
                                <w:p w14:paraId="4BEBEF40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</w:tr>
                            <w:tr w:rsidR="00D973DE" w:rsidRPr="00B77E54" w14:paraId="4486F13D" w14:textId="77777777" w:rsidTr="0018353C">
                              <w:trPr>
                                <w:trHeight w:val="276"/>
                              </w:trPr>
                              <w:tc>
                                <w:tcPr>
                                  <w:tcW w:w="3068" w:type="dxa"/>
                                  <w:tcBorders>
                                    <w:top w:val="single" w:sz="2" w:space="0" w:color="808080" w:themeColor="background1" w:themeShade="80"/>
                                    <w:left w:val="nil"/>
                                    <w:bottom w:val="single" w:sz="2" w:space="0" w:color="808080" w:themeColor="background1" w:themeShade="80"/>
                                    <w:right w:val="nil"/>
                                  </w:tcBorders>
                                  <w:shd w:val="clear" w:color="auto" w:fill="FFFFFF" w:themeFill="background1"/>
                                </w:tcPr>
                                <w:p w14:paraId="6202AB4C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5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 w:themeFill="background1"/>
                                </w:tcPr>
                                <w:p w14:paraId="1B725C3A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70" w:type="dxa"/>
                                  <w:tcBorders>
                                    <w:top w:val="single" w:sz="2" w:space="0" w:color="808080" w:themeColor="background1" w:themeShade="80"/>
                                    <w:left w:val="nil"/>
                                    <w:bottom w:val="single" w:sz="2" w:space="0" w:color="808080" w:themeColor="background1" w:themeShade="80"/>
                                    <w:right w:val="nil"/>
                                  </w:tcBorders>
                                  <w:shd w:val="clear" w:color="auto" w:fill="FFFFFF" w:themeFill="background1"/>
                                </w:tcPr>
                                <w:p w14:paraId="0D48D9D7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2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 w:themeFill="background1"/>
                                </w:tcPr>
                                <w:p w14:paraId="3ED9CC7F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</w:tr>
                            <w:tr w:rsidR="00D973DE" w:rsidRPr="00B77E54" w14:paraId="57070F0E" w14:textId="77777777" w:rsidTr="0018353C">
                              <w:trPr>
                                <w:trHeight w:val="260"/>
                              </w:trPr>
                              <w:tc>
                                <w:tcPr>
                                  <w:tcW w:w="3068" w:type="dxa"/>
                                  <w:tcBorders>
                                    <w:top w:val="single" w:sz="2" w:space="0" w:color="808080" w:themeColor="background1" w:themeShade="80"/>
                                    <w:bottom w:val="single" w:sz="2" w:space="0" w:color="808080" w:themeColor="background1" w:themeShade="80"/>
                                    <w:right w:val="single" w:sz="2" w:space="0" w:color="808080" w:themeColor="background1" w:themeShade="80"/>
                                  </w:tcBorders>
                                  <w:shd w:val="clear" w:color="auto" w:fill="FFFFFF" w:themeFill="background1"/>
                                </w:tcPr>
                                <w:p w14:paraId="07E1877B" w14:textId="68CAB9D8" w:rsidR="00D973DE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  <w:i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  <w:t>PS</w:t>
                                  </w:r>
                                  <w:r w:rsidRPr="00B77E54"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  <w:t>4:</w:t>
                                  </w:r>
                                  <w:r w:rsidRPr="00273CEA">
                                    <w:rPr>
                                      <w:rFonts w:ascii="Times New Roman" w:hAnsi="Times New Roman" w:cs="Times New Roman"/>
                                      <w:i/>
                                    </w:rPr>
                                    <w:t xml:space="preserve"> </w:t>
                                  </w:r>
                                </w:p>
                                <w:p w14:paraId="721736BF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5" w:type="dxa"/>
                                  <w:tcBorders>
                                    <w:top w:val="nil"/>
                                    <w:left w:val="single" w:sz="2" w:space="0" w:color="808080" w:themeColor="background1" w:themeShade="80"/>
                                    <w:bottom w:val="nil"/>
                                    <w:right w:val="single" w:sz="2" w:space="0" w:color="808080" w:themeColor="background1" w:themeShade="80"/>
                                  </w:tcBorders>
                                  <w:shd w:val="clear" w:color="auto" w:fill="FFFFFF" w:themeFill="background1"/>
                                </w:tcPr>
                                <w:p w14:paraId="7F9C3F02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70" w:type="dxa"/>
                                  <w:tcBorders>
                                    <w:top w:val="single" w:sz="2" w:space="0" w:color="808080" w:themeColor="background1" w:themeShade="80"/>
                                    <w:left w:val="single" w:sz="2" w:space="0" w:color="808080" w:themeColor="background1" w:themeShade="80"/>
                                    <w:bottom w:val="single" w:sz="2" w:space="0" w:color="808080" w:themeColor="background1" w:themeShade="80"/>
                                    <w:right w:val="single" w:sz="2" w:space="0" w:color="808080" w:themeColor="background1" w:themeShade="80"/>
                                  </w:tcBorders>
                                  <w:shd w:val="clear" w:color="auto" w:fill="FFFFFF" w:themeFill="background1"/>
                                </w:tcPr>
                                <w:p w14:paraId="282A3939" w14:textId="649BD173" w:rsidR="00D973DE" w:rsidRPr="00B77E54" w:rsidRDefault="00D973DE" w:rsidP="001624ED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  <w:t>PS</w:t>
                                  </w:r>
                                  <w:r w:rsidR="006717F5" w:rsidRPr="00B77E54"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  <w:t>10:</w:t>
                                  </w:r>
                                  <w:r w:rsidR="006717F5">
                                    <w:rPr>
                                      <w:rFonts w:ascii="Times New Roman" w:hAnsi="Times New Roman" w:cs="Times New Roman"/>
                                      <w:noProof/>
                                      <w:sz w:val="24"/>
                                      <w:szCs w:val="24"/>
                                    </w:rPr>
                                    <w:t xml:space="preserve"> CSE</w:t>
                                  </w:r>
                                  <w:r w:rsidR="00E419D5">
                                    <w:rPr>
                                      <w:rFonts w:ascii="Times New Roman" w:hAnsi="Times New Roman" w:cs="Times New Roman"/>
                                      <w:noProof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noProof/>
                                      <w:sz w:val="24"/>
                                      <w:szCs w:val="24"/>
                                    </w:rPr>
                                    <w:t>101</w:t>
                                  </w:r>
                                </w:p>
                              </w:tc>
                              <w:tc>
                                <w:tcPr>
                                  <w:tcW w:w="262" w:type="dxa"/>
                                  <w:tcBorders>
                                    <w:top w:val="nil"/>
                                    <w:left w:val="single" w:sz="2" w:space="0" w:color="808080" w:themeColor="background1" w:themeShade="80"/>
                                    <w:bottom w:val="nil"/>
                                    <w:right w:val="nil"/>
                                  </w:tcBorders>
                                  <w:shd w:val="clear" w:color="auto" w:fill="FFFFFF" w:themeFill="background1"/>
                                </w:tcPr>
                                <w:p w14:paraId="76E1FF2B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</w:tr>
                            <w:tr w:rsidR="00D973DE" w:rsidRPr="00B77E54" w14:paraId="231EBF4A" w14:textId="77777777" w:rsidTr="0018353C">
                              <w:trPr>
                                <w:trHeight w:val="276"/>
                              </w:trPr>
                              <w:tc>
                                <w:tcPr>
                                  <w:tcW w:w="3068" w:type="dxa"/>
                                  <w:tcBorders>
                                    <w:top w:val="single" w:sz="2" w:space="0" w:color="808080" w:themeColor="background1" w:themeShade="80"/>
                                    <w:left w:val="nil"/>
                                    <w:bottom w:val="single" w:sz="2" w:space="0" w:color="808080" w:themeColor="background1" w:themeShade="80"/>
                                    <w:right w:val="nil"/>
                                  </w:tcBorders>
                                  <w:shd w:val="clear" w:color="auto" w:fill="FFFFFF" w:themeFill="background1"/>
                                </w:tcPr>
                                <w:p w14:paraId="44D95E6F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5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 w:themeFill="background1"/>
                                </w:tcPr>
                                <w:p w14:paraId="620893B3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70" w:type="dxa"/>
                                  <w:tcBorders>
                                    <w:top w:val="single" w:sz="2" w:space="0" w:color="808080" w:themeColor="background1" w:themeShade="80"/>
                                    <w:left w:val="nil"/>
                                    <w:bottom w:val="single" w:sz="2" w:space="0" w:color="808080" w:themeColor="background1" w:themeShade="80"/>
                                    <w:right w:val="nil"/>
                                  </w:tcBorders>
                                  <w:shd w:val="clear" w:color="auto" w:fill="FFFFFF" w:themeFill="background1"/>
                                </w:tcPr>
                                <w:p w14:paraId="7E172FE3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2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 w:themeFill="background1"/>
                                </w:tcPr>
                                <w:p w14:paraId="5A950CF3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</w:tr>
                            <w:tr w:rsidR="00D973DE" w:rsidRPr="00B77E54" w14:paraId="18839BA3" w14:textId="77777777" w:rsidTr="0018353C">
                              <w:trPr>
                                <w:trHeight w:val="260"/>
                              </w:trPr>
                              <w:tc>
                                <w:tcPr>
                                  <w:tcW w:w="3068" w:type="dxa"/>
                                  <w:tcBorders>
                                    <w:top w:val="single" w:sz="2" w:space="0" w:color="808080" w:themeColor="background1" w:themeShade="80"/>
                                    <w:bottom w:val="single" w:sz="2" w:space="0" w:color="808080" w:themeColor="background1" w:themeShade="80"/>
                                    <w:right w:val="single" w:sz="2" w:space="0" w:color="808080" w:themeColor="background1" w:themeShade="80"/>
                                  </w:tcBorders>
                                  <w:shd w:val="clear" w:color="auto" w:fill="FFFFFF" w:themeFill="background1"/>
                                </w:tcPr>
                                <w:p w14:paraId="6D9D3AC5" w14:textId="77777777" w:rsidR="00D973DE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  <w:i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  <w:t>PS</w:t>
                                  </w:r>
                                  <w:r w:rsidRPr="00B77E54"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  <w:t>5:</w:t>
                                  </w:r>
                                  <w:r w:rsidRPr="00273CEA">
                                    <w:rPr>
                                      <w:rFonts w:ascii="Times New Roman" w:hAnsi="Times New Roman" w:cs="Times New Roman"/>
                                      <w:i/>
                                    </w:rPr>
                                    <w:t xml:space="preserve"> </w:t>
                                  </w:r>
                                </w:p>
                                <w:p w14:paraId="43E47CF2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5" w:type="dxa"/>
                                  <w:tcBorders>
                                    <w:top w:val="nil"/>
                                    <w:left w:val="single" w:sz="2" w:space="0" w:color="808080" w:themeColor="background1" w:themeShade="80"/>
                                    <w:bottom w:val="nil"/>
                                    <w:right w:val="single" w:sz="2" w:space="0" w:color="808080" w:themeColor="background1" w:themeShade="80"/>
                                  </w:tcBorders>
                                  <w:shd w:val="clear" w:color="auto" w:fill="FFFFFF" w:themeFill="background1"/>
                                </w:tcPr>
                                <w:p w14:paraId="2F9A209D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70" w:type="dxa"/>
                                  <w:tcBorders>
                                    <w:top w:val="single" w:sz="2" w:space="0" w:color="808080" w:themeColor="background1" w:themeShade="80"/>
                                    <w:left w:val="single" w:sz="2" w:space="0" w:color="808080" w:themeColor="background1" w:themeShade="80"/>
                                    <w:right w:val="single" w:sz="2" w:space="0" w:color="808080" w:themeColor="background1" w:themeShade="80"/>
                                  </w:tcBorders>
                                  <w:shd w:val="clear" w:color="auto" w:fill="FFFFFF" w:themeFill="background1"/>
                                </w:tcPr>
                                <w:p w14:paraId="46E1F290" w14:textId="77777777" w:rsidR="00D973DE" w:rsidRPr="00B77E54" w:rsidRDefault="00D973DE" w:rsidP="00A05CB8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  <w:t>PS</w:t>
                                  </w:r>
                                  <w:r w:rsidRPr="00B77E54"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  <w:t>11:</w:t>
                                  </w:r>
                                  <w:r w:rsidRPr="00273CEA">
                                    <w:rPr>
                                      <w:rFonts w:ascii="Times New Roman" w:hAnsi="Times New Roman" w:cs="Times New Roman"/>
                                      <w:i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262" w:type="dxa"/>
                                  <w:tcBorders>
                                    <w:top w:val="nil"/>
                                    <w:left w:val="single" w:sz="2" w:space="0" w:color="808080" w:themeColor="background1" w:themeShade="80"/>
                                    <w:bottom w:val="nil"/>
                                    <w:right w:val="nil"/>
                                  </w:tcBorders>
                                  <w:shd w:val="clear" w:color="auto" w:fill="FFFFFF" w:themeFill="background1"/>
                                </w:tcPr>
                                <w:p w14:paraId="65235BBF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</w:tr>
                            <w:tr w:rsidR="00D973DE" w:rsidRPr="00B77E54" w14:paraId="380D5B78" w14:textId="77777777" w:rsidTr="0018353C">
                              <w:trPr>
                                <w:trHeight w:val="276"/>
                              </w:trPr>
                              <w:tc>
                                <w:tcPr>
                                  <w:tcW w:w="3068" w:type="dxa"/>
                                  <w:tcBorders>
                                    <w:top w:val="single" w:sz="2" w:space="0" w:color="808080" w:themeColor="background1" w:themeShade="80"/>
                                    <w:left w:val="nil"/>
                                    <w:bottom w:val="single" w:sz="2" w:space="0" w:color="808080" w:themeColor="background1" w:themeShade="80"/>
                                    <w:right w:val="nil"/>
                                  </w:tcBorders>
                                  <w:shd w:val="clear" w:color="auto" w:fill="FFFFFF" w:themeFill="background1"/>
                                </w:tcPr>
                                <w:p w14:paraId="0BF66940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5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 w:themeFill="background1"/>
                                </w:tcPr>
                                <w:p w14:paraId="07307619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70" w:type="dxa"/>
                                  <w:tcBorders>
                                    <w:left w:val="nil"/>
                                    <w:bottom w:val="single" w:sz="2" w:space="0" w:color="808080" w:themeColor="background1" w:themeShade="80"/>
                                    <w:right w:val="nil"/>
                                  </w:tcBorders>
                                  <w:shd w:val="clear" w:color="auto" w:fill="FFFFFF" w:themeFill="background1"/>
                                </w:tcPr>
                                <w:p w14:paraId="692F593F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2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FFFFFF" w:themeFill="background1"/>
                                </w:tcPr>
                                <w:p w14:paraId="587FC09E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</w:tr>
                            <w:tr w:rsidR="00D973DE" w:rsidRPr="00B77E54" w14:paraId="60E0872F" w14:textId="77777777" w:rsidTr="0018353C">
                              <w:trPr>
                                <w:trHeight w:val="276"/>
                              </w:trPr>
                              <w:tc>
                                <w:tcPr>
                                  <w:tcW w:w="3068" w:type="dxa"/>
                                  <w:tcBorders>
                                    <w:top w:val="single" w:sz="2" w:space="0" w:color="808080" w:themeColor="background1" w:themeShade="80"/>
                                    <w:right w:val="single" w:sz="2" w:space="0" w:color="808080" w:themeColor="background1" w:themeShade="80"/>
                                  </w:tcBorders>
                                  <w:shd w:val="clear" w:color="auto" w:fill="FFFFFF" w:themeFill="background1"/>
                                </w:tcPr>
                                <w:p w14:paraId="737ADDE9" w14:textId="77777777" w:rsidR="00D973DE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  <w:i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  <w:t>PS</w:t>
                                  </w:r>
                                  <w:r w:rsidRPr="00B77E54"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  <w:t>6:</w:t>
                                  </w:r>
                                  <w:r w:rsidRPr="00273CEA">
                                    <w:rPr>
                                      <w:rFonts w:ascii="Times New Roman" w:hAnsi="Times New Roman" w:cs="Times New Roman"/>
                                      <w:i/>
                                    </w:rPr>
                                    <w:t xml:space="preserve"> </w:t>
                                  </w:r>
                                </w:p>
                                <w:p w14:paraId="4BA0333F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35" w:type="dxa"/>
                                  <w:tcBorders>
                                    <w:top w:val="nil"/>
                                    <w:left w:val="single" w:sz="2" w:space="0" w:color="808080" w:themeColor="background1" w:themeShade="80"/>
                                    <w:bottom w:val="nil"/>
                                    <w:right w:val="single" w:sz="2" w:space="0" w:color="808080" w:themeColor="background1" w:themeShade="80"/>
                                  </w:tcBorders>
                                  <w:shd w:val="clear" w:color="auto" w:fill="FFFFFF" w:themeFill="background1"/>
                                </w:tcPr>
                                <w:p w14:paraId="5BDADE9D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70" w:type="dxa"/>
                                  <w:tcBorders>
                                    <w:left w:val="single" w:sz="2" w:space="0" w:color="808080" w:themeColor="background1" w:themeShade="80"/>
                                    <w:right w:val="single" w:sz="2" w:space="0" w:color="808080" w:themeColor="background1" w:themeShade="80"/>
                                  </w:tcBorders>
                                  <w:shd w:val="clear" w:color="auto" w:fill="FFFFFF" w:themeFill="background1"/>
                                </w:tcPr>
                                <w:p w14:paraId="769B07FF" w14:textId="77777777" w:rsidR="00D973DE" w:rsidRPr="00B77E54" w:rsidRDefault="00D973DE" w:rsidP="00A05CB8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  <w:t>PS</w:t>
                                  </w:r>
                                  <w:r w:rsidRPr="00B77E54">
                                    <w:rPr>
                                      <w:rFonts w:ascii="Times New Roman" w:hAnsi="Times New Roman" w:cs="Times New Roman"/>
                                      <w:b/>
                                    </w:rPr>
                                    <w:t>12:</w:t>
                                  </w:r>
                                  <w:r w:rsidRPr="00273CEA">
                                    <w:rPr>
                                      <w:rFonts w:ascii="Times New Roman" w:hAnsi="Times New Roman" w:cs="Times New Roman"/>
                                      <w:i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262" w:type="dxa"/>
                                  <w:tcBorders>
                                    <w:top w:val="nil"/>
                                    <w:left w:val="single" w:sz="2" w:space="0" w:color="808080" w:themeColor="background1" w:themeShade="80"/>
                                    <w:bottom w:val="nil"/>
                                    <w:right w:val="nil"/>
                                  </w:tcBorders>
                                  <w:shd w:val="clear" w:color="auto" w:fill="FFFFFF" w:themeFill="background1"/>
                                </w:tcPr>
                                <w:p w14:paraId="348EAF1C" w14:textId="77777777" w:rsidR="00D973DE" w:rsidRPr="00B77E54" w:rsidRDefault="00D973DE" w:rsidP="0018353C">
                                  <w:pPr>
                                    <w:spacing w:line="276" w:lineRule="auto"/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20AEF0E4" w14:textId="77777777" w:rsidR="00D973DE" w:rsidRDefault="00D973DE" w:rsidP="00844B50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66ED683" id="Rectangle 96" o:spid="_x0000_s1056" style="position:absolute;margin-left:12pt;margin-top:47.35pt;width:444pt;height:303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" fillcolor="white [3201]" strokecolor="#7f7f7f [1612]" strokeweight="1pt">
                <v:textbox>
                  <w:txbxContent>
                    <w:tbl>
                      <w:tblPr>
                        <w:tblStyle w:val="TableGrid"/>
                        <w:tblW w:w="0" w:type="auto"/>
                        <w:tblInd w:w="735" w:type="dxa"/>
                        <w:tblBorders>
                          <w:top w:val="single" w:sz="2" w:space="0" w:color="808080" w:themeColor="background1" w:themeShade="80"/>
                          <w:left w:val="single" w:sz="2" w:space="0" w:color="808080" w:themeColor="background1" w:themeShade="80"/>
                          <w:bottom w:val="single" w:sz="2" w:space="0" w:color="808080" w:themeColor="background1" w:themeShade="80"/>
                          <w:right w:val="single" w:sz="2" w:space="0" w:color="808080" w:themeColor="background1" w:themeShade="80"/>
                          <w:insideH w:val="single" w:sz="2" w:space="0" w:color="808080" w:themeColor="background1" w:themeShade="80"/>
                          <w:insideV w:val="single" w:sz="2" w:space="0" w:color="808080" w:themeColor="background1" w:themeShade="80"/>
                        </w:tblBorders>
                        <w:shd w:val="clear" w:color="auto" w:fill="FFFFFF" w:themeFill="background1"/>
                        <w:tblLook w:val="04A0" w:firstRow="1" w:lastRow="0" w:firstColumn="1" w:lastColumn="0" w:noHBand="0" w:noVBand="1"/>
                      </w:tblPr>
                      <w:tblGrid>
                        <w:gridCol w:w="3068"/>
                        <w:gridCol w:w="535"/>
                        <w:gridCol w:w="3070"/>
                        <w:gridCol w:w="262"/>
                      </w:tblGrid>
                      <w:tr w:rsidR="00D973DE" w:rsidRPr="00B77E54" w14:paraId="29AAADAF" w14:textId="77777777" w:rsidTr="0018353C">
                        <w:trPr>
                          <w:trHeight w:val="276"/>
                        </w:trPr>
                        <w:tc>
                          <w:tcPr>
                            <w:tcW w:w="3068" w:type="dxa"/>
                            <w:tcBorders>
                              <w:bottom w:val="single" w:sz="2" w:space="0" w:color="808080" w:themeColor="background1" w:themeShade="80"/>
                              <w:right w:val="single" w:sz="2" w:space="0" w:color="808080" w:themeColor="background1" w:themeShade="80"/>
                            </w:tcBorders>
                            <w:shd w:val="clear" w:color="auto" w:fill="FFFFFF" w:themeFill="background1"/>
                          </w:tcPr>
                          <w:p w14:paraId="7E2520EF" w14:textId="372E0135" w:rsidR="00D973DE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i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PS</w:t>
                            </w:r>
                            <w:r w:rsidRPr="00B77E54">
                              <w:rPr>
                                <w:rFonts w:ascii="Times New Roman" w:hAnsi="Times New Roman" w:cs="Times New Roman"/>
                                <w:b/>
                              </w:rPr>
                              <w:t>1:</w:t>
                            </w:r>
                            <w:r w:rsidRPr="00886080"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CSE</w:t>
                            </w:r>
                            <w:r w:rsidR="00E419D5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101</w:t>
                            </w:r>
                          </w:p>
                          <w:p w14:paraId="716D6E8D" w14:textId="77777777" w:rsidR="00D973DE" w:rsidRPr="00273CEA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  <w:tc>
                          <w:tcPr>
                            <w:tcW w:w="535" w:type="dxa"/>
                            <w:tcBorders>
                              <w:top w:val="nil"/>
                              <w:left w:val="single" w:sz="2" w:space="0" w:color="808080" w:themeColor="background1" w:themeShade="80"/>
                              <w:bottom w:val="nil"/>
                              <w:right w:val="single" w:sz="2" w:space="0" w:color="808080" w:themeColor="background1" w:themeShade="80"/>
                            </w:tcBorders>
                            <w:shd w:val="clear" w:color="auto" w:fill="FFFFFF" w:themeFill="background1"/>
                          </w:tcPr>
                          <w:p w14:paraId="0E370FA3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  <w:tc>
                          <w:tcPr>
                            <w:tcW w:w="3070" w:type="dxa"/>
                            <w:tcBorders>
                              <w:left w:val="single" w:sz="2" w:space="0" w:color="808080" w:themeColor="background1" w:themeShade="80"/>
                              <w:bottom w:val="single" w:sz="2" w:space="0" w:color="808080" w:themeColor="background1" w:themeShade="80"/>
                              <w:right w:val="single" w:sz="2" w:space="0" w:color="808080" w:themeColor="background1" w:themeShade="80"/>
                            </w:tcBorders>
                            <w:shd w:val="clear" w:color="auto" w:fill="FFFFFF" w:themeFill="background1"/>
                          </w:tcPr>
                          <w:p w14:paraId="715F8FCB" w14:textId="77777777" w:rsidR="00D973DE" w:rsidRPr="00B77E54" w:rsidRDefault="00D973DE" w:rsidP="00A05CB8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PS</w:t>
                            </w:r>
                            <w:r w:rsidRPr="00B77E54">
                              <w:rPr>
                                <w:rFonts w:ascii="Times New Roman" w:hAnsi="Times New Roman" w:cs="Times New Roman"/>
                                <w:b/>
                              </w:rPr>
                              <w:t>7:</w:t>
                            </w:r>
                            <w:r w:rsidRPr="00273CEA">
                              <w:rPr>
                                <w:rFonts w:ascii="Times New Roman" w:hAnsi="Times New Roman" w:cs="Times New Roman"/>
                                <w:i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262" w:type="dxa"/>
                            <w:tcBorders>
                              <w:top w:val="nil"/>
                              <w:left w:val="single" w:sz="2" w:space="0" w:color="808080" w:themeColor="background1" w:themeShade="80"/>
                              <w:bottom w:val="nil"/>
                              <w:right w:val="nil"/>
                            </w:tcBorders>
                            <w:shd w:val="clear" w:color="auto" w:fill="FFFFFF" w:themeFill="background1"/>
                          </w:tcPr>
                          <w:p w14:paraId="7A1C45B2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</w:tr>
                      <w:tr w:rsidR="00D973DE" w:rsidRPr="00B77E54" w14:paraId="2F19271B" w14:textId="77777777" w:rsidTr="0018353C">
                        <w:trPr>
                          <w:trHeight w:val="260"/>
                        </w:trPr>
                        <w:tc>
                          <w:tcPr>
                            <w:tcW w:w="3068" w:type="dxa"/>
                            <w:tcBorders>
                              <w:top w:val="single" w:sz="2" w:space="0" w:color="808080" w:themeColor="background1" w:themeShade="80"/>
                              <w:left w:val="nil"/>
                              <w:bottom w:val="single" w:sz="2" w:space="0" w:color="808080" w:themeColor="background1" w:themeShade="80"/>
                              <w:right w:val="nil"/>
                            </w:tcBorders>
                            <w:shd w:val="clear" w:color="auto" w:fill="FFFFFF" w:themeFill="background1"/>
                          </w:tcPr>
                          <w:p w14:paraId="13D5DB55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535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 w:themeFill="background1"/>
                          </w:tcPr>
                          <w:p w14:paraId="0E4C0DAB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  <w:tc>
                          <w:tcPr>
                            <w:tcW w:w="3070" w:type="dxa"/>
                            <w:tcBorders>
                              <w:top w:val="single" w:sz="2" w:space="0" w:color="808080" w:themeColor="background1" w:themeShade="80"/>
                              <w:left w:val="nil"/>
                              <w:bottom w:val="single" w:sz="2" w:space="0" w:color="808080" w:themeColor="background1" w:themeShade="80"/>
                              <w:right w:val="nil"/>
                            </w:tcBorders>
                            <w:shd w:val="clear" w:color="auto" w:fill="FFFFFF" w:themeFill="background1"/>
                          </w:tcPr>
                          <w:p w14:paraId="16B51F08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262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 w:themeFill="background1"/>
                          </w:tcPr>
                          <w:p w14:paraId="3D743B71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</w:tr>
                      <w:tr w:rsidR="00D973DE" w:rsidRPr="00B77E54" w14:paraId="4D4AEB1D" w14:textId="77777777" w:rsidTr="0018353C">
                        <w:trPr>
                          <w:trHeight w:val="276"/>
                        </w:trPr>
                        <w:tc>
                          <w:tcPr>
                            <w:tcW w:w="3068" w:type="dxa"/>
                            <w:tcBorders>
                              <w:top w:val="single" w:sz="2" w:space="0" w:color="808080" w:themeColor="background1" w:themeShade="80"/>
                              <w:bottom w:val="single" w:sz="2" w:space="0" w:color="808080" w:themeColor="background1" w:themeShade="80"/>
                              <w:right w:val="single" w:sz="2" w:space="0" w:color="808080" w:themeColor="background1" w:themeShade="80"/>
                            </w:tcBorders>
                            <w:shd w:val="clear" w:color="auto" w:fill="FFFFFF" w:themeFill="background1"/>
                          </w:tcPr>
                          <w:p w14:paraId="72FE1477" w14:textId="7AF113DC" w:rsidR="00D973DE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i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PS</w:t>
                            </w:r>
                            <w:r w:rsidRPr="00B77E54">
                              <w:rPr>
                                <w:rFonts w:ascii="Times New Roman" w:hAnsi="Times New Roman" w:cs="Times New Roman"/>
                                <w:b/>
                              </w:rPr>
                              <w:t>2:</w:t>
                            </w:r>
                            <w:r w:rsidRPr="00273CEA">
                              <w:rPr>
                                <w:rFonts w:ascii="Times New Roman" w:hAnsi="Times New Roman" w:cs="Times New Roman"/>
                                <w:i/>
                              </w:rPr>
                              <w:t xml:space="preserve"> </w:t>
                            </w:r>
                            <w:r w:rsidRPr="00B67A4E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CSE</w:t>
                            </w:r>
                            <w:r w:rsidR="00E419D5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101</w:t>
                            </w:r>
                          </w:p>
                          <w:p w14:paraId="18641B62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535" w:type="dxa"/>
                            <w:tcBorders>
                              <w:top w:val="nil"/>
                              <w:left w:val="single" w:sz="2" w:space="0" w:color="808080" w:themeColor="background1" w:themeShade="80"/>
                              <w:bottom w:val="nil"/>
                              <w:right w:val="single" w:sz="2" w:space="0" w:color="808080" w:themeColor="background1" w:themeShade="80"/>
                            </w:tcBorders>
                            <w:shd w:val="clear" w:color="auto" w:fill="FFFFFF" w:themeFill="background1"/>
                          </w:tcPr>
                          <w:p w14:paraId="537B45B5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  <w:tc>
                          <w:tcPr>
                            <w:tcW w:w="3070" w:type="dxa"/>
                            <w:tcBorders>
                              <w:top w:val="single" w:sz="2" w:space="0" w:color="808080" w:themeColor="background1" w:themeShade="80"/>
                              <w:left w:val="single" w:sz="2" w:space="0" w:color="808080" w:themeColor="background1" w:themeShade="80"/>
                              <w:bottom w:val="single" w:sz="2" w:space="0" w:color="808080" w:themeColor="background1" w:themeShade="80"/>
                              <w:right w:val="single" w:sz="2" w:space="0" w:color="808080" w:themeColor="background1" w:themeShade="80"/>
                            </w:tcBorders>
                            <w:shd w:val="clear" w:color="auto" w:fill="FFFFFF" w:themeFill="background1"/>
                          </w:tcPr>
                          <w:p w14:paraId="3B2E190E" w14:textId="77777777" w:rsidR="00D973DE" w:rsidRPr="00B77E54" w:rsidRDefault="00D973DE" w:rsidP="00A05CB8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PS</w:t>
                            </w:r>
                            <w:r w:rsidRPr="00B77E54">
                              <w:rPr>
                                <w:rFonts w:ascii="Times New Roman" w:hAnsi="Times New Roman" w:cs="Times New Roman"/>
                                <w:b/>
                              </w:rPr>
                              <w:t>8:</w:t>
                            </w:r>
                            <w:r w:rsidRPr="00273CEA">
                              <w:rPr>
                                <w:rFonts w:ascii="Times New Roman" w:hAnsi="Times New Roman" w:cs="Times New Roman"/>
                                <w:i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262" w:type="dxa"/>
                            <w:tcBorders>
                              <w:top w:val="nil"/>
                              <w:left w:val="single" w:sz="2" w:space="0" w:color="808080" w:themeColor="background1" w:themeShade="80"/>
                              <w:bottom w:val="nil"/>
                              <w:right w:val="nil"/>
                            </w:tcBorders>
                            <w:shd w:val="clear" w:color="auto" w:fill="FFFFFF" w:themeFill="background1"/>
                          </w:tcPr>
                          <w:p w14:paraId="728401EE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</w:tr>
                      <w:tr w:rsidR="00D973DE" w:rsidRPr="00B77E54" w14:paraId="320F00C6" w14:textId="77777777" w:rsidTr="0018353C">
                        <w:trPr>
                          <w:trHeight w:val="260"/>
                        </w:trPr>
                        <w:tc>
                          <w:tcPr>
                            <w:tcW w:w="3068" w:type="dxa"/>
                            <w:tcBorders>
                              <w:top w:val="single" w:sz="2" w:space="0" w:color="808080" w:themeColor="background1" w:themeShade="80"/>
                              <w:left w:val="nil"/>
                              <w:bottom w:val="single" w:sz="2" w:space="0" w:color="808080" w:themeColor="background1" w:themeShade="80"/>
                              <w:right w:val="nil"/>
                            </w:tcBorders>
                            <w:shd w:val="clear" w:color="auto" w:fill="FFFFFF" w:themeFill="background1"/>
                          </w:tcPr>
                          <w:p w14:paraId="4E2AA7DA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535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 w:themeFill="background1"/>
                          </w:tcPr>
                          <w:p w14:paraId="55763AC0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  <w:tc>
                          <w:tcPr>
                            <w:tcW w:w="3070" w:type="dxa"/>
                            <w:tcBorders>
                              <w:top w:val="single" w:sz="2" w:space="0" w:color="808080" w:themeColor="background1" w:themeShade="80"/>
                              <w:left w:val="nil"/>
                              <w:bottom w:val="single" w:sz="2" w:space="0" w:color="808080" w:themeColor="background1" w:themeShade="80"/>
                              <w:right w:val="nil"/>
                            </w:tcBorders>
                            <w:shd w:val="clear" w:color="auto" w:fill="FFFFFF" w:themeFill="background1"/>
                          </w:tcPr>
                          <w:p w14:paraId="33B8A873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262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 w:themeFill="background1"/>
                          </w:tcPr>
                          <w:p w14:paraId="4E230F4E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</w:tr>
                      <w:tr w:rsidR="00D973DE" w:rsidRPr="00B77E54" w14:paraId="354638ED" w14:textId="77777777" w:rsidTr="0018353C">
                        <w:trPr>
                          <w:trHeight w:val="276"/>
                        </w:trPr>
                        <w:tc>
                          <w:tcPr>
                            <w:tcW w:w="3068" w:type="dxa"/>
                            <w:tcBorders>
                              <w:top w:val="single" w:sz="2" w:space="0" w:color="808080" w:themeColor="background1" w:themeShade="80"/>
                              <w:bottom w:val="single" w:sz="2" w:space="0" w:color="808080" w:themeColor="background1" w:themeShade="80"/>
                              <w:right w:val="single" w:sz="2" w:space="0" w:color="808080" w:themeColor="background1" w:themeShade="80"/>
                            </w:tcBorders>
                            <w:shd w:val="clear" w:color="auto" w:fill="FFFFFF" w:themeFill="background1"/>
                          </w:tcPr>
                          <w:p w14:paraId="049D72D1" w14:textId="60AD611C" w:rsidR="00D973DE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i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PS</w:t>
                            </w:r>
                            <w:r w:rsidRPr="00B77E54">
                              <w:rPr>
                                <w:rFonts w:ascii="Times New Roman" w:hAnsi="Times New Roman" w:cs="Times New Roman"/>
                                <w:b/>
                              </w:rPr>
                              <w:t>3:</w:t>
                            </w:r>
                            <w:r w:rsidRPr="00273CEA">
                              <w:rPr>
                                <w:rFonts w:ascii="Times New Roman" w:hAnsi="Times New Roman" w:cs="Times New Roman"/>
                                <w:i/>
                              </w:rPr>
                              <w:t xml:space="preserve"> </w:t>
                            </w:r>
                          </w:p>
                          <w:p w14:paraId="274A68F6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535" w:type="dxa"/>
                            <w:tcBorders>
                              <w:top w:val="nil"/>
                              <w:left w:val="single" w:sz="2" w:space="0" w:color="808080" w:themeColor="background1" w:themeShade="80"/>
                              <w:bottom w:val="nil"/>
                              <w:right w:val="single" w:sz="2" w:space="0" w:color="808080" w:themeColor="background1" w:themeShade="80"/>
                            </w:tcBorders>
                            <w:shd w:val="clear" w:color="auto" w:fill="FFFFFF" w:themeFill="background1"/>
                          </w:tcPr>
                          <w:p w14:paraId="6CA95F36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  <w:tc>
                          <w:tcPr>
                            <w:tcW w:w="3070" w:type="dxa"/>
                            <w:tcBorders>
                              <w:top w:val="single" w:sz="2" w:space="0" w:color="808080" w:themeColor="background1" w:themeShade="80"/>
                              <w:left w:val="single" w:sz="2" w:space="0" w:color="808080" w:themeColor="background1" w:themeShade="80"/>
                              <w:bottom w:val="single" w:sz="2" w:space="0" w:color="808080" w:themeColor="background1" w:themeShade="80"/>
                              <w:right w:val="single" w:sz="2" w:space="0" w:color="808080" w:themeColor="background1" w:themeShade="80"/>
                            </w:tcBorders>
                            <w:shd w:val="clear" w:color="auto" w:fill="FFFFFF" w:themeFill="background1"/>
                          </w:tcPr>
                          <w:p w14:paraId="38B67D26" w14:textId="77777777" w:rsidR="00D973DE" w:rsidRPr="00B77E54" w:rsidRDefault="00D973DE" w:rsidP="00A05CB8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PS</w:t>
                            </w:r>
                            <w:r w:rsidRPr="00B77E54">
                              <w:rPr>
                                <w:rFonts w:ascii="Times New Roman" w:hAnsi="Times New Roman" w:cs="Times New Roman"/>
                                <w:b/>
                              </w:rPr>
                              <w:t>9:</w:t>
                            </w:r>
                            <w:r w:rsidRPr="00273CEA">
                              <w:rPr>
                                <w:rFonts w:ascii="Times New Roman" w:hAnsi="Times New Roman" w:cs="Times New Roman"/>
                                <w:i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262" w:type="dxa"/>
                            <w:tcBorders>
                              <w:top w:val="nil"/>
                              <w:left w:val="single" w:sz="2" w:space="0" w:color="808080" w:themeColor="background1" w:themeShade="80"/>
                              <w:bottom w:val="nil"/>
                              <w:right w:val="nil"/>
                            </w:tcBorders>
                            <w:shd w:val="clear" w:color="auto" w:fill="FFFFFF" w:themeFill="background1"/>
                          </w:tcPr>
                          <w:p w14:paraId="4BEBEF40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</w:tr>
                      <w:tr w:rsidR="00D973DE" w:rsidRPr="00B77E54" w14:paraId="4486F13D" w14:textId="77777777" w:rsidTr="0018353C">
                        <w:trPr>
                          <w:trHeight w:val="276"/>
                        </w:trPr>
                        <w:tc>
                          <w:tcPr>
                            <w:tcW w:w="3068" w:type="dxa"/>
                            <w:tcBorders>
                              <w:top w:val="single" w:sz="2" w:space="0" w:color="808080" w:themeColor="background1" w:themeShade="80"/>
                              <w:left w:val="nil"/>
                              <w:bottom w:val="single" w:sz="2" w:space="0" w:color="808080" w:themeColor="background1" w:themeShade="80"/>
                              <w:right w:val="nil"/>
                            </w:tcBorders>
                            <w:shd w:val="clear" w:color="auto" w:fill="FFFFFF" w:themeFill="background1"/>
                          </w:tcPr>
                          <w:p w14:paraId="6202AB4C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535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 w:themeFill="background1"/>
                          </w:tcPr>
                          <w:p w14:paraId="1B725C3A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  <w:tc>
                          <w:tcPr>
                            <w:tcW w:w="3070" w:type="dxa"/>
                            <w:tcBorders>
                              <w:top w:val="single" w:sz="2" w:space="0" w:color="808080" w:themeColor="background1" w:themeShade="80"/>
                              <w:left w:val="nil"/>
                              <w:bottom w:val="single" w:sz="2" w:space="0" w:color="808080" w:themeColor="background1" w:themeShade="80"/>
                              <w:right w:val="nil"/>
                            </w:tcBorders>
                            <w:shd w:val="clear" w:color="auto" w:fill="FFFFFF" w:themeFill="background1"/>
                          </w:tcPr>
                          <w:p w14:paraId="0D48D9D7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262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 w:themeFill="background1"/>
                          </w:tcPr>
                          <w:p w14:paraId="3ED9CC7F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</w:tr>
                      <w:tr w:rsidR="00D973DE" w:rsidRPr="00B77E54" w14:paraId="57070F0E" w14:textId="77777777" w:rsidTr="0018353C">
                        <w:trPr>
                          <w:trHeight w:val="260"/>
                        </w:trPr>
                        <w:tc>
                          <w:tcPr>
                            <w:tcW w:w="3068" w:type="dxa"/>
                            <w:tcBorders>
                              <w:top w:val="single" w:sz="2" w:space="0" w:color="808080" w:themeColor="background1" w:themeShade="80"/>
                              <w:bottom w:val="single" w:sz="2" w:space="0" w:color="808080" w:themeColor="background1" w:themeShade="80"/>
                              <w:right w:val="single" w:sz="2" w:space="0" w:color="808080" w:themeColor="background1" w:themeShade="80"/>
                            </w:tcBorders>
                            <w:shd w:val="clear" w:color="auto" w:fill="FFFFFF" w:themeFill="background1"/>
                          </w:tcPr>
                          <w:p w14:paraId="07E1877B" w14:textId="68CAB9D8" w:rsidR="00D973DE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i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PS</w:t>
                            </w:r>
                            <w:r w:rsidRPr="00B77E54">
                              <w:rPr>
                                <w:rFonts w:ascii="Times New Roman" w:hAnsi="Times New Roman" w:cs="Times New Roman"/>
                                <w:b/>
                              </w:rPr>
                              <w:t>4:</w:t>
                            </w:r>
                            <w:r w:rsidRPr="00273CEA">
                              <w:rPr>
                                <w:rFonts w:ascii="Times New Roman" w:hAnsi="Times New Roman" w:cs="Times New Roman"/>
                                <w:i/>
                              </w:rPr>
                              <w:t xml:space="preserve"> </w:t>
                            </w:r>
                          </w:p>
                          <w:p w14:paraId="721736BF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535" w:type="dxa"/>
                            <w:tcBorders>
                              <w:top w:val="nil"/>
                              <w:left w:val="single" w:sz="2" w:space="0" w:color="808080" w:themeColor="background1" w:themeShade="80"/>
                              <w:bottom w:val="nil"/>
                              <w:right w:val="single" w:sz="2" w:space="0" w:color="808080" w:themeColor="background1" w:themeShade="80"/>
                            </w:tcBorders>
                            <w:shd w:val="clear" w:color="auto" w:fill="FFFFFF" w:themeFill="background1"/>
                          </w:tcPr>
                          <w:p w14:paraId="7F9C3F02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  <w:tc>
                          <w:tcPr>
                            <w:tcW w:w="3070" w:type="dxa"/>
                            <w:tcBorders>
                              <w:top w:val="single" w:sz="2" w:space="0" w:color="808080" w:themeColor="background1" w:themeShade="80"/>
                              <w:left w:val="single" w:sz="2" w:space="0" w:color="808080" w:themeColor="background1" w:themeShade="80"/>
                              <w:bottom w:val="single" w:sz="2" w:space="0" w:color="808080" w:themeColor="background1" w:themeShade="80"/>
                              <w:right w:val="single" w:sz="2" w:space="0" w:color="808080" w:themeColor="background1" w:themeShade="80"/>
                            </w:tcBorders>
                            <w:shd w:val="clear" w:color="auto" w:fill="FFFFFF" w:themeFill="background1"/>
                          </w:tcPr>
                          <w:p w14:paraId="282A3939" w14:textId="649BD173" w:rsidR="00D973DE" w:rsidRPr="00B77E54" w:rsidRDefault="00D973DE" w:rsidP="001624ED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PS</w:t>
                            </w:r>
                            <w:r w:rsidR="006717F5" w:rsidRPr="00B77E54">
                              <w:rPr>
                                <w:rFonts w:ascii="Times New Roman" w:hAnsi="Times New Roman" w:cs="Times New Roman"/>
                                <w:b/>
                              </w:rPr>
                              <w:t>10:</w:t>
                            </w:r>
                            <w:r w:rsidR="006717F5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CSE</w:t>
                            </w:r>
                            <w:r w:rsidR="00E419D5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101</w:t>
                            </w:r>
                          </w:p>
                        </w:tc>
                        <w:tc>
                          <w:tcPr>
                            <w:tcW w:w="262" w:type="dxa"/>
                            <w:tcBorders>
                              <w:top w:val="nil"/>
                              <w:left w:val="single" w:sz="2" w:space="0" w:color="808080" w:themeColor="background1" w:themeShade="80"/>
                              <w:bottom w:val="nil"/>
                              <w:right w:val="nil"/>
                            </w:tcBorders>
                            <w:shd w:val="clear" w:color="auto" w:fill="FFFFFF" w:themeFill="background1"/>
                          </w:tcPr>
                          <w:p w14:paraId="76E1FF2B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</w:tr>
                      <w:tr w:rsidR="00D973DE" w:rsidRPr="00B77E54" w14:paraId="231EBF4A" w14:textId="77777777" w:rsidTr="0018353C">
                        <w:trPr>
                          <w:trHeight w:val="276"/>
                        </w:trPr>
                        <w:tc>
                          <w:tcPr>
                            <w:tcW w:w="3068" w:type="dxa"/>
                            <w:tcBorders>
                              <w:top w:val="single" w:sz="2" w:space="0" w:color="808080" w:themeColor="background1" w:themeShade="80"/>
                              <w:left w:val="nil"/>
                              <w:bottom w:val="single" w:sz="2" w:space="0" w:color="808080" w:themeColor="background1" w:themeShade="80"/>
                              <w:right w:val="nil"/>
                            </w:tcBorders>
                            <w:shd w:val="clear" w:color="auto" w:fill="FFFFFF" w:themeFill="background1"/>
                          </w:tcPr>
                          <w:p w14:paraId="44D95E6F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535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 w:themeFill="background1"/>
                          </w:tcPr>
                          <w:p w14:paraId="620893B3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  <w:tc>
                          <w:tcPr>
                            <w:tcW w:w="3070" w:type="dxa"/>
                            <w:tcBorders>
                              <w:top w:val="single" w:sz="2" w:space="0" w:color="808080" w:themeColor="background1" w:themeShade="80"/>
                              <w:left w:val="nil"/>
                              <w:bottom w:val="single" w:sz="2" w:space="0" w:color="808080" w:themeColor="background1" w:themeShade="80"/>
                              <w:right w:val="nil"/>
                            </w:tcBorders>
                            <w:shd w:val="clear" w:color="auto" w:fill="FFFFFF" w:themeFill="background1"/>
                          </w:tcPr>
                          <w:p w14:paraId="7E172FE3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262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 w:themeFill="background1"/>
                          </w:tcPr>
                          <w:p w14:paraId="5A950CF3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</w:tr>
                      <w:tr w:rsidR="00D973DE" w:rsidRPr="00B77E54" w14:paraId="18839BA3" w14:textId="77777777" w:rsidTr="0018353C">
                        <w:trPr>
                          <w:trHeight w:val="260"/>
                        </w:trPr>
                        <w:tc>
                          <w:tcPr>
                            <w:tcW w:w="3068" w:type="dxa"/>
                            <w:tcBorders>
                              <w:top w:val="single" w:sz="2" w:space="0" w:color="808080" w:themeColor="background1" w:themeShade="80"/>
                              <w:bottom w:val="single" w:sz="2" w:space="0" w:color="808080" w:themeColor="background1" w:themeShade="80"/>
                              <w:right w:val="single" w:sz="2" w:space="0" w:color="808080" w:themeColor="background1" w:themeShade="80"/>
                            </w:tcBorders>
                            <w:shd w:val="clear" w:color="auto" w:fill="FFFFFF" w:themeFill="background1"/>
                          </w:tcPr>
                          <w:p w14:paraId="6D9D3AC5" w14:textId="77777777" w:rsidR="00D973DE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i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PS</w:t>
                            </w:r>
                            <w:r w:rsidRPr="00B77E54">
                              <w:rPr>
                                <w:rFonts w:ascii="Times New Roman" w:hAnsi="Times New Roman" w:cs="Times New Roman"/>
                                <w:b/>
                              </w:rPr>
                              <w:t>5:</w:t>
                            </w:r>
                            <w:r w:rsidRPr="00273CEA">
                              <w:rPr>
                                <w:rFonts w:ascii="Times New Roman" w:hAnsi="Times New Roman" w:cs="Times New Roman"/>
                                <w:i/>
                              </w:rPr>
                              <w:t xml:space="preserve"> </w:t>
                            </w:r>
                          </w:p>
                          <w:p w14:paraId="43E47CF2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535" w:type="dxa"/>
                            <w:tcBorders>
                              <w:top w:val="nil"/>
                              <w:left w:val="single" w:sz="2" w:space="0" w:color="808080" w:themeColor="background1" w:themeShade="80"/>
                              <w:bottom w:val="nil"/>
                              <w:right w:val="single" w:sz="2" w:space="0" w:color="808080" w:themeColor="background1" w:themeShade="80"/>
                            </w:tcBorders>
                            <w:shd w:val="clear" w:color="auto" w:fill="FFFFFF" w:themeFill="background1"/>
                          </w:tcPr>
                          <w:p w14:paraId="2F9A209D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  <w:tc>
                          <w:tcPr>
                            <w:tcW w:w="3070" w:type="dxa"/>
                            <w:tcBorders>
                              <w:top w:val="single" w:sz="2" w:space="0" w:color="808080" w:themeColor="background1" w:themeShade="80"/>
                              <w:left w:val="single" w:sz="2" w:space="0" w:color="808080" w:themeColor="background1" w:themeShade="80"/>
                              <w:right w:val="single" w:sz="2" w:space="0" w:color="808080" w:themeColor="background1" w:themeShade="80"/>
                            </w:tcBorders>
                            <w:shd w:val="clear" w:color="auto" w:fill="FFFFFF" w:themeFill="background1"/>
                          </w:tcPr>
                          <w:p w14:paraId="46E1F290" w14:textId="77777777" w:rsidR="00D973DE" w:rsidRPr="00B77E54" w:rsidRDefault="00D973DE" w:rsidP="00A05CB8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PS</w:t>
                            </w:r>
                            <w:r w:rsidRPr="00B77E54">
                              <w:rPr>
                                <w:rFonts w:ascii="Times New Roman" w:hAnsi="Times New Roman" w:cs="Times New Roman"/>
                                <w:b/>
                              </w:rPr>
                              <w:t>11:</w:t>
                            </w:r>
                            <w:r w:rsidRPr="00273CEA">
                              <w:rPr>
                                <w:rFonts w:ascii="Times New Roman" w:hAnsi="Times New Roman" w:cs="Times New Roman"/>
                                <w:i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262" w:type="dxa"/>
                            <w:tcBorders>
                              <w:top w:val="nil"/>
                              <w:left w:val="single" w:sz="2" w:space="0" w:color="808080" w:themeColor="background1" w:themeShade="80"/>
                              <w:bottom w:val="nil"/>
                              <w:right w:val="nil"/>
                            </w:tcBorders>
                            <w:shd w:val="clear" w:color="auto" w:fill="FFFFFF" w:themeFill="background1"/>
                          </w:tcPr>
                          <w:p w14:paraId="65235BBF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</w:tr>
                      <w:tr w:rsidR="00D973DE" w:rsidRPr="00B77E54" w14:paraId="380D5B78" w14:textId="77777777" w:rsidTr="0018353C">
                        <w:trPr>
                          <w:trHeight w:val="276"/>
                        </w:trPr>
                        <w:tc>
                          <w:tcPr>
                            <w:tcW w:w="3068" w:type="dxa"/>
                            <w:tcBorders>
                              <w:top w:val="single" w:sz="2" w:space="0" w:color="808080" w:themeColor="background1" w:themeShade="80"/>
                              <w:left w:val="nil"/>
                              <w:bottom w:val="single" w:sz="2" w:space="0" w:color="808080" w:themeColor="background1" w:themeShade="80"/>
                              <w:right w:val="nil"/>
                            </w:tcBorders>
                            <w:shd w:val="clear" w:color="auto" w:fill="FFFFFF" w:themeFill="background1"/>
                          </w:tcPr>
                          <w:p w14:paraId="0BF66940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535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 w:themeFill="background1"/>
                          </w:tcPr>
                          <w:p w14:paraId="07307619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  <w:tc>
                          <w:tcPr>
                            <w:tcW w:w="3070" w:type="dxa"/>
                            <w:tcBorders>
                              <w:left w:val="nil"/>
                              <w:bottom w:val="single" w:sz="2" w:space="0" w:color="808080" w:themeColor="background1" w:themeShade="80"/>
                              <w:right w:val="nil"/>
                            </w:tcBorders>
                            <w:shd w:val="clear" w:color="auto" w:fill="FFFFFF" w:themeFill="background1"/>
                          </w:tcPr>
                          <w:p w14:paraId="692F593F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262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FFFFFF" w:themeFill="background1"/>
                          </w:tcPr>
                          <w:p w14:paraId="587FC09E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</w:tr>
                      <w:tr w:rsidR="00D973DE" w:rsidRPr="00B77E54" w14:paraId="60E0872F" w14:textId="77777777" w:rsidTr="0018353C">
                        <w:trPr>
                          <w:trHeight w:val="276"/>
                        </w:trPr>
                        <w:tc>
                          <w:tcPr>
                            <w:tcW w:w="3068" w:type="dxa"/>
                            <w:tcBorders>
                              <w:top w:val="single" w:sz="2" w:space="0" w:color="808080" w:themeColor="background1" w:themeShade="80"/>
                              <w:right w:val="single" w:sz="2" w:space="0" w:color="808080" w:themeColor="background1" w:themeShade="80"/>
                            </w:tcBorders>
                            <w:shd w:val="clear" w:color="auto" w:fill="FFFFFF" w:themeFill="background1"/>
                          </w:tcPr>
                          <w:p w14:paraId="737ADDE9" w14:textId="77777777" w:rsidR="00D973DE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i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PS</w:t>
                            </w:r>
                            <w:r w:rsidRPr="00B77E54">
                              <w:rPr>
                                <w:rFonts w:ascii="Times New Roman" w:hAnsi="Times New Roman" w:cs="Times New Roman"/>
                                <w:b/>
                              </w:rPr>
                              <w:t>6:</w:t>
                            </w:r>
                            <w:r w:rsidRPr="00273CEA">
                              <w:rPr>
                                <w:rFonts w:ascii="Times New Roman" w:hAnsi="Times New Roman" w:cs="Times New Roman"/>
                                <w:i/>
                              </w:rPr>
                              <w:t xml:space="preserve"> </w:t>
                            </w:r>
                          </w:p>
                          <w:p w14:paraId="4BA0333F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535" w:type="dxa"/>
                            <w:tcBorders>
                              <w:top w:val="nil"/>
                              <w:left w:val="single" w:sz="2" w:space="0" w:color="808080" w:themeColor="background1" w:themeShade="80"/>
                              <w:bottom w:val="nil"/>
                              <w:right w:val="single" w:sz="2" w:space="0" w:color="808080" w:themeColor="background1" w:themeShade="80"/>
                            </w:tcBorders>
                            <w:shd w:val="clear" w:color="auto" w:fill="FFFFFF" w:themeFill="background1"/>
                          </w:tcPr>
                          <w:p w14:paraId="5BDADE9D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  <w:tc>
                          <w:tcPr>
                            <w:tcW w:w="3070" w:type="dxa"/>
                            <w:tcBorders>
                              <w:left w:val="single" w:sz="2" w:space="0" w:color="808080" w:themeColor="background1" w:themeShade="80"/>
                              <w:right w:val="single" w:sz="2" w:space="0" w:color="808080" w:themeColor="background1" w:themeShade="80"/>
                            </w:tcBorders>
                            <w:shd w:val="clear" w:color="auto" w:fill="FFFFFF" w:themeFill="background1"/>
                          </w:tcPr>
                          <w:p w14:paraId="769B07FF" w14:textId="77777777" w:rsidR="00D973DE" w:rsidRPr="00B77E54" w:rsidRDefault="00D973DE" w:rsidP="00A05CB8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PS</w:t>
                            </w:r>
                            <w:r w:rsidRPr="00B77E54">
                              <w:rPr>
                                <w:rFonts w:ascii="Times New Roman" w:hAnsi="Times New Roman" w:cs="Times New Roman"/>
                                <w:b/>
                              </w:rPr>
                              <w:t>12:</w:t>
                            </w:r>
                            <w:r w:rsidRPr="00273CEA">
                              <w:rPr>
                                <w:rFonts w:ascii="Times New Roman" w:hAnsi="Times New Roman" w:cs="Times New Roman"/>
                                <w:i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262" w:type="dxa"/>
                            <w:tcBorders>
                              <w:top w:val="nil"/>
                              <w:left w:val="single" w:sz="2" w:space="0" w:color="808080" w:themeColor="background1" w:themeShade="80"/>
                              <w:bottom w:val="nil"/>
                              <w:right w:val="nil"/>
                            </w:tcBorders>
                            <w:shd w:val="clear" w:color="auto" w:fill="FFFFFF" w:themeFill="background1"/>
                          </w:tcPr>
                          <w:p w14:paraId="348EAF1C" w14:textId="77777777" w:rsidR="00D973DE" w:rsidRPr="00B77E54" w:rsidRDefault="00D973DE" w:rsidP="0018353C">
                            <w:pPr>
                              <w:spacing w:line="276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</w:tr>
                    </w:tbl>
                    <w:p w14:paraId="20AEF0E4" w14:textId="77777777" w:rsidR="00D973DE" w:rsidRDefault="00D973DE" w:rsidP="00844B50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6719D34" wp14:editId="0FA8AE68">
                <wp:simplePos x="0" y="0"/>
                <wp:positionH relativeFrom="column">
                  <wp:posOffset>3352800</wp:posOffset>
                </wp:positionH>
                <wp:positionV relativeFrom="paragraph">
                  <wp:posOffset>5154295</wp:posOffset>
                </wp:positionV>
                <wp:extent cx="1905000" cy="762000"/>
                <wp:effectExtent l="0" t="0" r="19050" b="19050"/>
                <wp:wrapNone/>
                <wp:docPr id="97" name="Rectangle 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0" cy="762000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1780E2E" w14:textId="77777777" w:rsidR="00D973DE" w:rsidRPr="001C5143" w:rsidRDefault="00D973DE" w:rsidP="00844B50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1C5143">
                              <w:rPr>
                                <w:rFonts w:ascii="Times New Roman" w:hAnsi="Times New Roman" w:cs="Times New Roman"/>
                                <w:b/>
                              </w:rPr>
                              <w:t>Quality/ Accreditation/Regulatory Agenci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6719D34" id="Rectangle 97" o:spid="_x0000_s1057" style="position:absolute;margin-left:264pt;margin-top:405.85pt;width:150pt;height:60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" fillcolor="white [3201]" strokecolor="#7f7f7f [1612]" strokeweight="1pt">
                <v:textbox>
                  <w:txbxContent>
                    <w:p w14:paraId="51780E2E" w14:textId="77777777" w:rsidR="00D973DE" w:rsidRPr="001C5143" w:rsidRDefault="00D973DE" w:rsidP="00844B50">
                      <w:pPr>
                        <w:pStyle w:val="NoSpacing"/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1C5143">
                        <w:rPr>
                          <w:rFonts w:ascii="Times New Roman" w:hAnsi="Times New Roman" w:cs="Times New Roman"/>
                          <w:b/>
                        </w:rPr>
                        <w:t>Quality/ Accreditation/Regulatory Agencies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55378F71" wp14:editId="4F86BCB7">
                <wp:simplePos x="0" y="0"/>
                <wp:positionH relativeFrom="column">
                  <wp:posOffset>685800</wp:posOffset>
                </wp:positionH>
                <wp:positionV relativeFrom="paragraph">
                  <wp:posOffset>5154295</wp:posOffset>
                </wp:positionV>
                <wp:extent cx="1905000" cy="762000"/>
                <wp:effectExtent l="0" t="0" r="19050" b="19050"/>
                <wp:wrapNone/>
                <wp:docPr id="98" name="Rectangle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0" cy="762000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A1E0246" w14:textId="77777777" w:rsidR="00D973DE" w:rsidRPr="00F85F69" w:rsidRDefault="00D973DE" w:rsidP="00844B50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F85F69">
                              <w:rPr>
                                <w:rFonts w:ascii="Times New Roman" w:hAnsi="Times New Roman" w:cs="Times New Roman"/>
                                <w:b/>
                              </w:rPr>
                              <w:t>Feedback from Alumni/Employer of Graduat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5378F71" id="Rectangle 98" o:spid="_x0000_s1058" style="position:absolute;margin-left:54pt;margin-top:405.85pt;width:150pt;height:60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" fillcolor="white [3201]" strokecolor="#7f7f7f [1612]" strokeweight="1pt">
                <v:textbox>
                  <w:txbxContent>
                    <w:p w14:paraId="6A1E0246" w14:textId="77777777" w:rsidR="00D973DE" w:rsidRPr="00F85F69" w:rsidRDefault="00D973DE" w:rsidP="00844B50">
                      <w:pPr>
                        <w:pStyle w:val="NoSpacing"/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F85F69">
                        <w:rPr>
                          <w:rFonts w:ascii="Times New Roman" w:hAnsi="Times New Roman" w:cs="Times New Roman"/>
                          <w:b/>
                        </w:rPr>
                        <w:t>Feedback from Alumni/Employer of Graduates</w:t>
                      </w:r>
                    </w:p>
                  </w:txbxContent>
                </v:textbox>
              </v:rect>
            </w:pict>
          </mc:Fallback>
        </mc:AlternateContent>
      </w:r>
    </w:p>
    <w:p w14:paraId="20CF9A9D" w14:textId="77777777" w:rsidR="00A16928" w:rsidRPr="00762668" w:rsidRDefault="00A16928" w:rsidP="00844B50">
      <w:pPr>
        <w:pStyle w:val="NoSpacing"/>
        <w:rPr>
          <w:b/>
        </w:rPr>
      </w:pPr>
      <w:r w:rsidRPr="00762668">
        <w:rPr>
          <w:b/>
          <w:noProof/>
        </w:rPr>
        <w:drawing>
          <wp:anchor distT="0" distB="0" distL="114300" distR="114300" simplePos="0" relativeHeight="251685888" behindDoc="0" locked="0" layoutInCell="1" allowOverlap="1" wp14:anchorId="7F028A13" wp14:editId="1F77F3B0">
            <wp:simplePos x="0" y="0"/>
            <wp:positionH relativeFrom="margin">
              <wp:posOffset>4868545</wp:posOffset>
            </wp:positionH>
            <wp:positionV relativeFrom="margin">
              <wp:posOffset>-28575</wp:posOffset>
            </wp:positionV>
            <wp:extent cx="1524000" cy="518160"/>
            <wp:effectExtent l="0" t="0" r="0" b="0"/>
            <wp:wrapSquare wrapText="bothSides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LAB-Logo-Converted1-300x10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518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76B32F4" w14:textId="77777777" w:rsidR="00A16928" w:rsidRDefault="00A16928" w:rsidP="00844B50">
      <w:pPr>
        <w:pStyle w:val="NoSpacing"/>
        <w:ind w:left="720"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57CC7948" wp14:editId="5A55B0E5">
                <wp:simplePos x="0" y="0"/>
                <wp:positionH relativeFrom="column">
                  <wp:posOffset>-1960245</wp:posOffset>
                </wp:positionH>
                <wp:positionV relativeFrom="paragraph">
                  <wp:posOffset>1983740</wp:posOffset>
                </wp:positionV>
                <wp:extent cx="3471545" cy="352425"/>
                <wp:effectExtent l="10160" t="0" r="18415" b="18415"/>
                <wp:wrapNone/>
                <wp:docPr id="93" name="Rectangle 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3471545" cy="352425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30EF882" w14:textId="77777777" w:rsidR="00D973DE" w:rsidRPr="003A4F2F" w:rsidRDefault="00D973DE" w:rsidP="00844B50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3A4F2F">
                              <w:rPr>
                                <w:rFonts w:ascii="Times New Roman" w:hAnsi="Times New Roman" w:cs="Times New Roman"/>
                                <w:b/>
                              </w:rPr>
                              <w:t>Newly Admitted Students in Progr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7CC7948" id="Rectangle 93" o:spid="_x0000_s1059" style="position:absolute;left:0;text-align:left;margin-left:-154.35pt;margin-top:156.2pt;width:273.35pt;height:27.75pt;rotation:-90;z-index:2516930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" fillcolor="white [3201]" strokecolor="#7f7f7f [1612]" strokeweight="1pt">
                <v:textbox>
                  <w:txbxContent>
                    <w:p w14:paraId="630EF882" w14:textId="77777777" w:rsidR="00D973DE" w:rsidRPr="003A4F2F" w:rsidRDefault="00D973DE" w:rsidP="00844B50">
                      <w:pPr>
                        <w:pStyle w:val="NoSpacing"/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3A4F2F">
                        <w:rPr>
                          <w:rFonts w:ascii="Times New Roman" w:hAnsi="Times New Roman" w:cs="Times New Roman"/>
                          <w:b/>
                        </w:rPr>
                        <w:t>Newly Admitted Students in Program</w:t>
                      </w:r>
                    </w:p>
                  </w:txbxContent>
                </v:textbox>
              </v:rect>
            </w:pict>
          </mc:Fallback>
        </mc:AlternateContent>
      </w:r>
    </w:p>
    <w:p w14:paraId="468EA424" w14:textId="77777777" w:rsidR="00A16928" w:rsidRPr="00844B50" w:rsidRDefault="00A16928" w:rsidP="00844B50"/>
    <w:p w14:paraId="693BC953" w14:textId="77777777" w:rsidR="00A16928" w:rsidRPr="00844B50" w:rsidRDefault="00A16928" w:rsidP="00844B50"/>
    <w:p w14:paraId="35A76399" w14:textId="77777777" w:rsidR="00A16928" w:rsidRPr="00844B50" w:rsidRDefault="00A16928" w:rsidP="00844B50"/>
    <w:p w14:paraId="71A4B461" w14:textId="77777777" w:rsidR="00A16928" w:rsidRPr="00844B50" w:rsidRDefault="00A16928" w:rsidP="00844B50"/>
    <w:p w14:paraId="56A8D83C" w14:textId="77777777" w:rsidR="00A16928" w:rsidRPr="00844B50" w:rsidRDefault="00A16928" w:rsidP="00844B50"/>
    <w:p w14:paraId="267C5E53" w14:textId="77777777" w:rsidR="00A16928" w:rsidRPr="00844B50" w:rsidRDefault="00A16928" w:rsidP="00844B50"/>
    <w:p w14:paraId="0C3B588B" w14:textId="77777777" w:rsidR="00A16928" w:rsidRPr="00844B50" w:rsidRDefault="00A16928" w:rsidP="00844B50"/>
    <w:p w14:paraId="5BC07D6C" w14:textId="77777777" w:rsidR="00A16928" w:rsidRPr="00844B50" w:rsidRDefault="00A16928" w:rsidP="00844B50"/>
    <w:p w14:paraId="02988988" w14:textId="77777777" w:rsidR="00A16928" w:rsidRPr="00844B50" w:rsidRDefault="00A16928" w:rsidP="00844B50"/>
    <w:p w14:paraId="30E0CC19" w14:textId="77777777" w:rsidR="00A16928" w:rsidRPr="00844B50" w:rsidRDefault="00A16928" w:rsidP="00844B50"/>
    <w:p w14:paraId="3B029C93" w14:textId="77777777" w:rsidR="00A16928" w:rsidRPr="00844B50" w:rsidRDefault="00A16928" w:rsidP="00844B50"/>
    <w:p w14:paraId="6E3D7470" w14:textId="77777777" w:rsidR="00A16928" w:rsidRPr="00844B50" w:rsidRDefault="00A16928" w:rsidP="00844B50"/>
    <w:p w14:paraId="46A8E001" w14:textId="77777777" w:rsidR="00A16928" w:rsidRPr="00844B50" w:rsidRDefault="00A16928" w:rsidP="00844B50"/>
    <w:p w14:paraId="57A64ED1" w14:textId="77777777" w:rsidR="00A16928" w:rsidRPr="00844B50" w:rsidRDefault="00A16928" w:rsidP="00844B50"/>
    <w:p w14:paraId="222A9A91" w14:textId="77777777" w:rsidR="00A16928" w:rsidRPr="00844B50" w:rsidRDefault="00A16928" w:rsidP="00844B50"/>
    <w:p w14:paraId="57788311" w14:textId="77777777" w:rsidR="00A16928" w:rsidRPr="00844B50" w:rsidRDefault="00A16928" w:rsidP="00844B50"/>
    <w:p w14:paraId="45490D93" w14:textId="77777777" w:rsidR="00A16928" w:rsidRDefault="00A16928" w:rsidP="00844B50">
      <w:pPr>
        <w:jc w:val="right"/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2470370E" wp14:editId="7FFCE335">
                <wp:simplePos x="0" y="0"/>
                <wp:positionH relativeFrom="column">
                  <wp:posOffset>-375920</wp:posOffset>
                </wp:positionH>
                <wp:positionV relativeFrom="paragraph">
                  <wp:posOffset>382516</wp:posOffset>
                </wp:positionV>
                <wp:extent cx="6677025" cy="346198"/>
                <wp:effectExtent l="0" t="0" r="28575" b="34925"/>
                <wp:wrapNone/>
                <wp:docPr id="99" name="Rectangle 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77025" cy="346198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5B47C6" w14:textId="77777777" w:rsidR="00D973DE" w:rsidRPr="007C2588" w:rsidRDefault="00D973DE" w:rsidP="00245B60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7C2588"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Note: 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Plot only if the course makes a major contribution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70370E" id="Rectangle 99" o:spid="_x0000_s1060" style="position:absolute;left:0;text-align:left;margin-left:-29.6pt;margin-top:30.1pt;width:525.75pt;height:27.25pt;z-index:2516992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" fillcolor="white [3201]" strokecolor="white [3212]" strokeweight="2pt">
                <v:textbox>
                  <w:txbxContent>
                    <w:p w14:paraId="225B47C6" w14:textId="77777777" w:rsidR="00D973DE" w:rsidRPr="007C2588" w:rsidRDefault="00D973DE" w:rsidP="00245B60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</w:rPr>
                      </w:pPr>
                      <w:r w:rsidRPr="007C2588"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b/>
                        </w:rPr>
                        <w:t xml:space="preserve">Note: </w:t>
                      </w:r>
                      <w:r>
                        <w:rPr>
                          <w:rFonts w:ascii="Times New Roman" w:hAnsi="Times New Roman" w:cs="Times New Roman"/>
                        </w:rPr>
                        <w:t xml:space="preserve">Plot only if the course makes a major contribution. </w:t>
                      </w:r>
                    </w:p>
                  </w:txbxContent>
                </v:textbox>
              </v:rect>
            </w:pict>
          </mc:Fallback>
        </mc:AlternateContent>
      </w:r>
    </w:p>
    <w:p w14:paraId="1E9A978C" w14:textId="77777777" w:rsidR="00A16928" w:rsidRDefault="00A16928" w:rsidP="00844B50">
      <w:pPr>
        <w:jc w:val="right"/>
        <w:sectPr w:rsidR="00A16928" w:rsidSect="00844B50">
          <w:headerReference w:type="default" r:id="rId24"/>
          <w:footerReference w:type="default" r:id="rId25"/>
          <w:pgSz w:w="12240" w:h="15840"/>
          <w:pgMar w:top="1440" w:right="1080" w:bottom="1440" w:left="1080" w:header="720" w:footer="720" w:gutter="0"/>
          <w:cols w:space="720"/>
          <w:docGrid w:linePitch="360"/>
        </w:sectPr>
      </w:pPr>
    </w:p>
    <w:p w14:paraId="2BB492DA" w14:textId="77777777" w:rsidR="00A16928" w:rsidRPr="00844B50" w:rsidRDefault="00A16928" w:rsidP="00844B50">
      <w:pPr>
        <w:jc w:val="right"/>
      </w:pPr>
      <w:r w:rsidRPr="00327C7E">
        <w:rPr>
          <w:rFonts w:ascii="Times New Roman" w:hAnsi="Times New Roman" w:cs="Times New Roman"/>
          <w:noProof/>
        </w:rPr>
        <w:lastRenderedPageBreak/>
        <w:drawing>
          <wp:anchor distT="0" distB="0" distL="114300" distR="114300" simplePos="0" relativeHeight="251700224" behindDoc="0" locked="0" layoutInCell="1" allowOverlap="1" wp14:anchorId="23A56144" wp14:editId="1A912EAB">
            <wp:simplePos x="0" y="0"/>
            <wp:positionH relativeFrom="margin">
              <wp:posOffset>7814945</wp:posOffset>
            </wp:positionH>
            <wp:positionV relativeFrom="margin">
              <wp:posOffset>26670</wp:posOffset>
            </wp:positionV>
            <wp:extent cx="1600200" cy="543560"/>
            <wp:effectExtent l="0" t="0" r="0" b="8890"/>
            <wp:wrapSquare wrapText="bothSides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LAB-Logo-Converted1-300x10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543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72897D" w14:textId="77777777" w:rsidR="00A16928" w:rsidRDefault="00A16928" w:rsidP="00844B50">
      <w:pPr>
        <w:jc w:val="center"/>
        <w:rPr>
          <w:rFonts w:ascii="Times New Roman" w:hAnsi="Times New Roman" w:cs="Times New Roman"/>
          <w:b/>
          <w:sz w:val="28"/>
        </w:rPr>
      </w:pPr>
      <w:r w:rsidRPr="00C42E62">
        <w:rPr>
          <w:rFonts w:ascii="Times New Roman" w:hAnsi="Times New Roman" w:cs="Times New Roman"/>
          <w:b/>
          <w:sz w:val="28"/>
        </w:rPr>
        <w:t>Learning Assessment Mapping</w:t>
      </w:r>
      <w:r>
        <w:rPr>
          <w:rFonts w:ascii="Times New Roman" w:hAnsi="Times New Roman" w:cs="Times New Roman"/>
          <w:b/>
          <w:sz w:val="28"/>
        </w:rPr>
        <w:t xml:space="preserve"> (Course Level)</w:t>
      </w: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3495"/>
        <w:gridCol w:w="10902"/>
      </w:tblGrid>
      <w:tr w:rsidR="00A16928" w:rsidRPr="009136CE" w14:paraId="2184DFC6" w14:textId="77777777" w:rsidTr="0018353C">
        <w:tc>
          <w:tcPr>
            <w:tcW w:w="352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4A116783" w14:textId="77777777" w:rsidR="00A16928" w:rsidRPr="009136CE" w:rsidRDefault="00A16928" w:rsidP="0018353C">
            <w:pPr>
              <w:pStyle w:val="ListParagraph"/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Degree</w:t>
            </w:r>
          </w:p>
        </w:tc>
        <w:tc>
          <w:tcPr>
            <w:tcW w:w="11088" w:type="dxa"/>
            <w:tcBorders>
              <w:left w:val="single" w:sz="2" w:space="0" w:color="808080" w:themeColor="background1" w:themeShade="80"/>
            </w:tcBorders>
            <w:shd w:val="clear" w:color="auto" w:fill="FFFFFF" w:themeFill="background1"/>
          </w:tcPr>
          <w:p w14:paraId="18BCE409" w14:textId="77777777" w:rsidR="00A16928" w:rsidRPr="009136CE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BSc in Computer Science and Engineering</w:t>
            </w:r>
          </w:p>
        </w:tc>
      </w:tr>
      <w:tr w:rsidR="00A16928" w:rsidRPr="009136CE" w14:paraId="53E7C4B2" w14:textId="77777777" w:rsidTr="0018353C">
        <w:tc>
          <w:tcPr>
            <w:tcW w:w="352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018972BE" w14:textId="77777777" w:rsidR="00A16928" w:rsidRPr="009136CE" w:rsidRDefault="00A16928" w:rsidP="0018353C">
            <w:pPr>
              <w:pStyle w:val="ListParagrap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rogram Offering Entity</w:t>
            </w:r>
          </w:p>
        </w:tc>
        <w:tc>
          <w:tcPr>
            <w:tcW w:w="11088" w:type="dxa"/>
            <w:tcBorders>
              <w:left w:val="single" w:sz="2" w:space="0" w:color="808080" w:themeColor="background1" w:themeShade="80"/>
            </w:tcBorders>
            <w:shd w:val="clear" w:color="auto" w:fill="FFFFFF" w:themeFill="background1"/>
          </w:tcPr>
          <w:p w14:paraId="1103A543" w14:textId="77777777" w:rsidR="00A16928" w:rsidRPr="009136CE" w:rsidRDefault="00A16928" w:rsidP="0018353C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Department of Computer Science and Engineering</w:t>
            </w:r>
          </w:p>
        </w:tc>
      </w:tr>
    </w:tbl>
    <w:p w14:paraId="7D71BF55" w14:textId="77777777" w:rsidR="00A16928" w:rsidRDefault="00A16928" w:rsidP="00844B50">
      <w:pPr>
        <w:rPr>
          <w:rFonts w:ascii="Times New Roman" w:hAnsi="Times New Roman" w:cs="Times New Roman"/>
        </w:rPr>
      </w:pPr>
    </w:p>
    <w:tbl>
      <w:tblPr>
        <w:tblStyle w:val="TableGrid"/>
        <w:tblW w:w="5000" w:type="pct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910"/>
        <w:gridCol w:w="1797"/>
        <w:gridCol w:w="1793"/>
        <w:gridCol w:w="1793"/>
        <w:gridCol w:w="1793"/>
        <w:gridCol w:w="1793"/>
        <w:gridCol w:w="1793"/>
        <w:gridCol w:w="1722"/>
      </w:tblGrid>
      <w:tr w:rsidR="00A16928" w14:paraId="4F608F6E" w14:textId="77777777" w:rsidTr="007D5A9F">
        <w:trPr>
          <w:trHeight w:val="355"/>
        </w:trPr>
        <w:tc>
          <w:tcPr>
            <w:tcW w:w="663" w:type="pct"/>
            <w:shd w:val="clear" w:color="auto" w:fill="D9D9D9" w:themeFill="background1" w:themeFillShade="D9"/>
          </w:tcPr>
          <w:p w14:paraId="0FC62029" w14:textId="77777777" w:rsidR="00A16928" w:rsidRPr="00550158" w:rsidRDefault="00A16928" w:rsidP="0018353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50158">
              <w:rPr>
                <w:rFonts w:ascii="Times New Roman" w:hAnsi="Times New Roman" w:cs="Times New Roman"/>
                <w:b/>
              </w:rPr>
              <w:t>Courses</w:t>
            </w:r>
          </w:p>
        </w:tc>
        <w:tc>
          <w:tcPr>
            <w:tcW w:w="624" w:type="pct"/>
            <w:shd w:val="clear" w:color="auto" w:fill="D9D9D9" w:themeFill="background1" w:themeFillShade="D9"/>
          </w:tcPr>
          <w:p w14:paraId="3ECC772C" w14:textId="77777777" w:rsidR="00A16928" w:rsidRPr="00550158" w:rsidRDefault="00A16928" w:rsidP="0018353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AS</w:t>
            </w:r>
            <w:r w:rsidRPr="00550158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623" w:type="pct"/>
            <w:shd w:val="clear" w:color="auto" w:fill="D9D9D9" w:themeFill="background1" w:themeFillShade="D9"/>
          </w:tcPr>
          <w:p w14:paraId="4504A841" w14:textId="77777777" w:rsidR="00A16928" w:rsidRPr="00550158" w:rsidRDefault="00A16928" w:rsidP="0018353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50158">
              <w:rPr>
                <w:rFonts w:ascii="Times New Roman" w:hAnsi="Times New Roman" w:cs="Times New Roman"/>
                <w:b/>
              </w:rPr>
              <w:t>A</w:t>
            </w:r>
            <w:r>
              <w:rPr>
                <w:rFonts w:ascii="Times New Roman" w:hAnsi="Times New Roman" w:cs="Times New Roman"/>
                <w:b/>
              </w:rPr>
              <w:t>S</w:t>
            </w:r>
            <w:r w:rsidRPr="00550158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623" w:type="pct"/>
            <w:shd w:val="clear" w:color="auto" w:fill="D9D9D9" w:themeFill="background1" w:themeFillShade="D9"/>
          </w:tcPr>
          <w:p w14:paraId="5EB79436" w14:textId="77777777" w:rsidR="00A16928" w:rsidRPr="00550158" w:rsidRDefault="00A16928" w:rsidP="0018353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50158">
              <w:rPr>
                <w:rFonts w:ascii="Times New Roman" w:hAnsi="Times New Roman" w:cs="Times New Roman"/>
                <w:b/>
              </w:rPr>
              <w:t>A</w:t>
            </w:r>
            <w:r>
              <w:rPr>
                <w:rFonts w:ascii="Times New Roman" w:hAnsi="Times New Roman" w:cs="Times New Roman"/>
                <w:b/>
              </w:rPr>
              <w:t>S</w:t>
            </w:r>
            <w:r w:rsidRPr="00550158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623" w:type="pct"/>
            <w:shd w:val="clear" w:color="auto" w:fill="D9D9D9" w:themeFill="background1" w:themeFillShade="D9"/>
          </w:tcPr>
          <w:p w14:paraId="43BDCA36" w14:textId="77777777" w:rsidR="00A16928" w:rsidRPr="00550158" w:rsidRDefault="00A16928" w:rsidP="0018353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50158">
              <w:rPr>
                <w:rFonts w:ascii="Times New Roman" w:hAnsi="Times New Roman" w:cs="Times New Roman"/>
                <w:b/>
              </w:rPr>
              <w:t>A</w:t>
            </w:r>
            <w:r>
              <w:rPr>
                <w:rFonts w:ascii="Times New Roman" w:hAnsi="Times New Roman" w:cs="Times New Roman"/>
                <w:b/>
              </w:rPr>
              <w:t>S</w:t>
            </w:r>
            <w:r w:rsidRPr="00550158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623" w:type="pct"/>
            <w:shd w:val="clear" w:color="auto" w:fill="D9D9D9" w:themeFill="background1" w:themeFillShade="D9"/>
          </w:tcPr>
          <w:p w14:paraId="6303575A" w14:textId="77777777" w:rsidR="00A16928" w:rsidRPr="00550158" w:rsidRDefault="00A16928" w:rsidP="0018353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50158">
              <w:rPr>
                <w:rFonts w:ascii="Times New Roman" w:hAnsi="Times New Roman" w:cs="Times New Roman"/>
                <w:b/>
              </w:rPr>
              <w:t>A</w:t>
            </w:r>
            <w:r>
              <w:rPr>
                <w:rFonts w:ascii="Times New Roman" w:hAnsi="Times New Roman" w:cs="Times New Roman"/>
                <w:b/>
              </w:rPr>
              <w:t>S</w:t>
            </w:r>
            <w:r w:rsidRPr="00550158">
              <w:rPr>
                <w:rFonts w:ascii="Times New Roman" w:hAnsi="Times New Roman" w:cs="Times New Roman"/>
                <w:b/>
              </w:rPr>
              <w:t>5</w:t>
            </w:r>
          </w:p>
        </w:tc>
        <w:tc>
          <w:tcPr>
            <w:tcW w:w="623" w:type="pct"/>
            <w:shd w:val="clear" w:color="auto" w:fill="D9D9D9" w:themeFill="background1" w:themeFillShade="D9"/>
          </w:tcPr>
          <w:p w14:paraId="123AFA74" w14:textId="77777777" w:rsidR="00A16928" w:rsidRPr="00550158" w:rsidRDefault="00A16928" w:rsidP="0018353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50158">
              <w:rPr>
                <w:rFonts w:ascii="Times New Roman" w:hAnsi="Times New Roman" w:cs="Times New Roman"/>
                <w:b/>
              </w:rPr>
              <w:t>A</w:t>
            </w:r>
            <w:r>
              <w:rPr>
                <w:rFonts w:ascii="Times New Roman" w:hAnsi="Times New Roman" w:cs="Times New Roman"/>
                <w:b/>
              </w:rPr>
              <w:t>S</w:t>
            </w:r>
            <w:r w:rsidRPr="00550158">
              <w:rPr>
                <w:rFonts w:ascii="Times New Roman" w:hAnsi="Times New Roman" w:cs="Times New Roman"/>
                <w:b/>
              </w:rPr>
              <w:t>6</w:t>
            </w:r>
          </w:p>
        </w:tc>
        <w:tc>
          <w:tcPr>
            <w:tcW w:w="598" w:type="pct"/>
            <w:shd w:val="clear" w:color="auto" w:fill="D9D9D9" w:themeFill="background1" w:themeFillShade="D9"/>
          </w:tcPr>
          <w:p w14:paraId="7BA6F70C" w14:textId="77777777" w:rsidR="00A16928" w:rsidRPr="00550158" w:rsidRDefault="00A16928" w:rsidP="0018353C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550158">
              <w:rPr>
                <w:rFonts w:ascii="Times New Roman" w:hAnsi="Times New Roman" w:cs="Times New Roman"/>
                <w:b/>
              </w:rPr>
              <w:t>A</w:t>
            </w:r>
            <w:r>
              <w:rPr>
                <w:rFonts w:ascii="Times New Roman" w:hAnsi="Times New Roman" w:cs="Times New Roman"/>
                <w:b/>
              </w:rPr>
              <w:t>S</w:t>
            </w:r>
            <w:r w:rsidRPr="00550158">
              <w:rPr>
                <w:rFonts w:ascii="Times New Roman" w:hAnsi="Times New Roman" w:cs="Times New Roman"/>
                <w:b/>
              </w:rPr>
              <w:t>7</w:t>
            </w:r>
          </w:p>
        </w:tc>
      </w:tr>
      <w:tr w:rsidR="00A33DC0" w14:paraId="0514E3E9" w14:textId="77777777" w:rsidTr="007D5A9F">
        <w:tc>
          <w:tcPr>
            <w:tcW w:w="663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466B4368" w14:textId="18E109AC" w:rsidR="00A33DC0" w:rsidRDefault="00A33DC0" w:rsidP="00A33DC0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235EFD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CSE 101</w:t>
            </w:r>
          </w:p>
        </w:tc>
        <w:tc>
          <w:tcPr>
            <w:tcW w:w="624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1C05BB75" w14:textId="12066E93" w:rsidR="00A33DC0" w:rsidRDefault="00A33DC0" w:rsidP="00A33DC0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√√</w:t>
            </w:r>
          </w:p>
        </w:tc>
        <w:tc>
          <w:tcPr>
            <w:tcW w:w="623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22F546B5" w14:textId="1A36D08C" w:rsidR="00A33DC0" w:rsidRDefault="00A33DC0" w:rsidP="00A33DC0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√√</w:t>
            </w:r>
          </w:p>
        </w:tc>
        <w:tc>
          <w:tcPr>
            <w:tcW w:w="623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36A64101" w14:textId="33027812" w:rsidR="00A33DC0" w:rsidRDefault="00A33DC0" w:rsidP="00A33DC0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√√</w:t>
            </w:r>
          </w:p>
        </w:tc>
        <w:tc>
          <w:tcPr>
            <w:tcW w:w="623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2318A67F" w14:textId="77777777" w:rsidR="00A33DC0" w:rsidRDefault="00A33DC0" w:rsidP="00A33DC0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03B81588" w14:textId="00C515FF" w:rsidR="00A33DC0" w:rsidRDefault="00A33DC0" w:rsidP="00A33DC0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√√</w:t>
            </w:r>
          </w:p>
        </w:tc>
        <w:tc>
          <w:tcPr>
            <w:tcW w:w="623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481EA925" w14:textId="77777777" w:rsidR="00A33DC0" w:rsidRDefault="00A33DC0" w:rsidP="00A33DC0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5B4BC6C2" w14:textId="51094F07" w:rsidR="00A33DC0" w:rsidRDefault="00A33DC0" w:rsidP="00A33DC0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√√</w:t>
            </w:r>
          </w:p>
        </w:tc>
      </w:tr>
      <w:tr w:rsidR="00A16928" w14:paraId="200E4315" w14:textId="77777777" w:rsidTr="007D5A9F">
        <w:tc>
          <w:tcPr>
            <w:tcW w:w="663" w:type="pct"/>
          </w:tcPr>
          <w:p w14:paraId="0D78168C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5305B57A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D0FE124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053CD110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092D0205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EB33DEE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5D5B8B35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1BF84F7E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A16928" w14:paraId="78E5C207" w14:textId="77777777" w:rsidTr="007D5A9F">
        <w:tc>
          <w:tcPr>
            <w:tcW w:w="663" w:type="pct"/>
          </w:tcPr>
          <w:p w14:paraId="5E3039D8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7B27FCAA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81506DC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69B4FE8F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5F96AF94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2DAB5BB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0B7A8F2B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77D31BFD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A16928" w14:paraId="08C84C73" w14:textId="77777777" w:rsidTr="007D5A9F">
        <w:tc>
          <w:tcPr>
            <w:tcW w:w="663" w:type="pct"/>
          </w:tcPr>
          <w:p w14:paraId="21516FF8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4C414673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7F387CF2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51E4195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64C6B9BC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6D03B83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6D87DEBD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1078E3D0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A16928" w14:paraId="5F57548A" w14:textId="77777777" w:rsidTr="007D5A9F">
        <w:tc>
          <w:tcPr>
            <w:tcW w:w="663" w:type="pct"/>
          </w:tcPr>
          <w:p w14:paraId="07299FDD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62E68AB8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1649FD7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C54E3A1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6FAD803C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6E1D7B73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7C15DC24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6DAB4A89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A16928" w14:paraId="6D60A3FE" w14:textId="77777777" w:rsidTr="007D5A9F">
        <w:tc>
          <w:tcPr>
            <w:tcW w:w="663" w:type="pct"/>
          </w:tcPr>
          <w:p w14:paraId="34532C31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75D32984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0ECA55D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5190B6BA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7BEE486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151B230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262D962F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3DE74C23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A16928" w14:paraId="10BB5FC3" w14:textId="77777777" w:rsidTr="007D5A9F">
        <w:tc>
          <w:tcPr>
            <w:tcW w:w="663" w:type="pct"/>
          </w:tcPr>
          <w:p w14:paraId="2F8039D7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6537BC9A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264B556F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31955F9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6E03F258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2874FF59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2B74CA08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3A77606F" w14:textId="77777777" w:rsidR="00A16928" w:rsidRDefault="00A16928" w:rsidP="0018353C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A16928" w14:paraId="3F3E6C2D" w14:textId="77777777" w:rsidTr="007D5A9F">
        <w:tc>
          <w:tcPr>
            <w:tcW w:w="663" w:type="pct"/>
          </w:tcPr>
          <w:p w14:paraId="7F5582B8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0E84C69B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6C3E23B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73CAB491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27E154A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7A038009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7353D666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7254EE14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</w:tr>
      <w:tr w:rsidR="00A16928" w14:paraId="3D6ACB1E" w14:textId="77777777" w:rsidTr="007D5A9F">
        <w:tc>
          <w:tcPr>
            <w:tcW w:w="663" w:type="pct"/>
          </w:tcPr>
          <w:p w14:paraId="58C8DE60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2D07F586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2562D7B2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5BF97C1D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0D1B4412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6A0F30B7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63CCD5F0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443842E3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</w:tr>
      <w:tr w:rsidR="00A16928" w14:paraId="5875AF17" w14:textId="77777777" w:rsidTr="007D5A9F">
        <w:tc>
          <w:tcPr>
            <w:tcW w:w="663" w:type="pct"/>
          </w:tcPr>
          <w:p w14:paraId="44FF10C5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08332B5D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2E134170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3C2376F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CD57DAF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65436CAD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66AD1B56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19FEA110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</w:tr>
      <w:tr w:rsidR="00A16928" w14:paraId="34A40852" w14:textId="77777777" w:rsidTr="007D5A9F">
        <w:tc>
          <w:tcPr>
            <w:tcW w:w="663" w:type="pct"/>
          </w:tcPr>
          <w:p w14:paraId="35CADBC0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425D18C9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088CAE2A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8023E41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291AF18C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09B1489A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713AED05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7CA3D80B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</w:tr>
      <w:tr w:rsidR="00A16928" w14:paraId="5348068E" w14:textId="77777777" w:rsidTr="007D5A9F">
        <w:tc>
          <w:tcPr>
            <w:tcW w:w="663" w:type="pct"/>
          </w:tcPr>
          <w:p w14:paraId="13E0020A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13BB01B8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083D9948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E2E23CA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0B1FE4E9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619D8107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726BE732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30915A75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</w:tr>
      <w:tr w:rsidR="00A16928" w14:paraId="18318C2C" w14:textId="77777777" w:rsidTr="007D5A9F">
        <w:tc>
          <w:tcPr>
            <w:tcW w:w="663" w:type="pct"/>
          </w:tcPr>
          <w:p w14:paraId="0D305D71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137D6217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C28BC02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51C186A5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085753B1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932686C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DDCB6C6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575CA4F7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</w:tr>
      <w:tr w:rsidR="00A16928" w14:paraId="3185B47A" w14:textId="77777777" w:rsidTr="007D5A9F">
        <w:tc>
          <w:tcPr>
            <w:tcW w:w="663" w:type="pct"/>
          </w:tcPr>
          <w:p w14:paraId="3FDB31CD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571259B1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7607BB6E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21AE6CE4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B94191B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B93F614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6542BDE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5623ABE1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</w:tr>
      <w:tr w:rsidR="00A16928" w14:paraId="42B9F8CC" w14:textId="77777777" w:rsidTr="007D5A9F">
        <w:tc>
          <w:tcPr>
            <w:tcW w:w="663" w:type="pct"/>
          </w:tcPr>
          <w:p w14:paraId="716968B6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73E2F763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6539991C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6DB3A2A8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F73FEEB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00748D3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72819D1E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71757943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</w:tr>
      <w:tr w:rsidR="00A16928" w14:paraId="45FAA68F" w14:textId="77777777" w:rsidTr="007D5A9F">
        <w:tc>
          <w:tcPr>
            <w:tcW w:w="663" w:type="pct"/>
          </w:tcPr>
          <w:p w14:paraId="738A94E1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267E75B9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5C7708F5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5D9F752C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95EEE7A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59EFA1D3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591FFDE2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3B5BA5F6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</w:tr>
      <w:tr w:rsidR="00A16928" w14:paraId="47855C18" w14:textId="77777777" w:rsidTr="007D5A9F">
        <w:tc>
          <w:tcPr>
            <w:tcW w:w="663" w:type="pct"/>
          </w:tcPr>
          <w:p w14:paraId="3BD48DC6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644FA5E4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5E9C082C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22F272DA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A2CDA21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5B90206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58F7873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3C0C8634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</w:tr>
      <w:tr w:rsidR="00A16928" w14:paraId="02F2996A" w14:textId="77777777" w:rsidTr="007D5A9F">
        <w:tc>
          <w:tcPr>
            <w:tcW w:w="663" w:type="pct"/>
          </w:tcPr>
          <w:p w14:paraId="622AF170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247D4508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74CE1A98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21DF3F7E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0C938B6F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358DFD1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538F1B22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3410C8C2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</w:tr>
      <w:tr w:rsidR="00A16928" w14:paraId="6C20981F" w14:textId="77777777" w:rsidTr="007D5A9F">
        <w:tc>
          <w:tcPr>
            <w:tcW w:w="663" w:type="pct"/>
          </w:tcPr>
          <w:p w14:paraId="2FF4304E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45EDEE0A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53D1CDF9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2D7A937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6838211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E218CE8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78278C1A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2036A9E6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</w:tr>
      <w:tr w:rsidR="00A16928" w14:paraId="04BB05C7" w14:textId="77777777" w:rsidTr="007D5A9F">
        <w:tc>
          <w:tcPr>
            <w:tcW w:w="663" w:type="pct"/>
          </w:tcPr>
          <w:p w14:paraId="3978C69D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6968377F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5E25E165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6E44CCDC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607406B6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5E325872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C77EF92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302E8BEE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</w:tr>
      <w:tr w:rsidR="00A16928" w14:paraId="69C904F6" w14:textId="77777777" w:rsidTr="007D5A9F">
        <w:tc>
          <w:tcPr>
            <w:tcW w:w="663" w:type="pct"/>
          </w:tcPr>
          <w:p w14:paraId="15D94E61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4CA0A3B9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49B5CACC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5E31BEBD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56F2F34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0572AFDE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BD18030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4F2F6F2E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</w:tr>
      <w:tr w:rsidR="00A16928" w14:paraId="7F486EA7" w14:textId="77777777" w:rsidTr="007D5A9F">
        <w:tc>
          <w:tcPr>
            <w:tcW w:w="663" w:type="pct"/>
          </w:tcPr>
          <w:p w14:paraId="5FD0359F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51A5EFF3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65F3194A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3A1E07D2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2D1ED842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35B3512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2D0FA5E4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4C5BF810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</w:tr>
      <w:tr w:rsidR="00A16928" w14:paraId="4B27CC93" w14:textId="77777777" w:rsidTr="007D5A9F">
        <w:tc>
          <w:tcPr>
            <w:tcW w:w="663" w:type="pct"/>
          </w:tcPr>
          <w:p w14:paraId="18C9EBA4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4" w:type="pct"/>
          </w:tcPr>
          <w:p w14:paraId="1561A682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5E3D77FB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7730BF35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24244B18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1F618E7E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" w:type="pct"/>
          </w:tcPr>
          <w:p w14:paraId="7CA44924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98" w:type="pct"/>
          </w:tcPr>
          <w:p w14:paraId="4596F452" w14:textId="77777777" w:rsidR="00A16928" w:rsidRDefault="00A16928" w:rsidP="0018353C">
            <w:pPr>
              <w:rPr>
                <w:rFonts w:ascii="Times New Roman" w:hAnsi="Times New Roman" w:cs="Times New Roman"/>
              </w:rPr>
            </w:pPr>
          </w:p>
        </w:tc>
      </w:tr>
    </w:tbl>
    <w:p w14:paraId="50DFF4A0" w14:textId="77777777" w:rsidR="00A16928" w:rsidRDefault="00A16928" w:rsidP="00844B50">
      <w:pPr>
        <w:rPr>
          <w:rFonts w:ascii="Times New Roman" w:hAnsi="Times New Roman" w:cs="Times New Roman"/>
        </w:rPr>
      </w:pPr>
    </w:p>
    <w:p w14:paraId="3AB87412" w14:textId="7A41EE9F" w:rsidR="00A16928" w:rsidRPr="00327C7E" w:rsidRDefault="00A16928" w:rsidP="00844B50">
      <w:pPr>
        <w:pStyle w:val="NoSpacing"/>
        <w:rPr>
          <w:rFonts w:ascii="Times New Roman" w:hAnsi="Times New Roman" w:cs="Times New Roman"/>
        </w:rPr>
      </w:pPr>
      <w:r w:rsidRPr="00327C7E">
        <w:rPr>
          <w:rFonts w:ascii="Times New Roman" w:hAnsi="Times New Roman" w:cs="Times New Roman"/>
          <w:b/>
        </w:rPr>
        <w:t>Note:</w:t>
      </w:r>
      <w:r>
        <w:rPr>
          <w:rFonts w:ascii="Times New Roman" w:hAnsi="Times New Roman" w:cs="Times New Roman"/>
        </w:rPr>
        <w:t xml:space="preserve"> Put (√√) if the course makes a major contribution, </w:t>
      </w:r>
      <w:r w:rsidR="007A5A96">
        <w:rPr>
          <w:rFonts w:ascii="Times New Roman" w:hAnsi="Times New Roman" w:cs="Times New Roman"/>
        </w:rPr>
        <w:t>put</w:t>
      </w:r>
      <w:r>
        <w:rPr>
          <w:rFonts w:ascii="Times New Roman" w:hAnsi="Times New Roman" w:cs="Times New Roman"/>
        </w:rPr>
        <w:t xml:space="preserve"> (√) if the course makes a minor contribution.</w:t>
      </w:r>
    </w:p>
    <w:p w14:paraId="51499720" w14:textId="77777777" w:rsidR="00A16928" w:rsidRDefault="00A16928" w:rsidP="00245B60">
      <w:pPr>
        <w:pStyle w:val="NoSpacing"/>
        <w:rPr>
          <w:rFonts w:ascii="Times New Roman" w:hAnsi="Times New Roman" w:cs="Times New Roman"/>
        </w:rPr>
        <w:sectPr w:rsidR="00A16928" w:rsidSect="0018353C">
          <w:headerReference w:type="default" r:id="rId26"/>
          <w:footerReference w:type="default" r:id="rId27"/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14:paraId="0F37967F" w14:textId="77777777" w:rsidR="00A16928" w:rsidRDefault="00A16928" w:rsidP="00844B50">
      <w:pPr>
        <w:jc w:val="center"/>
        <w:rPr>
          <w:rFonts w:ascii="Times New Roman" w:hAnsi="Times New Roman" w:cs="Times New Roman"/>
        </w:rPr>
      </w:pPr>
      <w:r w:rsidRPr="009B4911">
        <w:rPr>
          <w:rFonts w:ascii="Times New Roman" w:hAnsi="Times New Roman" w:cs="Times New Roman"/>
          <w:b/>
          <w:noProof/>
        </w:rPr>
        <w:lastRenderedPageBreak/>
        <w:drawing>
          <wp:anchor distT="0" distB="0" distL="114300" distR="114300" simplePos="0" relativeHeight="251701248" behindDoc="0" locked="0" layoutInCell="1" allowOverlap="1" wp14:anchorId="4EB81C1B" wp14:editId="081B0450">
            <wp:simplePos x="0" y="0"/>
            <wp:positionH relativeFrom="margin">
              <wp:posOffset>4781550</wp:posOffset>
            </wp:positionH>
            <wp:positionV relativeFrom="margin">
              <wp:posOffset>-457200</wp:posOffset>
            </wp:positionV>
            <wp:extent cx="1647825" cy="560070"/>
            <wp:effectExtent l="0" t="0" r="0" b="0"/>
            <wp:wrapSquare wrapText="bothSides"/>
            <wp:docPr id="181" name="Picture 1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LAB-Logo-Converted1-300x10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7825" cy="560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29540E1" w14:textId="77777777" w:rsidR="00A16928" w:rsidRDefault="00A16928" w:rsidP="00844B50">
      <w:pPr>
        <w:jc w:val="center"/>
        <w:rPr>
          <w:rFonts w:ascii="Times New Roman" w:hAnsi="Times New Roman" w:cs="Times New Roman"/>
          <w:b/>
          <w:noProof/>
        </w:rPr>
      </w:pPr>
      <w:r>
        <w:rPr>
          <w:rFonts w:ascii="Times New Roman" w:hAnsi="Times New Roman" w:cs="Times New Roman"/>
          <w:b/>
          <w:sz w:val="28"/>
        </w:rPr>
        <w:t>Learning Assessment</w:t>
      </w:r>
      <w:r w:rsidRPr="009B4911">
        <w:rPr>
          <w:rFonts w:ascii="Times New Roman" w:hAnsi="Times New Roman" w:cs="Times New Roman"/>
          <w:b/>
          <w:sz w:val="28"/>
        </w:rPr>
        <w:t xml:space="preserve"> Alignment</w:t>
      </w:r>
      <w:r>
        <w:rPr>
          <w:rFonts w:ascii="Times New Roman" w:hAnsi="Times New Roman" w:cs="Times New Roman"/>
          <w:b/>
          <w:sz w:val="28"/>
        </w:rPr>
        <w:t xml:space="preserve"> (Course Level)</w:t>
      </w: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529"/>
        <w:gridCol w:w="6598"/>
      </w:tblGrid>
      <w:tr w:rsidR="00A16928" w14:paraId="706B6755" w14:textId="77777777" w:rsidTr="0018353C">
        <w:tc>
          <w:tcPr>
            <w:tcW w:w="262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</w:tcPr>
          <w:p w14:paraId="12E6E12A" w14:textId="77777777" w:rsidR="00A16928" w:rsidRPr="00C40941" w:rsidRDefault="00A16928" w:rsidP="0018353C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C40941">
              <w:rPr>
                <w:rFonts w:ascii="Times New Roman" w:hAnsi="Times New Roman" w:cs="Times New Roman"/>
                <w:b/>
              </w:rPr>
              <w:t>Degree</w:t>
            </w:r>
          </w:p>
        </w:tc>
        <w:tc>
          <w:tcPr>
            <w:tcW w:w="6948" w:type="dxa"/>
            <w:tcBorders>
              <w:left w:val="single" w:sz="2" w:space="0" w:color="808080" w:themeColor="background1" w:themeShade="80"/>
            </w:tcBorders>
          </w:tcPr>
          <w:p w14:paraId="3E58D18A" w14:textId="77777777" w:rsidR="00A16928" w:rsidRDefault="00A16928" w:rsidP="0018353C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BSc in Computer Science and Engineering</w:t>
            </w:r>
          </w:p>
        </w:tc>
      </w:tr>
      <w:tr w:rsidR="00A16928" w14:paraId="38A30790" w14:textId="77777777" w:rsidTr="0018353C">
        <w:tc>
          <w:tcPr>
            <w:tcW w:w="262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</w:tcPr>
          <w:p w14:paraId="63681DAA" w14:textId="77777777" w:rsidR="00A16928" w:rsidRPr="00C40941" w:rsidRDefault="00A16928" w:rsidP="0018353C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C40941">
              <w:rPr>
                <w:rFonts w:ascii="Times New Roman" w:hAnsi="Times New Roman" w:cs="Times New Roman"/>
                <w:b/>
              </w:rPr>
              <w:t>Program Offering Entity</w:t>
            </w:r>
          </w:p>
        </w:tc>
        <w:tc>
          <w:tcPr>
            <w:tcW w:w="6948" w:type="dxa"/>
            <w:tcBorders>
              <w:left w:val="single" w:sz="2" w:space="0" w:color="808080" w:themeColor="background1" w:themeShade="80"/>
            </w:tcBorders>
          </w:tcPr>
          <w:p w14:paraId="2C46F147" w14:textId="77777777" w:rsidR="00A16928" w:rsidRDefault="00A16928" w:rsidP="0018353C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Department of Computer Science and Engineering</w:t>
            </w:r>
          </w:p>
        </w:tc>
      </w:tr>
    </w:tbl>
    <w:p w14:paraId="6165DFD3" w14:textId="77777777" w:rsidR="00A16928" w:rsidRDefault="00A16928" w:rsidP="00844B50">
      <w:pPr>
        <w:pStyle w:val="NoSpacing"/>
        <w:rPr>
          <w:rFonts w:ascii="Times New Roman" w:hAnsi="Times New Roman" w:cs="Times New Roman"/>
          <w:b/>
        </w:rPr>
      </w:pPr>
    </w:p>
    <w:p w14:paraId="1C488A8E" w14:textId="77777777" w:rsidR="00A16928" w:rsidRDefault="00A16928" w:rsidP="00844B50">
      <w:pPr>
        <w:pStyle w:val="NoSpacing"/>
        <w:rPr>
          <w:rFonts w:ascii="Times New Roman" w:hAnsi="Times New Roman" w:cs="Times New Roman"/>
        </w:rPr>
      </w:pPr>
    </w:p>
    <w:p w14:paraId="25F82874" w14:textId="77777777" w:rsidR="00A16928" w:rsidRPr="00F008A7" w:rsidRDefault="00A16928" w:rsidP="00844B50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0F813600" wp14:editId="6B0155AB">
                <wp:simplePos x="0" y="0"/>
                <wp:positionH relativeFrom="column">
                  <wp:posOffset>5817869</wp:posOffset>
                </wp:positionH>
                <wp:positionV relativeFrom="paragraph">
                  <wp:posOffset>2239645</wp:posOffset>
                </wp:positionV>
                <wp:extent cx="278764" cy="238125"/>
                <wp:effectExtent l="0" t="19050" r="45720" b="47625"/>
                <wp:wrapNone/>
                <wp:docPr id="162" name="Right Arrow 1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8764" cy="238125"/>
                        </a:xfrm>
                        <a:prstGeom prst="rightArrow">
                          <a:avLst/>
                        </a:prstGeom>
                        <a:solidFill>
                          <a:schemeClr val="bg1">
                            <a:lumMod val="50000"/>
                          </a:schemeClr>
                        </a:solidFill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mo="http://schemas.microsoft.com/office/mac/office/2008/main" xmlns:mv="urn:schemas-microsoft-com:mac:vml">
            <w:pict>
              <v:shape w14:anchorId="387061C0" id="Right Arrow 162" o:spid="_x0000_s1026" type="#_x0000_t13" style="position:absolute;margin-left:458.1pt;margin-top:176.35pt;width:21.95pt;height:18.75pt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" adj="12374" fillcolor="#7f7f7f [1612]" strokecolor="#7f7f7f [1612]" strokeweight="2pt"/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2D407FC0" wp14:editId="1E71C1B1">
                <wp:simplePos x="0" y="0"/>
                <wp:positionH relativeFrom="column">
                  <wp:posOffset>-126364</wp:posOffset>
                </wp:positionH>
                <wp:positionV relativeFrom="paragraph">
                  <wp:posOffset>2277745</wp:posOffset>
                </wp:positionV>
                <wp:extent cx="278764" cy="238125"/>
                <wp:effectExtent l="0" t="19050" r="45720" b="47625"/>
                <wp:wrapNone/>
                <wp:docPr id="163" name="Right Arrow 1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8764" cy="238125"/>
                        </a:xfrm>
                        <a:prstGeom prst="rightArrow">
                          <a:avLst/>
                        </a:prstGeom>
                        <a:solidFill>
                          <a:schemeClr val="bg1">
                            <a:lumMod val="50000"/>
                          </a:schemeClr>
                        </a:solidFill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mo="http://schemas.microsoft.com/office/mac/office/2008/main" xmlns:mv="urn:schemas-microsoft-com:mac:vml">
            <w:pict>
              <v:shape w14:anchorId="24FC92E7" id="Right Arrow 163" o:spid="_x0000_s1026" type="#_x0000_t13" style="position:absolute;margin-left:-9.95pt;margin-top:179.35pt;width:21.95pt;height:18.75pt;z-index:25171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" adj="12374" fillcolor="#7f7f7f [1612]" strokecolor="#7f7f7f [1612]" strokeweight="2pt"/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0D206E15" wp14:editId="302BD9BF">
                <wp:simplePos x="0" y="0"/>
                <wp:positionH relativeFrom="column">
                  <wp:posOffset>2895600</wp:posOffset>
                </wp:positionH>
                <wp:positionV relativeFrom="paragraph">
                  <wp:posOffset>410845</wp:posOffset>
                </wp:positionV>
                <wp:extent cx="200025" cy="190500"/>
                <wp:effectExtent l="19050" t="19050" r="47625" b="19050"/>
                <wp:wrapNone/>
                <wp:docPr id="164" name="Up Arrow 1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" cy="190500"/>
                        </a:xfrm>
                        <a:prstGeom prst="upArrow">
                          <a:avLst/>
                        </a:prstGeom>
                        <a:solidFill>
                          <a:schemeClr val="bg1">
                            <a:lumMod val="50000"/>
                          </a:schemeClr>
                        </a:solidFill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>
            <w:pict>
              <v:shape w14:anchorId="69B151A0" id="Up Arrow 164" o:spid="_x0000_s1026" type="#_x0000_t68" style="position:absolute;margin-left:228pt;margin-top:32.35pt;width:15.75pt;height:15pt;z-index:2517135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" adj="10800" fillcolor="#7f7f7f [1612]" strokecolor="#7f7f7f [1612]" strokeweight="2pt"/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1D4D3E1E" wp14:editId="3754D48C">
                <wp:simplePos x="0" y="0"/>
                <wp:positionH relativeFrom="column">
                  <wp:posOffset>996950</wp:posOffset>
                </wp:positionH>
                <wp:positionV relativeFrom="paragraph">
                  <wp:posOffset>58420</wp:posOffset>
                </wp:positionV>
                <wp:extent cx="3981450" cy="352425"/>
                <wp:effectExtent l="0" t="0" r="19050" b="28575"/>
                <wp:wrapNone/>
                <wp:docPr id="165" name="Rectangle 1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81450" cy="352425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EC9AEBE" w14:textId="77777777" w:rsidR="00D973DE" w:rsidRPr="00D70E93" w:rsidRDefault="00D973DE" w:rsidP="00844B50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Core Competencies for Graduat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D4D3E1E" id="Rectangle 165" o:spid="_x0000_s1061" style="position:absolute;margin-left:78.5pt;margin-top:4.6pt;width:313.5pt;height:27.75pt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" fillcolor="white [3201]" strokecolor="#7f7f7f [1612]" strokeweight="1pt">
                <v:textbox>
                  <w:txbxContent>
                    <w:p w14:paraId="1EC9AEBE" w14:textId="77777777" w:rsidR="00D973DE" w:rsidRPr="00D70E93" w:rsidRDefault="00D973DE" w:rsidP="00844B50">
                      <w:pPr>
                        <w:pStyle w:val="NoSpacing"/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</w:rPr>
                        <w:t>Core Competencies for Graduates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4C6ADBEB" wp14:editId="3A83B724">
                <wp:simplePos x="0" y="0"/>
                <wp:positionH relativeFrom="column">
                  <wp:posOffset>-2039620</wp:posOffset>
                </wp:positionH>
                <wp:positionV relativeFrom="paragraph">
                  <wp:posOffset>2315210</wp:posOffset>
                </wp:positionV>
                <wp:extent cx="3471862" cy="352425"/>
                <wp:effectExtent l="0" t="2540" r="12065" b="12065"/>
                <wp:wrapNone/>
                <wp:docPr id="166" name="Rectangle 1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3471862" cy="352425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AAE8BAF" w14:textId="77777777" w:rsidR="00D973DE" w:rsidRPr="003A4F2F" w:rsidRDefault="00D973DE" w:rsidP="00844B50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3A4F2F">
                              <w:rPr>
                                <w:rFonts w:ascii="Times New Roman" w:hAnsi="Times New Roman" w:cs="Times New Roman"/>
                                <w:b/>
                              </w:rPr>
                              <w:t>Newly Admitted Students in Progr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C6ADBEB" id="Rectangle 166" o:spid="_x0000_s1062" style="position:absolute;margin-left:-160.6pt;margin-top:182.3pt;width:273.35pt;height:27.75pt;rotation:-90;z-index:2517084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" fillcolor="white [3201]" strokecolor="#7f7f7f [1612]" strokeweight="1pt">
                <v:textbox>
                  <w:txbxContent>
                    <w:p w14:paraId="7AAE8BAF" w14:textId="77777777" w:rsidR="00D973DE" w:rsidRPr="003A4F2F" w:rsidRDefault="00D973DE" w:rsidP="00844B50">
                      <w:pPr>
                        <w:pStyle w:val="NoSpacing"/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3A4F2F">
                        <w:rPr>
                          <w:rFonts w:ascii="Times New Roman" w:hAnsi="Times New Roman" w:cs="Times New Roman"/>
                          <w:b/>
                        </w:rPr>
                        <w:t>Newly Admitted Students in Program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6A15A1B7" wp14:editId="5AE9C7D0">
                <wp:simplePos x="0" y="0"/>
                <wp:positionH relativeFrom="column">
                  <wp:posOffset>3569335</wp:posOffset>
                </wp:positionH>
                <wp:positionV relativeFrom="paragraph">
                  <wp:posOffset>2316480</wp:posOffset>
                </wp:positionV>
                <wp:extent cx="3471862" cy="352425"/>
                <wp:effectExtent l="0" t="2540" r="12065" b="12065"/>
                <wp:wrapNone/>
                <wp:docPr id="167" name="Rectangle 1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3471862" cy="352425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F4B3EE3" w14:textId="77777777" w:rsidR="00D973DE" w:rsidRPr="00446FB5" w:rsidRDefault="00D973DE" w:rsidP="00844B50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Internship/Practicu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A15A1B7" id="Rectangle 167" o:spid="_x0000_s1063" style="position:absolute;margin-left:281.05pt;margin-top:182.4pt;width:273.35pt;height:27.75pt;rotation:-90;z-index:2517073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" fillcolor="white [3201]" strokecolor="#7f7f7f [1612]" strokeweight="1pt">
                <v:textbox>
                  <w:txbxContent>
                    <w:p w14:paraId="2F4B3EE3" w14:textId="77777777" w:rsidR="00D973DE" w:rsidRPr="00446FB5" w:rsidRDefault="00D973DE" w:rsidP="00844B50">
                      <w:pPr>
                        <w:pStyle w:val="NoSpacing"/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</w:rPr>
                        <w:t>Internship/Practicum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55A36AB3" wp14:editId="794143B1">
                <wp:simplePos x="0" y="0"/>
                <wp:positionH relativeFrom="column">
                  <wp:posOffset>4540884</wp:posOffset>
                </wp:positionH>
                <wp:positionV relativeFrom="paragraph">
                  <wp:posOffset>2317750</wp:posOffset>
                </wp:positionV>
                <wp:extent cx="3471862" cy="352425"/>
                <wp:effectExtent l="0" t="2540" r="12065" b="12065"/>
                <wp:wrapNone/>
                <wp:docPr id="168" name="Rectangle 1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3471862" cy="352425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E3DD4EA" w14:textId="77777777" w:rsidR="00D973DE" w:rsidRPr="00B1744D" w:rsidRDefault="00D973DE" w:rsidP="00844B50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B1744D">
                              <w:rPr>
                                <w:rFonts w:ascii="Times New Roman" w:hAnsi="Times New Roman" w:cs="Times New Roman"/>
                                <w:b/>
                              </w:rPr>
                              <w:t>Competent Graduat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5A36AB3" id="Rectangle 168" o:spid="_x0000_s1064" style="position:absolute;margin-left:357.55pt;margin-top:182.5pt;width:273.35pt;height:27.75pt;rotation:-90;z-index:2517063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" fillcolor="white [3201]" strokecolor="#7f7f7f [1612]" strokeweight="1pt">
                <v:textbox>
                  <w:txbxContent>
                    <w:p w14:paraId="5E3DD4EA" w14:textId="77777777" w:rsidR="00D973DE" w:rsidRPr="00B1744D" w:rsidRDefault="00D973DE" w:rsidP="00844B50">
                      <w:pPr>
                        <w:pStyle w:val="NoSpacing"/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B1744D">
                        <w:rPr>
                          <w:rFonts w:ascii="Times New Roman" w:hAnsi="Times New Roman" w:cs="Times New Roman"/>
                          <w:b/>
                        </w:rPr>
                        <w:t>Competent Graduates</w:t>
                      </w:r>
                    </w:p>
                  </w:txbxContent>
                </v:textbox>
              </v:rect>
            </w:pict>
          </mc:Fallback>
        </mc:AlternateContent>
      </w:r>
    </w:p>
    <w:p w14:paraId="3C34ACD4" w14:textId="77777777" w:rsidR="00A16928" w:rsidRDefault="00A16928" w:rsidP="00844B50">
      <w:pPr>
        <w:rPr>
          <w:rFonts w:ascii="Times New Roman" w:hAnsi="Times New Roman" w:cs="Times New Roman"/>
          <w:b/>
        </w:rPr>
      </w:pPr>
    </w:p>
    <w:p w14:paraId="4BD70DD1" w14:textId="77777777" w:rsidR="00A16928" w:rsidRDefault="00A16928" w:rsidP="00844B50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57CEE85E" wp14:editId="37B53CC9">
                <wp:simplePos x="0" y="0"/>
                <wp:positionH relativeFrom="column">
                  <wp:posOffset>152400</wp:posOffset>
                </wp:positionH>
                <wp:positionV relativeFrom="paragraph">
                  <wp:posOffset>122555</wp:posOffset>
                </wp:positionV>
                <wp:extent cx="5638800" cy="4229100"/>
                <wp:effectExtent l="0" t="0" r="19050" b="19050"/>
                <wp:wrapNone/>
                <wp:docPr id="169" name="Rectangle 1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38800" cy="4229100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322088" w14:textId="77777777" w:rsidR="00D973DE" w:rsidRDefault="00D973DE" w:rsidP="00844B50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CEE85E" id="Rectangle 169" o:spid="_x0000_s1065" style="position:absolute;margin-left:12pt;margin-top:9.65pt;width:444pt;height:333pt;z-index:2517022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" fillcolor="white [3201]" strokecolor="#7f7f7f [1612]" strokeweight="1pt">
                <v:textbox>
                  <w:txbxContent>
                    <w:p w14:paraId="6C322088" w14:textId="77777777" w:rsidR="00D973DE" w:rsidRDefault="00D973DE" w:rsidP="00844B50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14:paraId="1439EBBC" w14:textId="77777777" w:rsidR="00A16928" w:rsidRDefault="00A16928" w:rsidP="00844B50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3EE9AE4E" wp14:editId="25D0C486">
                <wp:simplePos x="0" y="0"/>
                <wp:positionH relativeFrom="column">
                  <wp:posOffset>2590800</wp:posOffset>
                </wp:positionH>
                <wp:positionV relativeFrom="paragraph">
                  <wp:posOffset>39370</wp:posOffset>
                </wp:positionV>
                <wp:extent cx="2085975" cy="733425"/>
                <wp:effectExtent l="0" t="0" r="28575" b="28575"/>
                <wp:wrapNone/>
                <wp:docPr id="170" name="Rectangle 1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85975" cy="733425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C91F2DB" w14:textId="2DB8C9C0" w:rsidR="00D973DE" w:rsidRPr="00287D87" w:rsidRDefault="00D973DE" w:rsidP="00844B50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AS</w:t>
                            </w:r>
                            <w:r w:rsidRPr="008C689E"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 2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: 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CSE</w:t>
                            </w:r>
                            <w:r w:rsidR="00590713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10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E9AE4E" id="Rectangle 170" o:spid="_x0000_s1066" style="position:absolute;margin-left:204pt;margin-top:3.1pt;width:164.25pt;height:57.75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" fillcolor="white [3201]" strokecolor="#7f7f7f [1612]" strokeweight="1pt">
                <v:textbox>
                  <w:txbxContent>
                    <w:p w14:paraId="3C91F2DB" w14:textId="2DB8C9C0" w:rsidR="00D973DE" w:rsidRPr="00287D87" w:rsidRDefault="00D973DE" w:rsidP="00844B50">
                      <w:pPr>
                        <w:pStyle w:val="NoSpacing"/>
                        <w:rPr>
                          <w:rFonts w:ascii="Times New Roman" w:hAnsi="Times New Roman" w:cs="Times New Roman"/>
                          <w:b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</w:rPr>
                        <w:t>AS</w:t>
                      </w:r>
                      <w:r w:rsidRPr="008C689E">
                        <w:rPr>
                          <w:rFonts w:ascii="Times New Roman" w:hAnsi="Times New Roman" w:cs="Times New Roman"/>
                          <w:b/>
                        </w:rPr>
                        <w:t xml:space="preserve"> 2</w:t>
                      </w:r>
                      <w:r>
                        <w:rPr>
                          <w:rFonts w:ascii="Times New Roman" w:hAnsi="Times New Roman" w:cs="Times New Roman"/>
                          <w:b/>
                        </w:rPr>
                        <w:t xml:space="preserve">: 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CSE</w:t>
                      </w:r>
                      <w:r w:rsidR="00590713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101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55100885" wp14:editId="6323A6DD">
                <wp:simplePos x="0" y="0"/>
                <wp:positionH relativeFrom="column">
                  <wp:posOffset>304800</wp:posOffset>
                </wp:positionH>
                <wp:positionV relativeFrom="paragraph">
                  <wp:posOffset>39370</wp:posOffset>
                </wp:positionV>
                <wp:extent cx="2028825" cy="733425"/>
                <wp:effectExtent l="0" t="0" r="28575" b="28575"/>
                <wp:wrapNone/>
                <wp:docPr id="171" name="Rectangle 1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28825" cy="733425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C0EB5FB" w14:textId="07F71A4E" w:rsidR="00D973DE" w:rsidRPr="00287D87" w:rsidRDefault="00D973DE" w:rsidP="00844B50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AS</w:t>
                            </w:r>
                            <w:r w:rsidRPr="008C689E"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 1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: 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CSE</w:t>
                            </w:r>
                            <w:r w:rsidR="00590713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10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100885" id="Rectangle 171" o:spid="_x0000_s1067" style="position:absolute;margin-left:24pt;margin-top:3.1pt;width:159.75pt;height:57.75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" fillcolor="white [3201]" strokecolor="#7f7f7f [1612]" strokeweight="1pt">
                <v:textbox>
                  <w:txbxContent>
                    <w:p w14:paraId="1C0EB5FB" w14:textId="07F71A4E" w:rsidR="00D973DE" w:rsidRPr="00287D87" w:rsidRDefault="00D973DE" w:rsidP="00844B50">
                      <w:pPr>
                        <w:pStyle w:val="NoSpacing"/>
                        <w:rPr>
                          <w:rFonts w:ascii="Times New Roman" w:hAnsi="Times New Roman" w:cs="Times New Roman"/>
                          <w:b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</w:rPr>
                        <w:t>AS</w:t>
                      </w:r>
                      <w:r w:rsidRPr="008C689E">
                        <w:rPr>
                          <w:rFonts w:ascii="Times New Roman" w:hAnsi="Times New Roman" w:cs="Times New Roman"/>
                          <w:b/>
                        </w:rPr>
                        <w:t xml:space="preserve"> 1</w:t>
                      </w:r>
                      <w:r>
                        <w:rPr>
                          <w:rFonts w:ascii="Times New Roman" w:hAnsi="Times New Roman" w:cs="Times New Roman"/>
                          <w:b/>
                        </w:rPr>
                        <w:t xml:space="preserve">: 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CSE</w:t>
                      </w:r>
                      <w:r w:rsidR="00590713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101</w:t>
                      </w:r>
                    </w:p>
                  </w:txbxContent>
                </v:textbox>
              </v:rect>
            </w:pict>
          </mc:Fallback>
        </mc:AlternateContent>
      </w:r>
    </w:p>
    <w:p w14:paraId="0D1558DA" w14:textId="77777777" w:rsidR="00A16928" w:rsidRDefault="00A16928" w:rsidP="00844B50">
      <w:pPr>
        <w:rPr>
          <w:rFonts w:ascii="Times New Roman" w:hAnsi="Times New Roman" w:cs="Times New Roman"/>
          <w:b/>
        </w:rPr>
      </w:pPr>
    </w:p>
    <w:p w14:paraId="06FE569A" w14:textId="77777777" w:rsidR="00A16928" w:rsidRDefault="00A16928" w:rsidP="00844B50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69C5503D" wp14:editId="51A419D6">
                <wp:simplePos x="0" y="0"/>
                <wp:positionH relativeFrom="column">
                  <wp:posOffset>2590800</wp:posOffset>
                </wp:positionH>
                <wp:positionV relativeFrom="paragraph">
                  <wp:posOffset>263525</wp:posOffset>
                </wp:positionV>
                <wp:extent cx="2085975" cy="685800"/>
                <wp:effectExtent l="0" t="0" r="28575" b="19050"/>
                <wp:wrapNone/>
                <wp:docPr id="172" name="Rectangle 1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85975" cy="685800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70C3D6E" w14:textId="77777777" w:rsidR="00D973DE" w:rsidRPr="00287D87" w:rsidRDefault="00D973DE" w:rsidP="00844B50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AS 4: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C5503D" id="Rectangle 172" o:spid="_x0000_s1068" style="position:absolute;margin-left:204pt;margin-top:20.75pt;width:164.25pt;height:54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" fillcolor="white [3201]" strokecolor="#7f7f7f [1612]" strokeweight="1pt">
                <v:textbox>
                  <w:txbxContent>
                    <w:p w14:paraId="670C3D6E" w14:textId="77777777" w:rsidR="00D973DE" w:rsidRPr="00287D87" w:rsidRDefault="00D973DE" w:rsidP="00844B50">
                      <w:pPr>
                        <w:pStyle w:val="NoSpacing"/>
                        <w:rPr>
                          <w:rFonts w:ascii="Times New Roman" w:hAnsi="Times New Roman" w:cs="Times New Roman"/>
                          <w:b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</w:rPr>
                        <w:t xml:space="preserve">AS 4: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1F80133E" wp14:editId="0F6EE59A">
                <wp:simplePos x="0" y="0"/>
                <wp:positionH relativeFrom="column">
                  <wp:posOffset>304800</wp:posOffset>
                </wp:positionH>
                <wp:positionV relativeFrom="paragraph">
                  <wp:posOffset>263525</wp:posOffset>
                </wp:positionV>
                <wp:extent cx="2028825" cy="685800"/>
                <wp:effectExtent l="0" t="0" r="28575" b="19050"/>
                <wp:wrapNone/>
                <wp:docPr id="173" name="Rectangle 1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28825" cy="685800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5A2FE4C" w14:textId="54B7C471" w:rsidR="00D973DE" w:rsidRPr="00287D87" w:rsidRDefault="00D973DE" w:rsidP="00844B50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AS</w:t>
                            </w:r>
                            <w:r w:rsidRPr="00214FE2"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 3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: </w:t>
                            </w:r>
                            <w:bookmarkStart w:id="1" w:name="_Hlk33651259"/>
                            <w:r w:rsidRPr="00B67A4E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CSE</w:t>
                            </w:r>
                            <w:r w:rsidR="00C4103E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101</w:t>
                            </w:r>
                            <w:bookmarkEnd w:id="1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80133E" id="Rectangle 173" o:spid="_x0000_s1069" style="position:absolute;margin-left:24pt;margin-top:20.75pt;width:159.75pt;height:54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" fillcolor="white [3201]" strokecolor="#7f7f7f [1612]" strokeweight="1pt">
                <v:textbox>
                  <w:txbxContent>
                    <w:p w14:paraId="45A2FE4C" w14:textId="54B7C471" w:rsidR="00D973DE" w:rsidRPr="00287D87" w:rsidRDefault="00D973DE" w:rsidP="00844B50">
                      <w:pPr>
                        <w:pStyle w:val="NoSpacing"/>
                        <w:rPr>
                          <w:rFonts w:ascii="Times New Roman" w:hAnsi="Times New Roman" w:cs="Times New Roman"/>
                          <w:b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</w:rPr>
                        <w:t>AS</w:t>
                      </w:r>
                      <w:r w:rsidRPr="00214FE2">
                        <w:rPr>
                          <w:rFonts w:ascii="Times New Roman" w:hAnsi="Times New Roman" w:cs="Times New Roman"/>
                          <w:b/>
                        </w:rPr>
                        <w:t xml:space="preserve"> 3</w:t>
                      </w:r>
                      <w:r>
                        <w:rPr>
                          <w:rFonts w:ascii="Times New Roman" w:hAnsi="Times New Roman" w:cs="Times New Roman"/>
                          <w:b/>
                        </w:rPr>
                        <w:t xml:space="preserve">: </w:t>
                      </w:r>
                      <w:bookmarkStart w:id="2" w:name="_Hlk33651259"/>
                      <w:r w:rsidRPr="00B67A4E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CSE</w:t>
                      </w:r>
                      <w:r w:rsidR="00C4103E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101</w:t>
                      </w:r>
                      <w:bookmarkEnd w:id="2"/>
                    </w:p>
                  </w:txbxContent>
                </v:textbox>
              </v:rect>
            </w:pict>
          </mc:Fallback>
        </mc:AlternateContent>
      </w:r>
    </w:p>
    <w:p w14:paraId="664CF649" w14:textId="77777777" w:rsidR="00A16928" w:rsidRDefault="00A16928" w:rsidP="00844B50">
      <w:pPr>
        <w:rPr>
          <w:rFonts w:ascii="Times New Roman" w:hAnsi="Times New Roman" w:cs="Times New Roman"/>
          <w:b/>
        </w:rPr>
      </w:pPr>
    </w:p>
    <w:p w14:paraId="31912C08" w14:textId="77777777" w:rsidR="00A16928" w:rsidRDefault="00A16928" w:rsidP="00844B50">
      <w:pPr>
        <w:rPr>
          <w:rFonts w:ascii="Times New Roman" w:hAnsi="Times New Roman" w:cs="Times New Roman"/>
          <w:b/>
        </w:rPr>
      </w:pPr>
    </w:p>
    <w:p w14:paraId="2952FCC2" w14:textId="77777777" w:rsidR="00A16928" w:rsidRDefault="00A16928" w:rsidP="00844B50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2C6B01A4" wp14:editId="202AA900">
                <wp:simplePos x="0" y="0"/>
                <wp:positionH relativeFrom="column">
                  <wp:posOffset>2590800</wp:posOffset>
                </wp:positionH>
                <wp:positionV relativeFrom="paragraph">
                  <wp:posOffset>80645</wp:posOffset>
                </wp:positionV>
                <wp:extent cx="2085975" cy="676275"/>
                <wp:effectExtent l="0" t="0" r="28575" b="28575"/>
                <wp:wrapNone/>
                <wp:docPr id="174" name="Rectangle 1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85975" cy="676275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6B1997" w14:textId="77777777" w:rsidR="00D973DE" w:rsidRPr="00287D87" w:rsidRDefault="00D973DE" w:rsidP="00844B50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AS 6: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6B01A4" id="Rectangle 174" o:spid="_x0000_s1070" style="position:absolute;margin-left:204pt;margin-top:6.35pt;width:164.25pt;height:53.2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" fillcolor="white [3201]" strokecolor="#7f7f7f [1612]" strokeweight="1pt">
                <v:textbox>
                  <w:txbxContent>
                    <w:p w14:paraId="116B1997" w14:textId="77777777" w:rsidR="00D973DE" w:rsidRPr="00287D87" w:rsidRDefault="00D973DE" w:rsidP="00844B50">
                      <w:pPr>
                        <w:pStyle w:val="NoSpacing"/>
                        <w:rPr>
                          <w:rFonts w:ascii="Times New Roman" w:hAnsi="Times New Roman" w:cs="Times New Roman"/>
                          <w:b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</w:rPr>
                        <w:t xml:space="preserve">AS 6: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1FA23639" wp14:editId="2D06FEA7">
                <wp:simplePos x="0" y="0"/>
                <wp:positionH relativeFrom="column">
                  <wp:posOffset>304800</wp:posOffset>
                </wp:positionH>
                <wp:positionV relativeFrom="paragraph">
                  <wp:posOffset>80010</wp:posOffset>
                </wp:positionV>
                <wp:extent cx="2028825" cy="676275"/>
                <wp:effectExtent l="0" t="0" r="28575" b="28575"/>
                <wp:wrapNone/>
                <wp:docPr id="175" name="Rectangle 1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28825" cy="676275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ABEF5E2" w14:textId="1061B1BE" w:rsidR="00D973DE" w:rsidRPr="00287D87" w:rsidRDefault="00D973DE" w:rsidP="00844B50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AS 5: </w:t>
                            </w:r>
                            <w:r w:rsidR="0068770E" w:rsidRPr="00B67A4E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CSE</w:t>
                            </w:r>
                            <w:r w:rsidR="0068770E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10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A23639" id="Rectangle 175" o:spid="_x0000_s1071" style="position:absolute;margin-left:24pt;margin-top:6.3pt;width:159.75pt;height:53.25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" fillcolor="white [3201]" strokecolor="#7f7f7f [1612]" strokeweight="1pt">
                <v:textbox>
                  <w:txbxContent>
                    <w:p w14:paraId="1ABEF5E2" w14:textId="1061B1BE" w:rsidR="00D973DE" w:rsidRPr="00287D87" w:rsidRDefault="00D973DE" w:rsidP="00844B50">
                      <w:pPr>
                        <w:pStyle w:val="NoSpacing"/>
                        <w:rPr>
                          <w:rFonts w:ascii="Times New Roman" w:hAnsi="Times New Roman" w:cs="Times New Roman"/>
                          <w:b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</w:rPr>
                        <w:t xml:space="preserve">AS 5: </w:t>
                      </w:r>
                      <w:r w:rsidR="0068770E" w:rsidRPr="00B67A4E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CSE</w:t>
                      </w:r>
                      <w:r w:rsidR="0068770E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101</w:t>
                      </w:r>
                    </w:p>
                  </w:txbxContent>
                </v:textbox>
              </v:rect>
            </w:pict>
          </mc:Fallback>
        </mc:AlternateContent>
      </w:r>
    </w:p>
    <w:p w14:paraId="6FB76DC0" w14:textId="77777777" w:rsidR="00A16928" w:rsidRDefault="00A16928" w:rsidP="00844B50">
      <w:pPr>
        <w:rPr>
          <w:rFonts w:ascii="Times New Roman" w:hAnsi="Times New Roman" w:cs="Times New Roman"/>
          <w:b/>
        </w:rPr>
      </w:pPr>
    </w:p>
    <w:p w14:paraId="6AFA3F55" w14:textId="77777777" w:rsidR="00A16928" w:rsidRDefault="00A16928" w:rsidP="00844B50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00640D43" wp14:editId="195D667C">
                <wp:simplePos x="0" y="0"/>
                <wp:positionH relativeFrom="column">
                  <wp:posOffset>1532255</wp:posOffset>
                </wp:positionH>
                <wp:positionV relativeFrom="paragraph">
                  <wp:posOffset>235585</wp:posOffset>
                </wp:positionV>
                <wp:extent cx="2000250" cy="685800"/>
                <wp:effectExtent l="0" t="0" r="19050" b="19050"/>
                <wp:wrapNone/>
                <wp:docPr id="176" name="Rectangle 1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0" cy="685800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9F00E9D" w14:textId="62470D80" w:rsidR="00D973DE" w:rsidRPr="0077152B" w:rsidRDefault="00D973DE" w:rsidP="00844B50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AS 7: </w:t>
                            </w:r>
                            <w:r w:rsidRPr="00B67A4E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CSE</w:t>
                            </w:r>
                            <w:r w:rsidR="000C7AEB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10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640D43" id="Rectangle 176" o:spid="_x0000_s1072" style="position:absolute;margin-left:120.65pt;margin-top:18.55pt;width:157.5pt;height:54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" fillcolor="white [3201]" strokecolor="#7f7f7f [1612]" strokeweight="1pt">
                <v:textbox>
                  <w:txbxContent>
                    <w:p w14:paraId="29F00E9D" w14:textId="62470D80" w:rsidR="00D973DE" w:rsidRPr="0077152B" w:rsidRDefault="00D973DE" w:rsidP="00844B50">
                      <w:pPr>
                        <w:pStyle w:val="NoSpacing"/>
                        <w:rPr>
                          <w:rFonts w:ascii="Times New Roman" w:hAnsi="Times New Roman" w:cs="Times New Roman"/>
                          <w:b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</w:rPr>
                        <w:t xml:space="preserve">AS 7: </w:t>
                      </w:r>
                      <w:r w:rsidRPr="00B67A4E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CSE</w:t>
                      </w:r>
                      <w:r w:rsidR="000C7AEB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101</w:t>
                      </w:r>
                    </w:p>
                  </w:txbxContent>
                </v:textbox>
              </v:rect>
            </w:pict>
          </mc:Fallback>
        </mc:AlternateContent>
      </w:r>
    </w:p>
    <w:p w14:paraId="1D5C7EF7" w14:textId="77777777" w:rsidR="00A16928" w:rsidRDefault="00A16928" w:rsidP="00844B50">
      <w:pPr>
        <w:rPr>
          <w:rFonts w:ascii="Times New Roman" w:hAnsi="Times New Roman" w:cs="Times New Roman"/>
          <w:b/>
        </w:rPr>
      </w:pPr>
    </w:p>
    <w:p w14:paraId="007F908B" w14:textId="77777777" w:rsidR="00A16928" w:rsidRDefault="00A16928" w:rsidP="00844B50">
      <w:pPr>
        <w:rPr>
          <w:rFonts w:ascii="Times New Roman" w:hAnsi="Times New Roman" w:cs="Times New Roman"/>
          <w:b/>
        </w:rPr>
      </w:pPr>
    </w:p>
    <w:p w14:paraId="38D8CA8F" w14:textId="77777777" w:rsidR="00A16928" w:rsidRDefault="00A16928" w:rsidP="00844B50">
      <w:pPr>
        <w:rPr>
          <w:rFonts w:ascii="Times New Roman" w:hAnsi="Times New Roman" w:cs="Times New Roman"/>
          <w:b/>
        </w:rPr>
      </w:pPr>
    </w:p>
    <w:p w14:paraId="6FDFB447" w14:textId="77777777" w:rsidR="00A16928" w:rsidRDefault="00A16928" w:rsidP="00844B50">
      <w:pPr>
        <w:rPr>
          <w:rFonts w:ascii="Times New Roman" w:hAnsi="Times New Roman" w:cs="Times New Roman"/>
          <w:b/>
        </w:rPr>
      </w:pPr>
    </w:p>
    <w:p w14:paraId="7413F569" w14:textId="77777777" w:rsidR="00A16928" w:rsidRDefault="00A16928" w:rsidP="00844B50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2F315DCB" wp14:editId="13E8062D">
                <wp:simplePos x="0" y="0"/>
                <wp:positionH relativeFrom="column">
                  <wp:posOffset>1289685</wp:posOffset>
                </wp:positionH>
                <wp:positionV relativeFrom="paragraph">
                  <wp:posOffset>307975</wp:posOffset>
                </wp:positionV>
                <wp:extent cx="276225" cy="704850"/>
                <wp:effectExtent l="19050" t="19050" r="47625" b="19050"/>
                <wp:wrapNone/>
                <wp:docPr id="177" name="Up Arrow 1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6225" cy="704850"/>
                        </a:xfrm>
                        <a:prstGeom prst="upArrow">
                          <a:avLst/>
                        </a:prstGeom>
                        <a:solidFill>
                          <a:schemeClr val="bg1">
                            <a:lumMod val="50000"/>
                          </a:schemeClr>
                        </a:solidFill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mo="http://schemas.microsoft.com/office/mac/office/2008/main" xmlns:mv="urn:schemas-microsoft-com:mac:vml">
            <w:pict>
              <v:shape w14:anchorId="56A21738" id="Up Arrow 177" o:spid="_x0000_s1026" type="#_x0000_t68" style="position:absolute;margin-left:101.55pt;margin-top:24.25pt;width:21.75pt;height:55.5pt;z-index:25171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" adj="4232" fillcolor="#7f7f7f [1612]" strokecolor="#7f7f7f [1612]" strokeweight="2pt"/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4741B8B3" wp14:editId="3F578863">
                <wp:simplePos x="0" y="0"/>
                <wp:positionH relativeFrom="column">
                  <wp:posOffset>3782060</wp:posOffset>
                </wp:positionH>
                <wp:positionV relativeFrom="paragraph">
                  <wp:posOffset>305435</wp:posOffset>
                </wp:positionV>
                <wp:extent cx="276225" cy="704850"/>
                <wp:effectExtent l="19050" t="19050" r="47625" b="19050"/>
                <wp:wrapNone/>
                <wp:docPr id="178" name="Up Arrow 1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6225" cy="704850"/>
                        </a:xfrm>
                        <a:prstGeom prst="upArrow">
                          <a:avLst/>
                        </a:prstGeom>
                        <a:solidFill>
                          <a:schemeClr val="bg1">
                            <a:lumMod val="50000"/>
                          </a:schemeClr>
                        </a:solidFill>
                        <a:ln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mo="http://schemas.microsoft.com/office/mac/office/2008/main" xmlns:mv="urn:schemas-microsoft-com:mac:vml">
            <w:pict>
              <v:shape w14:anchorId="576C96ED" id="Up Arrow 178" o:spid="_x0000_s1026" type="#_x0000_t68" style="position:absolute;margin-left:297.8pt;margin-top:24.05pt;width:21.75pt;height:55.5pt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" adj="4232" fillcolor="#7f7f7f [1612]" strokecolor="#7f7f7f [1612]" strokeweight="2pt"/>
            </w:pict>
          </mc:Fallback>
        </mc:AlternateContent>
      </w:r>
    </w:p>
    <w:p w14:paraId="3CBAB375" w14:textId="77777777" w:rsidR="00A16928" w:rsidRDefault="00A16928" w:rsidP="00844B50">
      <w:pPr>
        <w:rPr>
          <w:rFonts w:ascii="Times New Roman" w:hAnsi="Times New Roman" w:cs="Times New Roman"/>
          <w:b/>
        </w:rPr>
      </w:pPr>
    </w:p>
    <w:p w14:paraId="61836226" w14:textId="77777777" w:rsidR="00A16928" w:rsidRDefault="00A16928" w:rsidP="00844B50">
      <w:pPr>
        <w:rPr>
          <w:rFonts w:ascii="Times New Roman" w:hAnsi="Times New Roman" w:cs="Times New Roman"/>
          <w:b/>
        </w:rPr>
      </w:pPr>
    </w:p>
    <w:p w14:paraId="0859330F" w14:textId="77777777" w:rsidR="00A16928" w:rsidRDefault="00A16928" w:rsidP="00844B50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1C18243F" wp14:editId="6533360A">
                <wp:simplePos x="0" y="0"/>
                <wp:positionH relativeFrom="column">
                  <wp:posOffset>2967355</wp:posOffset>
                </wp:positionH>
                <wp:positionV relativeFrom="paragraph">
                  <wp:posOffset>83820</wp:posOffset>
                </wp:positionV>
                <wp:extent cx="1905000" cy="762000"/>
                <wp:effectExtent l="0" t="0" r="19050" b="19050"/>
                <wp:wrapNone/>
                <wp:docPr id="179" name="Rectangle 1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0" cy="762000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35A3061" w14:textId="77777777" w:rsidR="00D973DE" w:rsidRPr="001C5143" w:rsidRDefault="00D973DE" w:rsidP="00844B50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1C5143">
                              <w:rPr>
                                <w:rFonts w:ascii="Times New Roman" w:hAnsi="Times New Roman" w:cs="Times New Roman"/>
                                <w:b/>
                              </w:rPr>
                              <w:t>Quality/ Accreditation/Regulatory Agenci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C18243F" id="Rectangle 179" o:spid="_x0000_s1073" style="position:absolute;margin-left:233.65pt;margin-top:6.6pt;width:150pt;height:60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" fillcolor="white [3201]" strokecolor="#7f7f7f [1612]" strokeweight="1pt">
                <v:textbox>
                  <w:txbxContent>
                    <w:p w14:paraId="735A3061" w14:textId="77777777" w:rsidR="00D973DE" w:rsidRPr="001C5143" w:rsidRDefault="00D973DE" w:rsidP="00844B50">
                      <w:pPr>
                        <w:pStyle w:val="NoSpacing"/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1C5143">
                        <w:rPr>
                          <w:rFonts w:ascii="Times New Roman" w:hAnsi="Times New Roman" w:cs="Times New Roman"/>
                          <w:b/>
                        </w:rPr>
                        <w:t>Quality/ Accreditation/Regulatory Agencies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78ACFD77" wp14:editId="1F84A449">
                <wp:simplePos x="0" y="0"/>
                <wp:positionH relativeFrom="column">
                  <wp:posOffset>577215</wp:posOffset>
                </wp:positionH>
                <wp:positionV relativeFrom="paragraph">
                  <wp:posOffset>71120</wp:posOffset>
                </wp:positionV>
                <wp:extent cx="1905000" cy="762000"/>
                <wp:effectExtent l="0" t="0" r="19050" b="19050"/>
                <wp:wrapNone/>
                <wp:docPr id="180" name="Rectangle 1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0" cy="762000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B4E3D6" w14:textId="77777777" w:rsidR="00D973DE" w:rsidRPr="00F85F69" w:rsidRDefault="00D973DE" w:rsidP="00844B50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F85F69">
                              <w:rPr>
                                <w:rFonts w:ascii="Times New Roman" w:hAnsi="Times New Roman" w:cs="Times New Roman"/>
                                <w:b/>
                              </w:rPr>
                              <w:t>Feedback from Alumni/Employer of Graduat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8ACFD77" id="Rectangle 180" o:spid="_x0000_s1074" style="position:absolute;margin-left:45.45pt;margin-top:5.6pt;width:150pt;height:60pt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" fillcolor="white [3201]" strokecolor="#7f7f7f [1612]" strokeweight="1pt">
                <v:textbox>
                  <w:txbxContent>
                    <w:p w14:paraId="7DB4E3D6" w14:textId="77777777" w:rsidR="00D973DE" w:rsidRPr="00F85F69" w:rsidRDefault="00D973DE" w:rsidP="00844B50">
                      <w:pPr>
                        <w:pStyle w:val="NoSpacing"/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F85F69">
                        <w:rPr>
                          <w:rFonts w:ascii="Times New Roman" w:hAnsi="Times New Roman" w:cs="Times New Roman"/>
                          <w:b/>
                        </w:rPr>
                        <w:t>Feedback from Alumni/Employer of Graduates</w:t>
                      </w:r>
                    </w:p>
                  </w:txbxContent>
                </v:textbox>
              </v:rect>
            </w:pict>
          </mc:Fallback>
        </mc:AlternateContent>
      </w:r>
    </w:p>
    <w:p w14:paraId="61088576" w14:textId="77777777" w:rsidR="00A16928" w:rsidRDefault="00A16928" w:rsidP="00844B50">
      <w:pPr>
        <w:rPr>
          <w:rFonts w:ascii="Times New Roman" w:hAnsi="Times New Roman" w:cs="Times New Roman"/>
          <w:b/>
        </w:rPr>
      </w:pPr>
    </w:p>
    <w:p w14:paraId="1EF4F6DB" w14:textId="77777777" w:rsidR="00A16928" w:rsidRDefault="00A16928" w:rsidP="00844B50">
      <w:pPr>
        <w:rPr>
          <w:rFonts w:ascii="Times New Roman" w:hAnsi="Times New Roman" w:cs="Times New Roman"/>
          <w:b/>
        </w:rPr>
      </w:pPr>
    </w:p>
    <w:p w14:paraId="36AEF41E" w14:textId="77777777" w:rsidR="00A16928" w:rsidRDefault="00A16928" w:rsidP="00844B50">
      <w:pPr>
        <w:rPr>
          <w:rFonts w:ascii="Times New Roman" w:hAnsi="Times New Roman" w:cs="Times New Roman"/>
          <w:b/>
        </w:rPr>
      </w:pPr>
    </w:p>
    <w:p w14:paraId="70D80474" w14:textId="77777777" w:rsidR="00A16928" w:rsidRPr="00CE0724" w:rsidRDefault="00A16928" w:rsidP="00844B50">
      <w:pPr>
        <w:rPr>
          <w:rFonts w:ascii="Times New Roman" w:hAnsi="Times New Roman" w:cs="Times New Roman"/>
        </w:rPr>
      </w:pPr>
      <w:r w:rsidRPr="00CE0724">
        <w:rPr>
          <w:rFonts w:ascii="Times New Roman" w:hAnsi="Times New Roman" w:cs="Times New Roman"/>
          <w:b/>
        </w:rPr>
        <w:t xml:space="preserve">Note: </w:t>
      </w:r>
      <w:r>
        <w:rPr>
          <w:rFonts w:ascii="Times New Roman" w:hAnsi="Times New Roman" w:cs="Times New Roman"/>
        </w:rPr>
        <w:t xml:space="preserve">Plot only if the course makes a major contribution. </w:t>
      </w:r>
    </w:p>
    <w:p w14:paraId="2A2FC303" w14:textId="77777777" w:rsidR="00A16928" w:rsidRDefault="00A16928" w:rsidP="00844B50">
      <w:pPr>
        <w:sectPr w:rsidR="00A16928" w:rsidSect="00844B50">
          <w:headerReference w:type="default" r:id="rId28"/>
          <w:footerReference w:type="default" r:id="rId29"/>
          <w:pgSz w:w="12240" w:h="15840"/>
          <w:pgMar w:top="1181" w:right="1627" w:bottom="274" w:left="1483" w:header="720" w:footer="720" w:gutter="0"/>
          <w:cols w:space="720"/>
          <w:docGrid w:linePitch="360"/>
        </w:sectPr>
      </w:pPr>
    </w:p>
    <w:p w14:paraId="0D3EAF4C" w14:textId="77777777" w:rsidR="00A16928" w:rsidRPr="00E2290A" w:rsidRDefault="00A16928" w:rsidP="00844B50">
      <w:pPr>
        <w:pStyle w:val="BodyText"/>
        <w:spacing w:line="276" w:lineRule="auto"/>
        <w:ind w:left="6480" w:firstLine="720"/>
        <w:rPr>
          <w:b w:val="0"/>
        </w:rPr>
      </w:pPr>
      <w:r w:rsidRPr="00347295">
        <w:rPr>
          <w:noProof/>
          <w:szCs w:val="48"/>
        </w:rPr>
        <w:lastRenderedPageBreak/>
        <w:drawing>
          <wp:anchor distT="0" distB="0" distL="114300" distR="114300" simplePos="0" relativeHeight="251722752" behindDoc="0" locked="0" layoutInCell="1" allowOverlap="1" wp14:anchorId="2F8C28C9" wp14:editId="2F057505">
            <wp:simplePos x="0" y="0"/>
            <wp:positionH relativeFrom="margin">
              <wp:posOffset>4680585</wp:posOffset>
            </wp:positionH>
            <wp:positionV relativeFrom="margin">
              <wp:posOffset>0</wp:posOffset>
            </wp:positionV>
            <wp:extent cx="1800225" cy="609600"/>
            <wp:effectExtent l="0" t="0" r="0" b="0"/>
            <wp:wrapSquare wrapText="bothSides"/>
            <wp:docPr id="183" name="Picture 8" descr="ULAB-Logo-Converted1-300x10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LAB-Logo-Converted1-300x102.pn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800225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8D7A3F1" w14:textId="77777777" w:rsidR="00A16928" w:rsidRPr="00E2290A" w:rsidRDefault="00A16928" w:rsidP="00A44289">
      <w:pPr>
        <w:pStyle w:val="BodyText"/>
        <w:spacing w:line="276" w:lineRule="auto"/>
        <w:rPr>
          <w:b w:val="0"/>
          <w:sz w:val="28"/>
          <w:szCs w:val="28"/>
        </w:rPr>
      </w:pPr>
    </w:p>
    <w:p w14:paraId="43B92A45" w14:textId="77777777" w:rsidR="00A16928" w:rsidRDefault="00A16928" w:rsidP="00844B50">
      <w:pPr>
        <w:pStyle w:val="BodyText"/>
        <w:spacing w:line="276" w:lineRule="auto"/>
        <w:jc w:val="center"/>
        <w:rPr>
          <w:b w:val="0"/>
          <w:sz w:val="28"/>
        </w:rPr>
      </w:pPr>
      <w:r w:rsidRPr="00E2290A">
        <w:rPr>
          <w:sz w:val="28"/>
        </w:rPr>
        <w:t>S</w:t>
      </w:r>
      <w:r>
        <w:rPr>
          <w:sz w:val="28"/>
        </w:rPr>
        <w:t>emester</w:t>
      </w:r>
      <w:r w:rsidRPr="00E2290A">
        <w:rPr>
          <w:sz w:val="28"/>
        </w:rPr>
        <w:t xml:space="preserve"> C</w:t>
      </w:r>
      <w:r>
        <w:rPr>
          <w:sz w:val="28"/>
        </w:rPr>
        <w:t>ourse Report</w:t>
      </w:r>
    </w:p>
    <w:p w14:paraId="31976B1D" w14:textId="77777777" w:rsidR="00A16928" w:rsidRPr="00E2290A" w:rsidRDefault="00A16928" w:rsidP="00844B50">
      <w:pPr>
        <w:pStyle w:val="BodyText"/>
        <w:spacing w:line="276" w:lineRule="auto"/>
        <w:jc w:val="center"/>
        <w:rPr>
          <w:b w:val="0"/>
        </w:rPr>
      </w:pPr>
    </w:p>
    <w:tbl>
      <w:tblPr>
        <w:tblStyle w:val="TableGrid"/>
        <w:tblpPr w:leftFromText="180" w:rightFromText="180" w:vertAnchor="text" w:tblpY="1"/>
        <w:tblOverlap w:val="never"/>
        <w:tblW w:w="0" w:type="auto"/>
        <w:tblBorders>
          <w:top w:val="single" w:sz="18" w:space="0" w:color="FFFFFF" w:themeColor="background1"/>
          <w:left w:val="single" w:sz="18" w:space="0" w:color="FFFFFF" w:themeColor="background1"/>
          <w:bottom w:val="single" w:sz="18" w:space="0" w:color="FFFFFF" w:themeColor="background1"/>
          <w:right w:val="single" w:sz="18" w:space="0" w:color="FFFFFF" w:themeColor="background1"/>
          <w:insideH w:val="single" w:sz="18" w:space="0" w:color="FFFFFF" w:themeColor="background1"/>
          <w:insideV w:val="single" w:sz="18" w:space="0" w:color="FFFFFF" w:themeColor="background1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1601"/>
        <w:gridCol w:w="1496"/>
        <w:gridCol w:w="897"/>
        <w:gridCol w:w="2754"/>
        <w:gridCol w:w="1643"/>
        <w:gridCol w:w="1474"/>
      </w:tblGrid>
      <w:tr w:rsidR="00A16928" w:rsidRPr="00844B50" w14:paraId="4579B22D" w14:textId="77777777" w:rsidTr="00D973DE">
        <w:tc>
          <w:tcPr>
            <w:tcW w:w="1627" w:type="dxa"/>
            <w:tcBorders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18F50D68" w14:textId="77777777" w:rsidR="00A16928" w:rsidRPr="00844B50" w:rsidRDefault="00A16928" w:rsidP="00D973DE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University</w:t>
            </w:r>
          </w:p>
        </w:tc>
        <w:tc>
          <w:tcPr>
            <w:tcW w:w="1545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0C100868" w14:textId="77777777" w:rsidR="00A16928" w:rsidRPr="00844B50" w:rsidRDefault="00A16928" w:rsidP="00D973DE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ULAB</w:t>
            </w:r>
          </w:p>
        </w:tc>
        <w:tc>
          <w:tcPr>
            <w:tcW w:w="883" w:type="dxa"/>
            <w:tcBorders>
              <w:left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5E1F250B" w14:textId="77777777" w:rsidR="00A16928" w:rsidRPr="00844B50" w:rsidRDefault="00A16928" w:rsidP="00D973DE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School</w:t>
            </w:r>
          </w:p>
        </w:tc>
        <w:tc>
          <w:tcPr>
            <w:tcW w:w="2857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6BDCF7BA" w14:textId="77777777" w:rsidR="00A16928" w:rsidRPr="00844B50" w:rsidRDefault="00A16928" w:rsidP="00D973DE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School of Engineering</w:t>
            </w:r>
          </w:p>
        </w:tc>
        <w:tc>
          <w:tcPr>
            <w:tcW w:w="1658" w:type="dxa"/>
            <w:tcBorders>
              <w:left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17188785" w14:textId="77777777" w:rsidR="00A16928" w:rsidRPr="00844B50" w:rsidRDefault="00A16928" w:rsidP="00D973DE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Department</w:t>
            </w:r>
          </w:p>
        </w:tc>
        <w:tc>
          <w:tcPr>
            <w:tcW w:w="1537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2313B0FD" w14:textId="77777777" w:rsidR="00A16928" w:rsidRPr="00844B50" w:rsidRDefault="00A16928" w:rsidP="00D973DE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CSE</w:t>
            </w:r>
          </w:p>
        </w:tc>
      </w:tr>
      <w:tr w:rsidR="00A16928" w:rsidRPr="00844B50" w14:paraId="0B24E0B9" w14:textId="77777777" w:rsidTr="00D973DE">
        <w:trPr>
          <w:gridAfter w:val="2"/>
          <w:wAfter w:w="3195" w:type="dxa"/>
        </w:trPr>
        <w:tc>
          <w:tcPr>
            <w:tcW w:w="1627" w:type="dxa"/>
            <w:tcBorders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68B54123" w14:textId="77777777" w:rsidR="00A16928" w:rsidRPr="00844B50" w:rsidRDefault="00A16928" w:rsidP="00D973DE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Semester</w:t>
            </w:r>
          </w:p>
        </w:tc>
        <w:tc>
          <w:tcPr>
            <w:tcW w:w="1545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0C90BEEC" w14:textId="7E40B3D8" w:rsidR="00A16928" w:rsidRPr="00F77B1B" w:rsidRDefault="008D6B9F" w:rsidP="00D973DE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D6B9F">
              <w:rPr>
                <w:rFonts w:ascii="Times" w:hAnsi="Times"/>
                <w:noProof/>
                <w:sz w:val="24"/>
                <w:szCs w:val="24"/>
              </w:rPr>
              <w:t>Fall</w:t>
            </w:r>
          </w:p>
        </w:tc>
        <w:tc>
          <w:tcPr>
            <w:tcW w:w="883" w:type="dxa"/>
            <w:tcBorders>
              <w:left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27F92A18" w14:textId="77777777" w:rsidR="00A16928" w:rsidRPr="00844B50" w:rsidRDefault="00A16928" w:rsidP="00D973DE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Year</w:t>
            </w:r>
          </w:p>
        </w:tc>
        <w:tc>
          <w:tcPr>
            <w:tcW w:w="2857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1CD0A3B4" w14:textId="75835BE0" w:rsidR="00A16928" w:rsidRPr="00844B50" w:rsidRDefault="00A16928" w:rsidP="00D973DE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>
              <w:rPr>
                <w:rFonts w:ascii="Times" w:hAnsi="Times" w:cs="Arial"/>
                <w:sz w:val="24"/>
                <w:szCs w:val="24"/>
              </w:rPr>
              <w:t>201</w:t>
            </w:r>
            <w:r w:rsidR="00437646">
              <w:rPr>
                <w:rFonts w:ascii="Times" w:hAnsi="Times" w:cs="Arial"/>
                <w:sz w:val="24"/>
                <w:szCs w:val="24"/>
              </w:rPr>
              <w:t>9</w:t>
            </w:r>
            <w:bookmarkStart w:id="2" w:name="_GoBack"/>
            <w:bookmarkEnd w:id="2"/>
          </w:p>
        </w:tc>
      </w:tr>
    </w:tbl>
    <w:p w14:paraId="20CDD2C1" w14:textId="00C7FAD2" w:rsidR="00A16928" w:rsidRPr="00844B50" w:rsidRDefault="00D973DE" w:rsidP="00844B50">
      <w:pPr>
        <w:pStyle w:val="BodyText"/>
        <w:spacing w:line="276" w:lineRule="auto"/>
        <w:rPr>
          <w:rFonts w:ascii="Times" w:hAnsi="Times" w:cs="Arial"/>
          <w:sz w:val="24"/>
          <w:szCs w:val="24"/>
        </w:rPr>
      </w:pPr>
      <w:r>
        <w:rPr>
          <w:rFonts w:ascii="Times" w:hAnsi="Times" w:cs="Arial"/>
          <w:sz w:val="24"/>
          <w:szCs w:val="24"/>
        </w:rPr>
        <w:br w:type="textWrapping" w:clear="all"/>
      </w:r>
    </w:p>
    <w:p w14:paraId="131AFCC6" w14:textId="77777777" w:rsidR="00A16928" w:rsidRPr="00844B50" w:rsidRDefault="00A16928" w:rsidP="00844B50">
      <w:pPr>
        <w:pStyle w:val="BodyText"/>
        <w:spacing w:line="276" w:lineRule="auto"/>
        <w:rPr>
          <w:rFonts w:ascii="Times" w:hAnsi="Times" w:cs="Arial"/>
          <w:b w:val="0"/>
          <w:sz w:val="24"/>
          <w:szCs w:val="24"/>
        </w:rPr>
      </w:pPr>
      <w:r w:rsidRPr="00844B50">
        <w:rPr>
          <w:rFonts w:ascii="Times" w:hAnsi="Times" w:cs="Arial"/>
          <w:sz w:val="24"/>
          <w:szCs w:val="24"/>
        </w:rPr>
        <w:t>I. Basic Information</w:t>
      </w:r>
    </w:p>
    <w:tbl>
      <w:tblPr>
        <w:tblStyle w:val="TableGrid"/>
        <w:tblW w:w="0" w:type="auto"/>
        <w:tblBorders>
          <w:top w:val="single" w:sz="18" w:space="0" w:color="FFFFFF" w:themeColor="background1"/>
          <w:left w:val="single" w:sz="18" w:space="0" w:color="FFFFFF" w:themeColor="background1"/>
          <w:bottom w:val="single" w:sz="18" w:space="0" w:color="FFFFFF" w:themeColor="background1"/>
          <w:right w:val="single" w:sz="18" w:space="0" w:color="FFFFFF" w:themeColor="background1"/>
          <w:insideH w:val="single" w:sz="18" w:space="0" w:color="FFFFFF" w:themeColor="background1"/>
          <w:insideV w:val="single" w:sz="18" w:space="0" w:color="FFFFFF" w:themeColor="background1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648"/>
        <w:gridCol w:w="605"/>
        <w:gridCol w:w="1247"/>
        <w:gridCol w:w="102"/>
        <w:gridCol w:w="1151"/>
        <w:gridCol w:w="1202"/>
        <w:gridCol w:w="1256"/>
        <w:gridCol w:w="1203"/>
        <w:gridCol w:w="1234"/>
        <w:gridCol w:w="1217"/>
      </w:tblGrid>
      <w:tr w:rsidR="00A16928" w:rsidRPr="00844B50" w14:paraId="54802270" w14:textId="77777777" w:rsidTr="001625DE">
        <w:tc>
          <w:tcPr>
            <w:tcW w:w="648" w:type="dxa"/>
            <w:shd w:val="clear" w:color="auto" w:fill="FFFFFF" w:themeFill="background1"/>
          </w:tcPr>
          <w:p w14:paraId="0D5FF66C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 xml:space="preserve">1. </w:t>
            </w:r>
          </w:p>
        </w:tc>
        <w:tc>
          <w:tcPr>
            <w:tcW w:w="1954" w:type="dxa"/>
            <w:gridSpan w:val="3"/>
            <w:tcBorders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357D5371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Course Code</w:t>
            </w:r>
          </w:p>
        </w:tc>
        <w:tc>
          <w:tcPr>
            <w:tcW w:w="7263" w:type="dxa"/>
            <w:gridSpan w:val="6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23F6F776" w14:textId="13406021" w:rsidR="00A16928" w:rsidRPr="001B7647" w:rsidRDefault="00E21A30" w:rsidP="0018353C">
            <w:pPr>
              <w:pStyle w:val="BodyText"/>
              <w:spacing w:line="276" w:lineRule="auto"/>
              <w:rPr>
                <w:rFonts w:ascii="Times" w:hAnsi="Times" w:cs="Arial"/>
                <w:b w:val="0"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>CSE</w:t>
            </w:r>
            <w:r w:rsidR="008D6B9F">
              <w:rPr>
                <w:noProof/>
                <w:sz w:val="24"/>
                <w:szCs w:val="24"/>
              </w:rPr>
              <w:t xml:space="preserve"> </w:t>
            </w:r>
            <w:r>
              <w:rPr>
                <w:noProof/>
                <w:sz w:val="24"/>
                <w:szCs w:val="24"/>
              </w:rPr>
              <w:t>101</w:t>
            </w:r>
          </w:p>
        </w:tc>
      </w:tr>
      <w:tr w:rsidR="00A16928" w:rsidRPr="00844B50" w14:paraId="0273E0A3" w14:textId="77777777" w:rsidTr="001625DE">
        <w:tc>
          <w:tcPr>
            <w:tcW w:w="648" w:type="dxa"/>
            <w:shd w:val="clear" w:color="auto" w:fill="FFFFFF" w:themeFill="background1"/>
          </w:tcPr>
          <w:p w14:paraId="52B601D8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2.</w:t>
            </w:r>
          </w:p>
        </w:tc>
        <w:tc>
          <w:tcPr>
            <w:tcW w:w="1954" w:type="dxa"/>
            <w:gridSpan w:val="3"/>
            <w:tcBorders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2B71AF89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Course Title</w:t>
            </w:r>
          </w:p>
        </w:tc>
        <w:tc>
          <w:tcPr>
            <w:tcW w:w="7263" w:type="dxa"/>
            <w:gridSpan w:val="6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4367DC1B" w14:textId="144BFBA2" w:rsidR="00A16928" w:rsidRPr="00844B50" w:rsidRDefault="00E21A30" w:rsidP="0018353C">
            <w:pPr>
              <w:widowControl w:val="0"/>
              <w:autoSpaceDE w:val="0"/>
              <w:autoSpaceDN w:val="0"/>
              <w:adjustRightInd w:val="0"/>
              <w:spacing w:after="240" w:line="200" w:lineRule="atLeast"/>
              <w:rPr>
                <w:rFonts w:ascii="Times" w:hAnsi="Times" w:cs="Arial"/>
                <w:color w:val="000000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Introduction to Computer Studies</w:t>
            </w:r>
          </w:p>
        </w:tc>
      </w:tr>
      <w:tr w:rsidR="00A16928" w:rsidRPr="00844B50" w14:paraId="0316FB52" w14:textId="77777777" w:rsidTr="001625DE">
        <w:tc>
          <w:tcPr>
            <w:tcW w:w="648" w:type="dxa"/>
            <w:shd w:val="clear" w:color="auto" w:fill="FFFFFF" w:themeFill="background1"/>
          </w:tcPr>
          <w:p w14:paraId="327D851D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3.</w:t>
            </w:r>
          </w:p>
        </w:tc>
        <w:tc>
          <w:tcPr>
            <w:tcW w:w="1954" w:type="dxa"/>
            <w:gridSpan w:val="3"/>
            <w:tcBorders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14687059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Section</w:t>
            </w:r>
          </w:p>
        </w:tc>
        <w:tc>
          <w:tcPr>
            <w:tcW w:w="7263" w:type="dxa"/>
            <w:gridSpan w:val="6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05AAC367" w14:textId="7F2CC1E2" w:rsidR="00A16928" w:rsidRPr="00844B50" w:rsidRDefault="00593F1D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>
              <w:rPr>
                <w:rFonts w:ascii="Times" w:hAnsi="Times" w:cs="Arial"/>
                <w:sz w:val="24"/>
                <w:szCs w:val="24"/>
              </w:rPr>
              <w:t>09</w:t>
            </w:r>
          </w:p>
        </w:tc>
      </w:tr>
      <w:tr w:rsidR="00A16928" w:rsidRPr="00844B50" w14:paraId="0D23E9F7" w14:textId="77777777" w:rsidTr="001625DE">
        <w:tc>
          <w:tcPr>
            <w:tcW w:w="648" w:type="dxa"/>
            <w:tcBorders>
              <w:bottom w:val="nil"/>
            </w:tcBorders>
            <w:shd w:val="clear" w:color="auto" w:fill="FFFFFF" w:themeFill="background1"/>
          </w:tcPr>
          <w:p w14:paraId="23B43568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4.</w:t>
            </w:r>
          </w:p>
        </w:tc>
        <w:tc>
          <w:tcPr>
            <w:tcW w:w="1954" w:type="dxa"/>
            <w:gridSpan w:val="3"/>
            <w:tcBorders>
              <w:bottom w:val="nil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5371AE99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Unit/Credit hours:</w:t>
            </w:r>
          </w:p>
        </w:tc>
        <w:tc>
          <w:tcPr>
            <w:tcW w:w="7263" w:type="dxa"/>
            <w:gridSpan w:val="6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4B440FEE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3</w:t>
            </w:r>
          </w:p>
        </w:tc>
      </w:tr>
      <w:tr w:rsidR="00A16928" w:rsidRPr="00844B50" w14:paraId="0B22F0CC" w14:textId="77777777" w:rsidTr="001625DE">
        <w:tc>
          <w:tcPr>
            <w:tcW w:w="9865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5D36DAA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</w:tr>
      <w:tr w:rsidR="00A16928" w:rsidRPr="00844B50" w14:paraId="67A70E69" w14:textId="77777777" w:rsidTr="001625DE">
        <w:tc>
          <w:tcPr>
            <w:tcW w:w="1253" w:type="dxa"/>
            <w:gridSpan w:val="2"/>
            <w:tcBorders>
              <w:top w:val="nil"/>
              <w:bottom w:val="nil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567C7403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Lectures</w:t>
            </w:r>
          </w:p>
        </w:tc>
        <w:tc>
          <w:tcPr>
            <w:tcW w:w="1247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</w:tcPr>
          <w:p w14:paraId="7F7B6FE0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B67A4E">
              <w:rPr>
                <w:rFonts w:ascii="Times" w:hAnsi="Times" w:cs="Arial"/>
                <w:noProof/>
                <w:sz w:val="24"/>
                <w:szCs w:val="24"/>
              </w:rPr>
              <w:t>24</w:t>
            </w:r>
          </w:p>
        </w:tc>
        <w:tc>
          <w:tcPr>
            <w:tcW w:w="1253" w:type="dxa"/>
            <w:gridSpan w:val="2"/>
            <w:tcBorders>
              <w:top w:val="nil"/>
              <w:left w:val="single" w:sz="2" w:space="0" w:color="808080" w:themeColor="background1" w:themeShade="80"/>
              <w:bottom w:val="nil"/>
              <w:right w:val="single" w:sz="2" w:space="0" w:color="808080" w:themeColor="background1" w:themeShade="80"/>
            </w:tcBorders>
            <w:shd w:val="clear" w:color="auto" w:fill="auto"/>
          </w:tcPr>
          <w:p w14:paraId="3D7FEDF2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 xml:space="preserve"> Tutorial</w:t>
            </w:r>
          </w:p>
        </w:tc>
        <w:tc>
          <w:tcPr>
            <w:tcW w:w="1202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</w:tcPr>
          <w:p w14:paraId="6FD82345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1256" w:type="dxa"/>
            <w:tcBorders>
              <w:top w:val="nil"/>
              <w:left w:val="single" w:sz="2" w:space="0" w:color="808080" w:themeColor="background1" w:themeShade="80"/>
              <w:bottom w:val="nil"/>
              <w:right w:val="single" w:sz="2" w:space="0" w:color="808080" w:themeColor="background1" w:themeShade="80"/>
            </w:tcBorders>
            <w:shd w:val="clear" w:color="auto" w:fill="auto"/>
          </w:tcPr>
          <w:p w14:paraId="51CDFD69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 xml:space="preserve"> Practical</w:t>
            </w:r>
          </w:p>
        </w:tc>
        <w:tc>
          <w:tcPr>
            <w:tcW w:w="1203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</w:tcPr>
          <w:p w14:paraId="667F7BFC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1234" w:type="dxa"/>
            <w:tcBorders>
              <w:top w:val="nil"/>
              <w:left w:val="single" w:sz="2" w:space="0" w:color="808080" w:themeColor="background1" w:themeShade="80"/>
              <w:bottom w:val="nil"/>
              <w:right w:val="single" w:sz="2" w:space="0" w:color="808080" w:themeColor="background1" w:themeShade="80"/>
            </w:tcBorders>
            <w:shd w:val="clear" w:color="auto" w:fill="auto"/>
          </w:tcPr>
          <w:p w14:paraId="43C46064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 xml:space="preserve">    Total</w:t>
            </w:r>
          </w:p>
        </w:tc>
        <w:tc>
          <w:tcPr>
            <w:tcW w:w="1217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auto"/>
          </w:tcPr>
          <w:p w14:paraId="5FB2C11B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B67A4E">
              <w:rPr>
                <w:rFonts w:ascii="Times" w:hAnsi="Times" w:cs="Arial"/>
                <w:noProof/>
                <w:sz w:val="24"/>
                <w:szCs w:val="24"/>
              </w:rPr>
              <w:t>24</w:t>
            </w:r>
          </w:p>
        </w:tc>
      </w:tr>
      <w:tr w:rsidR="00A16928" w:rsidRPr="00844B50" w14:paraId="01AB9660" w14:textId="77777777" w:rsidTr="001625DE"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EE0B7AD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5DF3200B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12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532128AD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A225727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527658FF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214102B5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12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5611ABF3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1217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7EFE6D14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</w:tr>
      <w:tr w:rsidR="00A16928" w:rsidRPr="00844B50" w14:paraId="5FEB4AD5" w14:textId="77777777" w:rsidTr="001625DE">
        <w:trPr>
          <w:trHeight w:val="306"/>
        </w:trPr>
        <w:tc>
          <w:tcPr>
            <w:tcW w:w="648" w:type="dxa"/>
            <w:tcBorders>
              <w:top w:val="nil"/>
            </w:tcBorders>
            <w:shd w:val="clear" w:color="auto" w:fill="FFFFFF" w:themeFill="background1"/>
          </w:tcPr>
          <w:p w14:paraId="2EB488F7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5.</w:t>
            </w:r>
          </w:p>
        </w:tc>
        <w:tc>
          <w:tcPr>
            <w:tcW w:w="1954" w:type="dxa"/>
            <w:gridSpan w:val="3"/>
            <w:tcBorders>
              <w:top w:val="nil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5EF72607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Course Instructor:</w:t>
            </w:r>
          </w:p>
        </w:tc>
        <w:tc>
          <w:tcPr>
            <w:tcW w:w="7263" w:type="dxa"/>
            <w:gridSpan w:val="6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4A7AB129" w14:textId="558E1EC4" w:rsidR="00A16928" w:rsidRPr="00844B50" w:rsidRDefault="0093677D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93677D">
              <w:rPr>
                <w:noProof/>
                <w:sz w:val="24"/>
              </w:rPr>
              <w:t>Satyaki Das</w:t>
            </w:r>
          </w:p>
        </w:tc>
      </w:tr>
    </w:tbl>
    <w:p w14:paraId="60A2BE85" w14:textId="77777777" w:rsidR="00A16928" w:rsidRPr="00844B50" w:rsidRDefault="00A16928" w:rsidP="00844B50">
      <w:pPr>
        <w:pStyle w:val="BodyText"/>
        <w:spacing w:line="276" w:lineRule="auto"/>
        <w:rPr>
          <w:rFonts w:ascii="Times" w:hAnsi="Times" w:cs="Arial"/>
          <w:sz w:val="24"/>
          <w:szCs w:val="24"/>
        </w:rPr>
      </w:pPr>
    </w:p>
    <w:p w14:paraId="5E73D8CB" w14:textId="77777777" w:rsidR="00A16928" w:rsidRPr="00844B50" w:rsidRDefault="00A16928" w:rsidP="00844B50">
      <w:pPr>
        <w:pStyle w:val="BodyText"/>
        <w:spacing w:line="276" w:lineRule="auto"/>
        <w:rPr>
          <w:rFonts w:ascii="Times" w:hAnsi="Times" w:cs="Arial"/>
          <w:sz w:val="24"/>
          <w:szCs w:val="24"/>
        </w:rPr>
      </w:pPr>
      <w:r w:rsidRPr="00844B50">
        <w:rPr>
          <w:rFonts w:ascii="Times" w:hAnsi="Times" w:cs="Arial"/>
          <w:sz w:val="24"/>
          <w:szCs w:val="24"/>
        </w:rPr>
        <w:t>6. Intended Learning Outcomes:</w:t>
      </w:r>
    </w:p>
    <w:p w14:paraId="1D50D3D7" w14:textId="77777777" w:rsidR="00A16928" w:rsidRPr="00844B50" w:rsidRDefault="00A16928" w:rsidP="00844B50">
      <w:pPr>
        <w:pStyle w:val="BodyText"/>
        <w:spacing w:line="276" w:lineRule="auto"/>
        <w:rPr>
          <w:rFonts w:ascii="Times" w:hAnsi="Times" w:cs="Arial"/>
          <w:b w:val="0"/>
          <w:sz w:val="24"/>
          <w:szCs w:val="24"/>
        </w:rPr>
      </w:pPr>
    </w:p>
    <w:tbl>
      <w:tblPr>
        <w:tblW w:w="10080" w:type="dxa"/>
        <w:tblInd w:w="477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00" w:firstRow="0" w:lastRow="0" w:firstColumn="0" w:lastColumn="0" w:noHBand="0" w:noVBand="1"/>
      </w:tblPr>
      <w:tblGrid>
        <w:gridCol w:w="10080"/>
      </w:tblGrid>
      <w:tr w:rsidR="00E21A30" w14:paraId="43EA5BFF" w14:textId="77777777" w:rsidTr="00D973DE">
        <w:trPr>
          <w:trHeight w:val="440"/>
        </w:trPr>
        <w:tc>
          <w:tcPr>
            <w:tcW w:w="10080" w:type="dxa"/>
            <w:shd w:val="clear" w:color="auto" w:fill="FFFFFF"/>
          </w:tcPr>
          <w:p w14:paraId="098EBCB7" w14:textId="77777777" w:rsidR="00E21A30" w:rsidRDefault="00E21A30" w:rsidP="00E21A30">
            <w:pPr>
              <w:numPr>
                <w:ilvl w:val="0"/>
                <w:numId w:val="14"/>
              </w:numPr>
              <w:spacing w:after="0" w:line="360" w:lineRule="auto"/>
              <w:jc w:val="both"/>
              <w:rPr>
                <w:rFonts w:ascii="CastleTLig" w:eastAsia="CastleTLig" w:hAnsi="CastleTLig" w:cs="CastleTLig"/>
                <w:sz w:val="20"/>
                <w:szCs w:val="20"/>
              </w:rPr>
            </w:pPr>
            <w:r>
              <w:rPr>
                <w:rFonts w:ascii="CastleTLig" w:eastAsia="CastleTLig" w:hAnsi="CastleTLig" w:cs="CastleTLig"/>
                <w:b/>
                <w:sz w:val="20"/>
                <w:szCs w:val="20"/>
              </w:rPr>
              <w:t>Describe</w:t>
            </w:r>
            <w:r>
              <w:rPr>
                <w:rFonts w:ascii="CastleTLig" w:eastAsia="CastleTLig" w:hAnsi="CastleTLig" w:cs="CastleTLig"/>
                <w:sz w:val="20"/>
                <w:szCs w:val="20"/>
              </w:rPr>
              <w:t xml:space="preserve"> </w:t>
            </w:r>
            <w:r>
              <w:t>the concept and components of computing system along with its benefits.</w:t>
            </w:r>
          </w:p>
        </w:tc>
      </w:tr>
      <w:tr w:rsidR="00E21A30" w14:paraId="4ECC1686" w14:textId="77777777" w:rsidTr="00D973DE">
        <w:trPr>
          <w:trHeight w:val="400"/>
        </w:trPr>
        <w:tc>
          <w:tcPr>
            <w:tcW w:w="10080" w:type="dxa"/>
            <w:shd w:val="clear" w:color="auto" w:fill="FFFFFF"/>
          </w:tcPr>
          <w:p w14:paraId="10D8233A" w14:textId="77777777" w:rsidR="00E21A30" w:rsidRDefault="00E21A30" w:rsidP="00E21A30">
            <w:pPr>
              <w:numPr>
                <w:ilvl w:val="0"/>
                <w:numId w:val="14"/>
              </w:numPr>
              <w:spacing w:after="0" w:line="360" w:lineRule="auto"/>
              <w:jc w:val="both"/>
              <w:rPr>
                <w:rFonts w:ascii="CastleTLig" w:eastAsia="CastleTLig" w:hAnsi="CastleTLig" w:cs="CastleTLig"/>
                <w:sz w:val="20"/>
                <w:szCs w:val="20"/>
              </w:rPr>
            </w:pPr>
            <w:r>
              <w:rPr>
                <w:rFonts w:ascii="CastleTLig" w:eastAsia="CastleTLig" w:hAnsi="CastleTLig" w:cs="CastleTLig"/>
                <w:b/>
                <w:sz w:val="20"/>
                <w:szCs w:val="20"/>
              </w:rPr>
              <w:t>Explain</w:t>
            </w:r>
            <w:r>
              <w:rPr>
                <w:rFonts w:ascii="CastleTLig" w:eastAsia="CastleTLig" w:hAnsi="CastleTLig" w:cs="CastleTLig"/>
                <w:sz w:val="20"/>
                <w:szCs w:val="20"/>
              </w:rPr>
              <w:t xml:space="preserve"> features and benefits of various technological advancements</w:t>
            </w:r>
          </w:p>
        </w:tc>
      </w:tr>
      <w:tr w:rsidR="00E21A30" w14:paraId="5172D31F" w14:textId="77777777" w:rsidTr="00D973DE">
        <w:trPr>
          <w:trHeight w:val="460"/>
        </w:trPr>
        <w:tc>
          <w:tcPr>
            <w:tcW w:w="10080" w:type="dxa"/>
            <w:shd w:val="clear" w:color="auto" w:fill="FFFFFF"/>
          </w:tcPr>
          <w:p w14:paraId="06890433" w14:textId="77777777" w:rsidR="00E21A30" w:rsidRDefault="00E21A30" w:rsidP="00E21A30">
            <w:pPr>
              <w:numPr>
                <w:ilvl w:val="0"/>
                <w:numId w:val="14"/>
              </w:numPr>
              <w:spacing w:after="0" w:line="360" w:lineRule="auto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b/>
              </w:rPr>
              <w:t>Define</w:t>
            </w:r>
            <w:r>
              <w:t xml:space="preserve"> a wide range of practical problems as a computational problem</w:t>
            </w:r>
          </w:p>
        </w:tc>
      </w:tr>
      <w:tr w:rsidR="00E21A30" w14:paraId="2F73C246" w14:textId="77777777" w:rsidTr="00D973DE">
        <w:trPr>
          <w:trHeight w:val="480"/>
        </w:trPr>
        <w:tc>
          <w:tcPr>
            <w:tcW w:w="10080" w:type="dxa"/>
            <w:shd w:val="clear" w:color="auto" w:fill="FFFFFF"/>
          </w:tcPr>
          <w:p w14:paraId="3D1A27C0" w14:textId="77777777" w:rsidR="00E21A30" w:rsidRDefault="00E21A30" w:rsidP="00E21A30">
            <w:pPr>
              <w:numPr>
                <w:ilvl w:val="0"/>
                <w:numId w:val="14"/>
              </w:numPr>
              <w:spacing w:after="0" w:line="360" w:lineRule="auto"/>
              <w:jc w:val="both"/>
              <w:rPr>
                <w:rFonts w:ascii="CastleTLig" w:eastAsia="CastleTLig" w:hAnsi="CastleTLig" w:cs="CastleTLig"/>
                <w:sz w:val="20"/>
                <w:szCs w:val="20"/>
              </w:rPr>
            </w:pPr>
            <w:r>
              <w:rPr>
                <w:b/>
              </w:rPr>
              <w:t>Understand</w:t>
            </w:r>
            <w:r>
              <w:t xml:space="preserve"> a real-life problem and </w:t>
            </w:r>
            <w:r>
              <w:rPr>
                <w:b/>
              </w:rPr>
              <w:t>be able</w:t>
            </w:r>
            <w:r>
              <w:t xml:space="preserve"> to design and develop systems using pseudocodes and flowcharts.</w:t>
            </w:r>
          </w:p>
        </w:tc>
      </w:tr>
      <w:tr w:rsidR="00E21A30" w14:paraId="5D712E91" w14:textId="77777777" w:rsidTr="00D973DE">
        <w:trPr>
          <w:trHeight w:val="300"/>
        </w:trPr>
        <w:tc>
          <w:tcPr>
            <w:tcW w:w="10080" w:type="dxa"/>
            <w:shd w:val="clear" w:color="auto" w:fill="FFFFFF"/>
          </w:tcPr>
          <w:p w14:paraId="06F0C2E3" w14:textId="77777777" w:rsidR="00E21A30" w:rsidRDefault="00E21A30" w:rsidP="00E21A30">
            <w:pPr>
              <w:numPr>
                <w:ilvl w:val="0"/>
                <w:numId w:val="14"/>
              </w:numPr>
              <w:spacing w:after="0" w:line="360" w:lineRule="auto"/>
              <w:jc w:val="both"/>
              <w:rPr>
                <w:rFonts w:ascii="CastleTLig" w:eastAsia="CastleTLig" w:hAnsi="CastleTLig" w:cs="CastleTLig"/>
                <w:sz w:val="20"/>
                <w:szCs w:val="20"/>
              </w:rPr>
            </w:pPr>
            <w:r>
              <w:rPr>
                <w:rFonts w:ascii="CastleTLig" w:eastAsia="CastleTLig" w:hAnsi="CastleTLig" w:cs="CastleTLig"/>
                <w:b/>
                <w:sz w:val="20"/>
                <w:szCs w:val="20"/>
              </w:rPr>
              <w:t xml:space="preserve">Introduce </w:t>
            </w:r>
            <w:r>
              <w:rPr>
                <w:rFonts w:ascii="CastleTLig" w:eastAsia="CastleTLig" w:hAnsi="CastleTLig" w:cs="CastleTLig"/>
                <w:sz w:val="20"/>
                <w:szCs w:val="20"/>
              </w:rPr>
              <w:t>the fundamental concepts of computer programming</w:t>
            </w:r>
          </w:p>
        </w:tc>
      </w:tr>
    </w:tbl>
    <w:p w14:paraId="0504E377" w14:textId="77777777" w:rsidR="00A16928" w:rsidRPr="00844B50" w:rsidRDefault="00A16928" w:rsidP="00844B50">
      <w:pPr>
        <w:rPr>
          <w:rFonts w:ascii="Times" w:hAnsi="Times" w:cs="Arial"/>
          <w:b/>
          <w:sz w:val="24"/>
          <w:szCs w:val="24"/>
        </w:rPr>
      </w:pPr>
    </w:p>
    <w:p w14:paraId="67C8FF05" w14:textId="22A8DF0B" w:rsidR="00B76F45" w:rsidRDefault="00A16928" w:rsidP="00844B50">
      <w:pPr>
        <w:rPr>
          <w:rFonts w:ascii="Times" w:hAnsi="Times" w:cs="Arial"/>
          <w:b/>
          <w:sz w:val="24"/>
          <w:szCs w:val="24"/>
        </w:rPr>
      </w:pPr>
      <w:r w:rsidRPr="00844B50">
        <w:rPr>
          <w:rFonts w:ascii="Times" w:hAnsi="Times" w:cs="Arial"/>
          <w:b/>
          <w:sz w:val="24"/>
          <w:szCs w:val="24"/>
        </w:rPr>
        <w:br w:type="page"/>
      </w:r>
      <w:r w:rsidRPr="00844B50">
        <w:rPr>
          <w:rFonts w:ascii="Times" w:hAnsi="Times" w:cs="Arial"/>
          <w:b/>
          <w:sz w:val="24"/>
          <w:szCs w:val="24"/>
        </w:rPr>
        <w:lastRenderedPageBreak/>
        <w:t>II. Statistical Inform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40"/>
        <w:gridCol w:w="4941"/>
      </w:tblGrid>
      <w:tr w:rsidR="00B76F45" w14:paraId="2DFC43F7" w14:textId="77777777" w:rsidTr="00A24753">
        <w:tc>
          <w:tcPr>
            <w:tcW w:w="4940" w:type="dxa"/>
          </w:tcPr>
          <w:tbl>
            <w:tblPr>
              <w:tblStyle w:val="TableGrid"/>
              <w:tblpPr w:leftFromText="180" w:rightFromText="180" w:vertAnchor="text" w:horzAnchor="margin" w:tblpY="81"/>
              <w:tblOverlap w:val="never"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shd w:val="clear" w:color="auto" w:fill="FFFFFF" w:themeFill="background1"/>
              <w:tblLook w:val="04A0" w:firstRow="1" w:lastRow="0" w:firstColumn="1" w:lastColumn="0" w:noHBand="0" w:noVBand="1"/>
            </w:tblPr>
            <w:tblGrid>
              <w:gridCol w:w="2579"/>
              <w:gridCol w:w="1019"/>
              <w:gridCol w:w="1116"/>
            </w:tblGrid>
            <w:tr w:rsidR="00B76F45" w:rsidRPr="00844B50" w14:paraId="2A595C60" w14:textId="77777777" w:rsidTr="008378AC">
              <w:tc>
                <w:tcPr>
                  <w:tcW w:w="2718" w:type="dxa"/>
                  <w:shd w:val="clear" w:color="auto" w:fill="D9D9D9" w:themeFill="background1" w:themeFillShade="D9"/>
                </w:tcPr>
                <w:p w14:paraId="7F967253" w14:textId="77777777" w:rsidR="00B76F45" w:rsidRPr="00844B50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b w:val="0"/>
                      <w:sz w:val="24"/>
                      <w:szCs w:val="24"/>
                    </w:rPr>
                  </w:pPr>
                </w:p>
              </w:tc>
              <w:tc>
                <w:tcPr>
                  <w:tcW w:w="1080" w:type="dxa"/>
                  <w:shd w:val="clear" w:color="auto" w:fill="D9D9D9" w:themeFill="background1" w:themeFillShade="D9"/>
                </w:tcPr>
                <w:p w14:paraId="49ACCA78" w14:textId="77777777" w:rsidR="00B76F45" w:rsidRPr="00844B50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b w:val="0"/>
                      <w:sz w:val="24"/>
                      <w:szCs w:val="24"/>
                    </w:rPr>
                  </w:pPr>
                  <w:r w:rsidRPr="00844B50">
                    <w:rPr>
                      <w:rFonts w:ascii="Times" w:hAnsi="Times" w:cs="Arial"/>
                      <w:sz w:val="24"/>
                      <w:szCs w:val="24"/>
                    </w:rPr>
                    <w:t>No.</w:t>
                  </w:r>
                </w:p>
              </w:tc>
              <w:tc>
                <w:tcPr>
                  <w:tcW w:w="1116" w:type="dxa"/>
                  <w:shd w:val="clear" w:color="auto" w:fill="D9D9D9" w:themeFill="background1" w:themeFillShade="D9"/>
                </w:tcPr>
                <w:p w14:paraId="04E0423A" w14:textId="77777777" w:rsidR="00B76F45" w:rsidRPr="00844B50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b w:val="0"/>
                      <w:sz w:val="24"/>
                      <w:szCs w:val="24"/>
                    </w:rPr>
                  </w:pPr>
                  <w:r w:rsidRPr="00844B50">
                    <w:rPr>
                      <w:rFonts w:ascii="Times" w:hAnsi="Times" w:cs="Arial"/>
                      <w:sz w:val="24"/>
                      <w:szCs w:val="24"/>
                    </w:rPr>
                    <w:t>%</w:t>
                  </w:r>
                </w:p>
              </w:tc>
            </w:tr>
            <w:tr w:rsidR="00B76F45" w:rsidRPr="00844B50" w14:paraId="1F9C6D4C" w14:textId="77777777" w:rsidTr="008378AC">
              <w:tc>
                <w:tcPr>
                  <w:tcW w:w="2718" w:type="dxa"/>
                  <w:shd w:val="clear" w:color="auto" w:fill="FFFFFF" w:themeFill="background1"/>
                </w:tcPr>
                <w:p w14:paraId="41399648" w14:textId="77777777" w:rsidR="00B76F45" w:rsidRPr="00844B50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sz w:val="24"/>
                      <w:szCs w:val="24"/>
                    </w:rPr>
                  </w:pPr>
                  <w:r w:rsidRPr="00844B50">
                    <w:rPr>
                      <w:rFonts w:ascii="Times" w:hAnsi="Times" w:cs="Arial"/>
                      <w:sz w:val="24"/>
                      <w:szCs w:val="24"/>
                    </w:rPr>
                    <w:t>Students enrolled</w:t>
                  </w:r>
                </w:p>
              </w:tc>
              <w:tc>
                <w:tcPr>
                  <w:tcW w:w="1080" w:type="dxa"/>
                  <w:shd w:val="clear" w:color="auto" w:fill="FFFFFF" w:themeFill="background1"/>
                </w:tcPr>
                <w:p w14:paraId="594725F7" w14:textId="77777777" w:rsidR="00B76F45" w:rsidRPr="008A53D6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sz w:val="24"/>
                      <w:szCs w:val="24"/>
                    </w:rPr>
                  </w:pPr>
                  <w:r w:rsidRPr="008A53D6">
                    <w:rPr>
                      <w:sz w:val="24"/>
                      <w:szCs w:val="24"/>
                    </w:rPr>
                    <w:t>47</w:t>
                  </w:r>
                </w:p>
              </w:tc>
              <w:tc>
                <w:tcPr>
                  <w:tcW w:w="1116" w:type="dxa"/>
                  <w:shd w:val="clear" w:color="auto" w:fill="auto"/>
                  <w:vAlign w:val="bottom"/>
                </w:tcPr>
                <w:p w14:paraId="19885E75" w14:textId="77777777" w:rsidR="00B76F45" w:rsidRPr="008B3B16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sz w:val="24"/>
                      <w:szCs w:val="24"/>
                    </w:rPr>
                  </w:pPr>
                  <w:r w:rsidRPr="008B3B16">
                    <w:rPr>
                      <w:sz w:val="24"/>
                      <w:szCs w:val="24"/>
                    </w:rPr>
                    <w:t>100.00%</w:t>
                  </w:r>
                </w:p>
              </w:tc>
            </w:tr>
            <w:tr w:rsidR="00B76F45" w:rsidRPr="00844B50" w14:paraId="082B5256" w14:textId="77777777" w:rsidTr="008378AC">
              <w:tc>
                <w:tcPr>
                  <w:tcW w:w="2718" w:type="dxa"/>
                  <w:shd w:val="clear" w:color="auto" w:fill="FFFFFF" w:themeFill="background1"/>
                </w:tcPr>
                <w:p w14:paraId="4F19B854" w14:textId="77777777" w:rsidR="00B76F45" w:rsidRPr="00844B50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sz w:val="24"/>
                      <w:szCs w:val="24"/>
                    </w:rPr>
                  </w:pPr>
                  <w:r w:rsidRPr="00844B50">
                    <w:rPr>
                      <w:rFonts w:ascii="Times" w:hAnsi="Times" w:cs="Arial"/>
                      <w:sz w:val="24"/>
                      <w:szCs w:val="24"/>
                    </w:rPr>
                    <w:t>Students who withdrew</w:t>
                  </w:r>
                </w:p>
              </w:tc>
              <w:tc>
                <w:tcPr>
                  <w:tcW w:w="1080" w:type="dxa"/>
                  <w:shd w:val="clear" w:color="auto" w:fill="FFFFFF" w:themeFill="background1"/>
                </w:tcPr>
                <w:p w14:paraId="28C13F71" w14:textId="77777777" w:rsidR="00B76F45" w:rsidRPr="008A53D6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sz w:val="24"/>
                      <w:szCs w:val="24"/>
                    </w:rPr>
                  </w:pPr>
                  <w:r w:rsidRPr="008A53D6">
                    <w:rPr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1116" w:type="dxa"/>
                  <w:shd w:val="clear" w:color="auto" w:fill="auto"/>
                  <w:vAlign w:val="bottom"/>
                </w:tcPr>
                <w:p w14:paraId="18AB8C1F" w14:textId="77777777" w:rsidR="00B76F45" w:rsidRPr="008B3B16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sz w:val="24"/>
                      <w:szCs w:val="24"/>
                    </w:rPr>
                  </w:pPr>
                  <w:r w:rsidRPr="008B3B16">
                    <w:rPr>
                      <w:sz w:val="24"/>
                      <w:szCs w:val="24"/>
                    </w:rPr>
                    <w:t>0.00%</w:t>
                  </w:r>
                </w:p>
              </w:tc>
            </w:tr>
            <w:tr w:rsidR="00B76F45" w:rsidRPr="00844B50" w14:paraId="161EC238" w14:textId="77777777" w:rsidTr="008378AC">
              <w:tc>
                <w:tcPr>
                  <w:tcW w:w="2718" w:type="dxa"/>
                  <w:shd w:val="clear" w:color="auto" w:fill="FFFFFF" w:themeFill="background1"/>
                </w:tcPr>
                <w:p w14:paraId="01027541" w14:textId="77777777" w:rsidR="00B76F45" w:rsidRPr="00844B50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sz w:val="24"/>
                      <w:szCs w:val="24"/>
                    </w:rPr>
                  </w:pPr>
                  <w:r w:rsidRPr="00844B50">
                    <w:rPr>
                      <w:rFonts w:ascii="Times" w:hAnsi="Times" w:cs="Arial"/>
                      <w:sz w:val="24"/>
                      <w:szCs w:val="24"/>
                    </w:rPr>
                    <w:t>Students who took final exam/project</w:t>
                  </w:r>
                </w:p>
              </w:tc>
              <w:tc>
                <w:tcPr>
                  <w:tcW w:w="1080" w:type="dxa"/>
                  <w:shd w:val="clear" w:color="auto" w:fill="FFFFFF" w:themeFill="background1"/>
                </w:tcPr>
                <w:p w14:paraId="5658E114" w14:textId="77777777" w:rsidR="00B76F45" w:rsidRPr="008A53D6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sz w:val="24"/>
                      <w:szCs w:val="24"/>
                    </w:rPr>
                  </w:pPr>
                  <w:r w:rsidRPr="008A53D6">
                    <w:rPr>
                      <w:sz w:val="24"/>
                      <w:szCs w:val="24"/>
                    </w:rPr>
                    <w:t>33</w:t>
                  </w:r>
                </w:p>
              </w:tc>
              <w:tc>
                <w:tcPr>
                  <w:tcW w:w="1116" w:type="dxa"/>
                  <w:shd w:val="clear" w:color="auto" w:fill="auto"/>
                  <w:vAlign w:val="bottom"/>
                </w:tcPr>
                <w:p w14:paraId="2ABFAB63" w14:textId="77777777" w:rsidR="00B76F45" w:rsidRPr="008B3B16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sz w:val="24"/>
                      <w:szCs w:val="24"/>
                    </w:rPr>
                  </w:pPr>
                  <w:r w:rsidRPr="008B3B16">
                    <w:rPr>
                      <w:sz w:val="24"/>
                      <w:szCs w:val="24"/>
                    </w:rPr>
                    <w:t>70.21%</w:t>
                  </w:r>
                </w:p>
              </w:tc>
            </w:tr>
            <w:tr w:rsidR="00B76F45" w:rsidRPr="00844B50" w14:paraId="4BE2B0E3" w14:textId="77777777" w:rsidTr="008378AC">
              <w:tc>
                <w:tcPr>
                  <w:tcW w:w="2718" w:type="dxa"/>
                  <w:shd w:val="clear" w:color="auto" w:fill="FFFFFF" w:themeFill="background1"/>
                </w:tcPr>
                <w:p w14:paraId="350D9C3C" w14:textId="77777777" w:rsidR="00B76F45" w:rsidRPr="00844B50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sz w:val="24"/>
                      <w:szCs w:val="24"/>
                    </w:rPr>
                  </w:pPr>
                  <w:r w:rsidRPr="00844B50">
                    <w:rPr>
                      <w:rFonts w:ascii="Times" w:hAnsi="Times" w:cs="Arial"/>
                      <w:sz w:val="24"/>
                      <w:szCs w:val="24"/>
                    </w:rPr>
                    <w:t>Students passed</w:t>
                  </w:r>
                </w:p>
              </w:tc>
              <w:tc>
                <w:tcPr>
                  <w:tcW w:w="1080" w:type="dxa"/>
                  <w:shd w:val="clear" w:color="auto" w:fill="FFFFFF" w:themeFill="background1"/>
                </w:tcPr>
                <w:p w14:paraId="662F84FC" w14:textId="77777777" w:rsidR="00B76F45" w:rsidRPr="008A53D6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sz w:val="24"/>
                      <w:szCs w:val="24"/>
                    </w:rPr>
                  </w:pPr>
                  <w:r w:rsidRPr="008A53D6">
                    <w:rPr>
                      <w:sz w:val="24"/>
                      <w:szCs w:val="24"/>
                    </w:rPr>
                    <w:t>29</w:t>
                  </w:r>
                </w:p>
              </w:tc>
              <w:tc>
                <w:tcPr>
                  <w:tcW w:w="1116" w:type="dxa"/>
                  <w:shd w:val="clear" w:color="auto" w:fill="auto"/>
                  <w:vAlign w:val="bottom"/>
                </w:tcPr>
                <w:p w14:paraId="480D938F" w14:textId="77777777" w:rsidR="00B76F45" w:rsidRPr="008B3B16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sz w:val="24"/>
                      <w:szCs w:val="24"/>
                    </w:rPr>
                  </w:pPr>
                  <w:r w:rsidRPr="008B3B16">
                    <w:rPr>
                      <w:sz w:val="24"/>
                      <w:szCs w:val="24"/>
                    </w:rPr>
                    <w:t>61.70%</w:t>
                  </w:r>
                </w:p>
              </w:tc>
            </w:tr>
          </w:tbl>
          <w:p w14:paraId="4B81C6F6" w14:textId="77777777" w:rsidR="00B76F45" w:rsidRDefault="00B76F45" w:rsidP="00844B50">
            <w:pPr>
              <w:rPr>
                <w:rFonts w:ascii="Times" w:hAnsi="Times" w:cs="Arial"/>
                <w:b/>
                <w:sz w:val="24"/>
                <w:szCs w:val="24"/>
              </w:rPr>
            </w:pPr>
          </w:p>
        </w:tc>
        <w:tc>
          <w:tcPr>
            <w:tcW w:w="4941" w:type="dxa"/>
          </w:tcPr>
          <w:tbl>
            <w:tblPr>
              <w:tblStyle w:val="TableGrid"/>
              <w:tblpPr w:leftFromText="180" w:rightFromText="180" w:vertAnchor="text" w:horzAnchor="margin" w:tblpXSpec="right" w:tblpY="103"/>
              <w:tblOverlap w:val="never"/>
              <w:tblW w:w="0" w:type="auto"/>
              <w:tblBorders>
                <w:top w:val="single" w:sz="2" w:space="0" w:color="808080" w:themeColor="background1" w:themeShade="80"/>
                <w:left w:val="single" w:sz="2" w:space="0" w:color="808080" w:themeColor="background1" w:themeShade="80"/>
                <w:bottom w:val="single" w:sz="2" w:space="0" w:color="808080" w:themeColor="background1" w:themeShade="80"/>
                <w:right w:val="single" w:sz="2" w:space="0" w:color="808080" w:themeColor="background1" w:themeShade="80"/>
                <w:insideH w:val="single" w:sz="2" w:space="0" w:color="808080" w:themeColor="background1" w:themeShade="80"/>
                <w:insideV w:val="single" w:sz="2" w:space="0" w:color="808080" w:themeColor="background1" w:themeShade="80"/>
              </w:tblBorders>
              <w:shd w:val="clear" w:color="auto" w:fill="FFFFFF" w:themeFill="background1"/>
              <w:tblLook w:val="04A0" w:firstRow="1" w:lastRow="0" w:firstColumn="1" w:lastColumn="0" w:noHBand="0" w:noVBand="1"/>
            </w:tblPr>
            <w:tblGrid>
              <w:gridCol w:w="3078"/>
              <w:gridCol w:w="720"/>
              <w:gridCol w:w="900"/>
            </w:tblGrid>
            <w:tr w:rsidR="00B76F45" w:rsidRPr="00844B50" w14:paraId="0687C10D" w14:textId="77777777" w:rsidTr="008378AC">
              <w:tc>
                <w:tcPr>
                  <w:tcW w:w="3078" w:type="dxa"/>
                  <w:shd w:val="clear" w:color="auto" w:fill="D9D9D9" w:themeFill="background1" w:themeFillShade="D9"/>
                </w:tcPr>
                <w:p w14:paraId="4F631906" w14:textId="77777777" w:rsidR="00B76F45" w:rsidRPr="00844B50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b w:val="0"/>
                      <w:sz w:val="24"/>
                      <w:szCs w:val="24"/>
                    </w:rPr>
                  </w:pPr>
                </w:p>
              </w:tc>
              <w:tc>
                <w:tcPr>
                  <w:tcW w:w="720" w:type="dxa"/>
                  <w:shd w:val="clear" w:color="auto" w:fill="D9D9D9" w:themeFill="background1" w:themeFillShade="D9"/>
                </w:tcPr>
                <w:p w14:paraId="27C3ED86" w14:textId="77777777" w:rsidR="00B76F45" w:rsidRPr="00844B50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b w:val="0"/>
                      <w:sz w:val="24"/>
                      <w:szCs w:val="24"/>
                    </w:rPr>
                  </w:pPr>
                  <w:r w:rsidRPr="00844B50">
                    <w:rPr>
                      <w:rFonts w:ascii="Times" w:hAnsi="Times" w:cs="Arial"/>
                      <w:sz w:val="24"/>
                      <w:szCs w:val="24"/>
                    </w:rPr>
                    <w:t>No.</w:t>
                  </w:r>
                </w:p>
              </w:tc>
              <w:tc>
                <w:tcPr>
                  <w:tcW w:w="900" w:type="dxa"/>
                  <w:shd w:val="clear" w:color="auto" w:fill="D9D9D9" w:themeFill="background1" w:themeFillShade="D9"/>
                </w:tcPr>
                <w:p w14:paraId="227BE833" w14:textId="77777777" w:rsidR="00B76F45" w:rsidRPr="00844B50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b w:val="0"/>
                      <w:sz w:val="24"/>
                      <w:szCs w:val="24"/>
                    </w:rPr>
                  </w:pPr>
                  <w:r w:rsidRPr="00844B50">
                    <w:rPr>
                      <w:rFonts w:ascii="Times" w:hAnsi="Times" w:cs="Arial"/>
                      <w:sz w:val="24"/>
                      <w:szCs w:val="24"/>
                    </w:rPr>
                    <w:t>%</w:t>
                  </w:r>
                </w:p>
              </w:tc>
            </w:tr>
            <w:tr w:rsidR="00B76F45" w:rsidRPr="00844B50" w14:paraId="0A215852" w14:textId="77777777" w:rsidTr="008378AC">
              <w:tc>
                <w:tcPr>
                  <w:tcW w:w="3078" w:type="dxa"/>
                  <w:shd w:val="clear" w:color="auto" w:fill="FFFFFF" w:themeFill="background1"/>
                </w:tcPr>
                <w:p w14:paraId="2105BF01" w14:textId="77777777" w:rsidR="00B76F45" w:rsidRPr="00844B50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sz w:val="24"/>
                      <w:szCs w:val="24"/>
                    </w:rPr>
                  </w:pPr>
                  <w:r w:rsidRPr="00844B50">
                    <w:rPr>
                      <w:rFonts w:ascii="Times" w:hAnsi="Times" w:cs="Arial"/>
                      <w:sz w:val="24"/>
                      <w:szCs w:val="24"/>
                    </w:rPr>
                    <w:t>Sessions Missed</w:t>
                  </w:r>
                </w:p>
              </w:tc>
              <w:tc>
                <w:tcPr>
                  <w:tcW w:w="720" w:type="dxa"/>
                  <w:shd w:val="clear" w:color="auto" w:fill="FFFFFF" w:themeFill="background1"/>
                </w:tcPr>
                <w:p w14:paraId="747D5470" w14:textId="77777777" w:rsidR="00B76F45" w:rsidRPr="00844B50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sz w:val="24"/>
                      <w:szCs w:val="24"/>
                      <w:highlight w:val="yellow"/>
                    </w:rPr>
                  </w:pPr>
                  <w:r w:rsidRPr="00747F40">
                    <w:rPr>
                      <w:rFonts w:ascii="Times" w:hAnsi="Times" w:cs="Arial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900" w:type="dxa"/>
                  <w:shd w:val="clear" w:color="auto" w:fill="FFFFFF" w:themeFill="background1"/>
                </w:tcPr>
                <w:p w14:paraId="071D4D0B" w14:textId="77777777" w:rsidR="00B76F45" w:rsidRPr="00844B50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sz w:val="24"/>
                      <w:szCs w:val="24"/>
                    </w:rPr>
                  </w:pPr>
                  <w:r>
                    <w:rPr>
                      <w:rFonts w:ascii="Times" w:hAnsi="Times" w:cs="Arial"/>
                      <w:sz w:val="24"/>
                      <w:szCs w:val="24"/>
                    </w:rPr>
                    <w:t>8.3</w:t>
                  </w:r>
                </w:p>
              </w:tc>
            </w:tr>
            <w:tr w:rsidR="00B76F45" w:rsidRPr="00844B50" w14:paraId="3658F144" w14:textId="77777777" w:rsidTr="008378AC">
              <w:tc>
                <w:tcPr>
                  <w:tcW w:w="3078" w:type="dxa"/>
                  <w:shd w:val="clear" w:color="auto" w:fill="FFFFFF" w:themeFill="background1"/>
                </w:tcPr>
                <w:p w14:paraId="3C45F38B" w14:textId="77777777" w:rsidR="00B76F45" w:rsidRPr="00844B50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sz w:val="24"/>
                      <w:szCs w:val="24"/>
                    </w:rPr>
                  </w:pPr>
                  <w:r w:rsidRPr="00844B50">
                    <w:rPr>
                      <w:rFonts w:ascii="Times" w:hAnsi="Times" w:cs="Arial"/>
                      <w:sz w:val="24"/>
                      <w:szCs w:val="24"/>
                    </w:rPr>
                    <w:t>Sessions Made Up</w:t>
                  </w:r>
                </w:p>
              </w:tc>
              <w:tc>
                <w:tcPr>
                  <w:tcW w:w="720" w:type="dxa"/>
                  <w:shd w:val="clear" w:color="auto" w:fill="FFFFFF" w:themeFill="background1"/>
                </w:tcPr>
                <w:p w14:paraId="629CE659" w14:textId="77777777" w:rsidR="00B76F45" w:rsidRPr="00844B50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sz w:val="24"/>
                      <w:szCs w:val="24"/>
                    </w:rPr>
                  </w:pPr>
                </w:p>
              </w:tc>
              <w:tc>
                <w:tcPr>
                  <w:tcW w:w="900" w:type="dxa"/>
                  <w:shd w:val="clear" w:color="auto" w:fill="FFFFFF" w:themeFill="background1"/>
                </w:tcPr>
                <w:p w14:paraId="383DCFC8" w14:textId="77777777" w:rsidR="00B76F45" w:rsidRPr="00844B50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sz w:val="24"/>
                      <w:szCs w:val="24"/>
                    </w:rPr>
                  </w:pPr>
                </w:p>
              </w:tc>
            </w:tr>
            <w:tr w:rsidR="00B76F45" w:rsidRPr="00844B50" w14:paraId="29F4BEC1" w14:textId="77777777" w:rsidTr="008378AC">
              <w:tc>
                <w:tcPr>
                  <w:tcW w:w="3078" w:type="dxa"/>
                  <w:shd w:val="clear" w:color="auto" w:fill="FFFFFF" w:themeFill="background1"/>
                </w:tcPr>
                <w:p w14:paraId="0D2C8DBB" w14:textId="77777777" w:rsidR="00B76F45" w:rsidRPr="00844B50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sz w:val="24"/>
                      <w:szCs w:val="24"/>
                    </w:rPr>
                  </w:pPr>
                  <w:r w:rsidRPr="00844B50">
                    <w:rPr>
                      <w:rFonts w:ascii="Times" w:hAnsi="Times" w:cs="Arial"/>
                      <w:sz w:val="24"/>
                      <w:szCs w:val="24"/>
                    </w:rPr>
                    <w:t>Total Sessions Conducted (excluding midterm &amp; finals)</w:t>
                  </w:r>
                </w:p>
              </w:tc>
              <w:tc>
                <w:tcPr>
                  <w:tcW w:w="720" w:type="dxa"/>
                  <w:shd w:val="clear" w:color="auto" w:fill="FFFFFF" w:themeFill="background1"/>
                </w:tcPr>
                <w:p w14:paraId="0145F21D" w14:textId="77777777" w:rsidR="00B76F45" w:rsidRPr="00844B50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sz w:val="24"/>
                      <w:szCs w:val="24"/>
                    </w:rPr>
                  </w:pPr>
                  <w:r>
                    <w:rPr>
                      <w:rFonts w:ascii="Times" w:hAnsi="Times" w:cs="Arial"/>
                      <w:sz w:val="24"/>
                      <w:szCs w:val="24"/>
                    </w:rPr>
                    <w:t>22</w:t>
                  </w:r>
                </w:p>
              </w:tc>
              <w:tc>
                <w:tcPr>
                  <w:tcW w:w="900" w:type="dxa"/>
                  <w:shd w:val="clear" w:color="auto" w:fill="FFFFFF" w:themeFill="background1"/>
                </w:tcPr>
                <w:p w14:paraId="7365F855" w14:textId="77777777" w:rsidR="00B76F45" w:rsidRPr="00844B50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sz w:val="24"/>
                      <w:szCs w:val="24"/>
                    </w:rPr>
                  </w:pPr>
                  <w:r>
                    <w:rPr>
                      <w:rFonts w:ascii="Times" w:hAnsi="Times" w:cs="Arial"/>
                      <w:sz w:val="24"/>
                      <w:szCs w:val="24"/>
                    </w:rPr>
                    <w:t>91.7</w:t>
                  </w:r>
                </w:p>
              </w:tc>
            </w:tr>
          </w:tbl>
          <w:p w14:paraId="4CBA9BEA" w14:textId="77777777" w:rsidR="00B76F45" w:rsidRDefault="00B76F45" w:rsidP="00844B50">
            <w:pPr>
              <w:rPr>
                <w:rFonts w:ascii="Times" w:hAnsi="Times" w:cs="Arial"/>
                <w:b/>
                <w:sz w:val="24"/>
                <w:szCs w:val="24"/>
              </w:rPr>
            </w:pPr>
          </w:p>
        </w:tc>
      </w:tr>
      <w:tr w:rsidR="00B76F45" w14:paraId="190F6F65" w14:textId="77777777" w:rsidTr="00A24753">
        <w:tc>
          <w:tcPr>
            <w:tcW w:w="4940" w:type="dxa"/>
          </w:tcPr>
          <w:tbl>
            <w:tblPr>
              <w:tblStyle w:val="TableGrid"/>
              <w:tblpPr w:leftFromText="180" w:rightFromText="180" w:vertAnchor="text" w:horzAnchor="margin" w:tblpY="477"/>
              <w:tblW w:w="0" w:type="auto"/>
              <w:tblBorders>
                <w:top w:val="single" w:sz="2" w:space="0" w:color="808080" w:themeColor="background1" w:themeShade="80"/>
                <w:left w:val="single" w:sz="2" w:space="0" w:color="808080" w:themeColor="background1" w:themeShade="80"/>
                <w:bottom w:val="single" w:sz="2" w:space="0" w:color="808080" w:themeColor="background1" w:themeShade="80"/>
                <w:right w:val="single" w:sz="2" w:space="0" w:color="808080" w:themeColor="background1" w:themeShade="80"/>
                <w:insideH w:val="single" w:sz="2" w:space="0" w:color="808080" w:themeColor="background1" w:themeShade="80"/>
                <w:insideV w:val="single" w:sz="2" w:space="0" w:color="808080" w:themeColor="background1" w:themeShade="80"/>
              </w:tblBorders>
              <w:shd w:val="clear" w:color="auto" w:fill="FFFFFF" w:themeFill="background1"/>
              <w:tblLook w:val="04A0" w:firstRow="1" w:lastRow="0" w:firstColumn="1" w:lastColumn="0" w:noHBand="0" w:noVBand="1"/>
            </w:tblPr>
            <w:tblGrid>
              <w:gridCol w:w="1945"/>
              <w:gridCol w:w="2773"/>
            </w:tblGrid>
            <w:tr w:rsidR="00B76F45" w:rsidRPr="00844B50" w14:paraId="42F6E11D" w14:textId="77777777" w:rsidTr="008378AC">
              <w:tc>
                <w:tcPr>
                  <w:tcW w:w="1998" w:type="dxa"/>
                  <w:shd w:val="clear" w:color="auto" w:fill="D9D9D9" w:themeFill="background1" w:themeFillShade="D9"/>
                </w:tcPr>
                <w:p w14:paraId="0F9405FE" w14:textId="77777777" w:rsidR="00B76F45" w:rsidRPr="00844B50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b w:val="0"/>
                      <w:sz w:val="24"/>
                      <w:szCs w:val="24"/>
                    </w:rPr>
                  </w:pPr>
                </w:p>
              </w:tc>
              <w:tc>
                <w:tcPr>
                  <w:tcW w:w="2880" w:type="dxa"/>
                  <w:shd w:val="clear" w:color="auto" w:fill="D9D9D9" w:themeFill="background1" w:themeFillShade="D9"/>
                </w:tcPr>
                <w:p w14:paraId="3CB69174" w14:textId="77777777" w:rsidR="00B76F45" w:rsidRPr="00844B50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b w:val="0"/>
                      <w:sz w:val="24"/>
                      <w:szCs w:val="24"/>
                    </w:rPr>
                  </w:pPr>
                  <w:r w:rsidRPr="00844B50">
                    <w:rPr>
                      <w:rFonts w:ascii="Times" w:hAnsi="Times" w:cs="Arial"/>
                      <w:sz w:val="24"/>
                      <w:szCs w:val="24"/>
                    </w:rPr>
                    <w:t>Average Number Per Session</w:t>
                  </w:r>
                </w:p>
              </w:tc>
            </w:tr>
            <w:tr w:rsidR="00B76F45" w:rsidRPr="00844B50" w14:paraId="7B97FB35" w14:textId="77777777" w:rsidTr="008378AC">
              <w:tc>
                <w:tcPr>
                  <w:tcW w:w="1998" w:type="dxa"/>
                  <w:shd w:val="clear" w:color="auto" w:fill="FFFFFF" w:themeFill="background1"/>
                </w:tcPr>
                <w:p w14:paraId="1426E470" w14:textId="77777777" w:rsidR="00B76F45" w:rsidRPr="00844B50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sz w:val="24"/>
                      <w:szCs w:val="24"/>
                    </w:rPr>
                  </w:pPr>
                  <w:r w:rsidRPr="00844B50">
                    <w:rPr>
                      <w:rFonts w:ascii="Times" w:hAnsi="Times" w:cs="Arial"/>
                      <w:sz w:val="24"/>
                      <w:szCs w:val="24"/>
                    </w:rPr>
                    <w:t>Tardy Students</w:t>
                  </w:r>
                </w:p>
              </w:tc>
              <w:tc>
                <w:tcPr>
                  <w:tcW w:w="2880" w:type="dxa"/>
                  <w:shd w:val="clear" w:color="auto" w:fill="FFFFFF" w:themeFill="background1"/>
                </w:tcPr>
                <w:p w14:paraId="33165A6E" w14:textId="77777777" w:rsidR="00B76F45" w:rsidRPr="00844B50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b w:val="0"/>
                      <w:sz w:val="24"/>
                      <w:szCs w:val="24"/>
                    </w:rPr>
                  </w:pPr>
                  <w:r>
                    <w:rPr>
                      <w:rFonts w:ascii="Times" w:hAnsi="Times" w:cs="Arial"/>
                      <w:sz w:val="24"/>
                      <w:szCs w:val="24"/>
                    </w:rPr>
                    <w:t>5</w:t>
                  </w:r>
                </w:p>
              </w:tc>
            </w:tr>
            <w:tr w:rsidR="00B76F45" w:rsidRPr="00844B50" w14:paraId="6625A847" w14:textId="77777777" w:rsidTr="008378AC">
              <w:tc>
                <w:tcPr>
                  <w:tcW w:w="1998" w:type="dxa"/>
                  <w:shd w:val="clear" w:color="auto" w:fill="FFFFFF" w:themeFill="background1"/>
                </w:tcPr>
                <w:p w14:paraId="108D2AE0" w14:textId="77777777" w:rsidR="00B76F45" w:rsidRPr="00844B50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sz w:val="24"/>
                      <w:szCs w:val="24"/>
                    </w:rPr>
                  </w:pPr>
                  <w:r w:rsidRPr="00844B50">
                    <w:rPr>
                      <w:rFonts w:ascii="Times" w:hAnsi="Times" w:cs="Arial"/>
                      <w:sz w:val="24"/>
                      <w:szCs w:val="24"/>
                    </w:rPr>
                    <w:t>Absent Students</w:t>
                  </w:r>
                </w:p>
              </w:tc>
              <w:tc>
                <w:tcPr>
                  <w:tcW w:w="2880" w:type="dxa"/>
                  <w:shd w:val="clear" w:color="auto" w:fill="FFFFFF" w:themeFill="background1"/>
                </w:tcPr>
                <w:p w14:paraId="12B2885A" w14:textId="77777777" w:rsidR="00B76F45" w:rsidRPr="00844B50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b w:val="0"/>
                      <w:sz w:val="24"/>
                      <w:szCs w:val="24"/>
                    </w:rPr>
                  </w:pPr>
                  <w:r>
                    <w:rPr>
                      <w:rFonts w:ascii="Times" w:hAnsi="Times" w:cs="Arial"/>
                      <w:sz w:val="24"/>
                      <w:szCs w:val="24"/>
                    </w:rPr>
                    <w:t>7</w:t>
                  </w:r>
                </w:p>
              </w:tc>
            </w:tr>
          </w:tbl>
          <w:p w14:paraId="4EFF3B39" w14:textId="77777777" w:rsidR="00B76F45" w:rsidRPr="00844B50" w:rsidRDefault="00B76F45" w:rsidP="00B76F45">
            <w:pPr>
              <w:pStyle w:val="BodyText"/>
              <w:spacing w:line="276" w:lineRule="auto"/>
              <w:rPr>
                <w:rFonts w:ascii="Times" w:hAnsi="Times" w:cs="Arial"/>
                <w:b w:val="0"/>
                <w:sz w:val="24"/>
                <w:szCs w:val="24"/>
              </w:rPr>
            </w:pPr>
          </w:p>
        </w:tc>
        <w:tc>
          <w:tcPr>
            <w:tcW w:w="4941" w:type="dxa"/>
          </w:tcPr>
          <w:p w14:paraId="275E9880" w14:textId="77777777" w:rsidR="00B76F45" w:rsidRDefault="00B76F45"/>
          <w:tbl>
            <w:tblPr>
              <w:tblStyle w:val="TableGrid"/>
              <w:tblpPr w:leftFromText="180" w:rightFromText="180" w:vertAnchor="text" w:horzAnchor="margin" w:tblpXSpec="right" w:tblpY="232"/>
              <w:tblW w:w="0" w:type="auto"/>
              <w:tblBorders>
                <w:top w:val="single" w:sz="2" w:space="0" w:color="808080" w:themeColor="background1" w:themeShade="80"/>
                <w:left w:val="single" w:sz="2" w:space="0" w:color="808080" w:themeColor="background1" w:themeShade="80"/>
                <w:bottom w:val="single" w:sz="2" w:space="0" w:color="808080" w:themeColor="background1" w:themeShade="80"/>
                <w:right w:val="single" w:sz="2" w:space="0" w:color="808080" w:themeColor="background1" w:themeShade="80"/>
                <w:insideH w:val="single" w:sz="2" w:space="0" w:color="808080" w:themeColor="background1" w:themeShade="80"/>
                <w:insideV w:val="single" w:sz="2" w:space="0" w:color="808080" w:themeColor="background1" w:themeShade="80"/>
              </w:tblBorders>
              <w:shd w:val="clear" w:color="auto" w:fill="FFFFFF" w:themeFill="background1"/>
              <w:tblLook w:val="04A0" w:firstRow="1" w:lastRow="0" w:firstColumn="1" w:lastColumn="0" w:noHBand="0" w:noVBand="1"/>
            </w:tblPr>
            <w:tblGrid>
              <w:gridCol w:w="3060"/>
              <w:gridCol w:w="1624"/>
            </w:tblGrid>
            <w:tr w:rsidR="00B76F45" w:rsidRPr="00844B50" w14:paraId="131EB5F4" w14:textId="77777777" w:rsidTr="008378AC">
              <w:tc>
                <w:tcPr>
                  <w:tcW w:w="3060" w:type="dxa"/>
                  <w:shd w:val="clear" w:color="auto" w:fill="D9D9D9" w:themeFill="background1" w:themeFillShade="D9"/>
                </w:tcPr>
                <w:p w14:paraId="13D77C72" w14:textId="77777777" w:rsidR="00B76F45" w:rsidRPr="00844B50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b w:val="0"/>
                      <w:sz w:val="24"/>
                      <w:szCs w:val="24"/>
                    </w:rPr>
                  </w:pPr>
                </w:p>
              </w:tc>
              <w:tc>
                <w:tcPr>
                  <w:tcW w:w="1624" w:type="dxa"/>
                  <w:shd w:val="clear" w:color="auto" w:fill="D9D9D9" w:themeFill="background1" w:themeFillShade="D9"/>
                </w:tcPr>
                <w:p w14:paraId="4CCDED8A" w14:textId="77777777" w:rsidR="00B76F45" w:rsidRPr="00844B50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b w:val="0"/>
                      <w:sz w:val="24"/>
                      <w:szCs w:val="24"/>
                    </w:rPr>
                  </w:pPr>
                  <w:r w:rsidRPr="00844B50">
                    <w:rPr>
                      <w:rFonts w:ascii="Times" w:hAnsi="Times" w:cs="Arial"/>
                      <w:sz w:val="24"/>
                      <w:szCs w:val="24"/>
                    </w:rPr>
                    <w:t>No.</w:t>
                  </w:r>
                </w:p>
              </w:tc>
            </w:tr>
            <w:tr w:rsidR="00B76F45" w:rsidRPr="00844B50" w14:paraId="183BA13E" w14:textId="77777777" w:rsidTr="008378AC">
              <w:tc>
                <w:tcPr>
                  <w:tcW w:w="3060" w:type="dxa"/>
                  <w:shd w:val="clear" w:color="auto" w:fill="FFFFFF" w:themeFill="background1"/>
                </w:tcPr>
                <w:p w14:paraId="1C371DEC" w14:textId="77777777" w:rsidR="00B76F45" w:rsidRPr="00844B50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sz w:val="24"/>
                      <w:szCs w:val="24"/>
                    </w:rPr>
                  </w:pPr>
                  <w:r w:rsidRPr="00844B50">
                    <w:rPr>
                      <w:rFonts w:ascii="Times" w:hAnsi="Times" w:cs="Arial"/>
                      <w:sz w:val="24"/>
                      <w:szCs w:val="24"/>
                    </w:rPr>
                    <w:t>Guest Lecturers Invited</w:t>
                  </w:r>
                </w:p>
              </w:tc>
              <w:tc>
                <w:tcPr>
                  <w:tcW w:w="1624" w:type="dxa"/>
                  <w:shd w:val="clear" w:color="auto" w:fill="FFFFFF" w:themeFill="background1"/>
                </w:tcPr>
                <w:p w14:paraId="098396C4" w14:textId="77777777" w:rsidR="00B76F45" w:rsidRPr="00844B50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b w:val="0"/>
                      <w:sz w:val="24"/>
                      <w:szCs w:val="24"/>
                    </w:rPr>
                  </w:pPr>
                  <w:r w:rsidRPr="00844B50">
                    <w:rPr>
                      <w:rFonts w:ascii="Times" w:hAnsi="Times" w:cs="Arial"/>
                      <w:sz w:val="24"/>
                      <w:szCs w:val="24"/>
                    </w:rPr>
                    <w:t>0</w:t>
                  </w:r>
                </w:p>
              </w:tc>
            </w:tr>
            <w:tr w:rsidR="00B76F45" w:rsidRPr="00844B50" w14:paraId="18AA3BD0" w14:textId="77777777" w:rsidTr="008378AC">
              <w:tc>
                <w:tcPr>
                  <w:tcW w:w="3060" w:type="dxa"/>
                  <w:shd w:val="clear" w:color="auto" w:fill="FFFFFF" w:themeFill="background1"/>
                </w:tcPr>
                <w:p w14:paraId="42A5784D" w14:textId="77777777" w:rsidR="00B76F45" w:rsidRPr="00844B50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sz w:val="24"/>
                      <w:szCs w:val="24"/>
                    </w:rPr>
                  </w:pPr>
                  <w:r w:rsidRPr="00844B50">
                    <w:rPr>
                      <w:rFonts w:ascii="Times" w:hAnsi="Times" w:cs="Arial"/>
                      <w:sz w:val="24"/>
                      <w:szCs w:val="24"/>
                    </w:rPr>
                    <w:t>Field Trips Taken</w:t>
                  </w:r>
                </w:p>
              </w:tc>
              <w:tc>
                <w:tcPr>
                  <w:tcW w:w="1624" w:type="dxa"/>
                  <w:shd w:val="clear" w:color="auto" w:fill="FFFFFF" w:themeFill="background1"/>
                </w:tcPr>
                <w:p w14:paraId="61050553" w14:textId="77777777" w:rsidR="00B76F45" w:rsidRPr="00844B50" w:rsidRDefault="00B76F45" w:rsidP="00B76F45">
                  <w:pPr>
                    <w:pStyle w:val="BodyText"/>
                    <w:spacing w:line="276" w:lineRule="auto"/>
                    <w:rPr>
                      <w:rFonts w:ascii="Times" w:hAnsi="Times" w:cs="Arial"/>
                      <w:b w:val="0"/>
                      <w:sz w:val="24"/>
                      <w:szCs w:val="24"/>
                    </w:rPr>
                  </w:pPr>
                  <w:r w:rsidRPr="00844B50">
                    <w:rPr>
                      <w:rFonts w:ascii="Times" w:hAnsi="Times" w:cs="Arial"/>
                      <w:sz w:val="24"/>
                      <w:szCs w:val="24"/>
                    </w:rPr>
                    <w:t>0</w:t>
                  </w:r>
                </w:p>
              </w:tc>
            </w:tr>
          </w:tbl>
          <w:p w14:paraId="308FD5F2" w14:textId="4DC5AFA6" w:rsidR="00B76F45" w:rsidRPr="00844B50" w:rsidRDefault="00B76F45" w:rsidP="00B76F45">
            <w:pPr>
              <w:pStyle w:val="BodyText"/>
              <w:spacing w:line="276" w:lineRule="auto"/>
              <w:rPr>
                <w:rFonts w:ascii="Times" w:hAnsi="Times" w:cs="Arial"/>
                <w:b w:val="0"/>
                <w:sz w:val="24"/>
                <w:szCs w:val="24"/>
              </w:rPr>
            </w:pPr>
          </w:p>
        </w:tc>
      </w:tr>
    </w:tbl>
    <w:p w14:paraId="72E4BB0E" w14:textId="77777777" w:rsidR="003A3C29" w:rsidRDefault="003A3C29" w:rsidP="00844B50">
      <w:pPr>
        <w:pStyle w:val="BodyText"/>
        <w:spacing w:line="276" w:lineRule="auto"/>
        <w:rPr>
          <w:rFonts w:ascii="Times" w:hAnsi="Times" w:cs="Arial"/>
          <w:sz w:val="24"/>
          <w:szCs w:val="24"/>
        </w:rPr>
      </w:pPr>
    </w:p>
    <w:p w14:paraId="22439CF8" w14:textId="65C2AC77" w:rsidR="00A730DF" w:rsidRPr="00A730DF" w:rsidRDefault="00A730DF" w:rsidP="00844B50">
      <w:pPr>
        <w:pStyle w:val="BodyText"/>
        <w:spacing w:line="276" w:lineRule="auto"/>
        <w:rPr>
          <w:sz w:val="24"/>
          <w:szCs w:val="24"/>
        </w:rPr>
      </w:pPr>
      <w:r w:rsidRPr="00A730DF">
        <w:rPr>
          <w:sz w:val="24"/>
          <w:szCs w:val="24"/>
        </w:rPr>
        <w:t>Achievement of students:</w:t>
      </w:r>
    </w:p>
    <w:tbl>
      <w:tblPr>
        <w:tblStyle w:val="TableGrid"/>
        <w:tblW w:w="0" w:type="auto"/>
        <w:tblInd w:w="18" w:type="dxa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3176"/>
        <w:gridCol w:w="2642"/>
        <w:gridCol w:w="4049"/>
      </w:tblGrid>
      <w:tr w:rsidR="00A16928" w:rsidRPr="00844B50" w14:paraId="7FCEFB02" w14:textId="77777777" w:rsidTr="000D52A3">
        <w:tc>
          <w:tcPr>
            <w:tcW w:w="3176" w:type="dxa"/>
            <w:shd w:val="clear" w:color="auto" w:fill="D9D9D9" w:themeFill="background1" w:themeFillShade="D9"/>
          </w:tcPr>
          <w:p w14:paraId="3B5FEDA5" w14:textId="77777777" w:rsidR="00A16928" w:rsidRPr="00844B50" w:rsidRDefault="00A16928" w:rsidP="0018353C">
            <w:pPr>
              <w:pStyle w:val="BodyText"/>
              <w:spacing w:line="276" w:lineRule="auto"/>
              <w:jc w:val="center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Letter Grade</w:t>
            </w:r>
          </w:p>
        </w:tc>
        <w:tc>
          <w:tcPr>
            <w:tcW w:w="2642" w:type="dxa"/>
            <w:shd w:val="clear" w:color="auto" w:fill="D9D9D9" w:themeFill="background1" w:themeFillShade="D9"/>
          </w:tcPr>
          <w:p w14:paraId="6A2CA7E8" w14:textId="77777777" w:rsidR="00A16928" w:rsidRPr="00844B50" w:rsidRDefault="00A16928" w:rsidP="0018353C">
            <w:pPr>
              <w:pStyle w:val="BodyText"/>
              <w:spacing w:line="276" w:lineRule="auto"/>
              <w:jc w:val="center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No.</w:t>
            </w:r>
          </w:p>
        </w:tc>
        <w:tc>
          <w:tcPr>
            <w:tcW w:w="4049" w:type="dxa"/>
            <w:shd w:val="clear" w:color="auto" w:fill="D9D9D9" w:themeFill="background1" w:themeFillShade="D9"/>
          </w:tcPr>
          <w:p w14:paraId="4E326EBC" w14:textId="77777777" w:rsidR="00A16928" w:rsidRPr="00844B50" w:rsidRDefault="00A16928" w:rsidP="0018353C">
            <w:pPr>
              <w:pStyle w:val="BodyText"/>
              <w:spacing w:line="276" w:lineRule="auto"/>
              <w:jc w:val="center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%</w:t>
            </w:r>
          </w:p>
        </w:tc>
      </w:tr>
      <w:tr w:rsidR="000D52A3" w:rsidRPr="00844B50" w14:paraId="287C07A1" w14:textId="77777777" w:rsidTr="000D52A3">
        <w:tc>
          <w:tcPr>
            <w:tcW w:w="3176" w:type="dxa"/>
            <w:shd w:val="clear" w:color="auto" w:fill="FFFFFF" w:themeFill="background1"/>
          </w:tcPr>
          <w:p w14:paraId="42807E54" w14:textId="78C31C63" w:rsidR="000D52A3" w:rsidRPr="000D52A3" w:rsidRDefault="000D52A3" w:rsidP="000D52A3">
            <w:pPr>
              <w:pStyle w:val="BodyText"/>
              <w:spacing w:line="276" w:lineRule="auto"/>
              <w:jc w:val="center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A+</w:t>
            </w:r>
          </w:p>
        </w:tc>
        <w:tc>
          <w:tcPr>
            <w:tcW w:w="2642" w:type="dxa"/>
            <w:shd w:val="clear" w:color="auto" w:fill="auto"/>
            <w:vAlign w:val="center"/>
          </w:tcPr>
          <w:p w14:paraId="567B2711" w14:textId="53E87ECA" w:rsidR="000D52A3" w:rsidRPr="000D52A3" w:rsidRDefault="000D52A3" w:rsidP="000D52A3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0</w:t>
            </w:r>
          </w:p>
        </w:tc>
        <w:tc>
          <w:tcPr>
            <w:tcW w:w="4049" w:type="dxa"/>
            <w:shd w:val="clear" w:color="auto" w:fill="auto"/>
            <w:vAlign w:val="bottom"/>
          </w:tcPr>
          <w:p w14:paraId="4D96AD1D" w14:textId="67D699CB" w:rsidR="000D52A3" w:rsidRPr="000D52A3" w:rsidRDefault="000D52A3" w:rsidP="000D52A3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0.00%</w:t>
            </w:r>
          </w:p>
        </w:tc>
      </w:tr>
      <w:tr w:rsidR="000D52A3" w:rsidRPr="00844B50" w14:paraId="66C3279F" w14:textId="77777777" w:rsidTr="000D52A3">
        <w:tc>
          <w:tcPr>
            <w:tcW w:w="3176" w:type="dxa"/>
            <w:shd w:val="clear" w:color="auto" w:fill="FFFFFF" w:themeFill="background1"/>
          </w:tcPr>
          <w:p w14:paraId="393D7A04" w14:textId="05472A40" w:rsidR="000D52A3" w:rsidRPr="000D52A3" w:rsidRDefault="000D52A3" w:rsidP="000D52A3">
            <w:pPr>
              <w:pStyle w:val="BodyText"/>
              <w:spacing w:line="276" w:lineRule="auto"/>
              <w:jc w:val="center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A</w:t>
            </w:r>
          </w:p>
        </w:tc>
        <w:tc>
          <w:tcPr>
            <w:tcW w:w="2642" w:type="dxa"/>
            <w:shd w:val="clear" w:color="auto" w:fill="auto"/>
            <w:vAlign w:val="center"/>
          </w:tcPr>
          <w:p w14:paraId="067EACB8" w14:textId="48AEEFC1" w:rsidR="000D52A3" w:rsidRPr="000D52A3" w:rsidRDefault="000D52A3" w:rsidP="000D52A3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1</w:t>
            </w:r>
          </w:p>
        </w:tc>
        <w:tc>
          <w:tcPr>
            <w:tcW w:w="4049" w:type="dxa"/>
            <w:shd w:val="clear" w:color="auto" w:fill="auto"/>
            <w:vAlign w:val="bottom"/>
          </w:tcPr>
          <w:p w14:paraId="44B4CA56" w14:textId="3842B977" w:rsidR="000D52A3" w:rsidRPr="000D52A3" w:rsidRDefault="000D52A3" w:rsidP="000D52A3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2.13%</w:t>
            </w:r>
          </w:p>
        </w:tc>
      </w:tr>
      <w:tr w:rsidR="000D52A3" w:rsidRPr="00844B50" w14:paraId="5FE209E8" w14:textId="77777777" w:rsidTr="000D52A3">
        <w:tc>
          <w:tcPr>
            <w:tcW w:w="3176" w:type="dxa"/>
            <w:shd w:val="clear" w:color="auto" w:fill="FFFFFF" w:themeFill="background1"/>
          </w:tcPr>
          <w:p w14:paraId="67D3EB8E" w14:textId="77726BDE" w:rsidR="000D52A3" w:rsidRPr="000D52A3" w:rsidRDefault="000D52A3" w:rsidP="000D52A3">
            <w:pPr>
              <w:pStyle w:val="BodyText"/>
              <w:spacing w:line="276" w:lineRule="auto"/>
              <w:jc w:val="center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A-</w:t>
            </w:r>
          </w:p>
        </w:tc>
        <w:tc>
          <w:tcPr>
            <w:tcW w:w="2642" w:type="dxa"/>
            <w:shd w:val="clear" w:color="auto" w:fill="auto"/>
            <w:vAlign w:val="center"/>
          </w:tcPr>
          <w:p w14:paraId="48009CE6" w14:textId="6C00E0F2" w:rsidR="000D52A3" w:rsidRPr="000D52A3" w:rsidRDefault="000D52A3" w:rsidP="000D52A3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0</w:t>
            </w:r>
          </w:p>
        </w:tc>
        <w:tc>
          <w:tcPr>
            <w:tcW w:w="4049" w:type="dxa"/>
            <w:shd w:val="clear" w:color="auto" w:fill="auto"/>
            <w:vAlign w:val="bottom"/>
          </w:tcPr>
          <w:p w14:paraId="5A8FF620" w14:textId="5B8F8221" w:rsidR="000D52A3" w:rsidRPr="000D52A3" w:rsidRDefault="000D52A3" w:rsidP="000D52A3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0.00%</w:t>
            </w:r>
          </w:p>
        </w:tc>
      </w:tr>
      <w:tr w:rsidR="000D52A3" w:rsidRPr="00844B50" w14:paraId="63A93D87" w14:textId="77777777" w:rsidTr="000D52A3">
        <w:tc>
          <w:tcPr>
            <w:tcW w:w="3176" w:type="dxa"/>
            <w:shd w:val="clear" w:color="auto" w:fill="FFFFFF" w:themeFill="background1"/>
          </w:tcPr>
          <w:p w14:paraId="7DA2F2C7" w14:textId="6D3DBBB7" w:rsidR="000D52A3" w:rsidRPr="000D52A3" w:rsidRDefault="000D52A3" w:rsidP="000D52A3">
            <w:pPr>
              <w:pStyle w:val="BodyText"/>
              <w:spacing w:line="276" w:lineRule="auto"/>
              <w:jc w:val="center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B</w:t>
            </w:r>
          </w:p>
        </w:tc>
        <w:tc>
          <w:tcPr>
            <w:tcW w:w="2642" w:type="dxa"/>
            <w:shd w:val="clear" w:color="auto" w:fill="auto"/>
            <w:vAlign w:val="center"/>
          </w:tcPr>
          <w:p w14:paraId="6F48B2E7" w14:textId="53517DC1" w:rsidR="000D52A3" w:rsidRPr="000D52A3" w:rsidRDefault="000D52A3" w:rsidP="000D52A3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3</w:t>
            </w:r>
          </w:p>
        </w:tc>
        <w:tc>
          <w:tcPr>
            <w:tcW w:w="4049" w:type="dxa"/>
            <w:shd w:val="clear" w:color="auto" w:fill="auto"/>
            <w:vAlign w:val="bottom"/>
          </w:tcPr>
          <w:p w14:paraId="53043670" w14:textId="075B303A" w:rsidR="000D52A3" w:rsidRPr="000D52A3" w:rsidRDefault="000D52A3" w:rsidP="000D52A3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6.38%</w:t>
            </w:r>
          </w:p>
        </w:tc>
      </w:tr>
      <w:tr w:rsidR="000D52A3" w:rsidRPr="00844B50" w14:paraId="09B98707" w14:textId="77777777" w:rsidTr="000D52A3">
        <w:tc>
          <w:tcPr>
            <w:tcW w:w="3176" w:type="dxa"/>
            <w:shd w:val="clear" w:color="auto" w:fill="FFFFFF" w:themeFill="background1"/>
          </w:tcPr>
          <w:p w14:paraId="6EAA51E3" w14:textId="05FBE53A" w:rsidR="000D52A3" w:rsidRPr="000D52A3" w:rsidRDefault="000D52A3" w:rsidP="000D52A3">
            <w:pPr>
              <w:pStyle w:val="BodyText"/>
              <w:spacing w:line="276" w:lineRule="auto"/>
              <w:jc w:val="center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B+</w:t>
            </w:r>
          </w:p>
        </w:tc>
        <w:tc>
          <w:tcPr>
            <w:tcW w:w="2642" w:type="dxa"/>
            <w:shd w:val="clear" w:color="auto" w:fill="auto"/>
            <w:vAlign w:val="center"/>
          </w:tcPr>
          <w:p w14:paraId="1714563F" w14:textId="2599A1E5" w:rsidR="000D52A3" w:rsidRPr="000D52A3" w:rsidRDefault="000D52A3" w:rsidP="000D52A3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0</w:t>
            </w:r>
          </w:p>
        </w:tc>
        <w:tc>
          <w:tcPr>
            <w:tcW w:w="4049" w:type="dxa"/>
            <w:shd w:val="clear" w:color="auto" w:fill="auto"/>
            <w:vAlign w:val="bottom"/>
          </w:tcPr>
          <w:p w14:paraId="023D6E35" w14:textId="0826B996" w:rsidR="000D52A3" w:rsidRPr="000D52A3" w:rsidRDefault="000D52A3" w:rsidP="000D52A3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0.00%</w:t>
            </w:r>
          </w:p>
        </w:tc>
      </w:tr>
      <w:tr w:rsidR="000D52A3" w:rsidRPr="00844B50" w14:paraId="5C682789" w14:textId="77777777" w:rsidTr="000D52A3">
        <w:tc>
          <w:tcPr>
            <w:tcW w:w="3176" w:type="dxa"/>
            <w:shd w:val="clear" w:color="auto" w:fill="FFFFFF" w:themeFill="background1"/>
          </w:tcPr>
          <w:p w14:paraId="2D7DCB9F" w14:textId="35C5BD32" w:rsidR="000D52A3" w:rsidRPr="000D52A3" w:rsidRDefault="000D52A3" w:rsidP="000D52A3">
            <w:pPr>
              <w:pStyle w:val="BodyText"/>
              <w:spacing w:line="276" w:lineRule="auto"/>
              <w:jc w:val="center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B-</w:t>
            </w:r>
          </w:p>
        </w:tc>
        <w:tc>
          <w:tcPr>
            <w:tcW w:w="2642" w:type="dxa"/>
            <w:shd w:val="clear" w:color="auto" w:fill="auto"/>
            <w:vAlign w:val="center"/>
          </w:tcPr>
          <w:p w14:paraId="4DF96672" w14:textId="2BDE70F9" w:rsidR="000D52A3" w:rsidRPr="000D52A3" w:rsidRDefault="000D52A3" w:rsidP="000D52A3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11</w:t>
            </w:r>
          </w:p>
        </w:tc>
        <w:tc>
          <w:tcPr>
            <w:tcW w:w="4049" w:type="dxa"/>
            <w:shd w:val="clear" w:color="auto" w:fill="auto"/>
            <w:vAlign w:val="bottom"/>
          </w:tcPr>
          <w:p w14:paraId="73DC103F" w14:textId="24431C91" w:rsidR="000D52A3" w:rsidRPr="000D52A3" w:rsidRDefault="000D52A3" w:rsidP="000D52A3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23.40%</w:t>
            </w:r>
          </w:p>
        </w:tc>
      </w:tr>
      <w:tr w:rsidR="000D52A3" w:rsidRPr="00844B50" w14:paraId="0C5B7322" w14:textId="77777777" w:rsidTr="000D52A3">
        <w:tc>
          <w:tcPr>
            <w:tcW w:w="3176" w:type="dxa"/>
            <w:shd w:val="clear" w:color="auto" w:fill="FFFFFF" w:themeFill="background1"/>
          </w:tcPr>
          <w:p w14:paraId="22C1AD48" w14:textId="7CAFCB8B" w:rsidR="000D52A3" w:rsidRPr="000D52A3" w:rsidRDefault="000D52A3" w:rsidP="000D52A3">
            <w:pPr>
              <w:pStyle w:val="BodyText"/>
              <w:spacing w:line="276" w:lineRule="auto"/>
              <w:jc w:val="center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C+</w:t>
            </w:r>
          </w:p>
        </w:tc>
        <w:tc>
          <w:tcPr>
            <w:tcW w:w="2642" w:type="dxa"/>
            <w:shd w:val="clear" w:color="auto" w:fill="auto"/>
            <w:vAlign w:val="center"/>
          </w:tcPr>
          <w:p w14:paraId="7B2155F4" w14:textId="1CAA2FFD" w:rsidR="000D52A3" w:rsidRPr="000D52A3" w:rsidRDefault="000D52A3" w:rsidP="000D52A3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4</w:t>
            </w:r>
          </w:p>
        </w:tc>
        <w:tc>
          <w:tcPr>
            <w:tcW w:w="4049" w:type="dxa"/>
            <w:shd w:val="clear" w:color="auto" w:fill="auto"/>
            <w:vAlign w:val="bottom"/>
          </w:tcPr>
          <w:p w14:paraId="48EB77B0" w14:textId="388E8715" w:rsidR="000D52A3" w:rsidRPr="000D52A3" w:rsidRDefault="000D52A3" w:rsidP="000D52A3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8.51%</w:t>
            </w:r>
          </w:p>
        </w:tc>
      </w:tr>
      <w:tr w:rsidR="000D52A3" w:rsidRPr="00844B50" w14:paraId="1588340C" w14:textId="77777777" w:rsidTr="000D52A3">
        <w:tc>
          <w:tcPr>
            <w:tcW w:w="3176" w:type="dxa"/>
            <w:shd w:val="clear" w:color="auto" w:fill="FFFFFF" w:themeFill="background1"/>
          </w:tcPr>
          <w:p w14:paraId="2B5C8AD0" w14:textId="2BBA1F7D" w:rsidR="000D52A3" w:rsidRPr="000D52A3" w:rsidRDefault="000D52A3" w:rsidP="000D52A3">
            <w:pPr>
              <w:pStyle w:val="BodyText"/>
              <w:spacing w:line="276" w:lineRule="auto"/>
              <w:jc w:val="center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C</w:t>
            </w:r>
          </w:p>
        </w:tc>
        <w:tc>
          <w:tcPr>
            <w:tcW w:w="2642" w:type="dxa"/>
            <w:shd w:val="clear" w:color="auto" w:fill="auto"/>
            <w:vAlign w:val="center"/>
          </w:tcPr>
          <w:p w14:paraId="18460E87" w14:textId="040668AF" w:rsidR="000D52A3" w:rsidRPr="000D52A3" w:rsidRDefault="000D52A3" w:rsidP="000D52A3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6</w:t>
            </w:r>
          </w:p>
        </w:tc>
        <w:tc>
          <w:tcPr>
            <w:tcW w:w="4049" w:type="dxa"/>
            <w:shd w:val="clear" w:color="auto" w:fill="auto"/>
            <w:vAlign w:val="bottom"/>
          </w:tcPr>
          <w:p w14:paraId="52A81706" w14:textId="3DAEA8AF" w:rsidR="000D52A3" w:rsidRPr="000D52A3" w:rsidRDefault="000D52A3" w:rsidP="000D52A3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12.77%</w:t>
            </w:r>
          </w:p>
        </w:tc>
      </w:tr>
      <w:tr w:rsidR="000D52A3" w:rsidRPr="00844B50" w14:paraId="784A5E05" w14:textId="77777777" w:rsidTr="000D52A3">
        <w:tc>
          <w:tcPr>
            <w:tcW w:w="3176" w:type="dxa"/>
            <w:shd w:val="clear" w:color="auto" w:fill="FFFFFF" w:themeFill="background1"/>
          </w:tcPr>
          <w:p w14:paraId="2541754C" w14:textId="7E1979DD" w:rsidR="000D52A3" w:rsidRPr="000D52A3" w:rsidRDefault="000D52A3" w:rsidP="000D52A3">
            <w:pPr>
              <w:pStyle w:val="BodyText"/>
              <w:spacing w:line="276" w:lineRule="auto"/>
              <w:jc w:val="center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D</w:t>
            </w:r>
          </w:p>
        </w:tc>
        <w:tc>
          <w:tcPr>
            <w:tcW w:w="2642" w:type="dxa"/>
            <w:shd w:val="clear" w:color="auto" w:fill="auto"/>
            <w:vAlign w:val="center"/>
          </w:tcPr>
          <w:p w14:paraId="5B3D9C48" w14:textId="6C24E315" w:rsidR="000D52A3" w:rsidRPr="000D52A3" w:rsidRDefault="000D52A3" w:rsidP="000D52A3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4</w:t>
            </w:r>
          </w:p>
        </w:tc>
        <w:tc>
          <w:tcPr>
            <w:tcW w:w="4049" w:type="dxa"/>
            <w:shd w:val="clear" w:color="auto" w:fill="auto"/>
            <w:vAlign w:val="bottom"/>
          </w:tcPr>
          <w:p w14:paraId="65A14E6B" w14:textId="570709D9" w:rsidR="000D52A3" w:rsidRPr="000D52A3" w:rsidRDefault="000D52A3" w:rsidP="000D52A3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8.51%</w:t>
            </w:r>
          </w:p>
        </w:tc>
      </w:tr>
      <w:tr w:rsidR="000D52A3" w:rsidRPr="00844B50" w14:paraId="4F92DFD4" w14:textId="77777777" w:rsidTr="000D52A3">
        <w:tc>
          <w:tcPr>
            <w:tcW w:w="3176" w:type="dxa"/>
            <w:shd w:val="clear" w:color="auto" w:fill="FFFFFF" w:themeFill="background1"/>
          </w:tcPr>
          <w:p w14:paraId="7120A652" w14:textId="44119F66" w:rsidR="000D52A3" w:rsidRPr="000D52A3" w:rsidRDefault="000D52A3" w:rsidP="000D52A3">
            <w:pPr>
              <w:pStyle w:val="BodyText"/>
              <w:spacing w:line="276" w:lineRule="auto"/>
              <w:jc w:val="center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F</w:t>
            </w:r>
          </w:p>
        </w:tc>
        <w:tc>
          <w:tcPr>
            <w:tcW w:w="2642" w:type="dxa"/>
            <w:shd w:val="clear" w:color="auto" w:fill="auto"/>
            <w:vAlign w:val="center"/>
          </w:tcPr>
          <w:p w14:paraId="0C997C0C" w14:textId="731CF686" w:rsidR="000D52A3" w:rsidRPr="000D52A3" w:rsidRDefault="000D52A3" w:rsidP="000D52A3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18</w:t>
            </w:r>
          </w:p>
        </w:tc>
        <w:tc>
          <w:tcPr>
            <w:tcW w:w="4049" w:type="dxa"/>
            <w:shd w:val="clear" w:color="auto" w:fill="auto"/>
            <w:vAlign w:val="bottom"/>
          </w:tcPr>
          <w:p w14:paraId="77388D55" w14:textId="392A7727" w:rsidR="000D52A3" w:rsidRPr="000D52A3" w:rsidRDefault="000D52A3" w:rsidP="000D52A3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38.30%</w:t>
            </w:r>
          </w:p>
        </w:tc>
      </w:tr>
      <w:tr w:rsidR="000D52A3" w:rsidRPr="00844B50" w14:paraId="0368BA48" w14:textId="77777777" w:rsidTr="000D52A3">
        <w:tc>
          <w:tcPr>
            <w:tcW w:w="3176" w:type="dxa"/>
            <w:shd w:val="clear" w:color="auto" w:fill="FFFFFF" w:themeFill="background1"/>
          </w:tcPr>
          <w:p w14:paraId="53706CA8" w14:textId="2D29F267" w:rsidR="000D52A3" w:rsidRPr="000D52A3" w:rsidRDefault="000D52A3" w:rsidP="000D52A3">
            <w:pPr>
              <w:pStyle w:val="BodyText"/>
              <w:spacing w:line="276" w:lineRule="auto"/>
              <w:jc w:val="center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I</w:t>
            </w:r>
          </w:p>
        </w:tc>
        <w:tc>
          <w:tcPr>
            <w:tcW w:w="2642" w:type="dxa"/>
            <w:shd w:val="clear" w:color="auto" w:fill="auto"/>
            <w:vAlign w:val="center"/>
          </w:tcPr>
          <w:p w14:paraId="1B0541F9" w14:textId="3D452E16" w:rsidR="000D52A3" w:rsidRPr="000D52A3" w:rsidRDefault="000D52A3" w:rsidP="000D52A3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0</w:t>
            </w:r>
          </w:p>
        </w:tc>
        <w:tc>
          <w:tcPr>
            <w:tcW w:w="4049" w:type="dxa"/>
            <w:shd w:val="clear" w:color="auto" w:fill="auto"/>
            <w:vAlign w:val="bottom"/>
          </w:tcPr>
          <w:p w14:paraId="33C0B83D" w14:textId="2205E593" w:rsidR="000D52A3" w:rsidRPr="000D52A3" w:rsidRDefault="000D52A3" w:rsidP="000D52A3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0.00%</w:t>
            </w:r>
          </w:p>
        </w:tc>
      </w:tr>
      <w:tr w:rsidR="000D52A3" w:rsidRPr="00844B50" w14:paraId="6D3237BF" w14:textId="77777777" w:rsidTr="000D52A3">
        <w:tc>
          <w:tcPr>
            <w:tcW w:w="3176" w:type="dxa"/>
            <w:shd w:val="clear" w:color="auto" w:fill="FFFFFF" w:themeFill="background1"/>
          </w:tcPr>
          <w:p w14:paraId="428DBE2B" w14:textId="5744FB3D" w:rsidR="000D52A3" w:rsidRPr="000D52A3" w:rsidRDefault="000D52A3" w:rsidP="000D52A3">
            <w:pPr>
              <w:pStyle w:val="BodyText"/>
              <w:spacing w:line="276" w:lineRule="auto"/>
              <w:jc w:val="center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W</w:t>
            </w:r>
          </w:p>
        </w:tc>
        <w:tc>
          <w:tcPr>
            <w:tcW w:w="2642" w:type="dxa"/>
            <w:shd w:val="clear" w:color="auto" w:fill="auto"/>
            <w:vAlign w:val="center"/>
          </w:tcPr>
          <w:p w14:paraId="52C55FB2" w14:textId="0C672DE7" w:rsidR="000D52A3" w:rsidRPr="000D52A3" w:rsidRDefault="000D52A3" w:rsidP="000D52A3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0</w:t>
            </w:r>
          </w:p>
        </w:tc>
        <w:tc>
          <w:tcPr>
            <w:tcW w:w="4049" w:type="dxa"/>
            <w:shd w:val="clear" w:color="auto" w:fill="auto"/>
            <w:vAlign w:val="bottom"/>
          </w:tcPr>
          <w:p w14:paraId="78F514F7" w14:textId="6D58A91E" w:rsidR="000D52A3" w:rsidRPr="000D52A3" w:rsidRDefault="000D52A3" w:rsidP="000D52A3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0.00%</w:t>
            </w:r>
          </w:p>
        </w:tc>
      </w:tr>
      <w:tr w:rsidR="000D52A3" w:rsidRPr="00844B50" w14:paraId="1860CB32" w14:textId="77777777" w:rsidTr="000D52A3">
        <w:tc>
          <w:tcPr>
            <w:tcW w:w="3176" w:type="dxa"/>
            <w:shd w:val="clear" w:color="auto" w:fill="FFFFFF" w:themeFill="background1"/>
          </w:tcPr>
          <w:p w14:paraId="5805EF62" w14:textId="6DECDF1B" w:rsidR="000D52A3" w:rsidRPr="000D52A3" w:rsidRDefault="000D52A3" w:rsidP="000D52A3">
            <w:pPr>
              <w:pStyle w:val="BodyText"/>
              <w:spacing w:line="276" w:lineRule="auto"/>
              <w:jc w:val="center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Total</w:t>
            </w:r>
          </w:p>
        </w:tc>
        <w:tc>
          <w:tcPr>
            <w:tcW w:w="2642" w:type="dxa"/>
            <w:shd w:val="clear" w:color="auto" w:fill="auto"/>
            <w:vAlign w:val="center"/>
          </w:tcPr>
          <w:p w14:paraId="76BD6F52" w14:textId="07010AB9" w:rsidR="000D52A3" w:rsidRPr="000D52A3" w:rsidRDefault="000D52A3" w:rsidP="000D52A3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47</w:t>
            </w:r>
          </w:p>
        </w:tc>
        <w:tc>
          <w:tcPr>
            <w:tcW w:w="4049" w:type="dxa"/>
            <w:shd w:val="clear" w:color="auto" w:fill="auto"/>
            <w:vAlign w:val="bottom"/>
          </w:tcPr>
          <w:p w14:paraId="5C648C22" w14:textId="32398AF2" w:rsidR="000D52A3" w:rsidRPr="000D52A3" w:rsidRDefault="000D52A3" w:rsidP="000D52A3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0D52A3">
              <w:rPr>
                <w:sz w:val="24"/>
                <w:szCs w:val="24"/>
              </w:rPr>
              <w:t>100.00%</w:t>
            </w:r>
          </w:p>
        </w:tc>
      </w:tr>
    </w:tbl>
    <w:p w14:paraId="546004A5" w14:textId="77777777" w:rsidR="00A16928" w:rsidRPr="00844B50" w:rsidRDefault="00A16928" w:rsidP="00844B50">
      <w:pPr>
        <w:pStyle w:val="BodyText"/>
        <w:spacing w:line="276" w:lineRule="auto"/>
        <w:rPr>
          <w:rFonts w:ascii="Times" w:hAnsi="Times" w:cs="Arial"/>
          <w:sz w:val="24"/>
          <w:szCs w:val="24"/>
        </w:rPr>
      </w:pPr>
    </w:p>
    <w:p w14:paraId="029F12B9" w14:textId="77777777" w:rsidR="00A16928" w:rsidRPr="00844B50" w:rsidRDefault="00A16928" w:rsidP="00844B50">
      <w:pPr>
        <w:pStyle w:val="BodyText"/>
        <w:spacing w:line="276" w:lineRule="auto"/>
        <w:rPr>
          <w:rFonts w:ascii="Times" w:hAnsi="Times" w:cs="Arial"/>
          <w:b w:val="0"/>
          <w:sz w:val="24"/>
          <w:szCs w:val="24"/>
        </w:rPr>
      </w:pPr>
      <w:r w:rsidRPr="00844B50">
        <w:rPr>
          <w:rFonts w:ascii="Times" w:hAnsi="Times" w:cs="Arial"/>
          <w:sz w:val="24"/>
          <w:szCs w:val="24"/>
        </w:rPr>
        <w:t>III. Professional Information</w:t>
      </w:r>
    </w:p>
    <w:p w14:paraId="2B9E0273" w14:textId="77777777" w:rsidR="00A16928" w:rsidRPr="00844B50" w:rsidRDefault="00A16928" w:rsidP="00844B50">
      <w:pPr>
        <w:pStyle w:val="BodyText"/>
        <w:numPr>
          <w:ilvl w:val="0"/>
          <w:numId w:val="2"/>
        </w:numPr>
        <w:spacing w:line="276" w:lineRule="auto"/>
        <w:rPr>
          <w:rFonts w:ascii="Times" w:hAnsi="Times" w:cs="Arial"/>
          <w:sz w:val="24"/>
          <w:szCs w:val="24"/>
        </w:rPr>
      </w:pPr>
      <w:r w:rsidRPr="00844B50">
        <w:rPr>
          <w:rFonts w:ascii="Times" w:hAnsi="Times" w:cs="Arial"/>
          <w:sz w:val="24"/>
          <w:szCs w:val="24"/>
        </w:rPr>
        <w:t>Course topic/content ILO covered</w:t>
      </w:r>
    </w:p>
    <w:tbl>
      <w:tblPr>
        <w:tblStyle w:val="TableGrid"/>
        <w:tblW w:w="0" w:type="auto"/>
        <w:tblInd w:w="18" w:type="dxa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3817"/>
        <w:gridCol w:w="2547"/>
        <w:gridCol w:w="3503"/>
      </w:tblGrid>
      <w:tr w:rsidR="00A16928" w:rsidRPr="00844B50" w14:paraId="34EF0F94" w14:textId="77777777" w:rsidTr="0023287A">
        <w:tc>
          <w:tcPr>
            <w:tcW w:w="3817" w:type="dxa"/>
            <w:shd w:val="clear" w:color="auto" w:fill="D9D9D9" w:themeFill="background1" w:themeFillShade="D9"/>
          </w:tcPr>
          <w:p w14:paraId="4CBA771D" w14:textId="77777777" w:rsidR="00A16928" w:rsidRPr="00844B50" w:rsidRDefault="00A16928" w:rsidP="0018353C">
            <w:pPr>
              <w:pStyle w:val="BodyText"/>
              <w:spacing w:line="276" w:lineRule="auto"/>
              <w:jc w:val="center"/>
              <w:rPr>
                <w:rFonts w:ascii="Times" w:hAnsi="Times" w:cs="Arial"/>
                <w:b w:val="0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Topics Taught</w:t>
            </w:r>
          </w:p>
        </w:tc>
        <w:tc>
          <w:tcPr>
            <w:tcW w:w="2547" w:type="dxa"/>
            <w:shd w:val="clear" w:color="auto" w:fill="D9D9D9" w:themeFill="background1" w:themeFillShade="D9"/>
          </w:tcPr>
          <w:p w14:paraId="28786D27" w14:textId="77777777" w:rsidR="00A16928" w:rsidRPr="00844B50" w:rsidRDefault="00A16928" w:rsidP="0018353C">
            <w:pPr>
              <w:pStyle w:val="BodyText"/>
              <w:spacing w:line="276" w:lineRule="auto"/>
              <w:jc w:val="center"/>
              <w:rPr>
                <w:rFonts w:ascii="Times" w:hAnsi="Times" w:cs="Arial"/>
                <w:b w:val="0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ILO Covered</w:t>
            </w:r>
          </w:p>
        </w:tc>
        <w:tc>
          <w:tcPr>
            <w:tcW w:w="3503" w:type="dxa"/>
            <w:shd w:val="clear" w:color="auto" w:fill="D9D9D9" w:themeFill="background1" w:themeFillShade="D9"/>
          </w:tcPr>
          <w:p w14:paraId="2F002DF0" w14:textId="77777777" w:rsidR="00A16928" w:rsidRPr="00844B50" w:rsidRDefault="00A16928" w:rsidP="0018353C">
            <w:pPr>
              <w:pStyle w:val="BodyText"/>
              <w:spacing w:line="276" w:lineRule="auto"/>
              <w:jc w:val="center"/>
              <w:rPr>
                <w:rFonts w:ascii="Times" w:hAnsi="Times" w:cs="Arial"/>
                <w:b w:val="0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No. of Sessions</w:t>
            </w:r>
          </w:p>
        </w:tc>
      </w:tr>
      <w:tr w:rsidR="0023287A" w:rsidRPr="00844B50" w14:paraId="5A157628" w14:textId="77777777" w:rsidTr="0023287A">
        <w:tc>
          <w:tcPr>
            <w:tcW w:w="3817" w:type="dxa"/>
            <w:shd w:val="clear" w:color="auto" w:fill="FFFFFF"/>
          </w:tcPr>
          <w:p w14:paraId="52356DDE" w14:textId="34E40643" w:rsidR="0023287A" w:rsidRPr="0023287A" w:rsidRDefault="0023287A" w:rsidP="0018353C">
            <w:pPr>
              <w:pStyle w:val="BodyText"/>
              <w:spacing w:line="276" w:lineRule="auto"/>
              <w:rPr>
                <w:rFonts w:ascii="Times" w:hAnsi="Times" w:cs="Arial"/>
                <w:b w:val="0"/>
                <w:sz w:val="20"/>
                <w:szCs w:val="20"/>
              </w:rPr>
            </w:pPr>
            <w:r w:rsidRPr="0023287A">
              <w:rPr>
                <w:rFonts w:ascii="CastleTLig" w:eastAsia="CastleTLig" w:hAnsi="CastleTLig" w:cs="CastleTLig"/>
                <w:b w:val="0"/>
                <w:sz w:val="20"/>
                <w:szCs w:val="20"/>
              </w:rPr>
              <w:t>Introduction to Computing System</w:t>
            </w:r>
          </w:p>
        </w:tc>
        <w:tc>
          <w:tcPr>
            <w:tcW w:w="2547" w:type="dxa"/>
            <w:shd w:val="clear" w:color="auto" w:fill="FFFFFF" w:themeFill="background1"/>
          </w:tcPr>
          <w:p w14:paraId="66C4B3F7" w14:textId="41293E4A" w:rsidR="0023287A" w:rsidRPr="00844B50" w:rsidRDefault="0023287A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B67A4E">
              <w:rPr>
                <w:rFonts w:ascii="CastleTLig" w:eastAsia="CastleTLig" w:hAnsi="CastleTLig" w:cs="CastleTLig"/>
                <w:noProof/>
                <w:sz w:val="20"/>
                <w:szCs w:val="20"/>
              </w:rPr>
              <w:t>CO1 &amp; CO2</w:t>
            </w:r>
          </w:p>
        </w:tc>
        <w:tc>
          <w:tcPr>
            <w:tcW w:w="3503" w:type="dxa"/>
            <w:shd w:val="clear" w:color="auto" w:fill="FFFFFF" w:themeFill="background1"/>
          </w:tcPr>
          <w:p w14:paraId="2338EE2A" w14:textId="097FC564" w:rsidR="0023287A" w:rsidRPr="00844B50" w:rsidRDefault="0023287A" w:rsidP="0061619A">
            <w:pPr>
              <w:pStyle w:val="BodyText"/>
              <w:tabs>
                <w:tab w:val="left" w:pos="1332"/>
              </w:tabs>
              <w:spacing w:line="276" w:lineRule="auto"/>
              <w:jc w:val="center"/>
              <w:rPr>
                <w:rFonts w:ascii="Times" w:hAnsi="Times" w:cs="Arial"/>
                <w:sz w:val="24"/>
                <w:szCs w:val="24"/>
              </w:rPr>
            </w:pPr>
            <w:r>
              <w:rPr>
                <w:rFonts w:ascii="CastleTLig" w:eastAsia="CastleTLig" w:hAnsi="CastleTLig" w:cs="CastleTLig"/>
                <w:noProof/>
                <w:sz w:val="20"/>
                <w:szCs w:val="20"/>
              </w:rPr>
              <w:t>2</w:t>
            </w:r>
          </w:p>
        </w:tc>
      </w:tr>
      <w:tr w:rsidR="0023287A" w:rsidRPr="00844B50" w14:paraId="61403C31" w14:textId="77777777" w:rsidTr="0023287A">
        <w:tc>
          <w:tcPr>
            <w:tcW w:w="3817" w:type="dxa"/>
            <w:shd w:val="clear" w:color="auto" w:fill="FFFFFF"/>
          </w:tcPr>
          <w:p w14:paraId="0462BF84" w14:textId="2E80053E" w:rsidR="0023287A" w:rsidRPr="0023287A" w:rsidRDefault="0023287A" w:rsidP="0018353C">
            <w:pPr>
              <w:pStyle w:val="BodyText"/>
              <w:spacing w:line="276" w:lineRule="auto"/>
              <w:rPr>
                <w:rFonts w:ascii="Times" w:hAnsi="Times" w:cs="Arial"/>
                <w:b w:val="0"/>
                <w:sz w:val="20"/>
                <w:szCs w:val="20"/>
              </w:rPr>
            </w:pPr>
            <w:r w:rsidRPr="0023287A">
              <w:rPr>
                <w:rFonts w:ascii="CastleTLig" w:eastAsia="CastleTLig" w:hAnsi="CastleTLig" w:cs="CastleTLig"/>
                <w:b w:val="0"/>
                <w:sz w:val="20"/>
                <w:szCs w:val="20"/>
              </w:rPr>
              <w:t>Number Systems</w:t>
            </w:r>
          </w:p>
        </w:tc>
        <w:tc>
          <w:tcPr>
            <w:tcW w:w="2547" w:type="dxa"/>
            <w:shd w:val="clear" w:color="auto" w:fill="FFFFFF" w:themeFill="background1"/>
          </w:tcPr>
          <w:p w14:paraId="5B59DC68" w14:textId="60AAB178" w:rsidR="0023287A" w:rsidRPr="00844B50" w:rsidRDefault="0023287A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>
              <w:rPr>
                <w:rFonts w:ascii="CastleTLig" w:eastAsia="CastleTLig" w:hAnsi="CastleTLig" w:cs="CastleTLig"/>
                <w:noProof/>
                <w:sz w:val="20"/>
                <w:szCs w:val="20"/>
              </w:rPr>
              <w:t>CO1, CO2</w:t>
            </w:r>
          </w:p>
        </w:tc>
        <w:tc>
          <w:tcPr>
            <w:tcW w:w="3503" w:type="dxa"/>
            <w:shd w:val="clear" w:color="auto" w:fill="FFFFFF" w:themeFill="background1"/>
          </w:tcPr>
          <w:p w14:paraId="21695720" w14:textId="52BDCA1D" w:rsidR="0023287A" w:rsidRPr="00844B50" w:rsidRDefault="0023287A" w:rsidP="0061619A">
            <w:pPr>
              <w:pStyle w:val="BodyText"/>
              <w:spacing w:line="276" w:lineRule="auto"/>
              <w:jc w:val="center"/>
              <w:rPr>
                <w:rFonts w:ascii="Times" w:hAnsi="Times" w:cs="Arial"/>
                <w:sz w:val="24"/>
                <w:szCs w:val="24"/>
              </w:rPr>
            </w:pPr>
            <w:r>
              <w:rPr>
                <w:rFonts w:ascii="CastleTLig" w:eastAsia="CastleTLig" w:hAnsi="CastleTLig" w:cs="CastleTLig"/>
                <w:noProof/>
                <w:sz w:val="20"/>
                <w:szCs w:val="20"/>
              </w:rPr>
              <w:t>4</w:t>
            </w:r>
          </w:p>
        </w:tc>
      </w:tr>
      <w:tr w:rsidR="0023287A" w:rsidRPr="00844B50" w14:paraId="5848DCE4" w14:textId="77777777" w:rsidTr="0023287A">
        <w:tc>
          <w:tcPr>
            <w:tcW w:w="3817" w:type="dxa"/>
            <w:shd w:val="clear" w:color="auto" w:fill="FFFFFF"/>
          </w:tcPr>
          <w:p w14:paraId="78520E45" w14:textId="7A6B3CB5" w:rsidR="0023287A" w:rsidRPr="0023287A" w:rsidRDefault="0023287A" w:rsidP="0018353C">
            <w:pPr>
              <w:pStyle w:val="BodyText"/>
              <w:spacing w:line="276" w:lineRule="auto"/>
              <w:rPr>
                <w:rFonts w:ascii="Times" w:hAnsi="Times" w:cs="Arial"/>
                <w:b w:val="0"/>
                <w:sz w:val="20"/>
                <w:szCs w:val="20"/>
              </w:rPr>
            </w:pPr>
            <w:r w:rsidRPr="0023287A">
              <w:rPr>
                <w:rFonts w:ascii="CastleTLig" w:eastAsia="CastleTLig" w:hAnsi="CastleTLig" w:cs="CastleTLig"/>
                <w:b w:val="0"/>
                <w:sz w:val="20"/>
                <w:szCs w:val="20"/>
              </w:rPr>
              <w:t>Hardware and Software</w:t>
            </w:r>
          </w:p>
        </w:tc>
        <w:tc>
          <w:tcPr>
            <w:tcW w:w="2547" w:type="dxa"/>
            <w:shd w:val="clear" w:color="auto" w:fill="FFFFFF" w:themeFill="background1"/>
          </w:tcPr>
          <w:p w14:paraId="7EFA7189" w14:textId="05C2C9EB" w:rsidR="0023287A" w:rsidRPr="00844B50" w:rsidRDefault="0023287A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>
              <w:rPr>
                <w:rFonts w:ascii="CastleTLig" w:eastAsia="CastleTLig" w:hAnsi="CastleTLig" w:cs="CastleTLig"/>
                <w:noProof/>
                <w:sz w:val="20"/>
                <w:szCs w:val="20"/>
              </w:rPr>
              <w:t>CO1, CO2</w:t>
            </w:r>
          </w:p>
        </w:tc>
        <w:tc>
          <w:tcPr>
            <w:tcW w:w="3503" w:type="dxa"/>
            <w:shd w:val="clear" w:color="auto" w:fill="FFFFFF" w:themeFill="background1"/>
          </w:tcPr>
          <w:p w14:paraId="68E29A5D" w14:textId="4A67677A" w:rsidR="0023287A" w:rsidRPr="00844B50" w:rsidRDefault="0023287A" w:rsidP="0061619A">
            <w:pPr>
              <w:pStyle w:val="BodyText"/>
              <w:spacing w:line="276" w:lineRule="auto"/>
              <w:jc w:val="center"/>
              <w:rPr>
                <w:rFonts w:ascii="Times" w:hAnsi="Times" w:cs="Arial"/>
                <w:sz w:val="24"/>
                <w:szCs w:val="24"/>
              </w:rPr>
            </w:pPr>
            <w:r>
              <w:rPr>
                <w:rFonts w:ascii="CastleTLig" w:eastAsia="CastleTLig" w:hAnsi="CastleTLig" w:cs="CastleTLig"/>
                <w:noProof/>
                <w:sz w:val="20"/>
                <w:szCs w:val="20"/>
              </w:rPr>
              <w:t>2</w:t>
            </w:r>
          </w:p>
        </w:tc>
      </w:tr>
      <w:tr w:rsidR="0023287A" w:rsidRPr="00844B50" w14:paraId="3A2B4407" w14:textId="77777777" w:rsidTr="0023287A">
        <w:tc>
          <w:tcPr>
            <w:tcW w:w="3817" w:type="dxa"/>
            <w:shd w:val="clear" w:color="auto" w:fill="FFFFFF"/>
          </w:tcPr>
          <w:p w14:paraId="7E4F015F" w14:textId="79AF23A3" w:rsidR="0023287A" w:rsidRPr="0023287A" w:rsidRDefault="0023287A" w:rsidP="0018353C">
            <w:pPr>
              <w:pStyle w:val="BodyText"/>
              <w:spacing w:line="276" w:lineRule="auto"/>
              <w:rPr>
                <w:rFonts w:ascii="Times" w:hAnsi="Times" w:cs="Arial"/>
                <w:b w:val="0"/>
                <w:sz w:val="20"/>
                <w:szCs w:val="20"/>
              </w:rPr>
            </w:pPr>
            <w:r w:rsidRPr="0023287A">
              <w:rPr>
                <w:rFonts w:ascii="CastleTLig" w:eastAsia="CastleTLig" w:hAnsi="CastleTLig" w:cs="CastleTLig"/>
                <w:b w:val="0"/>
                <w:sz w:val="20"/>
                <w:szCs w:val="20"/>
              </w:rPr>
              <w:t>Technological Advancements</w:t>
            </w:r>
          </w:p>
        </w:tc>
        <w:tc>
          <w:tcPr>
            <w:tcW w:w="2547" w:type="dxa"/>
            <w:shd w:val="clear" w:color="auto" w:fill="FFFFFF" w:themeFill="background1"/>
          </w:tcPr>
          <w:p w14:paraId="37F4A4F4" w14:textId="63C00857" w:rsidR="0023287A" w:rsidRPr="00844B50" w:rsidRDefault="0023287A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>
              <w:rPr>
                <w:rFonts w:ascii="CastleTLig" w:eastAsia="CastleTLig" w:hAnsi="CastleTLig" w:cs="CastleTLig"/>
                <w:noProof/>
                <w:sz w:val="20"/>
                <w:szCs w:val="20"/>
              </w:rPr>
              <w:t>CO1, CO2, CO3</w:t>
            </w:r>
          </w:p>
        </w:tc>
        <w:tc>
          <w:tcPr>
            <w:tcW w:w="3503" w:type="dxa"/>
            <w:shd w:val="clear" w:color="auto" w:fill="FFFFFF" w:themeFill="background1"/>
          </w:tcPr>
          <w:p w14:paraId="3F68FFD4" w14:textId="57FE4A5F" w:rsidR="0023287A" w:rsidRPr="00844B50" w:rsidRDefault="00233C5C" w:rsidP="0061619A">
            <w:pPr>
              <w:pStyle w:val="BodyText"/>
              <w:spacing w:line="276" w:lineRule="auto"/>
              <w:jc w:val="center"/>
              <w:rPr>
                <w:rFonts w:ascii="Times" w:hAnsi="Times" w:cs="Arial"/>
                <w:sz w:val="24"/>
                <w:szCs w:val="24"/>
              </w:rPr>
            </w:pPr>
            <w:r>
              <w:rPr>
                <w:rFonts w:ascii="CastleTLig" w:eastAsia="CastleTLig" w:hAnsi="CastleTLig" w:cs="CastleTLig"/>
                <w:noProof/>
                <w:sz w:val="20"/>
                <w:szCs w:val="20"/>
              </w:rPr>
              <w:t>1</w:t>
            </w:r>
          </w:p>
        </w:tc>
      </w:tr>
      <w:tr w:rsidR="0023287A" w:rsidRPr="00844B50" w14:paraId="763C9530" w14:textId="77777777" w:rsidTr="0023287A">
        <w:tc>
          <w:tcPr>
            <w:tcW w:w="3817" w:type="dxa"/>
            <w:shd w:val="clear" w:color="auto" w:fill="FFFFFF"/>
          </w:tcPr>
          <w:p w14:paraId="28DD9C7B" w14:textId="7B11A50B" w:rsidR="0023287A" w:rsidRPr="0023287A" w:rsidRDefault="0023287A" w:rsidP="0018353C">
            <w:pPr>
              <w:pStyle w:val="BodyText"/>
              <w:spacing w:line="276" w:lineRule="auto"/>
              <w:rPr>
                <w:rFonts w:ascii="Times" w:hAnsi="Times" w:cs="Arial"/>
                <w:b w:val="0"/>
                <w:sz w:val="20"/>
                <w:szCs w:val="20"/>
              </w:rPr>
            </w:pPr>
            <w:r w:rsidRPr="0023287A">
              <w:rPr>
                <w:rFonts w:ascii="CastleTLig" w:eastAsia="CastleTLig" w:hAnsi="CastleTLig" w:cs="CastleTLig"/>
                <w:b w:val="0"/>
                <w:sz w:val="20"/>
                <w:szCs w:val="20"/>
              </w:rPr>
              <w:t>Algorithms, pseudocode and flowcharts</w:t>
            </w:r>
          </w:p>
        </w:tc>
        <w:tc>
          <w:tcPr>
            <w:tcW w:w="2547" w:type="dxa"/>
            <w:shd w:val="clear" w:color="auto" w:fill="FFFFFF" w:themeFill="background1"/>
          </w:tcPr>
          <w:p w14:paraId="58C8EFA7" w14:textId="5B0544A9" w:rsidR="0023287A" w:rsidRPr="00844B50" w:rsidRDefault="0023287A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B67A4E">
              <w:rPr>
                <w:rFonts w:ascii="CastleTLig" w:eastAsia="CastleTLig" w:hAnsi="CastleTLig" w:cs="CastleTLig"/>
                <w:noProof/>
                <w:sz w:val="20"/>
                <w:szCs w:val="20"/>
              </w:rPr>
              <w:t>CO1, CO2, CO3, CO4 &amp; CO5</w:t>
            </w:r>
          </w:p>
        </w:tc>
        <w:tc>
          <w:tcPr>
            <w:tcW w:w="3503" w:type="dxa"/>
            <w:shd w:val="clear" w:color="auto" w:fill="FFFFFF" w:themeFill="background1"/>
          </w:tcPr>
          <w:p w14:paraId="2F9EB2C2" w14:textId="39E95188" w:rsidR="0023287A" w:rsidRPr="00844B50" w:rsidRDefault="0023287A" w:rsidP="0061619A">
            <w:pPr>
              <w:pStyle w:val="BodyText"/>
              <w:spacing w:line="276" w:lineRule="auto"/>
              <w:jc w:val="center"/>
              <w:rPr>
                <w:rFonts w:ascii="Times" w:hAnsi="Times" w:cs="Arial"/>
                <w:sz w:val="24"/>
                <w:szCs w:val="24"/>
              </w:rPr>
            </w:pPr>
            <w:r>
              <w:rPr>
                <w:rFonts w:ascii="CastleTLig" w:eastAsia="CastleTLig" w:hAnsi="CastleTLig" w:cs="CastleTLig"/>
                <w:noProof/>
                <w:sz w:val="20"/>
                <w:szCs w:val="20"/>
              </w:rPr>
              <w:t>4</w:t>
            </w:r>
          </w:p>
        </w:tc>
      </w:tr>
      <w:tr w:rsidR="0023287A" w:rsidRPr="00844B50" w14:paraId="1DBF692F" w14:textId="77777777" w:rsidTr="0023287A">
        <w:tc>
          <w:tcPr>
            <w:tcW w:w="3817" w:type="dxa"/>
            <w:shd w:val="clear" w:color="auto" w:fill="FFFFFF" w:themeFill="background1"/>
          </w:tcPr>
          <w:p w14:paraId="0D34550A" w14:textId="67E312CE" w:rsidR="0023287A" w:rsidRPr="0023287A" w:rsidRDefault="0023287A" w:rsidP="0018353C">
            <w:pPr>
              <w:pStyle w:val="BodyText"/>
              <w:spacing w:line="276" w:lineRule="auto"/>
              <w:rPr>
                <w:rFonts w:ascii="Times" w:hAnsi="Times" w:cs="Arial"/>
                <w:b w:val="0"/>
                <w:sz w:val="20"/>
                <w:szCs w:val="20"/>
              </w:rPr>
            </w:pPr>
            <w:r w:rsidRPr="0023287A">
              <w:rPr>
                <w:rFonts w:ascii="CastleTLig" w:eastAsia="CastleTLig" w:hAnsi="CastleTLig" w:cs="CastleTLig"/>
                <w:b w:val="0"/>
                <w:sz w:val="20"/>
                <w:szCs w:val="20"/>
              </w:rPr>
              <w:t>Introduction to Programming</w:t>
            </w:r>
          </w:p>
        </w:tc>
        <w:tc>
          <w:tcPr>
            <w:tcW w:w="2547" w:type="dxa"/>
            <w:shd w:val="clear" w:color="auto" w:fill="FFFFFF" w:themeFill="background1"/>
          </w:tcPr>
          <w:p w14:paraId="2BAF2B30" w14:textId="3D9BB70F" w:rsidR="0023287A" w:rsidRPr="00844B50" w:rsidRDefault="0023287A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B67A4E">
              <w:rPr>
                <w:rFonts w:ascii="CastleTLig" w:eastAsia="CastleTLig" w:hAnsi="CastleTLig" w:cs="CastleTLig"/>
                <w:noProof/>
                <w:sz w:val="20"/>
                <w:szCs w:val="20"/>
              </w:rPr>
              <w:t>CO1, CO2, CO3, CO4 &amp; CO5</w:t>
            </w:r>
          </w:p>
        </w:tc>
        <w:tc>
          <w:tcPr>
            <w:tcW w:w="3503" w:type="dxa"/>
            <w:shd w:val="clear" w:color="auto" w:fill="FFFFFF" w:themeFill="background1"/>
          </w:tcPr>
          <w:p w14:paraId="7A18A002" w14:textId="0AC62322" w:rsidR="0023287A" w:rsidRPr="00844B50" w:rsidRDefault="0023287A" w:rsidP="0061619A">
            <w:pPr>
              <w:pStyle w:val="BodyText"/>
              <w:spacing w:line="276" w:lineRule="auto"/>
              <w:jc w:val="center"/>
              <w:rPr>
                <w:rFonts w:ascii="Times" w:hAnsi="Times" w:cs="Arial"/>
                <w:sz w:val="24"/>
                <w:szCs w:val="24"/>
              </w:rPr>
            </w:pPr>
            <w:r>
              <w:rPr>
                <w:rFonts w:ascii="CastleTLig" w:eastAsia="CastleTLig" w:hAnsi="CastleTLig" w:cs="CastleTLig"/>
                <w:noProof/>
                <w:sz w:val="20"/>
                <w:szCs w:val="20"/>
              </w:rPr>
              <w:t>8</w:t>
            </w:r>
          </w:p>
        </w:tc>
      </w:tr>
    </w:tbl>
    <w:p w14:paraId="5332FEAC" w14:textId="77777777" w:rsidR="00A16928" w:rsidRPr="00844B50" w:rsidRDefault="00A16928" w:rsidP="00844B50">
      <w:pPr>
        <w:pStyle w:val="BodyText"/>
        <w:spacing w:line="276" w:lineRule="auto"/>
        <w:rPr>
          <w:rFonts w:ascii="Times" w:hAnsi="Times" w:cs="Arial"/>
          <w:sz w:val="24"/>
          <w:szCs w:val="24"/>
        </w:rPr>
      </w:pPr>
    </w:p>
    <w:p w14:paraId="6660FB14" w14:textId="77777777" w:rsidR="00A16928" w:rsidRPr="00844B50" w:rsidRDefault="00A16928" w:rsidP="00844B50">
      <w:pPr>
        <w:pStyle w:val="BodyText"/>
        <w:spacing w:line="276" w:lineRule="auto"/>
        <w:rPr>
          <w:rFonts w:ascii="Times" w:hAnsi="Times" w:cs="Arial"/>
          <w:sz w:val="24"/>
          <w:szCs w:val="24"/>
        </w:rPr>
      </w:pPr>
      <w:r w:rsidRPr="00844B50">
        <w:rPr>
          <w:rFonts w:ascii="Times" w:hAnsi="Times" w:cs="Arial"/>
          <w:sz w:val="24"/>
          <w:szCs w:val="24"/>
        </w:rPr>
        <w:t>What percentage of topics/content planned were actually taught? (Please encircle appropriate answer)</w:t>
      </w:r>
    </w:p>
    <w:p w14:paraId="318D0C01" w14:textId="77777777" w:rsidR="00A16928" w:rsidRPr="00844B50" w:rsidRDefault="00A16928" w:rsidP="00844B50">
      <w:pPr>
        <w:pStyle w:val="BodyText"/>
        <w:spacing w:line="276" w:lineRule="auto"/>
        <w:rPr>
          <w:rFonts w:ascii="Times" w:hAnsi="Times" w:cs="Arial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1873"/>
        <w:gridCol w:w="1385"/>
        <w:gridCol w:w="1909"/>
        <w:gridCol w:w="1331"/>
        <w:gridCol w:w="1968"/>
        <w:gridCol w:w="1362"/>
      </w:tblGrid>
      <w:tr w:rsidR="00A16928" w:rsidRPr="00844B50" w14:paraId="0FB14CA0" w14:textId="77777777" w:rsidTr="00CE3ABE">
        <w:tc>
          <w:tcPr>
            <w:tcW w:w="1873" w:type="dxa"/>
            <w:tcBorders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0B123EC2" w14:textId="77777777" w:rsidR="00A16928" w:rsidRPr="00844B50" w:rsidRDefault="00A16928" w:rsidP="00844B50">
            <w:pPr>
              <w:pStyle w:val="BodyText"/>
              <w:numPr>
                <w:ilvl w:val="0"/>
                <w:numId w:val="3"/>
              </w:num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&gt;90%</w:t>
            </w:r>
          </w:p>
        </w:tc>
        <w:tc>
          <w:tcPr>
            <w:tcW w:w="1385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000000" w:themeFill="text1"/>
          </w:tcPr>
          <w:p w14:paraId="55FE5B63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1909" w:type="dxa"/>
            <w:tcBorders>
              <w:left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1A04C6AD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 xml:space="preserve">    b. 70-90%</w:t>
            </w:r>
          </w:p>
        </w:tc>
        <w:tc>
          <w:tcPr>
            <w:tcW w:w="1331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444688EE" w14:textId="77777777" w:rsidR="00A16928" w:rsidRPr="00CE3ABE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1968" w:type="dxa"/>
            <w:tcBorders>
              <w:left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60FFE122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 xml:space="preserve">   c.    &lt;70%</w:t>
            </w:r>
          </w:p>
        </w:tc>
        <w:tc>
          <w:tcPr>
            <w:tcW w:w="1362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536CCAEA" w14:textId="77777777" w:rsidR="00A16928" w:rsidRPr="00844B50" w:rsidRDefault="00A16928" w:rsidP="0018353C">
            <w:pPr>
              <w:pStyle w:val="BodyText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990"/>
              </w:tabs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</w:tr>
    </w:tbl>
    <w:p w14:paraId="1FD552E5" w14:textId="77777777" w:rsidR="00A16928" w:rsidRPr="00844B50" w:rsidRDefault="00A16928" w:rsidP="00844B50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990"/>
        </w:tabs>
        <w:spacing w:line="276" w:lineRule="auto"/>
        <w:rPr>
          <w:rFonts w:ascii="Times" w:hAnsi="Times" w:cs="Arial"/>
          <w:sz w:val="24"/>
          <w:szCs w:val="24"/>
        </w:rPr>
      </w:pPr>
    </w:p>
    <w:p w14:paraId="55D9DA94" w14:textId="77777777" w:rsidR="00A16928" w:rsidRPr="00844B50" w:rsidRDefault="00A16928" w:rsidP="00844B50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990"/>
        </w:tabs>
        <w:spacing w:line="276" w:lineRule="auto"/>
        <w:rPr>
          <w:rFonts w:ascii="Times" w:hAnsi="Times" w:cs="Arial"/>
          <w:sz w:val="24"/>
          <w:szCs w:val="24"/>
        </w:rPr>
      </w:pPr>
    </w:p>
    <w:p w14:paraId="21A3533B" w14:textId="77777777" w:rsidR="00A16928" w:rsidRPr="00844B50" w:rsidRDefault="00A16928" w:rsidP="00844B50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990"/>
        </w:tabs>
        <w:spacing w:line="276" w:lineRule="auto"/>
        <w:rPr>
          <w:rFonts w:ascii="Times" w:hAnsi="Times" w:cs="Arial"/>
          <w:sz w:val="24"/>
          <w:szCs w:val="24"/>
        </w:rPr>
      </w:pPr>
    </w:p>
    <w:p w14:paraId="11BCD4C1" w14:textId="77777777" w:rsidR="00A16928" w:rsidRPr="00844B50" w:rsidRDefault="00A16928" w:rsidP="00844B50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990"/>
        </w:tabs>
        <w:spacing w:line="276" w:lineRule="auto"/>
        <w:rPr>
          <w:rFonts w:ascii="Times" w:hAnsi="Times" w:cs="Arial"/>
          <w:sz w:val="24"/>
          <w:szCs w:val="24"/>
        </w:rPr>
      </w:pPr>
    </w:p>
    <w:p w14:paraId="143AAD2F" w14:textId="77777777" w:rsidR="00A16928" w:rsidRPr="00844B50" w:rsidRDefault="00A16928" w:rsidP="00844B50">
      <w:pPr>
        <w:pStyle w:val="BodyTex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990"/>
        </w:tabs>
        <w:spacing w:line="276" w:lineRule="auto"/>
        <w:rPr>
          <w:rFonts w:ascii="Times" w:hAnsi="Times" w:cs="Arial"/>
          <w:sz w:val="24"/>
          <w:szCs w:val="24"/>
        </w:rPr>
      </w:pPr>
      <w:r w:rsidRPr="00844B50">
        <w:rPr>
          <w:rFonts w:ascii="Times" w:hAnsi="Times" w:cs="Arial"/>
          <w:sz w:val="24"/>
          <w:szCs w:val="24"/>
        </w:rPr>
        <w:t>If &lt;70%, please write the reason for not teaching all topics/content planned:</w:t>
      </w: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9885"/>
      </w:tblGrid>
      <w:tr w:rsidR="00A16928" w:rsidRPr="00844B50" w14:paraId="26836B70" w14:textId="77777777" w:rsidTr="0018353C">
        <w:trPr>
          <w:trHeight w:val="1158"/>
        </w:trPr>
        <w:tc>
          <w:tcPr>
            <w:tcW w:w="10107" w:type="dxa"/>
            <w:shd w:val="clear" w:color="auto" w:fill="FFFFFF" w:themeFill="background1"/>
          </w:tcPr>
          <w:p w14:paraId="2A1298FA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</w:tr>
    </w:tbl>
    <w:p w14:paraId="1ABD7F82" w14:textId="77777777" w:rsidR="00A16928" w:rsidRPr="00844B50" w:rsidRDefault="00A16928" w:rsidP="00844B50">
      <w:pPr>
        <w:pStyle w:val="BodyText"/>
        <w:spacing w:line="276" w:lineRule="auto"/>
        <w:rPr>
          <w:rFonts w:ascii="Times" w:hAnsi="Times" w:cs="Arial"/>
          <w:sz w:val="24"/>
          <w:szCs w:val="24"/>
        </w:rPr>
      </w:pPr>
    </w:p>
    <w:p w14:paraId="72D14D34" w14:textId="77777777" w:rsidR="00A16928" w:rsidRPr="00844B50" w:rsidRDefault="00A16928" w:rsidP="00844B50">
      <w:pPr>
        <w:pStyle w:val="BodyText"/>
        <w:pBdr>
          <w:top w:val="single" w:sz="18" w:space="1" w:color="FFFFFF" w:themeColor="background1"/>
          <w:left w:val="single" w:sz="18" w:space="4" w:color="FFFFFF" w:themeColor="background1"/>
          <w:bottom w:val="single" w:sz="18" w:space="1" w:color="FFFFFF" w:themeColor="background1"/>
          <w:right w:val="single" w:sz="18" w:space="4" w:color="FFFFFF" w:themeColor="background1"/>
          <w:between w:val="single" w:sz="18" w:space="1" w:color="FFFFFF" w:themeColor="background1"/>
          <w:bar w:val="single" w:sz="18" w:color="FFFFFF" w:themeColor="background1"/>
        </w:pBdr>
        <w:spacing w:line="276" w:lineRule="auto"/>
        <w:rPr>
          <w:rFonts w:ascii="Times" w:hAnsi="Times" w:cs="Arial"/>
          <w:sz w:val="24"/>
          <w:szCs w:val="24"/>
        </w:rPr>
      </w:pPr>
      <w:r w:rsidRPr="00844B50">
        <w:rPr>
          <w:rFonts w:ascii="Times" w:hAnsi="Times" w:cs="Arial"/>
          <w:sz w:val="24"/>
          <w:szCs w:val="24"/>
        </w:rPr>
        <w:t>If any topics/contents were taught which were not written in course outline, give reasons in detail:</w:t>
      </w: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9885"/>
      </w:tblGrid>
      <w:tr w:rsidR="00A16928" w:rsidRPr="00844B50" w14:paraId="264AC5EA" w14:textId="77777777" w:rsidTr="0018353C">
        <w:trPr>
          <w:trHeight w:val="1158"/>
        </w:trPr>
        <w:tc>
          <w:tcPr>
            <w:tcW w:w="10107" w:type="dxa"/>
            <w:shd w:val="clear" w:color="auto" w:fill="FFFFFF" w:themeFill="background1"/>
          </w:tcPr>
          <w:p w14:paraId="628BBFD2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b w:val="0"/>
                <w:sz w:val="24"/>
                <w:szCs w:val="24"/>
              </w:rPr>
            </w:pPr>
          </w:p>
        </w:tc>
      </w:tr>
    </w:tbl>
    <w:p w14:paraId="1D9767B2" w14:textId="77777777" w:rsidR="00A16928" w:rsidRPr="00844B50" w:rsidRDefault="00A16928" w:rsidP="00844B50">
      <w:pPr>
        <w:pStyle w:val="BodyText"/>
        <w:spacing w:line="276" w:lineRule="auto"/>
        <w:rPr>
          <w:rFonts w:ascii="Times" w:hAnsi="Times" w:cs="Arial"/>
          <w:b w:val="0"/>
          <w:sz w:val="24"/>
          <w:szCs w:val="24"/>
        </w:rPr>
      </w:pPr>
    </w:p>
    <w:p w14:paraId="5471C84B" w14:textId="77777777" w:rsidR="00A16928" w:rsidRPr="00844B50" w:rsidRDefault="00A16928" w:rsidP="00844B50">
      <w:pPr>
        <w:pStyle w:val="BodyText"/>
        <w:numPr>
          <w:ilvl w:val="0"/>
          <w:numId w:val="2"/>
        </w:numPr>
        <w:spacing w:line="276" w:lineRule="auto"/>
        <w:rPr>
          <w:rFonts w:ascii="Times" w:hAnsi="Times" w:cs="Arial"/>
          <w:sz w:val="24"/>
          <w:szCs w:val="24"/>
        </w:rPr>
      </w:pPr>
      <w:r w:rsidRPr="00844B50">
        <w:rPr>
          <w:rFonts w:ascii="Times" w:hAnsi="Times" w:cs="Arial"/>
          <w:sz w:val="24"/>
          <w:szCs w:val="24"/>
        </w:rPr>
        <w:t>Teaching and learning methods:</w:t>
      </w:r>
    </w:p>
    <w:p w14:paraId="2C1DBAAA" w14:textId="77777777" w:rsidR="00A16928" w:rsidRPr="00844B50" w:rsidRDefault="00A16928" w:rsidP="00844B50">
      <w:pPr>
        <w:pStyle w:val="BodyText"/>
        <w:spacing w:line="276" w:lineRule="auto"/>
        <w:ind w:left="720"/>
        <w:rPr>
          <w:rFonts w:ascii="Times" w:hAnsi="Times" w:cs="Arial"/>
          <w:b w:val="0"/>
          <w:sz w:val="24"/>
          <w:szCs w:val="24"/>
        </w:rPr>
      </w:pP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4163"/>
        <w:gridCol w:w="2113"/>
        <w:gridCol w:w="3609"/>
      </w:tblGrid>
      <w:tr w:rsidR="00A16928" w:rsidRPr="00844B50" w14:paraId="132D86E4" w14:textId="77777777" w:rsidTr="0018353C">
        <w:trPr>
          <w:trHeight w:val="270"/>
        </w:trPr>
        <w:tc>
          <w:tcPr>
            <w:tcW w:w="4248" w:type="dxa"/>
            <w:shd w:val="clear" w:color="auto" w:fill="D9D9D9" w:themeFill="background1" w:themeFillShade="D9"/>
          </w:tcPr>
          <w:p w14:paraId="0B8EE84C" w14:textId="77777777" w:rsidR="00A16928" w:rsidRPr="00844B50" w:rsidRDefault="00A16928" w:rsidP="0018353C">
            <w:pPr>
              <w:spacing w:line="276" w:lineRule="auto"/>
              <w:jc w:val="center"/>
              <w:rPr>
                <w:rFonts w:ascii="Times" w:hAnsi="Times" w:cs="Arial"/>
                <w:b/>
                <w:sz w:val="24"/>
                <w:szCs w:val="24"/>
              </w:rPr>
            </w:pPr>
            <w:r w:rsidRPr="00844B50">
              <w:rPr>
                <w:rFonts w:ascii="Times" w:hAnsi="Times" w:cs="Arial"/>
                <w:b/>
                <w:sz w:val="24"/>
                <w:szCs w:val="24"/>
              </w:rPr>
              <w:t>Teaching Methods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04726B9A" w14:textId="77777777" w:rsidR="00A16928" w:rsidRPr="00844B50" w:rsidRDefault="00A16928" w:rsidP="0018353C">
            <w:pPr>
              <w:spacing w:line="276" w:lineRule="auto"/>
              <w:jc w:val="center"/>
              <w:rPr>
                <w:rFonts w:ascii="Times" w:hAnsi="Times" w:cs="Arial"/>
                <w:b/>
                <w:sz w:val="24"/>
                <w:szCs w:val="24"/>
              </w:rPr>
            </w:pPr>
            <w:r w:rsidRPr="00844B50">
              <w:rPr>
                <w:rFonts w:ascii="Times" w:hAnsi="Times" w:cs="Arial"/>
                <w:b/>
                <w:sz w:val="24"/>
                <w:szCs w:val="24"/>
              </w:rPr>
              <w:t>No.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3496AB11" w14:textId="77777777" w:rsidR="00A16928" w:rsidRPr="00844B50" w:rsidRDefault="00A16928" w:rsidP="0018353C">
            <w:pPr>
              <w:spacing w:line="276" w:lineRule="auto"/>
              <w:jc w:val="center"/>
              <w:rPr>
                <w:rFonts w:ascii="Times" w:hAnsi="Times" w:cs="Arial"/>
                <w:b/>
                <w:sz w:val="24"/>
                <w:szCs w:val="24"/>
              </w:rPr>
            </w:pPr>
            <w:r w:rsidRPr="00844B50">
              <w:rPr>
                <w:rFonts w:ascii="Times" w:hAnsi="Times" w:cs="Arial"/>
                <w:b/>
                <w:sz w:val="24"/>
                <w:szCs w:val="24"/>
              </w:rPr>
              <w:t>% of Total Session</w:t>
            </w:r>
          </w:p>
        </w:tc>
      </w:tr>
      <w:tr w:rsidR="00A16928" w:rsidRPr="00844B50" w14:paraId="0AE3925F" w14:textId="77777777" w:rsidTr="0018353C">
        <w:trPr>
          <w:trHeight w:val="450"/>
        </w:trPr>
        <w:tc>
          <w:tcPr>
            <w:tcW w:w="4248" w:type="dxa"/>
            <w:shd w:val="clear" w:color="auto" w:fill="FFFFFF" w:themeFill="background1"/>
          </w:tcPr>
          <w:p w14:paraId="549C98E4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Lectures</w:t>
            </w:r>
          </w:p>
        </w:tc>
        <w:tc>
          <w:tcPr>
            <w:tcW w:w="2160" w:type="dxa"/>
            <w:shd w:val="clear" w:color="auto" w:fill="FFFFFF" w:themeFill="background1"/>
          </w:tcPr>
          <w:p w14:paraId="16A24849" w14:textId="2F6153A3" w:rsidR="00A16928" w:rsidRPr="00844B50" w:rsidRDefault="00233C5C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>
              <w:rPr>
                <w:rFonts w:ascii="Times" w:hAnsi="Times" w:cs="Arial"/>
                <w:sz w:val="24"/>
                <w:szCs w:val="24"/>
              </w:rPr>
              <w:t>19</w:t>
            </w:r>
          </w:p>
        </w:tc>
        <w:tc>
          <w:tcPr>
            <w:tcW w:w="3690" w:type="dxa"/>
            <w:shd w:val="clear" w:color="auto" w:fill="FFFFFF" w:themeFill="background1"/>
          </w:tcPr>
          <w:p w14:paraId="6ABBC9BF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  <w:p w14:paraId="41378B30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</w:tr>
      <w:tr w:rsidR="00A16928" w:rsidRPr="00844B50" w14:paraId="19F556A2" w14:textId="77777777" w:rsidTr="0018353C">
        <w:tc>
          <w:tcPr>
            <w:tcW w:w="4248" w:type="dxa"/>
            <w:shd w:val="clear" w:color="auto" w:fill="FFFFFF" w:themeFill="background1"/>
          </w:tcPr>
          <w:p w14:paraId="5773097F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Debate</w:t>
            </w:r>
          </w:p>
        </w:tc>
        <w:tc>
          <w:tcPr>
            <w:tcW w:w="2160" w:type="dxa"/>
            <w:shd w:val="clear" w:color="auto" w:fill="FFFFFF" w:themeFill="background1"/>
          </w:tcPr>
          <w:p w14:paraId="734035CF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3690" w:type="dxa"/>
            <w:shd w:val="clear" w:color="auto" w:fill="FFFFFF" w:themeFill="background1"/>
          </w:tcPr>
          <w:p w14:paraId="015D3CE4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  <w:p w14:paraId="70F59F83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</w:tr>
      <w:tr w:rsidR="00A16928" w:rsidRPr="00844B50" w14:paraId="0E58563B" w14:textId="77777777" w:rsidTr="0018353C">
        <w:tc>
          <w:tcPr>
            <w:tcW w:w="4248" w:type="dxa"/>
            <w:shd w:val="clear" w:color="auto" w:fill="FFFFFF" w:themeFill="background1"/>
          </w:tcPr>
          <w:p w14:paraId="74095566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Discussion</w:t>
            </w:r>
          </w:p>
        </w:tc>
        <w:tc>
          <w:tcPr>
            <w:tcW w:w="2160" w:type="dxa"/>
            <w:shd w:val="clear" w:color="auto" w:fill="FFFFFF" w:themeFill="background1"/>
          </w:tcPr>
          <w:p w14:paraId="251E0E03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1</w:t>
            </w:r>
          </w:p>
        </w:tc>
        <w:tc>
          <w:tcPr>
            <w:tcW w:w="3690" w:type="dxa"/>
            <w:shd w:val="clear" w:color="auto" w:fill="FFFFFF" w:themeFill="background1"/>
          </w:tcPr>
          <w:p w14:paraId="0D0C488F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  <w:p w14:paraId="2B4843A8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</w:tr>
      <w:tr w:rsidR="00A16928" w:rsidRPr="00844B50" w14:paraId="0C3461E4" w14:textId="77777777" w:rsidTr="0018353C">
        <w:tc>
          <w:tcPr>
            <w:tcW w:w="4248" w:type="dxa"/>
            <w:shd w:val="clear" w:color="auto" w:fill="FFFFFF" w:themeFill="background1"/>
          </w:tcPr>
          <w:p w14:paraId="6DF0D2DF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Presentation</w:t>
            </w:r>
          </w:p>
        </w:tc>
        <w:tc>
          <w:tcPr>
            <w:tcW w:w="2160" w:type="dxa"/>
            <w:shd w:val="clear" w:color="auto" w:fill="FFFFFF" w:themeFill="background1"/>
          </w:tcPr>
          <w:p w14:paraId="4AD6B31E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>
              <w:rPr>
                <w:rFonts w:ascii="Times" w:hAnsi="Times" w:cs="Arial"/>
                <w:sz w:val="24"/>
                <w:szCs w:val="24"/>
              </w:rPr>
              <w:t>1</w:t>
            </w:r>
          </w:p>
        </w:tc>
        <w:tc>
          <w:tcPr>
            <w:tcW w:w="3690" w:type="dxa"/>
            <w:shd w:val="clear" w:color="auto" w:fill="FFFFFF" w:themeFill="background1"/>
          </w:tcPr>
          <w:p w14:paraId="29A2545A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  <w:p w14:paraId="538ABAFD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</w:tr>
      <w:tr w:rsidR="00A16928" w:rsidRPr="00844B50" w14:paraId="71FEAE98" w14:textId="77777777" w:rsidTr="0018353C">
        <w:tc>
          <w:tcPr>
            <w:tcW w:w="4248" w:type="dxa"/>
            <w:shd w:val="clear" w:color="auto" w:fill="FFFFFF" w:themeFill="background1"/>
          </w:tcPr>
          <w:p w14:paraId="509C2378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Group Work</w:t>
            </w:r>
          </w:p>
        </w:tc>
        <w:tc>
          <w:tcPr>
            <w:tcW w:w="2160" w:type="dxa"/>
            <w:shd w:val="clear" w:color="auto" w:fill="FFFFFF" w:themeFill="background1"/>
          </w:tcPr>
          <w:p w14:paraId="1109A2EA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3690" w:type="dxa"/>
            <w:shd w:val="clear" w:color="auto" w:fill="FFFFFF" w:themeFill="background1"/>
          </w:tcPr>
          <w:p w14:paraId="39BBA933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  <w:p w14:paraId="6F56DA39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</w:tr>
      <w:tr w:rsidR="00A16928" w:rsidRPr="00844B50" w14:paraId="074A59CA" w14:textId="77777777" w:rsidTr="0018353C">
        <w:tc>
          <w:tcPr>
            <w:tcW w:w="4248" w:type="dxa"/>
            <w:shd w:val="clear" w:color="auto" w:fill="FFFFFF" w:themeFill="background1"/>
          </w:tcPr>
          <w:p w14:paraId="527D0104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Others</w:t>
            </w:r>
          </w:p>
          <w:p w14:paraId="209CE3C7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FFFFFF" w:themeFill="background1"/>
          </w:tcPr>
          <w:p w14:paraId="3DDAFD4B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3690" w:type="dxa"/>
            <w:shd w:val="clear" w:color="auto" w:fill="FFFFFF" w:themeFill="background1"/>
          </w:tcPr>
          <w:p w14:paraId="15340256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</w:p>
        </w:tc>
      </w:tr>
      <w:tr w:rsidR="00A16928" w:rsidRPr="00844B50" w14:paraId="7DD56F06" w14:textId="77777777" w:rsidTr="0018353C">
        <w:tc>
          <w:tcPr>
            <w:tcW w:w="4248" w:type="dxa"/>
            <w:shd w:val="clear" w:color="auto" w:fill="FFFFFF" w:themeFill="background1"/>
          </w:tcPr>
          <w:p w14:paraId="4A6344DE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Active learning: (Please Specify)</w:t>
            </w:r>
          </w:p>
          <w:p w14:paraId="5D55D21D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FFFFFF" w:themeFill="background1"/>
          </w:tcPr>
          <w:p w14:paraId="406A77BB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3690" w:type="dxa"/>
            <w:shd w:val="clear" w:color="auto" w:fill="FFFFFF" w:themeFill="background1"/>
          </w:tcPr>
          <w:p w14:paraId="4F800890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</w:p>
        </w:tc>
      </w:tr>
      <w:tr w:rsidR="00A16928" w:rsidRPr="00844B50" w14:paraId="26AD8577" w14:textId="77777777" w:rsidTr="0018353C">
        <w:tc>
          <w:tcPr>
            <w:tcW w:w="4248" w:type="dxa"/>
            <w:shd w:val="clear" w:color="auto" w:fill="D9D9D9" w:themeFill="background1" w:themeFillShade="D9"/>
          </w:tcPr>
          <w:p w14:paraId="00113CE8" w14:textId="77777777" w:rsidR="00A16928" w:rsidRPr="00844B50" w:rsidRDefault="00A16928" w:rsidP="0018353C">
            <w:pPr>
              <w:jc w:val="center"/>
              <w:rPr>
                <w:rFonts w:ascii="Times" w:hAnsi="Times" w:cs="Arial"/>
                <w:b/>
                <w:sz w:val="24"/>
                <w:szCs w:val="24"/>
              </w:rPr>
            </w:pPr>
            <w:r w:rsidRPr="00844B50">
              <w:rPr>
                <w:rFonts w:ascii="Times" w:hAnsi="Times" w:cs="Arial"/>
                <w:b/>
                <w:sz w:val="24"/>
                <w:szCs w:val="24"/>
              </w:rPr>
              <w:t>Teaching Aids: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305A5059" w14:textId="77777777" w:rsidR="00A16928" w:rsidRPr="00844B50" w:rsidRDefault="00A16928" w:rsidP="0018353C">
            <w:pPr>
              <w:jc w:val="center"/>
              <w:rPr>
                <w:rFonts w:ascii="Times" w:hAnsi="Times" w:cs="Arial"/>
                <w:b/>
                <w:sz w:val="24"/>
                <w:szCs w:val="24"/>
              </w:rPr>
            </w:pPr>
            <w:r w:rsidRPr="00844B50">
              <w:rPr>
                <w:rFonts w:ascii="Times" w:hAnsi="Times" w:cs="Arial"/>
                <w:b/>
                <w:sz w:val="24"/>
                <w:szCs w:val="24"/>
              </w:rPr>
              <w:t>No.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13C9256D" w14:textId="77777777" w:rsidR="00A16928" w:rsidRPr="00844B50" w:rsidRDefault="00A16928" w:rsidP="0018353C">
            <w:pPr>
              <w:jc w:val="center"/>
              <w:rPr>
                <w:rFonts w:ascii="Times" w:hAnsi="Times" w:cs="Arial"/>
                <w:b/>
                <w:sz w:val="24"/>
                <w:szCs w:val="24"/>
              </w:rPr>
            </w:pPr>
            <w:r w:rsidRPr="00844B50">
              <w:rPr>
                <w:rFonts w:ascii="Times" w:hAnsi="Times" w:cs="Arial"/>
                <w:b/>
                <w:sz w:val="24"/>
                <w:szCs w:val="24"/>
              </w:rPr>
              <w:t>% of Total Session</w:t>
            </w:r>
          </w:p>
        </w:tc>
      </w:tr>
      <w:tr w:rsidR="00A16928" w:rsidRPr="00844B50" w14:paraId="03727D4D" w14:textId="77777777" w:rsidTr="0018353C">
        <w:tc>
          <w:tcPr>
            <w:tcW w:w="4248" w:type="dxa"/>
            <w:shd w:val="clear" w:color="auto" w:fill="FFFFFF" w:themeFill="background1"/>
          </w:tcPr>
          <w:p w14:paraId="69E5E8EA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Video</w:t>
            </w:r>
          </w:p>
        </w:tc>
        <w:tc>
          <w:tcPr>
            <w:tcW w:w="2160" w:type="dxa"/>
            <w:shd w:val="clear" w:color="auto" w:fill="FFFFFF" w:themeFill="background1"/>
          </w:tcPr>
          <w:p w14:paraId="34254C2C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3690" w:type="dxa"/>
            <w:shd w:val="clear" w:color="auto" w:fill="FFFFFF" w:themeFill="background1"/>
          </w:tcPr>
          <w:p w14:paraId="15E814CB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</w:p>
        </w:tc>
      </w:tr>
      <w:tr w:rsidR="00A16928" w:rsidRPr="00844B50" w14:paraId="54E803A4" w14:textId="77777777" w:rsidTr="0018353C">
        <w:tc>
          <w:tcPr>
            <w:tcW w:w="4248" w:type="dxa"/>
            <w:shd w:val="clear" w:color="auto" w:fill="FFFFFF" w:themeFill="background1"/>
          </w:tcPr>
          <w:p w14:paraId="5A3DA65F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Audio</w:t>
            </w:r>
          </w:p>
        </w:tc>
        <w:tc>
          <w:tcPr>
            <w:tcW w:w="2160" w:type="dxa"/>
            <w:shd w:val="clear" w:color="auto" w:fill="FFFFFF" w:themeFill="background1"/>
          </w:tcPr>
          <w:p w14:paraId="0A247B95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3690" w:type="dxa"/>
            <w:shd w:val="clear" w:color="auto" w:fill="FFFFFF" w:themeFill="background1"/>
          </w:tcPr>
          <w:p w14:paraId="34A5BA47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</w:p>
        </w:tc>
      </w:tr>
      <w:tr w:rsidR="00A16928" w:rsidRPr="00844B50" w14:paraId="20CCA4EB" w14:textId="77777777" w:rsidTr="0018353C">
        <w:tc>
          <w:tcPr>
            <w:tcW w:w="4248" w:type="dxa"/>
            <w:shd w:val="clear" w:color="auto" w:fill="FFFFFF" w:themeFill="background1"/>
          </w:tcPr>
          <w:p w14:paraId="63E0A037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Handout</w:t>
            </w:r>
          </w:p>
        </w:tc>
        <w:tc>
          <w:tcPr>
            <w:tcW w:w="2160" w:type="dxa"/>
            <w:shd w:val="clear" w:color="auto" w:fill="FFFFFF" w:themeFill="background1"/>
          </w:tcPr>
          <w:p w14:paraId="3B6F3E90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3690" w:type="dxa"/>
            <w:shd w:val="clear" w:color="auto" w:fill="FFFFFF" w:themeFill="background1"/>
          </w:tcPr>
          <w:p w14:paraId="35BFF953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</w:p>
        </w:tc>
      </w:tr>
    </w:tbl>
    <w:p w14:paraId="65DF94F3" w14:textId="77777777" w:rsidR="00A16928" w:rsidRPr="00844B50" w:rsidRDefault="00A16928" w:rsidP="00844B50">
      <w:pPr>
        <w:pStyle w:val="BodyText"/>
        <w:spacing w:line="276" w:lineRule="auto"/>
        <w:rPr>
          <w:rFonts w:ascii="Times" w:hAnsi="Times" w:cs="Arial"/>
          <w:b w:val="0"/>
          <w:sz w:val="24"/>
          <w:szCs w:val="24"/>
        </w:rPr>
      </w:pPr>
    </w:p>
    <w:p w14:paraId="4D62165A" w14:textId="77777777" w:rsidR="00A16928" w:rsidRPr="00844B50" w:rsidRDefault="00A16928" w:rsidP="00844B50">
      <w:pPr>
        <w:pStyle w:val="BodyText"/>
        <w:numPr>
          <w:ilvl w:val="0"/>
          <w:numId w:val="2"/>
        </w:numPr>
        <w:spacing w:line="276" w:lineRule="auto"/>
        <w:rPr>
          <w:rFonts w:ascii="Times" w:hAnsi="Times" w:cs="Arial"/>
          <w:sz w:val="24"/>
          <w:szCs w:val="24"/>
        </w:rPr>
      </w:pPr>
      <w:r w:rsidRPr="00844B50">
        <w:rPr>
          <w:rFonts w:ascii="Times" w:hAnsi="Times" w:cs="Arial"/>
          <w:sz w:val="24"/>
          <w:szCs w:val="24"/>
        </w:rPr>
        <w:t>Student assessment:</w:t>
      </w: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630"/>
        <w:gridCol w:w="2551"/>
        <w:gridCol w:w="3146"/>
        <w:gridCol w:w="3558"/>
      </w:tblGrid>
      <w:tr w:rsidR="00A16928" w:rsidRPr="00844B50" w14:paraId="5D62E8D1" w14:textId="77777777" w:rsidTr="0018353C">
        <w:tc>
          <w:tcPr>
            <w:tcW w:w="630" w:type="dxa"/>
            <w:shd w:val="clear" w:color="auto" w:fill="D9D9D9" w:themeFill="background1" w:themeFillShade="D9"/>
          </w:tcPr>
          <w:p w14:paraId="47006000" w14:textId="77777777" w:rsidR="00A16928" w:rsidRPr="00844B50" w:rsidRDefault="00A16928" w:rsidP="0018353C">
            <w:pPr>
              <w:jc w:val="center"/>
              <w:rPr>
                <w:rFonts w:ascii="Times" w:hAnsi="Times" w:cs="Arial"/>
                <w:b/>
                <w:sz w:val="24"/>
                <w:szCs w:val="24"/>
              </w:rPr>
            </w:pPr>
            <w:r w:rsidRPr="00844B50">
              <w:rPr>
                <w:rFonts w:ascii="Times" w:hAnsi="Times" w:cs="Arial"/>
                <w:b/>
                <w:sz w:val="24"/>
                <w:szCs w:val="24"/>
              </w:rPr>
              <w:t>SL#</w:t>
            </w:r>
          </w:p>
        </w:tc>
        <w:tc>
          <w:tcPr>
            <w:tcW w:w="2597" w:type="dxa"/>
            <w:shd w:val="clear" w:color="auto" w:fill="D9D9D9" w:themeFill="background1" w:themeFillShade="D9"/>
          </w:tcPr>
          <w:p w14:paraId="746FA9A7" w14:textId="77777777" w:rsidR="00A16928" w:rsidRPr="00844B50" w:rsidRDefault="00A16928" w:rsidP="0018353C">
            <w:pPr>
              <w:jc w:val="center"/>
              <w:rPr>
                <w:rFonts w:ascii="Times" w:hAnsi="Times" w:cs="Arial"/>
                <w:b/>
                <w:sz w:val="24"/>
                <w:szCs w:val="24"/>
              </w:rPr>
            </w:pPr>
            <w:r w:rsidRPr="00844B50">
              <w:rPr>
                <w:rFonts w:ascii="Times" w:hAnsi="Times" w:cs="Arial"/>
                <w:b/>
                <w:sz w:val="24"/>
                <w:szCs w:val="24"/>
              </w:rPr>
              <w:t>Type</w:t>
            </w:r>
          </w:p>
        </w:tc>
        <w:tc>
          <w:tcPr>
            <w:tcW w:w="3219" w:type="dxa"/>
            <w:shd w:val="clear" w:color="auto" w:fill="D9D9D9" w:themeFill="background1" w:themeFillShade="D9"/>
          </w:tcPr>
          <w:p w14:paraId="7ACC5AB5" w14:textId="77777777" w:rsidR="00A16928" w:rsidRPr="00844B50" w:rsidRDefault="00A16928" w:rsidP="0018353C">
            <w:pPr>
              <w:jc w:val="center"/>
              <w:rPr>
                <w:rFonts w:ascii="Times" w:hAnsi="Times" w:cs="Arial"/>
                <w:b/>
                <w:sz w:val="24"/>
                <w:szCs w:val="24"/>
              </w:rPr>
            </w:pPr>
            <w:r w:rsidRPr="00844B50">
              <w:rPr>
                <w:rFonts w:ascii="Times" w:hAnsi="Times" w:cs="Arial"/>
                <w:b/>
                <w:sz w:val="24"/>
                <w:szCs w:val="24"/>
              </w:rPr>
              <w:t>Description</w:t>
            </w:r>
          </w:p>
        </w:tc>
        <w:tc>
          <w:tcPr>
            <w:tcW w:w="3661" w:type="dxa"/>
            <w:shd w:val="clear" w:color="auto" w:fill="D9D9D9" w:themeFill="background1" w:themeFillShade="D9"/>
          </w:tcPr>
          <w:p w14:paraId="0CC0D974" w14:textId="77777777" w:rsidR="00A16928" w:rsidRPr="00844B50" w:rsidRDefault="00A16928" w:rsidP="0018353C">
            <w:pPr>
              <w:jc w:val="center"/>
              <w:rPr>
                <w:rFonts w:ascii="Times" w:hAnsi="Times" w:cs="Arial"/>
                <w:b/>
                <w:sz w:val="24"/>
                <w:szCs w:val="24"/>
              </w:rPr>
            </w:pPr>
            <w:r w:rsidRPr="00844B50">
              <w:rPr>
                <w:rFonts w:ascii="Times" w:hAnsi="Times" w:cs="Arial"/>
                <w:b/>
                <w:sz w:val="24"/>
                <w:szCs w:val="24"/>
              </w:rPr>
              <w:t>ILO Assessed</w:t>
            </w:r>
          </w:p>
        </w:tc>
      </w:tr>
      <w:tr w:rsidR="00A16928" w:rsidRPr="00844B50" w14:paraId="6B404E1E" w14:textId="77777777" w:rsidTr="0018353C">
        <w:tc>
          <w:tcPr>
            <w:tcW w:w="630" w:type="dxa"/>
            <w:shd w:val="clear" w:color="auto" w:fill="FFFFFF" w:themeFill="background1"/>
          </w:tcPr>
          <w:p w14:paraId="368A842D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1.</w:t>
            </w:r>
          </w:p>
        </w:tc>
        <w:tc>
          <w:tcPr>
            <w:tcW w:w="2597" w:type="dxa"/>
            <w:shd w:val="clear" w:color="auto" w:fill="FFFFFF" w:themeFill="background1"/>
          </w:tcPr>
          <w:p w14:paraId="7AFD7B8D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Written Examination</w:t>
            </w:r>
          </w:p>
        </w:tc>
        <w:tc>
          <w:tcPr>
            <w:tcW w:w="3219" w:type="dxa"/>
            <w:shd w:val="clear" w:color="auto" w:fill="FFFFFF" w:themeFill="background1"/>
          </w:tcPr>
          <w:p w14:paraId="6979BBD1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</w:p>
          <w:p w14:paraId="7E273AD5" w14:textId="77777777" w:rsidR="00A16928" w:rsidRPr="00844B50" w:rsidRDefault="00A16928" w:rsidP="005823DC">
            <w:pPr>
              <w:rPr>
                <w:rFonts w:ascii="Times" w:hAnsi="Times" w:cs="Arial"/>
                <w:sz w:val="24"/>
                <w:szCs w:val="24"/>
              </w:rPr>
            </w:pPr>
            <w:r>
              <w:rPr>
                <w:rFonts w:ascii="Times" w:hAnsi="Times" w:cs="Arial"/>
                <w:sz w:val="24"/>
                <w:szCs w:val="24"/>
              </w:rPr>
              <w:t>Midterm, Final and Q</w:t>
            </w:r>
            <w:r w:rsidRPr="00844B50">
              <w:rPr>
                <w:rFonts w:ascii="Times" w:hAnsi="Times" w:cs="Arial"/>
                <w:sz w:val="24"/>
                <w:szCs w:val="24"/>
              </w:rPr>
              <w:t xml:space="preserve">uizzes </w:t>
            </w:r>
          </w:p>
        </w:tc>
        <w:tc>
          <w:tcPr>
            <w:tcW w:w="3661" w:type="dxa"/>
            <w:shd w:val="clear" w:color="auto" w:fill="FFFFFF" w:themeFill="background1"/>
          </w:tcPr>
          <w:p w14:paraId="4208EB86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1-5</w:t>
            </w:r>
          </w:p>
        </w:tc>
      </w:tr>
      <w:tr w:rsidR="00A16928" w:rsidRPr="00844B50" w14:paraId="0C175A36" w14:textId="77777777" w:rsidTr="0018353C">
        <w:tc>
          <w:tcPr>
            <w:tcW w:w="630" w:type="dxa"/>
            <w:shd w:val="clear" w:color="auto" w:fill="FFFFFF" w:themeFill="background1"/>
          </w:tcPr>
          <w:p w14:paraId="1D01B7F5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2.</w:t>
            </w:r>
          </w:p>
        </w:tc>
        <w:tc>
          <w:tcPr>
            <w:tcW w:w="2597" w:type="dxa"/>
            <w:shd w:val="clear" w:color="auto" w:fill="FFFFFF" w:themeFill="background1"/>
          </w:tcPr>
          <w:p w14:paraId="65FAEA93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Oral Examination</w:t>
            </w:r>
          </w:p>
        </w:tc>
        <w:tc>
          <w:tcPr>
            <w:tcW w:w="3219" w:type="dxa"/>
            <w:shd w:val="clear" w:color="auto" w:fill="FFFFFF" w:themeFill="background1"/>
          </w:tcPr>
          <w:p w14:paraId="6605E88F" w14:textId="77777777" w:rsidR="00A16928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</w:p>
          <w:p w14:paraId="0BB7AA04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  <w:r>
              <w:rPr>
                <w:rFonts w:ascii="Times" w:hAnsi="Times" w:cs="Arial"/>
                <w:sz w:val="24"/>
                <w:szCs w:val="24"/>
              </w:rPr>
              <w:t>P</w:t>
            </w:r>
            <w:r w:rsidRPr="00844B50">
              <w:rPr>
                <w:rFonts w:ascii="Times" w:hAnsi="Times" w:cs="Arial"/>
                <w:sz w:val="24"/>
                <w:szCs w:val="24"/>
              </w:rPr>
              <w:t>resentation</w:t>
            </w:r>
          </w:p>
        </w:tc>
        <w:tc>
          <w:tcPr>
            <w:tcW w:w="3661" w:type="dxa"/>
            <w:shd w:val="clear" w:color="auto" w:fill="FFFFFF" w:themeFill="background1"/>
          </w:tcPr>
          <w:p w14:paraId="20021CCB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1-5</w:t>
            </w:r>
          </w:p>
        </w:tc>
      </w:tr>
      <w:tr w:rsidR="00A16928" w:rsidRPr="00844B50" w14:paraId="73571FE7" w14:textId="77777777" w:rsidTr="0018353C">
        <w:tc>
          <w:tcPr>
            <w:tcW w:w="630" w:type="dxa"/>
            <w:shd w:val="clear" w:color="auto" w:fill="FFFFFF" w:themeFill="background1"/>
          </w:tcPr>
          <w:p w14:paraId="76EC8183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3.</w:t>
            </w:r>
          </w:p>
        </w:tc>
        <w:tc>
          <w:tcPr>
            <w:tcW w:w="2597" w:type="dxa"/>
            <w:shd w:val="clear" w:color="auto" w:fill="FFFFFF" w:themeFill="background1"/>
          </w:tcPr>
          <w:p w14:paraId="6A316BC2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Laboratory work</w:t>
            </w:r>
          </w:p>
        </w:tc>
        <w:tc>
          <w:tcPr>
            <w:tcW w:w="3219" w:type="dxa"/>
            <w:shd w:val="clear" w:color="auto" w:fill="FFFFFF" w:themeFill="background1"/>
          </w:tcPr>
          <w:p w14:paraId="04FFE458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</w:p>
          <w:p w14:paraId="67E7C8E7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3661" w:type="dxa"/>
            <w:shd w:val="clear" w:color="auto" w:fill="FFFFFF" w:themeFill="background1"/>
          </w:tcPr>
          <w:p w14:paraId="421323F4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</w:p>
        </w:tc>
      </w:tr>
      <w:tr w:rsidR="00A16928" w:rsidRPr="00844B50" w14:paraId="14A9A197" w14:textId="77777777" w:rsidTr="0018353C">
        <w:tc>
          <w:tcPr>
            <w:tcW w:w="630" w:type="dxa"/>
            <w:shd w:val="clear" w:color="auto" w:fill="FFFFFF" w:themeFill="background1"/>
          </w:tcPr>
          <w:p w14:paraId="706FE012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4.</w:t>
            </w:r>
          </w:p>
        </w:tc>
        <w:tc>
          <w:tcPr>
            <w:tcW w:w="2597" w:type="dxa"/>
            <w:shd w:val="clear" w:color="auto" w:fill="FFFFFF" w:themeFill="background1"/>
          </w:tcPr>
          <w:p w14:paraId="0EF3F5D3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Projects</w:t>
            </w:r>
          </w:p>
        </w:tc>
        <w:tc>
          <w:tcPr>
            <w:tcW w:w="3219" w:type="dxa"/>
            <w:shd w:val="clear" w:color="auto" w:fill="FFFFFF" w:themeFill="background1"/>
          </w:tcPr>
          <w:p w14:paraId="402A46B1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Group</w:t>
            </w:r>
          </w:p>
          <w:p w14:paraId="30E6C021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3661" w:type="dxa"/>
            <w:shd w:val="clear" w:color="auto" w:fill="FFFFFF" w:themeFill="background1"/>
          </w:tcPr>
          <w:p w14:paraId="1F6584F0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1-5</w:t>
            </w:r>
          </w:p>
        </w:tc>
      </w:tr>
      <w:tr w:rsidR="00A16928" w:rsidRPr="00844B50" w14:paraId="27C8FB42" w14:textId="77777777" w:rsidTr="0018353C">
        <w:tc>
          <w:tcPr>
            <w:tcW w:w="630" w:type="dxa"/>
            <w:shd w:val="clear" w:color="auto" w:fill="FFFFFF" w:themeFill="background1"/>
          </w:tcPr>
          <w:p w14:paraId="4AA8CC63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lastRenderedPageBreak/>
              <w:t>5.</w:t>
            </w:r>
          </w:p>
        </w:tc>
        <w:tc>
          <w:tcPr>
            <w:tcW w:w="2597" w:type="dxa"/>
            <w:shd w:val="clear" w:color="auto" w:fill="FFFFFF" w:themeFill="background1"/>
          </w:tcPr>
          <w:p w14:paraId="48B5C416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Research Papers</w:t>
            </w:r>
          </w:p>
        </w:tc>
        <w:tc>
          <w:tcPr>
            <w:tcW w:w="3219" w:type="dxa"/>
            <w:shd w:val="clear" w:color="auto" w:fill="FFFFFF" w:themeFill="background1"/>
          </w:tcPr>
          <w:p w14:paraId="00305CD5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</w:p>
          <w:p w14:paraId="5A660CE0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3661" w:type="dxa"/>
            <w:shd w:val="clear" w:color="auto" w:fill="FFFFFF" w:themeFill="background1"/>
          </w:tcPr>
          <w:p w14:paraId="1808E1BE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</w:p>
        </w:tc>
      </w:tr>
      <w:tr w:rsidR="00A16928" w:rsidRPr="00844B50" w14:paraId="5AFCEBD4" w14:textId="77777777" w:rsidTr="0018353C">
        <w:tc>
          <w:tcPr>
            <w:tcW w:w="630" w:type="dxa"/>
            <w:shd w:val="clear" w:color="auto" w:fill="FFFFFF" w:themeFill="background1"/>
          </w:tcPr>
          <w:p w14:paraId="645BE685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6.</w:t>
            </w:r>
          </w:p>
        </w:tc>
        <w:tc>
          <w:tcPr>
            <w:tcW w:w="2597" w:type="dxa"/>
            <w:shd w:val="clear" w:color="auto" w:fill="FFFFFF" w:themeFill="background1"/>
          </w:tcPr>
          <w:p w14:paraId="34A76A76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Others (please specify)</w:t>
            </w:r>
          </w:p>
          <w:p w14:paraId="15AC0B29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3219" w:type="dxa"/>
            <w:shd w:val="clear" w:color="auto" w:fill="FFFFFF" w:themeFill="background1"/>
          </w:tcPr>
          <w:p w14:paraId="0434D2A7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Assignment</w:t>
            </w:r>
          </w:p>
          <w:p w14:paraId="79821154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3661" w:type="dxa"/>
            <w:shd w:val="clear" w:color="auto" w:fill="FFFFFF" w:themeFill="background1"/>
          </w:tcPr>
          <w:p w14:paraId="0DDFBA5B" w14:textId="77777777" w:rsidR="00A16928" w:rsidRPr="00844B50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1-5</w:t>
            </w:r>
          </w:p>
        </w:tc>
      </w:tr>
    </w:tbl>
    <w:p w14:paraId="33F01BC1" w14:textId="77777777" w:rsidR="00A16928" w:rsidRPr="00844B50" w:rsidRDefault="00A16928" w:rsidP="00844B50">
      <w:pPr>
        <w:pStyle w:val="BodyText"/>
        <w:tabs>
          <w:tab w:val="left" w:pos="5805"/>
        </w:tabs>
        <w:spacing w:line="276" w:lineRule="auto"/>
        <w:ind w:left="360"/>
        <w:rPr>
          <w:rFonts w:ascii="Times" w:hAnsi="Times" w:cs="Arial"/>
          <w:sz w:val="24"/>
          <w:szCs w:val="24"/>
        </w:rPr>
      </w:pPr>
    </w:p>
    <w:p w14:paraId="1D6578A2" w14:textId="77777777" w:rsidR="00A16928" w:rsidRPr="00844B50" w:rsidRDefault="00A16928" w:rsidP="00844B50">
      <w:pPr>
        <w:pStyle w:val="BodyText"/>
        <w:tabs>
          <w:tab w:val="left" w:pos="5805"/>
        </w:tabs>
        <w:spacing w:line="276" w:lineRule="auto"/>
        <w:ind w:left="360"/>
        <w:rPr>
          <w:rFonts w:ascii="Times" w:hAnsi="Times" w:cs="Arial"/>
          <w:sz w:val="24"/>
          <w:szCs w:val="24"/>
        </w:rPr>
      </w:pPr>
      <w:r w:rsidRPr="00844B50">
        <w:rPr>
          <w:rFonts w:ascii="Times" w:hAnsi="Times" w:cs="Arial"/>
          <w:sz w:val="24"/>
          <w:szCs w:val="24"/>
        </w:rPr>
        <w:t>Involvement of external evaluator in student assessment</w:t>
      </w:r>
    </w:p>
    <w:p w14:paraId="58D19732" w14:textId="77777777" w:rsidR="00A16928" w:rsidRPr="00844B50" w:rsidRDefault="00A16928" w:rsidP="00844B50">
      <w:pPr>
        <w:pStyle w:val="BodyText"/>
        <w:tabs>
          <w:tab w:val="left" w:pos="5805"/>
        </w:tabs>
        <w:spacing w:line="276" w:lineRule="auto"/>
        <w:ind w:left="360"/>
        <w:rPr>
          <w:rFonts w:ascii="Times" w:hAnsi="Times" w:cs="Arial"/>
          <w:sz w:val="24"/>
          <w:szCs w:val="24"/>
        </w:rPr>
      </w:pPr>
    </w:p>
    <w:tbl>
      <w:tblPr>
        <w:tblStyle w:val="TableGrid"/>
        <w:tblW w:w="0" w:type="auto"/>
        <w:tblBorders>
          <w:top w:val="single" w:sz="18" w:space="0" w:color="FFFFFF" w:themeColor="background1"/>
          <w:left w:val="single" w:sz="18" w:space="0" w:color="FFFFFF" w:themeColor="background1"/>
          <w:bottom w:val="single" w:sz="18" w:space="0" w:color="FFFFFF" w:themeColor="background1"/>
          <w:right w:val="single" w:sz="18" w:space="0" w:color="FFFFFF" w:themeColor="background1"/>
          <w:insideH w:val="single" w:sz="18" w:space="0" w:color="FFFFFF" w:themeColor="background1"/>
          <w:insideV w:val="single" w:sz="18" w:space="0" w:color="FFFFFF" w:themeColor="background1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1098"/>
        <w:gridCol w:w="3775"/>
        <w:gridCol w:w="1085"/>
        <w:gridCol w:w="3789"/>
      </w:tblGrid>
      <w:tr w:rsidR="00A16928" w:rsidRPr="00844B50" w14:paraId="0671ED79" w14:textId="77777777" w:rsidTr="0018353C">
        <w:trPr>
          <w:trHeight w:val="317"/>
        </w:trPr>
        <w:tc>
          <w:tcPr>
            <w:tcW w:w="1098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7BA249C7" w14:textId="77777777" w:rsidR="00A16928" w:rsidRPr="00844B50" w:rsidRDefault="00A16928" w:rsidP="0018353C">
            <w:pPr>
              <w:pStyle w:val="BodyText"/>
              <w:tabs>
                <w:tab w:val="left" w:pos="5805"/>
              </w:tabs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3775" w:type="dxa"/>
            <w:tcBorders>
              <w:left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1BF557B9" w14:textId="77777777" w:rsidR="00A16928" w:rsidRPr="00844B50" w:rsidRDefault="00A16928" w:rsidP="0018353C">
            <w:pPr>
              <w:pStyle w:val="BodyText"/>
              <w:tabs>
                <w:tab w:val="left" w:pos="5805"/>
              </w:tabs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Yes</w:t>
            </w:r>
          </w:p>
        </w:tc>
        <w:tc>
          <w:tcPr>
            <w:tcW w:w="1085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000000" w:themeFill="text1"/>
          </w:tcPr>
          <w:p w14:paraId="2E331492" w14:textId="77777777" w:rsidR="00A16928" w:rsidRPr="00844B50" w:rsidRDefault="00A16928" w:rsidP="0018353C">
            <w:pPr>
              <w:pStyle w:val="BodyText"/>
              <w:tabs>
                <w:tab w:val="left" w:pos="5805"/>
              </w:tabs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3789" w:type="dxa"/>
            <w:tcBorders>
              <w:left w:val="single" w:sz="2" w:space="0" w:color="808080" w:themeColor="background1" w:themeShade="80"/>
            </w:tcBorders>
            <w:shd w:val="clear" w:color="auto" w:fill="FFFFFF" w:themeFill="background1"/>
          </w:tcPr>
          <w:p w14:paraId="78A90000" w14:textId="77777777" w:rsidR="00A16928" w:rsidRPr="00844B50" w:rsidRDefault="00A16928" w:rsidP="0018353C">
            <w:pPr>
              <w:pStyle w:val="BodyText"/>
              <w:tabs>
                <w:tab w:val="left" w:pos="5805"/>
              </w:tabs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No</w:t>
            </w:r>
          </w:p>
        </w:tc>
      </w:tr>
    </w:tbl>
    <w:p w14:paraId="5BAFFCF8" w14:textId="77777777" w:rsidR="00A16928" w:rsidRPr="00844B50" w:rsidRDefault="00A16928" w:rsidP="00844B50">
      <w:pPr>
        <w:pStyle w:val="BodyText"/>
        <w:spacing w:line="276" w:lineRule="auto"/>
        <w:ind w:left="360"/>
        <w:rPr>
          <w:rFonts w:ascii="Times" w:hAnsi="Times" w:cs="Arial"/>
          <w:sz w:val="24"/>
          <w:szCs w:val="24"/>
        </w:rPr>
      </w:pPr>
    </w:p>
    <w:p w14:paraId="098890E9" w14:textId="77777777" w:rsidR="00A16928" w:rsidRPr="00844B50" w:rsidRDefault="00A16928" w:rsidP="00844B50">
      <w:pPr>
        <w:pStyle w:val="BodyText"/>
        <w:spacing w:line="276" w:lineRule="auto"/>
        <w:ind w:left="360"/>
        <w:rPr>
          <w:rFonts w:ascii="Times" w:hAnsi="Times" w:cs="Arial"/>
          <w:sz w:val="24"/>
          <w:szCs w:val="24"/>
        </w:rPr>
      </w:pPr>
      <w:r w:rsidRPr="00844B50">
        <w:rPr>
          <w:rFonts w:ascii="Times" w:hAnsi="Times" w:cs="Arial"/>
          <w:sz w:val="24"/>
          <w:szCs w:val="24"/>
        </w:rPr>
        <w:t>If yes, please explain</w:t>
      </w: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9885"/>
      </w:tblGrid>
      <w:tr w:rsidR="00A16928" w:rsidRPr="00844B50" w14:paraId="4C35631B" w14:textId="77777777" w:rsidTr="0018353C">
        <w:trPr>
          <w:trHeight w:val="1521"/>
        </w:trPr>
        <w:tc>
          <w:tcPr>
            <w:tcW w:w="10107" w:type="dxa"/>
            <w:shd w:val="clear" w:color="auto" w:fill="FFFFFF" w:themeFill="background1"/>
          </w:tcPr>
          <w:p w14:paraId="572BF3D0" w14:textId="77777777" w:rsidR="00A16928" w:rsidRPr="00844B50" w:rsidRDefault="00A16928" w:rsidP="0018353C">
            <w:pPr>
              <w:rPr>
                <w:rFonts w:ascii="Times" w:eastAsia="Times New Roman" w:hAnsi="Times" w:cs="Arial"/>
                <w:sz w:val="24"/>
                <w:szCs w:val="24"/>
              </w:rPr>
            </w:pPr>
          </w:p>
        </w:tc>
      </w:tr>
    </w:tbl>
    <w:p w14:paraId="3727D5E8" w14:textId="77777777" w:rsidR="00A16928" w:rsidRPr="00844B50" w:rsidRDefault="00A16928" w:rsidP="00844B50">
      <w:pPr>
        <w:pStyle w:val="BodyText"/>
        <w:spacing w:line="276" w:lineRule="auto"/>
        <w:ind w:left="360"/>
        <w:rPr>
          <w:rFonts w:ascii="Times" w:hAnsi="Times" w:cs="Arial"/>
          <w:sz w:val="24"/>
          <w:szCs w:val="24"/>
        </w:rPr>
      </w:pPr>
    </w:p>
    <w:p w14:paraId="0E45E99F" w14:textId="77777777" w:rsidR="00A16928" w:rsidRPr="00844B50" w:rsidRDefault="00A16928" w:rsidP="00844B50">
      <w:pPr>
        <w:pStyle w:val="BodyText"/>
        <w:spacing w:line="276" w:lineRule="auto"/>
        <w:ind w:left="720"/>
        <w:rPr>
          <w:rFonts w:ascii="Times" w:hAnsi="Times" w:cs="Arial"/>
          <w:b w:val="0"/>
          <w:sz w:val="24"/>
          <w:szCs w:val="24"/>
        </w:rPr>
      </w:pPr>
    </w:p>
    <w:p w14:paraId="2B201F0D" w14:textId="77777777" w:rsidR="00A16928" w:rsidRPr="00844B50" w:rsidRDefault="00A16928" w:rsidP="00844B50">
      <w:pPr>
        <w:pStyle w:val="BodyText"/>
        <w:numPr>
          <w:ilvl w:val="0"/>
          <w:numId w:val="2"/>
        </w:numPr>
        <w:spacing w:line="276" w:lineRule="auto"/>
        <w:rPr>
          <w:rFonts w:ascii="Times" w:hAnsi="Times" w:cs="Arial"/>
          <w:b w:val="0"/>
          <w:sz w:val="24"/>
          <w:szCs w:val="24"/>
        </w:rPr>
      </w:pPr>
      <w:r w:rsidRPr="00844B50">
        <w:rPr>
          <w:rFonts w:ascii="Times" w:hAnsi="Times" w:cs="Arial"/>
          <w:sz w:val="24"/>
          <w:szCs w:val="24"/>
        </w:rPr>
        <w:t>Facilities and teaching materials:</w:t>
      </w:r>
    </w:p>
    <w:p w14:paraId="0A540899" w14:textId="77777777" w:rsidR="00A16928" w:rsidRPr="00844B50" w:rsidRDefault="00A16928" w:rsidP="00844B50">
      <w:pPr>
        <w:pStyle w:val="BodyText"/>
        <w:spacing w:line="276" w:lineRule="auto"/>
        <w:ind w:left="720"/>
        <w:rPr>
          <w:rFonts w:ascii="Times" w:hAnsi="Times" w:cs="Arial"/>
          <w:b w:val="0"/>
          <w:sz w:val="24"/>
          <w:szCs w:val="24"/>
        </w:rPr>
      </w:pP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630"/>
        <w:gridCol w:w="2673"/>
        <w:gridCol w:w="2167"/>
        <w:gridCol w:w="2079"/>
        <w:gridCol w:w="2336"/>
      </w:tblGrid>
      <w:tr w:rsidR="00A16928" w:rsidRPr="00844B50" w14:paraId="7F55CF04" w14:textId="77777777" w:rsidTr="0018353C">
        <w:tc>
          <w:tcPr>
            <w:tcW w:w="558" w:type="dxa"/>
            <w:vMerge w:val="restart"/>
            <w:shd w:val="clear" w:color="auto" w:fill="D9D9D9" w:themeFill="background1" w:themeFillShade="D9"/>
          </w:tcPr>
          <w:p w14:paraId="54DA8503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b/>
                <w:sz w:val="24"/>
                <w:szCs w:val="24"/>
              </w:rPr>
            </w:pPr>
            <w:r w:rsidRPr="00844B50">
              <w:rPr>
                <w:rFonts w:ascii="Times" w:hAnsi="Times" w:cs="Arial"/>
                <w:b/>
                <w:sz w:val="24"/>
                <w:szCs w:val="24"/>
              </w:rPr>
              <w:t>SL#</w:t>
            </w:r>
          </w:p>
        </w:tc>
        <w:tc>
          <w:tcPr>
            <w:tcW w:w="2700" w:type="dxa"/>
            <w:vMerge w:val="restart"/>
            <w:shd w:val="clear" w:color="auto" w:fill="D9D9D9" w:themeFill="background1" w:themeFillShade="D9"/>
          </w:tcPr>
          <w:p w14:paraId="5E2D9D1A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b/>
                <w:sz w:val="24"/>
                <w:szCs w:val="24"/>
              </w:rPr>
            </w:pPr>
            <w:r w:rsidRPr="00844B50">
              <w:rPr>
                <w:rFonts w:ascii="Times" w:hAnsi="Times" w:cs="Arial"/>
                <w:b/>
                <w:sz w:val="24"/>
                <w:szCs w:val="24"/>
              </w:rPr>
              <w:t>Facilities</w:t>
            </w:r>
          </w:p>
        </w:tc>
        <w:tc>
          <w:tcPr>
            <w:tcW w:w="6840" w:type="dxa"/>
            <w:gridSpan w:val="3"/>
            <w:shd w:val="clear" w:color="auto" w:fill="D9D9D9" w:themeFill="background1" w:themeFillShade="D9"/>
          </w:tcPr>
          <w:p w14:paraId="16F0E68F" w14:textId="77777777" w:rsidR="00A16928" w:rsidRPr="00844B50" w:rsidRDefault="00A16928" w:rsidP="0018353C">
            <w:pPr>
              <w:spacing w:line="276" w:lineRule="auto"/>
              <w:jc w:val="center"/>
              <w:rPr>
                <w:rFonts w:ascii="Times" w:hAnsi="Times" w:cs="Arial"/>
                <w:b/>
                <w:sz w:val="24"/>
                <w:szCs w:val="24"/>
              </w:rPr>
            </w:pPr>
            <w:r w:rsidRPr="00844B50">
              <w:rPr>
                <w:rFonts w:ascii="Times" w:hAnsi="Times" w:cs="Arial"/>
                <w:b/>
                <w:sz w:val="24"/>
                <w:szCs w:val="24"/>
              </w:rPr>
              <w:t>Please rate the following</w:t>
            </w:r>
          </w:p>
          <w:p w14:paraId="32C9B5F2" w14:textId="77777777" w:rsidR="00A16928" w:rsidRPr="00844B50" w:rsidRDefault="00A16928" w:rsidP="0018353C">
            <w:pPr>
              <w:spacing w:line="276" w:lineRule="auto"/>
              <w:jc w:val="center"/>
              <w:rPr>
                <w:rFonts w:ascii="Times" w:hAnsi="Times" w:cs="Arial"/>
                <w:b/>
                <w:sz w:val="24"/>
                <w:szCs w:val="24"/>
              </w:rPr>
            </w:pPr>
            <w:r w:rsidRPr="00844B50">
              <w:rPr>
                <w:rFonts w:ascii="Times" w:hAnsi="Times" w:cs="Arial"/>
                <w:b/>
                <w:sz w:val="24"/>
                <w:szCs w:val="24"/>
              </w:rPr>
              <w:t>(1-inadequate, 2-adequate to some extent, 3-adequate)</w:t>
            </w:r>
          </w:p>
        </w:tc>
      </w:tr>
      <w:tr w:rsidR="00A16928" w:rsidRPr="00844B50" w14:paraId="6F71F8A8" w14:textId="77777777" w:rsidTr="0018353C">
        <w:tc>
          <w:tcPr>
            <w:tcW w:w="558" w:type="dxa"/>
            <w:vMerge/>
            <w:shd w:val="clear" w:color="auto" w:fill="D9D9D9" w:themeFill="background1" w:themeFillShade="D9"/>
          </w:tcPr>
          <w:p w14:paraId="19F3BEF2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2700" w:type="dxa"/>
            <w:vMerge/>
            <w:shd w:val="clear" w:color="auto" w:fill="D9D9D9" w:themeFill="background1" w:themeFillShade="D9"/>
          </w:tcPr>
          <w:p w14:paraId="36F1125F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2250" w:type="dxa"/>
            <w:shd w:val="clear" w:color="auto" w:fill="D9D9D9" w:themeFill="background1" w:themeFillShade="D9"/>
          </w:tcPr>
          <w:p w14:paraId="595A92CA" w14:textId="77777777" w:rsidR="00A16928" w:rsidRPr="00844B50" w:rsidRDefault="00A16928" w:rsidP="0018353C">
            <w:pPr>
              <w:spacing w:line="276" w:lineRule="auto"/>
              <w:jc w:val="center"/>
              <w:rPr>
                <w:rFonts w:ascii="Times" w:hAnsi="Times" w:cs="Arial"/>
                <w:b/>
                <w:sz w:val="24"/>
                <w:szCs w:val="24"/>
              </w:rPr>
            </w:pPr>
            <w:r w:rsidRPr="00844B50">
              <w:rPr>
                <w:rFonts w:ascii="Times" w:hAnsi="Times" w:cs="Arial"/>
                <w:b/>
                <w:sz w:val="24"/>
                <w:szCs w:val="24"/>
              </w:rPr>
              <w:t>1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02BE25C7" w14:textId="77777777" w:rsidR="00A16928" w:rsidRPr="00844B50" w:rsidRDefault="00A16928" w:rsidP="0018353C">
            <w:pPr>
              <w:spacing w:line="276" w:lineRule="auto"/>
              <w:jc w:val="center"/>
              <w:rPr>
                <w:rFonts w:ascii="Times" w:hAnsi="Times" w:cs="Arial"/>
                <w:b/>
                <w:sz w:val="24"/>
                <w:szCs w:val="24"/>
              </w:rPr>
            </w:pPr>
            <w:r w:rsidRPr="00844B50">
              <w:rPr>
                <w:rFonts w:ascii="Times" w:hAnsi="Times" w:cs="Arial"/>
                <w:b/>
                <w:sz w:val="24"/>
                <w:szCs w:val="24"/>
              </w:rPr>
              <w:t>2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14:paraId="53BC0754" w14:textId="77777777" w:rsidR="00A16928" w:rsidRPr="00844B50" w:rsidRDefault="00A16928" w:rsidP="0018353C">
            <w:pPr>
              <w:spacing w:line="276" w:lineRule="auto"/>
              <w:jc w:val="center"/>
              <w:rPr>
                <w:rFonts w:ascii="Times" w:hAnsi="Times" w:cs="Arial"/>
                <w:b/>
                <w:sz w:val="24"/>
                <w:szCs w:val="24"/>
              </w:rPr>
            </w:pPr>
            <w:r w:rsidRPr="00844B50">
              <w:rPr>
                <w:rFonts w:ascii="Times" w:hAnsi="Times" w:cs="Arial"/>
                <w:b/>
                <w:sz w:val="24"/>
                <w:szCs w:val="24"/>
              </w:rPr>
              <w:t>3</w:t>
            </w:r>
          </w:p>
        </w:tc>
      </w:tr>
      <w:tr w:rsidR="00A16928" w:rsidRPr="00844B50" w14:paraId="1D24B5C4" w14:textId="77777777" w:rsidTr="0018353C">
        <w:tc>
          <w:tcPr>
            <w:tcW w:w="558" w:type="dxa"/>
            <w:shd w:val="clear" w:color="auto" w:fill="FFFFFF" w:themeFill="background1"/>
          </w:tcPr>
          <w:p w14:paraId="025D3F65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1.</w:t>
            </w:r>
          </w:p>
        </w:tc>
        <w:tc>
          <w:tcPr>
            <w:tcW w:w="2700" w:type="dxa"/>
            <w:shd w:val="clear" w:color="auto" w:fill="FFFFFF" w:themeFill="background1"/>
          </w:tcPr>
          <w:p w14:paraId="4E55AAA1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Classroom</w:t>
            </w:r>
          </w:p>
        </w:tc>
        <w:tc>
          <w:tcPr>
            <w:tcW w:w="2250" w:type="dxa"/>
            <w:shd w:val="clear" w:color="auto" w:fill="FFFFFF" w:themeFill="background1"/>
          </w:tcPr>
          <w:p w14:paraId="477FD162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000000" w:themeFill="text1"/>
          </w:tcPr>
          <w:p w14:paraId="0D9086DA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14:paraId="7C922266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  <w:p w14:paraId="0D3E8EA8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  <w:p w14:paraId="33F37037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</w:tr>
      <w:tr w:rsidR="00A16928" w:rsidRPr="00844B50" w14:paraId="41534A38" w14:textId="77777777" w:rsidTr="0018353C">
        <w:tc>
          <w:tcPr>
            <w:tcW w:w="558" w:type="dxa"/>
            <w:shd w:val="clear" w:color="auto" w:fill="FFFFFF" w:themeFill="background1"/>
          </w:tcPr>
          <w:p w14:paraId="245DD421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2.</w:t>
            </w:r>
          </w:p>
        </w:tc>
        <w:tc>
          <w:tcPr>
            <w:tcW w:w="2700" w:type="dxa"/>
            <w:shd w:val="clear" w:color="auto" w:fill="FFFFFF" w:themeFill="background1"/>
          </w:tcPr>
          <w:p w14:paraId="3E9FCB1B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Projector/Screen</w:t>
            </w:r>
          </w:p>
        </w:tc>
        <w:tc>
          <w:tcPr>
            <w:tcW w:w="2250" w:type="dxa"/>
            <w:shd w:val="clear" w:color="auto" w:fill="FFFFFF" w:themeFill="background1"/>
          </w:tcPr>
          <w:p w14:paraId="133FB1D7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000000" w:themeFill="text1"/>
          </w:tcPr>
          <w:p w14:paraId="0D962F38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14:paraId="559E2DF7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  <w:p w14:paraId="30564688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  <w:p w14:paraId="78DC9529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</w:tr>
      <w:tr w:rsidR="00A16928" w:rsidRPr="00844B50" w14:paraId="7E54AADF" w14:textId="77777777" w:rsidTr="0018353C">
        <w:tc>
          <w:tcPr>
            <w:tcW w:w="558" w:type="dxa"/>
            <w:shd w:val="clear" w:color="auto" w:fill="FFFFFF" w:themeFill="background1"/>
          </w:tcPr>
          <w:p w14:paraId="335317CB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3.</w:t>
            </w:r>
          </w:p>
        </w:tc>
        <w:tc>
          <w:tcPr>
            <w:tcW w:w="2700" w:type="dxa"/>
            <w:shd w:val="clear" w:color="auto" w:fill="FFFFFF" w:themeFill="background1"/>
          </w:tcPr>
          <w:p w14:paraId="15C48B3C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Whiteboard/Marker</w:t>
            </w:r>
          </w:p>
        </w:tc>
        <w:tc>
          <w:tcPr>
            <w:tcW w:w="2250" w:type="dxa"/>
            <w:shd w:val="clear" w:color="auto" w:fill="FFFFFF" w:themeFill="background1"/>
          </w:tcPr>
          <w:p w14:paraId="301E3106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000000" w:themeFill="text1"/>
          </w:tcPr>
          <w:p w14:paraId="114B7DD0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14:paraId="182644BF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  <w:p w14:paraId="0F27FF00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  <w:p w14:paraId="0C6E4B8A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</w:tr>
      <w:tr w:rsidR="00A16928" w:rsidRPr="00844B50" w14:paraId="07D200DD" w14:textId="77777777" w:rsidTr="0018353C">
        <w:tc>
          <w:tcPr>
            <w:tcW w:w="558" w:type="dxa"/>
            <w:shd w:val="clear" w:color="auto" w:fill="FFFFFF" w:themeFill="background1"/>
          </w:tcPr>
          <w:p w14:paraId="112C20A1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4.</w:t>
            </w:r>
          </w:p>
        </w:tc>
        <w:tc>
          <w:tcPr>
            <w:tcW w:w="2700" w:type="dxa"/>
            <w:shd w:val="clear" w:color="auto" w:fill="FFFFFF" w:themeFill="background1"/>
          </w:tcPr>
          <w:p w14:paraId="64EC7E74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Chair/table</w:t>
            </w:r>
          </w:p>
        </w:tc>
        <w:tc>
          <w:tcPr>
            <w:tcW w:w="2250" w:type="dxa"/>
            <w:shd w:val="clear" w:color="auto" w:fill="FFFFFF" w:themeFill="background1"/>
          </w:tcPr>
          <w:p w14:paraId="5FBC0A4C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000000" w:themeFill="text1"/>
          </w:tcPr>
          <w:p w14:paraId="4BE3DD80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14:paraId="7FB553CF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  <w:p w14:paraId="6A5D2402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  <w:p w14:paraId="123B4BA7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</w:tr>
      <w:tr w:rsidR="00A16928" w:rsidRPr="00844B50" w14:paraId="737A4970" w14:textId="77777777" w:rsidTr="0018353C">
        <w:tc>
          <w:tcPr>
            <w:tcW w:w="558" w:type="dxa"/>
            <w:shd w:val="clear" w:color="auto" w:fill="FFFFFF" w:themeFill="background1"/>
          </w:tcPr>
          <w:p w14:paraId="1E77E4CC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5.</w:t>
            </w:r>
          </w:p>
        </w:tc>
        <w:tc>
          <w:tcPr>
            <w:tcW w:w="2700" w:type="dxa"/>
            <w:shd w:val="clear" w:color="auto" w:fill="FFFFFF" w:themeFill="background1"/>
          </w:tcPr>
          <w:p w14:paraId="789116A9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Computer (If appropriate)</w:t>
            </w:r>
          </w:p>
        </w:tc>
        <w:tc>
          <w:tcPr>
            <w:tcW w:w="2250" w:type="dxa"/>
            <w:shd w:val="clear" w:color="auto" w:fill="FFFFFF" w:themeFill="background1"/>
          </w:tcPr>
          <w:p w14:paraId="711F4634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000000" w:themeFill="text1"/>
          </w:tcPr>
          <w:p w14:paraId="57D53FFC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14:paraId="2B049392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  <w:p w14:paraId="699E0687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  <w:p w14:paraId="6E6D559D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</w:tr>
      <w:tr w:rsidR="00A16928" w:rsidRPr="00844B50" w14:paraId="42E130EC" w14:textId="77777777" w:rsidTr="006D4AA4">
        <w:tc>
          <w:tcPr>
            <w:tcW w:w="558" w:type="dxa"/>
            <w:shd w:val="clear" w:color="auto" w:fill="FFFFFF" w:themeFill="background1"/>
          </w:tcPr>
          <w:p w14:paraId="356052FC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6.</w:t>
            </w:r>
          </w:p>
        </w:tc>
        <w:tc>
          <w:tcPr>
            <w:tcW w:w="2700" w:type="dxa"/>
            <w:shd w:val="clear" w:color="auto" w:fill="FFFFFF" w:themeFill="background1"/>
          </w:tcPr>
          <w:p w14:paraId="4B5C6CC8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Laboratory (If appropriate please specify)</w:t>
            </w:r>
          </w:p>
        </w:tc>
        <w:tc>
          <w:tcPr>
            <w:tcW w:w="2250" w:type="dxa"/>
            <w:shd w:val="clear" w:color="auto" w:fill="FFFFFF" w:themeFill="background1"/>
          </w:tcPr>
          <w:p w14:paraId="33C60954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auto"/>
          </w:tcPr>
          <w:p w14:paraId="4F6098BB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14:paraId="47D02722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  <w:p w14:paraId="177A1E18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</w:tr>
      <w:tr w:rsidR="00A16928" w:rsidRPr="00844B50" w14:paraId="6C32CC93" w14:textId="77777777" w:rsidTr="0018353C">
        <w:tc>
          <w:tcPr>
            <w:tcW w:w="558" w:type="dxa"/>
            <w:shd w:val="clear" w:color="auto" w:fill="FFFFFF" w:themeFill="background1"/>
          </w:tcPr>
          <w:p w14:paraId="541E9C09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7.</w:t>
            </w:r>
          </w:p>
        </w:tc>
        <w:tc>
          <w:tcPr>
            <w:tcW w:w="2700" w:type="dxa"/>
            <w:shd w:val="clear" w:color="auto" w:fill="FFFFFF" w:themeFill="background1"/>
          </w:tcPr>
          <w:p w14:paraId="3554D7FE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Equipment (If appropriate please specify)</w:t>
            </w:r>
          </w:p>
        </w:tc>
        <w:tc>
          <w:tcPr>
            <w:tcW w:w="2250" w:type="dxa"/>
            <w:shd w:val="clear" w:color="auto" w:fill="FFFFFF" w:themeFill="background1"/>
          </w:tcPr>
          <w:p w14:paraId="12EEF322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2160" w:type="dxa"/>
            <w:shd w:val="clear" w:color="auto" w:fill="FFFFFF" w:themeFill="background1"/>
          </w:tcPr>
          <w:p w14:paraId="73F21A3E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2430" w:type="dxa"/>
            <w:shd w:val="clear" w:color="auto" w:fill="FFFFFF" w:themeFill="background1"/>
          </w:tcPr>
          <w:p w14:paraId="29E5B3E3" w14:textId="77777777" w:rsidR="00A16928" w:rsidRPr="00844B50" w:rsidRDefault="00A16928" w:rsidP="0018353C">
            <w:pPr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</w:tr>
    </w:tbl>
    <w:p w14:paraId="73DF1DAF" w14:textId="77777777" w:rsidR="00A16928" w:rsidRPr="00844B50" w:rsidRDefault="00A16928" w:rsidP="00844B50">
      <w:pPr>
        <w:pStyle w:val="BodyText"/>
        <w:spacing w:line="276" w:lineRule="auto"/>
        <w:ind w:firstLine="720"/>
        <w:rPr>
          <w:rFonts w:ascii="Times" w:hAnsi="Times" w:cs="Arial"/>
          <w:sz w:val="24"/>
          <w:szCs w:val="24"/>
        </w:rPr>
      </w:pPr>
    </w:p>
    <w:p w14:paraId="5182AD32" w14:textId="77777777" w:rsidR="00A16928" w:rsidRPr="00844B50" w:rsidRDefault="00A16928" w:rsidP="0061619A">
      <w:pPr>
        <w:pStyle w:val="BodyText"/>
        <w:spacing w:line="276" w:lineRule="auto"/>
        <w:rPr>
          <w:rFonts w:ascii="Times" w:hAnsi="Times" w:cs="Arial"/>
          <w:sz w:val="24"/>
          <w:szCs w:val="24"/>
        </w:rPr>
      </w:pPr>
    </w:p>
    <w:p w14:paraId="1D3B434A" w14:textId="77777777" w:rsidR="00A16928" w:rsidRDefault="00A16928" w:rsidP="00844B50">
      <w:pPr>
        <w:pStyle w:val="BodyText"/>
        <w:spacing w:line="276" w:lineRule="auto"/>
        <w:ind w:firstLine="720"/>
        <w:rPr>
          <w:rFonts w:ascii="Times" w:hAnsi="Times" w:cs="Arial"/>
          <w:sz w:val="24"/>
          <w:szCs w:val="24"/>
        </w:rPr>
      </w:pPr>
    </w:p>
    <w:p w14:paraId="6E3E921C" w14:textId="77777777" w:rsidR="0023287A" w:rsidRPr="00844B50" w:rsidRDefault="0023287A" w:rsidP="00844B50">
      <w:pPr>
        <w:pStyle w:val="BodyText"/>
        <w:spacing w:line="276" w:lineRule="auto"/>
        <w:ind w:firstLine="720"/>
        <w:rPr>
          <w:rFonts w:ascii="Times" w:hAnsi="Times" w:cs="Arial"/>
          <w:sz w:val="24"/>
          <w:szCs w:val="24"/>
        </w:rPr>
      </w:pPr>
    </w:p>
    <w:p w14:paraId="0591257C" w14:textId="77777777" w:rsidR="00A16928" w:rsidRPr="00844B50" w:rsidRDefault="00A16928" w:rsidP="0023287A">
      <w:pPr>
        <w:pStyle w:val="BodyText"/>
        <w:numPr>
          <w:ilvl w:val="0"/>
          <w:numId w:val="2"/>
        </w:numPr>
        <w:spacing w:line="276" w:lineRule="auto"/>
        <w:rPr>
          <w:rFonts w:ascii="Times" w:hAnsi="Times" w:cs="Arial"/>
          <w:b w:val="0"/>
          <w:sz w:val="24"/>
          <w:szCs w:val="24"/>
        </w:rPr>
      </w:pPr>
      <w:r w:rsidRPr="00844B50">
        <w:rPr>
          <w:rFonts w:ascii="Times" w:hAnsi="Times" w:cs="Arial"/>
          <w:sz w:val="24"/>
          <w:szCs w:val="24"/>
        </w:rPr>
        <w:lastRenderedPageBreak/>
        <w:t>List any Inadequacies:</w:t>
      </w: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9885"/>
      </w:tblGrid>
      <w:tr w:rsidR="00A16928" w:rsidRPr="00844B50" w14:paraId="385B52CD" w14:textId="77777777" w:rsidTr="0018353C">
        <w:trPr>
          <w:trHeight w:val="1158"/>
        </w:trPr>
        <w:tc>
          <w:tcPr>
            <w:tcW w:w="10107" w:type="dxa"/>
            <w:shd w:val="clear" w:color="auto" w:fill="FFFFFF" w:themeFill="background1"/>
          </w:tcPr>
          <w:p w14:paraId="2C57B0FB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b w:val="0"/>
                <w:sz w:val="24"/>
                <w:szCs w:val="24"/>
              </w:rPr>
            </w:pPr>
          </w:p>
          <w:p w14:paraId="3B2D6A18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b w:val="0"/>
                <w:sz w:val="24"/>
                <w:szCs w:val="24"/>
              </w:rPr>
            </w:pPr>
          </w:p>
          <w:p w14:paraId="584BFD8C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b w:val="0"/>
                <w:sz w:val="24"/>
                <w:szCs w:val="24"/>
              </w:rPr>
            </w:pPr>
          </w:p>
          <w:p w14:paraId="764AD419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b w:val="0"/>
                <w:sz w:val="24"/>
                <w:szCs w:val="24"/>
              </w:rPr>
            </w:pPr>
          </w:p>
          <w:p w14:paraId="2FB7C708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b w:val="0"/>
                <w:sz w:val="24"/>
                <w:szCs w:val="24"/>
              </w:rPr>
            </w:pPr>
          </w:p>
        </w:tc>
      </w:tr>
    </w:tbl>
    <w:p w14:paraId="22845499" w14:textId="77777777" w:rsidR="00A16928" w:rsidRPr="00844B50" w:rsidRDefault="00A16928" w:rsidP="00844B50">
      <w:pPr>
        <w:pStyle w:val="BodyText"/>
        <w:spacing w:line="276" w:lineRule="auto"/>
        <w:rPr>
          <w:rFonts w:ascii="Times" w:hAnsi="Times" w:cs="Arial"/>
          <w:sz w:val="24"/>
          <w:szCs w:val="24"/>
        </w:rPr>
      </w:pPr>
    </w:p>
    <w:p w14:paraId="49AE280E" w14:textId="77777777" w:rsidR="00A16928" w:rsidRPr="00844B50" w:rsidRDefault="00A16928" w:rsidP="00844B50">
      <w:pPr>
        <w:pStyle w:val="BodyText"/>
        <w:numPr>
          <w:ilvl w:val="0"/>
          <w:numId w:val="2"/>
        </w:numPr>
        <w:spacing w:line="276" w:lineRule="auto"/>
        <w:rPr>
          <w:rFonts w:ascii="Times" w:hAnsi="Times" w:cs="Arial"/>
          <w:b w:val="0"/>
          <w:sz w:val="24"/>
          <w:szCs w:val="24"/>
        </w:rPr>
      </w:pPr>
      <w:r w:rsidRPr="00844B50">
        <w:rPr>
          <w:rFonts w:ascii="Times" w:hAnsi="Times" w:cs="Arial"/>
          <w:sz w:val="24"/>
          <w:szCs w:val="24"/>
        </w:rPr>
        <w:t>Administrative Constraints</w:t>
      </w:r>
    </w:p>
    <w:p w14:paraId="39437CF3" w14:textId="77777777" w:rsidR="00A16928" w:rsidRPr="00844B50" w:rsidRDefault="00A16928" w:rsidP="00844B50">
      <w:pPr>
        <w:pStyle w:val="BodyText"/>
        <w:spacing w:line="276" w:lineRule="auto"/>
        <w:ind w:left="720"/>
        <w:rPr>
          <w:rFonts w:ascii="Times" w:hAnsi="Times" w:cs="Arial"/>
          <w:sz w:val="24"/>
          <w:szCs w:val="24"/>
        </w:rPr>
      </w:pPr>
      <w:r w:rsidRPr="00844B50">
        <w:rPr>
          <w:rFonts w:ascii="Times" w:hAnsi="Times" w:cs="Arial"/>
          <w:sz w:val="24"/>
          <w:szCs w:val="24"/>
        </w:rPr>
        <w:t>List any difficulties encountered:</w:t>
      </w: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9885"/>
      </w:tblGrid>
      <w:tr w:rsidR="00A16928" w:rsidRPr="00844B50" w14:paraId="68FCE86B" w14:textId="77777777" w:rsidTr="0018353C">
        <w:trPr>
          <w:trHeight w:val="1158"/>
        </w:trPr>
        <w:tc>
          <w:tcPr>
            <w:tcW w:w="10107" w:type="dxa"/>
            <w:shd w:val="clear" w:color="auto" w:fill="FFFFFF" w:themeFill="background1"/>
          </w:tcPr>
          <w:p w14:paraId="6D1D4446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  <w:p w14:paraId="16D13502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  <w:p w14:paraId="72EB3FB3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  <w:p w14:paraId="45F7BC26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  <w:p w14:paraId="4BF9DD0A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  <w:p w14:paraId="4BA19D4D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  <w:p w14:paraId="121C768E" w14:textId="77777777" w:rsidR="00A16928" w:rsidRPr="00844B50" w:rsidRDefault="00A16928" w:rsidP="0018353C">
            <w:pPr>
              <w:pStyle w:val="BodyText"/>
              <w:spacing w:line="276" w:lineRule="auto"/>
              <w:rPr>
                <w:rFonts w:ascii="Times" w:hAnsi="Times" w:cs="Arial"/>
                <w:sz w:val="24"/>
                <w:szCs w:val="24"/>
              </w:rPr>
            </w:pPr>
          </w:p>
        </w:tc>
      </w:tr>
    </w:tbl>
    <w:p w14:paraId="496D51F9" w14:textId="77777777" w:rsidR="00A16928" w:rsidRPr="00844B50" w:rsidRDefault="00A16928" w:rsidP="00844B50">
      <w:pPr>
        <w:pStyle w:val="BodyText"/>
        <w:spacing w:line="276" w:lineRule="auto"/>
        <w:rPr>
          <w:rFonts w:ascii="Times" w:hAnsi="Times" w:cs="Arial"/>
          <w:sz w:val="24"/>
          <w:szCs w:val="24"/>
        </w:rPr>
      </w:pPr>
    </w:p>
    <w:p w14:paraId="01EE9607" w14:textId="77777777" w:rsidR="00A16928" w:rsidRPr="00844B50" w:rsidRDefault="00A16928" w:rsidP="00844B50">
      <w:pPr>
        <w:pStyle w:val="BodyText"/>
        <w:numPr>
          <w:ilvl w:val="0"/>
          <w:numId w:val="2"/>
        </w:numPr>
        <w:spacing w:line="276" w:lineRule="auto"/>
        <w:rPr>
          <w:rFonts w:ascii="Times" w:hAnsi="Times" w:cs="Arial"/>
          <w:b w:val="0"/>
          <w:sz w:val="24"/>
          <w:szCs w:val="24"/>
        </w:rPr>
      </w:pPr>
      <w:r w:rsidRPr="00844B50">
        <w:rPr>
          <w:rFonts w:ascii="Times" w:hAnsi="Times" w:cs="Arial"/>
          <w:sz w:val="24"/>
          <w:szCs w:val="24"/>
        </w:rPr>
        <w:t>Suggestions for Course Enhancement:</w:t>
      </w:r>
    </w:p>
    <w:p w14:paraId="38FE327B" w14:textId="77777777" w:rsidR="00A16928" w:rsidRPr="00844B50" w:rsidRDefault="00A16928" w:rsidP="00844B50">
      <w:pPr>
        <w:pStyle w:val="BodyText"/>
        <w:spacing w:line="276" w:lineRule="auto"/>
        <w:rPr>
          <w:rFonts w:ascii="Times" w:hAnsi="Times" w:cs="Arial"/>
          <w:b w:val="0"/>
          <w:sz w:val="24"/>
          <w:szCs w:val="24"/>
        </w:rPr>
      </w:pP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9885"/>
      </w:tblGrid>
      <w:tr w:rsidR="00A16928" w:rsidRPr="00844B50" w14:paraId="754192C4" w14:textId="77777777" w:rsidTr="0018353C">
        <w:trPr>
          <w:trHeight w:val="1706"/>
        </w:trPr>
        <w:tc>
          <w:tcPr>
            <w:tcW w:w="10107" w:type="dxa"/>
          </w:tcPr>
          <w:p w14:paraId="0AE36B69" w14:textId="77777777" w:rsidR="00A16928" w:rsidRDefault="00A16928" w:rsidP="0018353C">
            <w:pPr>
              <w:rPr>
                <w:rFonts w:ascii="Times" w:hAnsi="Times" w:cs="Arial"/>
                <w:sz w:val="24"/>
                <w:szCs w:val="24"/>
              </w:rPr>
            </w:pPr>
          </w:p>
          <w:p w14:paraId="519C53A4" w14:textId="4155F666" w:rsidR="00A16928" w:rsidRPr="00844B50" w:rsidRDefault="000C5B76" w:rsidP="00DC5E6A">
            <w:pPr>
              <w:rPr>
                <w:rFonts w:ascii="Times" w:hAnsi="Times" w:cs="Arial"/>
                <w:sz w:val="24"/>
                <w:szCs w:val="24"/>
              </w:rPr>
            </w:pPr>
            <w:r>
              <w:rPr>
                <w:rFonts w:ascii="Times" w:hAnsi="Times" w:cs="Arial"/>
                <w:sz w:val="24"/>
                <w:szCs w:val="24"/>
              </w:rPr>
              <w:t xml:space="preserve">Class size </w:t>
            </w:r>
            <w:r w:rsidR="00DC5E6A">
              <w:rPr>
                <w:rFonts w:ascii="Times" w:hAnsi="Times" w:cs="Arial"/>
                <w:sz w:val="24"/>
                <w:szCs w:val="24"/>
              </w:rPr>
              <w:t>should be r</w:t>
            </w:r>
            <w:r>
              <w:rPr>
                <w:rFonts w:ascii="Times" w:hAnsi="Times" w:cs="Arial"/>
                <w:sz w:val="24"/>
                <w:szCs w:val="24"/>
              </w:rPr>
              <w:t>educed</w:t>
            </w:r>
            <w:r w:rsidR="00DC5E6A">
              <w:rPr>
                <w:rFonts w:ascii="Times" w:hAnsi="Times" w:cs="Arial"/>
                <w:sz w:val="24"/>
                <w:szCs w:val="24"/>
              </w:rPr>
              <w:t>.</w:t>
            </w:r>
          </w:p>
        </w:tc>
      </w:tr>
    </w:tbl>
    <w:p w14:paraId="6FA86163" w14:textId="77777777" w:rsidR="00A16928" w:rsidRPr="00844B50" w:rsidRDefault="00A16928" w:rsidP="00844B50">
      <w:pPr>
        <w:rPr>
          <w:rFonts w:ascii="Times" w:hAnsi="Times" w:cs="Arial"/>
          <w:sz w:val="24"/>
          <w:szCs w:val="24"/>
        </w:rPr>
      </w:pPr>
    </w:p>
    <w:p w14:paraId="29ACFA4B" w14:textId="77777777" w:rsidR="00A16928" w:rsidRPr="00844B50" w:rsidRDefault="00A16928" w:rsidP="00844B50">
      <w:pPr>
        <w:rPr>
          <w:rFonts w:ascii="Times" w:hAnsi="Times" w:cs="Arial"/>
          <w:sz w:val="24"/>
          <w:szCs w:val="24"/>
        </w:rPr>
      </w:pPr>
    </w:p>
    <w:p w14:paraId="6C0AD54D" w14:textId="77777777" w:rsidR="00A16928" w:rsidRPr="00844B50" w:rsidRDefault="00A16928" w:rsidP="00844B50">
      <w:pPr>
        <w:rPr>
          <w:rFonts w:ascii="Times" w:hAnsi="Times" w:cs="Arial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7"/>
        <w:gridCol w:w="1843"/>
        <w:gridCol w:w="4931"/>
      </w:tblGrid>
      <w:tr w:rsidR="00A16928" w:rsidRPr="00844B50" w14:paraId="7D760DE4" w14:textId="77777777" w:rsidTr="0018353C">
        <w:tc>
          <w:tcPr>
            <w:tcW w:w="3168" w:type="dxa"/>
            <w:tcBorders>
              <w:bottom w:val="single" w:sz="2" w:space="0" w:color="808080" w:themeColor="background1" w:themeShade="80"/>
            </w:tcBorders>
          </w:tcPr>
          <w:p w14:paraId="76A5E4CE" w14:textId="77777777" w:rsidR="00A16928" w:rsidRPr="00844B50" w:rsidRDefault="00A16928" w:rsidP="0018353C">
            <w:pPr>
              <w:tabs>
                <w:tab w:val="left" w:pos="1155"/>
              </w:tabs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1885" w:type="dxa"/>
          </w:tcPr>
          <w:p w14:paraId="55479A29" w14:textId="77777777" w:rsidR="00A16928" w:rsidRPr="00844B50" w:rsidRDefault="00A16928" w:rsidP="0018353C">
            <w:pPr>
              <w:tabs>
                <w:tab w:val="left" w:pos="1155"/>
              </w:tabs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5054" w:type="dxa"/>
          </w:tcPr>
          <w:p w14:paraId="36F20351" w14:textId="77777777" w:rsidR="00A16928" w:rsidRPr="00844B50" w:rsidRDefault="00A16928" w:rsidP="0018353C">
            <w:pPr>
              <w:tabs>
                <w:tab w:val="left" w:pos="1155"/>
              </w:tabs>
              <w:rPr>
                <w:rFonts w:ascii="Times" w:hAnsi="Times" w:cs="Arial"/>
                <w:sz w:val="24"/>
                <w:szCs w:val="24"/>
              </w:rPr>
            </w:pPr>
          </w:p>
        </w:tc>
      </w:tr>
      <w:tr w:rsidR="00A16928" w:rsidRPr="00844B50" w14:paraId="55411DBD" w14:textId="77777777" w:rsidTr="0018353C">
        <w:tc>
          <w:tcPr>
            <w:tcW w:w="3168" w:type="dxa"/>
            <w:tcBorders>
              <w:top w:val="single" w:sz="2" w:space="0" w:color="808080" w:themeColor="background1" w:themeShade="80"/>
            </w:tcBorders>
          </w:tcPr>
          <w:p w14:paraId="34FFF15E" w14:textId="77777777" w:rsidR="00A16928" w:rsidRPr="00844B50" w:rsidRDefault="00A16928" w:rsidP="0018353C">
            <w:pPr>
              <w:tabs>
                <w:tab w:val="left" w:pos="1155"/>
              </w:tabs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Signature:</w:t>
            </w:r>
          </w:p>
        </w:tc>
        <w:tc>
          <w:tcPr>
            <w:tcW w:w="1885" w:type="dxa"/>
          </w:tcPr>
          <w:p w14:paraId="59DB81A2" w14:textId="77777777" w:rsidR="00A16928" w:rsidRPr="00844B50" w:rsidRDefault="00A16928" w:rsidP="0018353C">
            <w:pPr>
              <w:tabs>
                <w:tab w:val="left" w:pos="1155"/>
              </w:tabs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5054" w:type="dxa"/>
          </w:tcPr>
          <w:p w14:paraId="5508FF90" w14:textId="77777777" w:rsidR="00A16928" w:rsidRPr="00844B50" w:rsidRDefault="00A16928" w:rsidP="0018353C">
            <w:pPr>
              <w:tabs>
                <w:tab w:val="left" w:pos="1155"/>
              </w:tabs>
              <w:rPr>
                <w:rFonts w:ascii="Times" w:hAnsi="Times" w:cs="Arial"/>
                <w:sz w:val="24"/>
                <w:szCs w:val="24"/>
              </w:rPr>
            </w:pPr>
          </w:p>
        </w:tc>
      </w:tr>
      <w:tr w:rsidR="00A16928" w:rsidRPr="00844B50" w14:paraId="22475688" w14:textId="77777777" w:rsidTr="0018353C">
        <w:tc>
          <w:tcPr>
            <w:tcW w:w="3168" w:type="dxa"/>
          </w:tcPr>
          <w:p w14:paraId="3E1EC11D" w14:textId="77777777" w:rsidR="00A16928" w:rsidRPr="00844B50" w:rsidRDefault="00A16928" w:rsidP="0018353C">
            <w:pPr>
              <w:tabs>
                <w:tab w:val="left" w:pos="1155"/>
              </w:tabs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1885" w:type="dxa"/>
          </w:tcPr>
          <w:p w14:paraId="3CE34D20" w14:textId="77777777" w:rsidR="00A16928" w:rsidRPr="00844B50" w:rsidRDefault="00A16928" w:rsidP="0018353C">
            <w:pPr>
              <w:tabs>
                <w:tab w:val="left" w:pos="1155"/>
              </w:tabs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5054" w:type="dxa"/>
          </w:tcPr>
          <w:p w14:paraId="7712AB6C" w14:textId="77777777" w:rsidR="00A16928" w:rsidRPr="00844B50" w:rsidRDefault="00A16928" w:rsidP="0018353C">
            <w:pPr>
              <w:tabs>
                <w:tab w:val="left" w:pos="1155"/>
              </w:tabs>
              <w:rPr>
                <w:rFonts w:ascii="Times" w:hAnsi="Times" w:cs="Arial"/>
                <w:sz w:val="24"/>
                <w:szCs w:val="24"/>
              </w:rPr>
            </w:pPr>
          </w:p>
        </w:tc>
      </w:tr>
      <w:tr w:rsidR="00A16928" w:rsidRPr="00844B50" w14:paraId="22419431" w14:textId="77777777" w:rsidTr="0018353C">
        <w:tc>
          <w:tcPr>
            <w:tcW w:w="3168" w:type="dxa"/>
            <w:tcBorders>
              <w:bottom w:val="single" w:sz="2" w:space="0" w:color="808080" w:themeColor="background1" w:themeShade="80"/>
            </w:tcBorders>
          </w:tcPr>
          <w:p w14:paraId="25CF6278" w14:textId="77777777" w:rsidR="00A16928" w:rsidRPr="00844B50" w:rsidRDefault="00A16928" w:rsidP="0018353C">
            <w:pPr>
              <w:tabs>
                <w:tab w:val="left" w:pos="1155"/>
              </w:tabs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1885" w:type="dxa"/>
          </w:tcPr>
          <w:p w14:paraId="20015EE0" w14:textId="77777777" w:rsidR="00A16928" w:rsidRPr="00844B50" w:rsidRDefault="00A16928" w:rsidP="0018353C">
            <w:pPr>
              <w:tabs>
                <w:tab w:val="left" w:pos="1155"/>
              </w:tabs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5054" w:type="dxa"/>
          </w:tcPr>
          <w:p w14:paraId="6FA18393" w14:textId="77777777" w:rsidR="00A16928" w:rsidRPr="00844B50" w:rsidRDefault="00A16928" w:rsidP="0018353C">
            <w:pPr>
              <w:tabs>
                <w:tab w:val="left" w:pos="1155"/>
              </w:tabs>
              <w:rPr>
                <w:rFonts w:ascii="Times" w:hAnsi="Times" w:cs="Arial"/>
                <w:sz w:val="24"/>
                <w:szCs w:val="24"/>
              </w:rPr>
            </w:pPr>
          </w:p>
        </w:tc>
      </w:tr>
      <w:tr w:rsidR="00A16928" w:rsidRPr="00844B50" w14:paraId="0E4237F4" w14:textId="77777777" w:rsidTr="0018353C">
        <w:tc>
          <w:tcPr>
            <w:tcW w:w="3168" w:type="dxa"/>
            <w:tcBorders>
              <w:top w:val="single" w:sz="2" w:space="0" w:color="808080" w:themeColor="background1" w:themeShade="80"/>
            </w:tcBorders>
          </w:tcPr>
          <w:p w14:paraId="48DEE3F5" w14:textId="77777777" w:rsidR="00A16928" w:rsidRPr="00844B50" w:rsidRDefault="00A16928" w:rsidP="0018353C">
            <w:pPr>
              <w:tabs>
                <w:tab w:val="left" w:pos="1155"/>
              </w:tabs>
              <w:rPr>
                <w:rFonts w:ascii="Times" w:hAnsi="Times" w:cs="Arial"/>
                <w:sz w:val="24"/>
                <w:szCs w:val="24"/>
              </w:rPr>
            </w:pPr>
            <w:r w:rsidRPr="00844B50">
              <w:rPr>
                <w:rFonts w:ascii="Times" w:hAnsi="Times" w:cs="Arial"/>
                <w:sz w:val="24"/>
                <w:szCs w:val="24"/>
              </w:rPr>
              <w:t>Date:</w:t>
            </w:r>
          </w:p>
        </w:tc>
        <w:tc>
          <w:tcPr>
            <w:tcW w:w="1885" w:type="dxa"/>
          </w:tcPr>
          <w:p w14:paraId="29DC04C6" w14:textId="77777777" w:rsidR="00A16928" w:rsidRPr="00844B50" w:rsidRDefault="00A16928" w:rsidP="0018353C">
            <w:pPr>
              <w:tabs>
                <w:tab w:val="left" w:pos="1155"/>
              </w:tabs>
              <w:rPr>
                <w:rFonts w:ascii="Times" w:hAnsi="Times" w:cs="Arial"/>
                <w:sz w:val="24"/>
                <w:szCs w:val="24"/>
              </w:rPr>
            </w:pPr>
          </w:p>
        </w:tc>
        <w:tc>
          <w:tcPr>
            <w:tcW w:w="5054" w:type="dxa"/>
          </w:tcPr>
          <w:p w14:paraId="78AFE071" w14:textId="77777777" w:rsidR="00A16928" w:rsidRPr="00844B50" w:rsidRDefault="00A16928" w:rsidP="0018353C">
            <w:pPr>
              <w:tabs>
                <w:tab w:val="left" w:pos="1155"/>
              </w:tabs>
              <w:rPr>
                <w:rFonts w:ascii="Times" w:hAnsi="Times" w:cs="Arial"/>
                <w:sz w:val="24"/>
                <w:szCs w:val="24"/>
              </w:rPr>
            </w:pPr>
          </w:p>
        </w:tc>
      </w:tr>
    </w:tbl>
    <w:p w14:paraId="1D694A82" w14:textId="77777777" w:rsidR="00A16928" w:rsidRPr="00844B50" w:rsidRDefault="00A16928" w:rsidP="00844B50">
      <w:pPr>
        <w:tabs>
          <w:tab w:val="left" w:pos="1155"/>
        </w:tabs>
        <w:rPr>
          <w:rFonts w:ascii="Times" w:hAnsi="Times" w:cs="Arial"/>
          <w:sz w:val="24"/>
          <w:szCs w:val="24"/>
        </w:rPr>
      </w:pPr>
    </w:p>
    <w:p w14:paraId="6B5C1FE9" w14:textId="77777777" w:rsidR="00A16928" w:rsidRPr="00844B50" w:rsidRDefault="00A16928" w:rsidP="00844B50">
      <w:pPr>
        <w:rPr>
          <w:rFonts w:ascii="Times" w:hAnsi="Times" w:cs="Arial"/>
          <w:sz w:val="24"/>
          <w:szCs w:val="24"/>
        </w:rPr>
      </w:pPr>
    </w:p>
    <w:p w14:paraId="484120CF" w14:textId="77777777" w:rsidR="00A16928" w:rsidRPr="00844B50" w:rsidRDefault="00A16928" w:rsidP="00844B50">
      <w:pPr>
        <w:pStyle w:val="BodyText"/>
        <w:spacing w:line="276" w:lineRule="auto"/>
        <w:ind w:left="360"/>
        <w:rPr>
          <w:rFonts w:ascii="Times" w:hAnsi="Times" w:cs="Arial"/>
          <w:sz w:val="24"/>
          <w:szCs w:val="24"/>
        </w:rPr>
      </w:pPr>
    </w:p>
    <w:p w14:paraId="05948616" w14:textId="77777777" w:rsidR="00A16928" w:rsidRDefault="00A16928" w:rsidP="00844B50">
      <w:pPr>
        <w:rPr>
          <w:rFonts w:ascii="Times" w:hAnsi="Times" w:cs="Arial"/>
          <w:sz w:val="24"/>
          <w:szCs w:val="24"/>
        </w:rPr>
        <w:sectPr w:rsidR="00A16928" w:rsidSect="0079663D">
          <w:headerReference w:type="default" r:id="rId30"/>
          <w:footerReference w:type="default" r:id="rId31"/>
          <w:pgSz w:w="11907" w:h="16839" w:code="9"/>
          <w:pgMar w:top="1008" w:right="1008" w:bottom="1008" w:left="1008" w:header="576" w:footer="576" w:gutter="0"/>
          <w:pgNumType w:start="1"/>
          <w:cols w:space="720"/>
          <w:docGrid w:linePitch="299"/>
        </w:sectPr>
      </w:pPr>
    </w:p>
    <w:p w14:paraId="2DE8A826" w14:textId="77777777" w:rsidR="00A16928" w:rsidRPr="00844B50" w:rsidRDefault="00A16928" w:rsidP="00844B50">
      <w:pPr>
        <w:rPr>
          <w:rFonts w:ascii="Times" w:hAnsi="Times" w:cs="Arial"/>
          <w:sz w:val="24"/>
          <w:szCs w:val="24"/>
        </w:rPr>
      </w:pPr>
    </w:p>
    <w:sectPr w:rsidR="00A16928" w:rsidRPr="00844B50" w:rsidSect="00A16928">
      <w:headerReference w:type="default" r:id="rId32"/>
      <w:footerReference w:type="default" r:id="rId33"/>
      <w:type w:val="continuous"/>
      <w:pgSz w:w="11907" w:h="16839" w:code="9"/>
      <w:pgMar w:top="1008" w:right="1008" w:bottom="1008" w:left="1008" w:header="576" w:footer="576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02E069" w14:textId="77777777" w:rsidR="00D20098" w:rsidRDefault="00D20098">
      <w:pPr>
        <w:spacing w:after="0" w:line="240" w:lineRule="auto"/>
      </w:pPr>
      <w:r>
        <w:separator/>
      </w:r>
    </w:p>
  </w:endnote>
  <w:endnote w:type="continuationSeparator" w:id="0">
    <w:p w14:paraId="34DF3E0D" w14:textId="77777777" w:rsidR="00D20098" w:rsidRDefault="00D200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stleTLig">
    <w:altName w:val="Calibri"/>
    <w:charset w:val="00"/>
    <w:family w:val="swiss"/>
    <w:pitch w:val="variable"/>
    <w:sig w:usb0="00000001" w:usb1="00000000" w:usb2="00000000" w:usb3="00000000" w:csb0="0000001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98288707"/>
      <w:docPartObj>
        <w:docPartGallery w:val="Page Numbers (Bottom of Page)"/>
        <w:docPartUnique/>
      </w:docPartObj>
    </w:sdtPr>
    <w:sdtEndPr>
      <w:rPr>
        <w:rFonts w:cs="Times New Roman"/>
        <w:noProof/>
      </w:rPr>
    </w:sdtEndPr>
    <w:sdtContent>
      <w:p w14:paraId="07217D52" w14:textId="77777777" w:rsidR="00D973DE" w:rsidRPr="00637932" w:rsidRDefault="00D973DE" w:rsidP="001634BE">
        <w:pPr>
          <w:pStyle w:val="Footer"/>
          <w:jc w:val="right"/>
          <w:rPr>
            <w:rFonts w:cs="Times New Roman"/>
          </w:rPr>
        </w:pPr>
        <w:r w:rsidRPr="00637932">
          <w:t>AC0</w:t>
        </w:r>
        <w:r>
          <w:t>38</w:t>
        </w:r>
        <w:r w:rsidRPr="00637932">
          <w:t xml:space="preserve">(00) Page </w:t>
        </w:r>
        <w:r>
          <w:rPr>
            <w:rFonts w:cs="Times New Roman"/>
          </w:rPr>
          <w:t>1</w:t>
        </w:r>
        <w:r w:rsidRPr="00637932">
          <w:rPr>
            <w:rFonts w:cs="Times New Roman"/>
            <w:noProof/>
          </w:rPr>
          <w:t xml:space="preserve"> of 1 </w:t>
        </w:r>
      </w:p>
    </w:sdtContent>
  </w:sdt>
  <w:p w14:paraId="2AD17028" w14:textId="77777777" w:rsidR="00D973DE" w:rsidRDefault="00D973DE" w:rsidP="001634BE">
    <w:pPr>
      <w:pStyle w:val="Footer"/>
      <w:jc w:val="right"/>
    </w:pP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33243708"/>
      <w:docPartObj>
        <w:docPartGallery w:val="Page Numbers (Bottom of Page)"/>
        <w:docPartUnique/>
      </w:docPartObj>
    </w:sdtPr>
    <w:sdtEndPr>
      <w:rPr>
        <w:rFonts w:cs="Times New Roman"/>
        <w:noProof/>
      </w:rPr>
    </w:sdtEndPr>
    <w:sdtContent>
      <w:p w14:paraId="327619DA" w14:textId="77777777" w:rsidR="00D973DE" w:rsidRPr="00245B60" w:rsidRDefault="00D973DE" w:rsidP="00245B60">
        <w:pPr>
          <w:pStyle w:val="Footer"/>
          <w:jc w:val="right"/>
          <w:rPr>
            <w:rFonts w:cs="Times New Roman"/>
          </w:rPr>
        </w:pPr>
        <w:r w:rsidRPr="00637932">
          <w:t>AC0</w:t>
        </w:r>
        <w:r>
          <w:t>36</w:t>
        </w:r>
        <w:r w:rsidRPr="00637932">
          <w:t xml:space="preserve">(00) Page </w:t>
        </w:r>
        <w:r>
          <w:rPr>
            <w:rFonts w:cs="Times New Roman"/>
          </w:rPr>
          <w:t>1</w:t>
        </w:r>
        <w:r w:rsidRPr="00637932">
          <w:rPr>
            <w:rFonts w:cs="Times New Roman"/>
            <w:noProof/>
          </w:rPr>
          <w:t xml:space="preserve"> of 1 </w:t>
        </w:r>
      </w:p>
    </w:sdtContent>
  </w:sdt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9690917"/>
      <w:docPartObj>
        <w:docPartGallery w:val="Page Numbers (Bottom of Page)"/>
        <w:docPartUnique/>
      </w:docPartObj>
    </w:sdtPr>
    <w:sdtEndPr>
      <w:rPr>
        <w:rFonts w:cs="Times New Roman"/>
        <w:noProof/>
      </w:rPr>
    </w:sdtEndPr>
    <w:sdtContent>
      <w:p w14:paraId="0086C879" w14:textId="77777777" w:rsidR="00D973DE" w:rsidRPr="00245B60" w:rsidRDefault="00D973DE" w:rsidP="00245B60">
        <w:pPr>
          <w:pStyle w:val="Footer"/>
          <w:jc w:val="right"/>
          <w:rPr>
            <w:rFonts w:cs="Times New Roman"/>
          </w:rPr>
        </w:pPr>
        <w:r w:rsidRPr="00637932">
          <w:t>AC0</w:t>
        </w:r>
        <w:r>
          <w:t>37</w:t>
        </w:r>
        <w:r w:rsidRPr="00637932">
          <w:t xml:space="preserve">(00) Page </w:t>
        </w:r>
        <w:r>
          <w:rPr>
            <w:rFonts w:cs="Times New Roman"/>
          </w:rPr>
          <w:t>1</w:t>
        </w:r>
        <w:r w:rsidRPr="00637932">
          <w:rPr>
            <w:rFonts w:cs="Times New Roman"/>
            <w:noProof/>
          </w:rPr>
          <w:t xml:space="preserve"> of 1 </w:t>
        </w:r>
      </w:p>
    </w:sdtContent>
  </w:sdt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599ACC" w14:textId="77777777" w:rsidR="00D973DE" w:rsidRPr="0079663D" w:rsidRDefault="00D20098" w:rsidP="0079663D">
    <w:pPr>
      <w:pStyle w:val="Footer"/>
      <w:jc w:val="right"/>
    </w:pPr>
    <w:sdt>
      <w:sdtPr>
        <w:id w:val="-2019841046"/>
        <w:docPartObj>
          <w:docPartGallery w:val="Page Numbers (Bottom of Page)"/>
          <w:docPartUnique/>
        </w:docPartObj>
      </w:sdtPr>
      <w:sdtEndPr>
        <w:rPr>
          <w:rFonts w:cs="Times New Roman"/>
          <w:noProof/>
        </w:rPr>
      </w:sdtEndPr>
      <w:sdtContent>
        <w:r w:rsidR="00D973DE" w:rsidRPr="00637932">
          <w:t>AC0</w:t>
        </w:r>
        <w:r w:rsidR="00D973DE">
          <w:t>18</w:t>
        </w:r>
        <w:r w:rsidR="00D973DE" w:rsidRPr="00637932">
          <w:t xml:space="preserve"> (00) Page </w:t>
        </w:r>
      </w:sdtContent>
    </w:sdt>
    <w:r w:rsidR="00D973DE">
      <w:rPr>
        <w:rStyle w:val="PageNumber"/>
      </w:rPr>
      <w:fldChar w:fldCharType="begin"/>
    </w:r>
    <w:r w:rsidR="00D973DE">
      <w:rPr>
        <w:rStyle w:val="PageNumber"/>
      </w:rPr>
      <w:instrText xml:space="preserve">PAGE  </w:instrText>
    </w:r>
    <w:r w:rsidR="00D973DE">
      <w:rPr>
        <w:rStyle w:val="PageNumber"/>
      </w:rPr>
      <w:fldChar w:fldCharType="separate"/>
    </w:r>
    <w:r w:rsidR="00D973DE">
      <w:rPr>
        <w:rStyle w:val="PageNumber"/>
        <w:noProof/>
      </w:rPr>
      <w:t>1</w:t>
    </w:r>
    <w:r w:rsidR="00D973DE">
      <w:rPr>
        <w:rStyle w:val="PageNumber"/>
      </w:rPr>
      <w:fldChar w:fldCharType="end"/>
    </w:r>
    <w:r w:rsidR="00D973DE">
      <w:rPr>
        <w:rStyle w:val="PageNumber"/>
      </w:rPr>
      <w:t xml:space="preserve"> of 5</w:t>
    </w:r>
  </w:p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4A607B" w14:textId="77777777" w:rsidR="00D973DE" w:rsidRPr="0079663D" w:rsidRDefault="00D20098" w:rsidP="0079663D">
    <w:pPr>
      <w:pStyle w:val="Footer"/>
      <w:jc w:val="right"/>
    </w:pPr>
    <w:sdt>
      <w:sdtPr>
        <w:id w:val="1600519685"/>
        <w:docPartObj>
          <w:docPartGallery w:val="Page Numbers (Bottom of Page)"/>
          <w:docPartUnique/>
        </w:docPartObj>
      </w:sdtPr>
      <w:sdtEndPr>
        <w:rPr>
          <w:rFonts w:cs="Times New Roman"/>
          <w:noProof/>
        </w:rPr>
      </w:sdtEndPr>
      <w:sdtContent>
        <w:r w:rsidR="00D973DE" w:rsidRPr="00637932">
          <w:t>AC0</w:t>
        </w:r>
        <w:r w:rsidR="00D973DE">
          <w:t>18</w:t>
        </w:r>
        <w:r w:rsidR="00D973DE" w:rsidRPr="00637932">
          <w:t xml:space="preserve"> (00) Page </w:t>
        </w:r>
      </w:sdtContent>
    </w:sdt>
    <w:r w:rsidR="00D973DE">
      <w:rPr>
        <w:rStyle w:val="PageNumber"/>
      </w:rPr>
      <w:fldChar w:fldCharType="begin"/>
    </w:r>
    <w:r w:rsidR="00D973DE">
      <w:rPr>
        <w:rStyle w:val="PageNumber"/>
      </w:rPr>
      <w:instrText xml:space="preserve">PAGE  </w:instrText>
    </w:r>
    <w:r w:rsidR="00D973DE">
      <w:rPr>
        <w:rStyle w:val="PageNumber"/>
      </w:rPr>
      <w:fldChar w:fldCharType="separate"/>
    </w:r>
    <w:r w:rsidR="00D973DE">
      <w:rPr>
        <w:rStyle w:val="PageNumber"/>
        <w:noProof/>
      </w:rPr>
      <w:t>1</w:t>
    </w:r>
    <w:r w:rsidR="00D973DE">
      <w:rPr>
        <w:rStyle w:val="PageNumber"/>
      </w:rPr>
      <w:fldChar w:fldCharType="end"/>
    </w:r>
    <w:r w:rsidR="00D973DE">
      <w:rPr>
        <w:rStyle w:val="PageNumber"/>
      </w:rPr>
      <w:t xml:space="preserve"> of 5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673925" w14:textId="77777777" w:rsidR="00D973DE" w:rsidRDefault="00D973DE" w:rsidP="0079663D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240820BA" w14:textId="77777777" w:rsidR="00D973DE" w:rsidRDefault="00D973DE" w:rsidP="0079663D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47656349"/>
      <w:docPartObj>
        <w:docPartGallery w:val="Page Numbers (Bottom of Page)"/>
        <w:docPartUnique/>
      </w:docPartObj>
    </w:sdtPr>
    <w:sdtEndPr>
      <w:rPr>
        <w:rFonts w:cs="Times New Roman"/>
        <w:noProof/>
      </w:rPr>
    </w:sdtEndPr>
    <w:sdtContent>
      <w:p w14:paraId="2AF7EA01" w14:textId="77777777" w:rsidR="00D973DE" w:rsidRPr="001634BE" w:rsidRDefault="00D973DE" w:rsidP="001634BE">
        <w:pPr>
          <w:pStyle w:val="Footer"/>
          <w:jc w:val="right"/>
          <w:rPr>
            <w:rFonts w:cs="Times New Roman"/>
          </w:rPr>
        </w:pPr>
        <w:r w:rsidRPr="00637932">
          <w:t>AC0</w:t>
        </w:r>
        <w:r>
          <w:t>23</w:t>
        </w:r>
        <w:r w:rsidRPr="00637932">
          <w:t xml:space="preserve">(00) Page </w:t>
        </w:r>
        <w:r>
          <w:rPr>
            <w:rFonts w:cs="Times New Roman"/>
          </w:rPr>
          <w:t>1</w:t>
        </w:r>
        <w:r w:rsidRPr="00637932">
          <w:rPr>
            <w:rFonts w:cs="Times New Roman"/>
            <w:noProof/>
          </w:rPr>
          <w:t xml:space="preserve"> of 1 </w:t>
        </w:r>
      </w:p>
    </w:sdtContent>
  </w:sdt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58A690" w14:textId="77777777" w:rsidR="00D973DE" w:rsidRDefault="00D973DE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14375507"/>
      <w:docPartObj>
        <w:docPartGallery w:val="Page Numbers (Bottom of Page)"/>
        <w:docPartUnique/>
      </w:docPartObj>
    </w:sdtPr>
    <w:sdtEndPr>
      <w:rPr>
        <w:rFonts w:cs="Times New Roman"/>
        <w:noProof/>
      </w:rPr>
    </w:sdtEndPr>
    <w:sdtContent>
      <w:p w14:paraId="12E850E6" w14:textId="77777777" w:rsidR="00D973DE" w:rsidRPr="00245B60" w:rsidRDefault="00D973DE" w:rsidP="00245B60">
        <w:pPr>
          <w:pStyle w:val="Footer"/>
          <w:jc w:val="right"/>
          <w:rPr>
            <w:rFonts w:cs="Times New Roman"/>
          </w:rPr>
        </w:pPr>
        <w:r w:rsidRPr="00637932">
          <w:t>AC0</w:t>
        </w:r>
        <w:r>
          <w:t>24</w:t>
        </w:r>
        <w:r w:rsidRPr="00637932">
          <w:t xml:space="preserve">(00) Page </w:t>
        </w:r>
        <w:r>
          <w:rPr>
            <w:rFonts w:cs="Times New Roman"/>
          </w:rPr>
          <w:t>1</w:t>
        </w:r>
        <w:r w:rsidRPr="00637932">
          <w:rPr>
            <w:rFonts w:cs="Times New Roman"/>
            <w:noProof/>
          </w:rPr>
          <w:t xml:space="preserve"> of 1 </w:t>
        </w:r>
      </w:p>
    </w:sdtContent>
  </w:sdt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3883067"/>
      <w:docPartObj>
        <w:docPartGallery w:val="Page Numbers (Bottom of Page)"/>
        <w:docPartUnique/>
      </w:docPartObj>
    </w:sdtPr>
    <w:sdtEndPr>
      <w:rPr>
        <w:rFonts w:cs="Times New Roman"/>
        <w:noProof/>
      </w:rPr>
    </w:sdtEndPr>
    <w:sdtContent>
      <w:p w14:paraId="7F2406B1" w14:textId="77777777" w:rsidR="00D973DE" w:rsidRPr="00245B60" w:rsidRDefault="00D973DE" w:rsidP="00245B60">
        <w:pPr>
          <w:pStyle w:val="Footer"/>
          <w:jc w:val="right"/>
          <w:rPr>
            <w:rFonts w:cs="Times New Roman"/>
          </w:rPr>
        </w:pPr>
        <w:r w:rsidRPr="00637932">
          <w:t>AC0</w:t>
        </w:r>
        <w:r>
          <w:t>26</w:t>
        </w:r>
        <w:r w:rsidRPr="00637932">
          <w:t xml:space="preserve">(00) Page </w:t>
        </w:r>
        <w:r>
          <w:rPr>
            <w:rFonts w:cs="Times New Roman"/>
          </w:rPr>
          <w:t>1</w:t>
        </w:r>
        <w:r w:rsidRPr="00637932">
          <w:rPr>
            <w:rFonts w:cs="Times New Roman"/>
            <w:noProof/>
          </w:rPr>
          <w:t xml:space="preserve"> of 1 </w:t>
        </w:r>
      </w:p>
    </w:sdtContent>
  </w:sdt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17406698"/>
      <w:docPartObj>
        <w:docPartGallery w:val="Page Numbers (Bottom of Page)"/>
        <w:docPartUnique/>
      </w:docPartObj>
    </w:sdtPr>
    <w:sdtEndPr>
      <w:rPr>
        <w:rFonts w:cs="Times New Roman"/>
        <w:noProof/>
      </w:rPr>
    </w:sdtEndPr>
    <w:sdtContent>
      <w:p w14:paraId="22F4D3A5" w14:textId="77777777" w:rsidR="00D973DE" w:rsidRPr="00245B60" w:rsidRDefault="00D973DE" w:rsidP="00245B60">
        <w:pPr>
          <w:pStyle w:val="Footer"/>
          <w:jc w:val="right"/>
          <w:rPr>
            <w:rFonts w:cs="Times New Roman"/>
          </w:rPr>
        </w:pPr>
        <w:r w:rsidRPr="00637932">
          <w:t>AC0</w:t>
        </w:r>
        <w:r>
          <w:t>27</w:t>
        </w:r>
        <w:r w:rsidRPr="00637932">
          <w:t xml:space="preserve">(00) Page </w:t>
        </w:r>
        <w:r>
          <w:rPr>
            <w:rFonts w:cs="Times New Roman"/>
          </w:rPr>
          <w:t>1</w:t>
        </w:r>
        <w:r w:rsidRPr="00637932">
          <w:rPr>
            <w:rFonts w:cs="Times New Roman"/>
            <w:noProof/>
          </w:rPr>
          <w:t xml:space="preserve"> of 1 </w:t>
        </w:r>
      </w:p>
    </w:sdtContent>
  </w:sdt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14988074"/>
      <w:docPartObj>
        <w:docPartGallery w:val="Page Numbers (Bottom of Page)"/>
        <w:docPartUnique/>
      </w:docPartObj>
    </w:sdtPr>
    <w:sdtEndPr>
      <w:rPr>
        <w:rFonts w:cs="Times New Roman"/>
        <w:noProof/>
      </w:rPr>
    </w:sdtEndPr>
    <w:sdtContent>
      <w:p w14:paraId="5CD63B59" w14:textId="77777777" w:rsidR="00D973DE" w:rsidRPr="00245B60" w:rsidRDefault="00D973DE" w:rsidP="00245B60">
        <w:pPr>
          <w:pStyle w:val="Footer"/>
          <w:jc w:val="right"/>
          <w:rPr>
            <w:rFonts w:cs="Times New Roman"/>
          </w:rPr>
        </w:pPr>
        <w:r w:rsidRPr="00637932">
          <w:t>AC0</w:t>
        </w:r>
        <w:r>
          <w:t>30</w:t>
        </w:r>
        <w:r w:rsidRPr="00637932">
          <w:t xml:space="preserve">(00) Page </w:t>
        </w:r>
        <w:r>
          <w:rPr>
            <w:rFonts w:cs="Times New Roman"/>
          </w:rPr>
          <w:t>1</w:t>
        </w:r>
        <w:r w:rsidRPr="00637932">
          <w:rPr>
            <w:rFonts w:cs="Times New Roman"/>
            <w:noProof/>
          </w:rPr>
          <w:t xml:space="preserve"> of 1 </w:t>
        </w:r>
      </w:p>
    </w:sdtContent>
  </w:sdt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04048585"/>
      <w:docPartObj>
        <w:docPartGallery w:val="Page Numbers (Bottom of Page)"/>
        <w:docPartUnique/>
      </w:docPartObj>
    </w:sdtPr>
    <w:sdtEndPr>
      <w:rPr>
        <w:rFonts w:cs="Times New Roman"/>
        <w:noProof/>
      </w:rPr>
    </w:sdtEndPr>
    <w:sdtContent>
      <w:p w14:paraId="0E71007F" w14:textId="77777777" w:rsidR="00D973DE" w:rsidRPr="00245B60" w:rsidRDefault="00D973DE" w:rsidP="00245B60">
        <w:pPr>
          <w:pStyle w:val="Footer"/>
          <w:jc w:val="right"/>
          <w:rPr>
            <w:rFonts w:cs="Times New Roman"/>
          </w:rPr>
        </w:pPr>
        <w:r w:rsidRPr="00637932">
          <w:t>AC0</w:t>
        </w:r>
        <w:r>
          <w:t>31</w:t>
        </w:r>
        <w:r w:rsidRPr="00637932">
          <w:t xml:space="preserve">(00) Page </w:t>
        </w:r>
        <w:r>
          <w:rPr>
            <w:rFonts w:cs="Times New Roman"/>
          </w:rPr>
          <w:t>1</w:t>
        </w:r>
        <w:r w:rsidRPr="00637932">
          <w:rPr>
            <w:rFonts w:cs="Times New Roman"/>
            <w:noProof/>
          </w:rPr>
          <w:t xml:space="preserve"> of 1 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1EBC5B" w14:textId="77777777" w:rsidR="00D20098" w:rsidRDefault="00D20098">
      <w:pPr>
        <w:spacing w:after="0" w:line="240" w:lineRule="auto"/>
      </w:pPr>
      <w:r>
        <w:separator/>
      </w:r>
    </w:p>
  </w:footnote>
  <w:footnote w:type="continuationSeparator" w:id="0">
    <w:p w14:paraId="5F8B212A" w14:textId="77777777" w:rsidR="00D20098" w:rsidRDefault="00D200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63F9A2" w14:textId="77777777" w:rsidR="00D973DE" w:rsidRPr="00637932" w:rsidRDefault="00D973DE" w:rsidP="00637932">
    <w:pPr>
      <w:pStyle w:val="Header"/>
      <w:jc w:val="right"/>
      <w:rPr>
        <w:rFonts w:ascii="Arial" w:hAnsi="Arial" w:cs="Arial"/>
        <w:sz w:val="28"/>
        <w:szCs w:val="28"/>
      </w:rPr>
    </w:pPr>
    <w:r w:rsidRPr="00EF77ED">
      <w:rPr>
        <w:rFonts w:ascii="Arial" w:hAnsi="Arial" w:cs="Arial"/>
        <w:sz w:val="28"/>
        <w:szCs w:val="24"/>
      </w:rPr>
      <w:t>AC038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B5D5BA" w14:textId="77777777" w:rsidR="00D973DE" w:rsidRPr="00F75B7B" w:rsidRDefault="00D973DE" w:rsidP="00245B60">
    <w:pPr>
      <w:pStyle w:val="Header"/>
      <w:jc w:val="right"/>
      <w:rPr>
        <w:rFonts w:ascii="Times New Roman" w:hAnsi="Times New Roman" w:cs="Times New Roman"/>
        <w:sz w:val="18"/>
      </w:rPr>
    </w:pPr>
    <w:r w:rsidRPr="007C5B45">
      <w:rPr>
        <w:rFonts w:ascii="Arial" w:hAnsi="Arial" w:cs="Arial"/>
        <w:sz w:val="28"/>
        <w:szCs w:val="24"/>
      </w:rPr>
      <w:t>A</w:t>
    </w:r>
    <w:r>
      <w:rPr>
        <w:rFonts w:ascii="Arial" w:hAnsi="Arial" w:cs="Arial"/>
        <w:sz w:val="28"/>
        <w:szCs w:val="24"/>
      </w:rPr>
      <w:t>C036</w: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C94559" w14:textId="77777777" w:rsidR="00D973DE" w:rsidRPr="00F75B7B" w:rsidRDefault="00D973DE" w:rsidP="00245B60">
    <w:pPr>
      <w:pStyle w:val="Header"/>
      <w:jc w:val="right"/>
      <w:rPr>
        <w:rFonts w:ascii="Times New Roman" w:hAnsi="Times New Roman" w:cs="Times New Roman"/>
        <w:sz w:val="18"/>
      </w:rPr>
    </w:pPr>
    <w:r w:rsidRPr="007C5B45">
      <w:rPr>
        <w:rFonts w:ascii="Arial" w:hAnsi="Arial" w:cs="Arial"/>
        <w:sz w:val="28"/>
        <w:szCs w:val="24"/>
      </w:rPr>
      <w:t>A</w:t>
    </w:r>
    <w:r>
      <w:rPr>
        <w:rFonts w:ascii="Arial" w:hAnsi="Arial" w:cs="Arial"/>
        <w:sz w:val="28"/>
        <w:szCs w:val="24"/>
      </w:rPr>
      <w:t>C037</w:t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057146" w14:textId="77777777" w:rsidR="00D973DE" w:rsidRPr="0079663D" w:rsidRDefault="00D973DE" w:rsidP="0079663D">
    <w:pPr>
      <w:pStyle w:val="Header"/>
      <w:jc w:val="right"/>
    </w:pPr>
    <w:r w:rsidRPr="00115DF9">
      <w:rPr>
        <w:rFonts w:ascii="Arial" w:hAnsi="Arial" w:cs="Arial"/>
        <w:color w:val="000000" w:themeColor="text1"/>
        <w:sz w:val="28"/>
        <w:szCs w:val="24"/>
      </w:rPr>
      <w:t>AC018</w:t>
    </w: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0FCBFD" w14:textId="77777777" w:rsidR="00D973DE" w:rsidRPr="0079663D" w:rsidRDefault="00D973DE" w:rsidP="0079663D">
    <w:pPr>
      <w:pStyle w:val="Header"/>
      <w:jc w:val="right"/>
    </w:pPr>
    <w:r w:rsidRPr="00115DF9">
      <w:rPr>
        <w:rFonts w:ascii="Arial" w:hAnsi="Arial" w:cs="Arial"/>
        <w:color w:val="000000" w:themeColor="text1"/>
        <w:sz w:val="28"/>
        <w:szCs w:val="24"/>
      </w:rPr>
      <w:t>AC018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C8A5D6" w14:textId="77777777" w:rsidR="00D973DE" w:rsidRDefault="00D973D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DD34ED" w14:textId="77777777" w:rsidR="00D973DE" w:rsidRPr="00CE79A2" w:rsidRDefault="00D973DE" w:rsidP="001634BE">
    <w:pPr>
      <w:pStyle w:val="Header"/>
      <w:jc w:val="right"/>
      <w:rPr>
        <w:rFonts w:ascii="Times New Roman" w:hAnsi="Times New Roman" w:cs="Times New Roman"/>
        <w:sz w:val="18"/>
      </w:rPr>
    </w:pPr>
    <w:r w:rsidRPr="007C5B45">
      <w:rPr>
        <w:rFonts w:ascii="Arial" w:hAnsi="Arial" w:cs="Arial"/>
        <w:sz w:val="28"/>
        <w:szCs w:val="24"/>
      </w:rPr>
      <w:t>AC02</w:t>
    </w:r>
    <w:r>
      <w:rPr>
        <w:rFonts w:ascii="Arial" w:hAnsi="Arial" w:cs="Arial"/>
        <w:sz w:val="28"/>
        <w:szCs w:val="24"/>
      </w:rPr>
      <w:t>3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8D1537" w14:textId="77777777" w:rsidR="00D973DE" w:rsidRDefault="00D973DE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8D3E51" w14:textId="77777777" w:rsidR="00D973DE" w:rsidRPr="00245B60" w:rsidRDefault="00D973DE" w:rsidP="00245B60">
    <w:pPr>
      <w:pStyle w:val="Header"/>
      <w:jc w:val="right"/>
      <w:rPr>
        <w:rFonts w:ascii="Times New Roman" w:hAnsi="Times New Roman" w:cs="Times New Roman"/>
        <w:sz w:val="18"/>
      </w:rPr>
    </w:pPr>
    <w:r w:rsidRPr="007C5B45">
      <w:rPr>
        <w:rFonts w:ascii="Arial" w:hAnsi="Arial" w:cs="Arial"/>
        <w:sz w:val="28"/>
        <w:szCs w:val="24"/>
      </w:rPr>
      <w:t>AC02</w:t>
    </w:r>
    <w:r>
      <w:rPr>
        <w:rFonts w:ascii="Arial" w:hAnsi="Arial" w:cs="Arial"/>
        <w:sz w:val="28"/>
        <w:szCs w:val="24"/>
      </w:rPr>
      <w:t>4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2306E6" w14:textId="77777777" w:rsidR="00D973DE" w:rsidRPr="00BD5777" w:rsidRDefault="00D973DE" w:rsidP="00245B60">
    <w:pPr>
      <w:pStyle w:val="Header"/>
      <w:jc w:val="right"/>
      <w:rPr>
        <w:rFonts w:ascii="Times New Roman" w:hAnsi="Times New Roman" w:cs="Times New Roman"/>
        <w:b/>
        <w:bCs/>
      </w:rPr>
    </w:pPr>
    <w:r w:rsidRPr="007C5B45">
      <w:rPr>
        <w:rFonts w:ascii="Arial" w:hAnsi="Arial" w:cs="Arial"/>
        <w:sz w:val="28"/>
        <w:szCs w:val="24"/>
      </w:rPr>
      <w:t>AC026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D6F670" w14:textId="77777777" w:rsidR="00D973DE" w:rsidRPr="00BC1621" w:rsidRDefault="00D973DE" w:rsidP="00245B60">
    <w:pPr>
      <w:pStyle w:val="Header"/>
      <w:jc w:val="right"/>
      <w:rPr>
        <w:rFonts w:ascii="Times New Roman" w:hAnsi="Times New Roman" w:cs="Times New Roman"/>
        <w:sz w:val="18"/>
      </w:rPr>
    </w:pPr>
    <w:r w:rsidRPr="007C5B45">
      <w:rPr>
        <w:rFonts w:ascii="Arial" w:hAnsi="Arial" w:cs="Arial"/>
        <w:sz w:val="28"/>
        <w:szCs w:val="24"/>
      </w:rPr>
      <w:t>AC02</w:t>
    </w:r>
    <w:r>
      <w:rPr>
        <w:rFonts w:ascii="Arial" w:hAnsi="Arial" w:cs="Arial"/>
        <w:sz w:val="28"/>
        <w:szCs w:val="24"/>
      </w:rPr>
      <w:t>7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C14914" w14:textId="77777777" w:rsidR="00D973DE" w:rsidRPr="00F75B7B" w:rsidRDefault="00D973DE" w:rsidP="00245B60">
    <w:pPr>
      <w:pStyle w:val="Header"/>
      <w:jc w:val="right"/>
      <w:rPr>
        <w:rFonts w:ascii="Times New Roman" w:hAnsi="Times New Roman" w:cs="Times New Roman"/>
        <w:sz w:val="18"/>
      </w:rPr>
    </w:pPr>
    <w:r w:rsidRPr="007C5B45">
      <w:rPr>
        <w:rFonts w:ascii="Arial" w:hAnsi="Arial" w:cs="Arial"/>
        <w:sz w:val="28"/>
        <w:szCs w:val="24"/>
      </w:rPr>
      <w:t>A</w:t>
    </w:r>
    <w:r>
      <w:rPr>
        <w:rFonts w:ascii="Arial" w:hAnsi="Arial" w:cs="Arial"/>
        <w:sz w:val="28"/>
        <w:szCs w:val="24"/>
      </w:rPr>
      <w:t>C030</w: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BED288" w14:textId="77777777" w:rsidR="00D973DE" w:rsidRPr="00F75B7B" w:rsidRDefault="00D973DE" w:rsidP="00245B60">
    <w:pPr>
      <w:pStyle w:val="Header"/>
      <w:jc w:val="right"/>
      <w:rPr>
        <w:rFonts w:ascii="Times New Roman" w:hAnsi="Times New Roman" w:cs="Times New Roman"/>
        <w:sz w:val="18"/>
      </w:rPr>
    </w:pPr>
    <w:r w:rsidRPr="007C5B45">
      <w:rPr>
        <w:rFonts w:ascii="Arial" w:hAnsi="Arial" w:cs="Arial"/>
        <w:sz w:val="28"/>
        <w:szCs w:val="24"/>
      </w:rPr>
      <w:t>A</w:t>
    </w:r>
    <w:r>
      <w:rPr>
        <w:rFonts w:ascii="Arial" w:hAnsi="Arial" w:cs="Arial"/>
        <w:sz w:val="28"/>
        <w:szCs w:val="24"/>
      </w:rPr>
      <w:t>C03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1369D6"/>
    <w:multiLevelType w:val="hybridMultilevel"/>
    <w:tmpl w:val="52726E5E"/>
    <w:lvl w:ilvl="0" w:tplc="ACD85B0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655B49"/>
    <w:multiLevelType w:val="multilevel"/>
    <w:tmpl w:val="7DBAE67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2B051FA8"/>
    <w:multiLevelType w:val="hybridMultilevel"/>
    <w:tmpl w:val="E686269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9C2E0A"/>
    <w:multiLevelType w:val="multilevel"/>
    <w:tmpl w:val="D7B02A2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349D393B"/>
    <w:multiLevelType w:val="multilevel"/>
    <w:tmpl w:val="AE06D04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3C055280"/>
    <w:multiLevelType w:val="multilevel"/>
    <w:tmpl w:val="940C3358"/>
    <w:lvl w:ilvl="0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  <w:b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3C6C3CA2"/>
    <w:multiLevelType w:val="multilevel"/>
    <w:tmpl w:val="990A8EF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8C17FB"/>
    <w:multiLevelType w:val="hybridMultilevel"/>
    <w:tmpl w:val="9E8AB228"/>
    <w:lvl w:ilvl="0" w:tplc="28CC7958">
      <w:start w:val="6"/>
      <w:numFmt w:val="bullet"/>
      <w:lvlText w:val="-"/>
      <w:lvlJc w:val="left"/>
      <w:pPr>
        <w:ind w:left="720" w:hanging="360"/>
      </w:pPr>
      <w:rPr>
        <w:rFonts w:ascii="CastleTLig" w:eastAsia="CastleTLig" w:hAnsi="CastleTLig" w:cs="CastleTLig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A31FB9"/>
    <w:multiLevelType w:val="multilevel"/>
    <w:tmpl w:val="7F508492"/>
    <w:lvl w:ilvl="0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  <w:b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66910C42"/>
    <w:multiLevelType w:val="multilevel"/>
    <w:tmpl w:val="E5C0B2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B9092B"/>
    <w:multiLevelType w:val="multilevel"/>
    <w:tmpl w:val="F2AC709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78867D8D"/>
    <w:multiLevelType w:val="hybridMultilevel"/>
    <w:tmpl w:val="13B217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99F192F"/>
    <w:multiLevelType w:val="multilevel"/>
    <w:tmpl w:val="990A8EF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B7C2274"/>
    <w:multiLevelType w:val="hybridMultilevel"/>
    <w:tmpl w:val="F89657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0"/>
  </w:num>
  <w:num w:numId="3">
    <w:abstractNumId w:val="2"/>
  </w:num>
  <w:num w:numId="4">
    <w:abstractNumId w:val="11"/>
  </w:num>
  <w:num w:numId="5">
    <w:abstractNumId w:val="4"/>
  </w:num>
  <w:num w:numId="6">
    <w:abstractNumId w:val="10"/>
  </w:num>
  <w:num w:numId="7">
    <w:abstractNumId w:val="9"/>
  </w:num>
  <w:num w:numId="8">
    <w:abstractNumId w:val="5"/>
  </w:num>
  <w:num w:numId="9">
    <w:abstractNumId w:val="1"/>
  </w:num>
  <w:num w:numId="10">
    <w:abstractNumId w:val="6"/>
  </w:num>
  <w:num w:numId="11">
    <w:abstractNumId w:val="8"/>
  </w:num>
  <w:num w:numId="12">
    <w:abstractNumId w:val="3"/>
  </w:num>
  <w:num w:numId="13">
    <w:abstractNumId w:val="7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yMDaxtDCzNDU1MzZT0lEKTi0uzszPAykwrgUAzRN8YCwAAAA="/>
  </w:docVars>
  <w:rsids>
    <w:rsidRoot w:val="00547455"/>
    <w:rsid w:val="00006DB9"/>
    <w:rsid w:val="00031EE1"/>
    <w:rsid w:val="000570ED"/>
    <w:rsid w:val="0007371D"/>
    <w:rsid w:val="00090EBE"/>
    <w:rsid w:val="000C0B9B"/>
    <w:rsid w:val="000C5B76"/>
    <w:rsid w:val="000C7AEB"/>
    <w:rsid w:val="000D52A3"/>
    <w:rsid w:val="00102B09"/>
    <w:rsid w:val="0011353B"/>
    <w:rsid w:val="00127F67"/>
    <w:rsid w:val="00131A3F"/>
    <w:rsid w:val="001624ED"/>
    <w:rsid w:val="001625DE"/>
    <w:rsid w:val="001634BE"/>
    <w:rsid w:val="00170027"/>
    <w:rsid w:val="001712E6"/>
    <w:rsid w:val="0017197A"/>
    <w:rsid w:val="0018353C"/>
    <w:rsid w:val="00184B92"/>
    <w:rsid w:val="00186588"/>
    <w:rsid w:val="001866F4"/>
    <w:rsid w:val="00190BC0"/>
    <w:rsid w:val="00196D77"/>
    <w:rsid w:val="001A7A6C"/>
    <w:rsid w:val="001B7647"/>
    <w:rsid w:val="001D035B"/>
    <w:rsid w:val="001E3AF5"/>
    <w:rsid w:val="002069C1"/>
    <w:rsid w:val="0022535E"/>
    <w:rsid w:val="002323C2"/>
    <w:rsid w:val="0023287A"/>
    <w:rsid w:val="00233C5C"/>
    <w:rsid w:val="00241A83"/>
    <w:rsid w:val="00245B60"/>
    <w:rsid w:val="00250381"/>
    <w:rsid w:val="00262C09"/>
    <w:rsid w:val="00267F17"/>
    <w:rsid w:val="00280CE3"/>
    <w:rsid w:val="00284993"/>
    <w:rsid w:val="0029715A"/>
    <w:rsid w:val="002A6473"/>
    <w:rsid w:val="002F09EF"/>
    <w:rsid w:val="00321CDF"/>
    <w:rsid w:val="003430A9"/>
    <w:rsid w:val="0036006F"/>
    <w:rsid w:val="0037291E"/>
    <w:rsid w:val="00374812"/>
    <w:rsid w:val="00375E41"/>
    <w:rsid w:val="00393117"/>
    <w:rsid w:val="003A3C29"/>
    <w:rsid w:val="003B1E47"/>
    <w:rsid w:val="003C5891"/>
    <w:rsid w:val="003E3505"/>
    <w:rsid w:val="00417445"/>
    <w:rsid w:val="00437646"/>
    <w:rsid w:val="0045316E"/>
    <w:rsid w:val="004539DD"/>
    <w:rsid w:val="00464EBE"/>
    <w:rsid w:val="00466AC2"/>
    <w:rsid w:val="00481079"/>
    <w:rsid w:val="00494D1A"/>
    <w:rsid w:val="00496828"/>
    <w:rsid w:val="004A5465"/>
    <w:rsid w:val="004D132D"/>
    <w:rsid w:val="004E2A49"/>
    <w:rsid w:val="004E56C8"/>
    <w:rsid w:val="00505264"/>
    <w:rsid w:val="00507B58"/>
    <w:rsid w:val="00507F06"/>
    <w:rsid w:val="005118DA"/>
    <w:rsid w:val="0051576E"/>
    <w:rsid w:val="00520761"/>
    <w:rsid w:val="00546B91"/>
    <w:rsid w:val="00547455"/>
    <w:rsid w:val="00553322"/>
    <w:rsid w:val="00555326"/>
    <w:rsid w:val="005671B5"/>
    <w:rsid w:val="00567FF8"/>
    <w:rsid w:val="00574C88"/>
    <w:rsid w:val="005823DC"/>
    <w:rsid w:val="00590713"/>
    <w:rsid w:val="00593F1D"/>
    <w:rsid w:val="005A70D1"/>
    <w:rsid w:val="005B1C40"/>
    <w:rsid w:val="005D5BAA"/>
    <w:rsid w:val="00605960"/>
    <w:rsid w:val="00605E59"/>
    <w:rsid w:val="00610F05"/>
    <w:rsid w:val="0061619A"/>
    <w:rsid w:val="00617B7C"/>
    <w:rsid w:val="00637932"/>
    <w:rsid w:val="006524E2"/>
    <w:rsid w:val="006716F5"/>
    <w:rsid w:val="006717F5"/>
    <w:rsid w:val="006756B4"/>
    <w:rsid w:val="00677578"/>
    <w:rsid w:val="0068336C"/>
    <w:rsid w:val="0068770E"/>
    <w:rsid w:val="006C736D"/>
    <w:rsid w:val="006D4AA4"/>
    <w:rsid w:val="00707884"/>
    <w:rsid w:val="0074166B"/>
    <w:rsid w:val="00745C69"/>
    <w:rsid w:val="00747F40"/>
    <w:rsid w:val="007871F8"/>
    <w:rsid w:val="007914DA"/>
    <w:rsid w:val="00795C61"/>
    <w:rsid w:val="0079663D"/>
    <w:rsid w:val="007A5A96"/>
    <w:rsid w:val="007C5643"/>
    <w:rsid w:val="007D5A9F"/>
    <w:rsid w:val="007F2F2C"/>
    <w:rsid w:val="008107E3"/>
    <w:rsid w:val="008219E6"/>
    <w:rsid w:val="00831ED0"/>
    <w:rsid w:val="00840270"/>
    <w:rsid w:val="00844B50"/>
    <w:rsid w:val="00850EAA"/>
    <w:rsid w:val="008525E1"/>
    <w:rsid w:val="00860518"/>
    <w:rsid w:val="008832D0"/>
    <w:rsid w:val="00890C3F"/>
    <w:rsid w:val="008953DD"/>
    <w:rsid w:val="008A53D6"/>
    <w:rsid w:val="008B077C"/>
    <w:rsid w:val="008B3B16"/>
    <w:rsid w:val="008B5E4F"/>
    <w:rsid w:val="008C3415"/>
    <w:rsid w:val="008D6B9F"/>
    <w:rsid w:val="008F6B26"/>
    <w:rsid w:val="0090480E"/>
    <w:rsid w:val="00905AD9"/>
    <w:rsid w:val="009076CB"/>
    <w:rsid w:val="00924CF8"/>
    <w:rsid w:val="0093677D"/>
    <w:rsid w:val="00962995"/>
    <w:rsid w:val="00963739"/>
    <w:rsid w:val="0096644E"/>
    <w:rsid w:val="009715C2"/>
    <w:rsid w:val="0097296E"/>
    <w:rsid w:val="00987446"/>
    <w:rsid w:val="009A26B5"/>
    <w:rsid w:val="009C73AB"/>
    <w:rsid w:val="009D087A"/>
    <w:rsid w:val="009F45FC"/>
    <w:rsid w:val="00A05CB8"/>
    <w:rsid w:val="00A06470"/>
    <w:rsid w:val="00A07762"/>
    <w:rsid w:val="00A16928"/>
    <w:rsid w:val="00A24753"/>
    <w:rsid w:val="00A2635A"/>
    <w:rsid w:val="00A27990"/>
    <w:rsid w:val="00A33DC0"/>
    <w:rsid w:val="00A37BB9"/>
    <w:rsid w:val="00A44289"/>
    <w:rsid w:val="00A468A5"/>
    <w:rsid w:val="00A567E7"/>
    <w:rsid w:val="00A730DF"/>
    <w:rsid w:val="00A862D3"/>
    <w:rsid w:val="00A8638D"/>
    <w:rsid w:val="00A9178F"/>
    <w:rsid w:val="00A931A5"/>
    <w:rsid w:val="00A963D6"/>
    <w:rsid w:val="00AA725C"/>
    <w:rsid w:val="00AC18CF"/>
    <w:rsid w:val="00AD7760"/>
    <w:rsid w:val="00AE0D8A"/>
    <w:rsid w:val="00AE665B"/>
    <w:rsid w:val="00AF0971"/>
    <w:rsid w:val="00B1494D"/>
    <w:rsid w:val="00B16F92"/>
    <w:rsid w:val="00B2272B"/>
    <w:rsid w:val="00B24BBC"/>
    <w:rsid w:val="00B30916"/>
    <w:rsid w:val="00B324AF"/>
    <w:rsid w:val="00B32CEB"/>
    <w:rsid w:val="00B340FA"/>
    <w:rsid w:val="00B44C5D"/>
    <w:rsid w:val="00B63817"/>
    <w:rsid w:val="00B76F45"/>
    <w:rsid w:val="00BB595C"/>
    <w:rsid w:val="00BD5777"/>
    <w:rsid w:val="00BE68F0"/>
    <w:rsid w:val="00BE7876"/>
    <w:rsid w:val="00C4103E"/>
    <w:rsid w:val="00C45404"/>
    <w:rsid w:val="00C734DE"/>
    <w:rsid w:val="00C74D31"/>
    <w:rsid w:val="00C85927"/>
    <w:rsid w:val="00C937FA"/>
    <w:rsid w:val="00C951BA"/>
    <w:rsid w:val="00CA0F79"/>
    <w:rsid w:val="00CB23FC"/>
    <w:rsid w:val="00CC0211"/>
    <w:rsid w:val="00CC6BF9"/>
    <w:rsid w:val="00CD0DB0"/>
    <w:rsid w:val="00CE3ABE"/>
    <w:rsid w:val="00CE4D07"/>
    <w:rsid w:val="00CF2357"/>
    <w:rsid w:val="00D04D75"/>
    <w:rsid w:val="00D20098"/>
    <w:rsid w:val="00D20992"/>
    <w:rsid w:val="00D2764F"/>
    <w:rsid w:val="00D74E88"/>
    <w:rsid w:val="00D973DE"/>
    <w:rsid w:val="00DC5E6A"/>
    <w:rsid w:val="00DE0DDB"/>
    <w:rsid w:val="00DE7D4D"/>
    <w:rsid w:val="00E00438"/>
    <w:rsid w:val="00E1393E"/>
    <w:rsid w:val="00E21A30"/>
    <w:rsid w:val="00E31BFB"/>
    <w:rsid w:val="00E419D5"/>
    <w:rsid w:val="00E52CCB"/>
    <w:rsid w:val="00E639B4"/>
    <w:rsid w:val="00E72B38"/>
    <w:rsid w:val="00E7680E"/>
    <w:rsid w:val="00E84041"/>
    <w:rsid w:val="00E85B06"/>
    <w:rsid w:val="00E8626E"/>
    <w:rsid w:val="00E92EC1"/>
    <w:rsid w:val="00EA7343"/>
    <w:rsid w:val="00EB7B5D"/>
    <w:rsid w:val="00EC1305"/>
    <w:rsid w:val="00EC7BE7"/>
    <w:rsid w:val="00ED0567"/>
    <w:rsid w:val="00ED2937"/>
    <w:rsid w:val="00ED43D1"/>
    <w:rsid w:val="00EE61D5"/>
    <w:rsid w:val="00F03CB4"/>
    <w:rsid w:val="00F15E28"/>
    <w:rsid w:val="00F31F21"/>
    <w:rsid w:val="00F333B1"/>
    <w:rsid w:val="00F34097"/>
    <w:rsid w:val="00F547EB"/>
    <w:rsid w:val="00F57F0A"/>
    <w:rsid w:val="00F6500F"/>
    <w:rsid w:val="00F77B1B"/>
    <w:rsid w:val="00F902C2"/>
    <w:rsid w:val="00F91F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5E7F12"/>
  <w15:docId w15:val="{0CF2333B-7845-46E0-8AC3-6C1844F0DC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23287A"/>
  </w:style>
  <w:style w:type="paragraph" w:styleId="Heading1">
    <w:name w:val="heading 1"/>
    <w:basedOn w:val="Normal"/>
    <w:next w:val="Normal"/>
    <w:link w:val="Heading1Char"/>
    <w:uiPriority w:val="9"/>
    <w:qFormat/>
    <w:rsid w:val="00567FF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468A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74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7455"/>
  </w:style>
  <w:style w:type="paragraph" w:styleId="Footer">
    <w:name w:val="footer"/>
    <w:basedOn w:val="Normal"/>
    <w:link w:val="FooterChar"/>
    <w:uiPriority w:val="99"/>
    <w:unhideWhenUsed/>
    <w:rsid w:val="005474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7455"/>
  </w:style>
  <w:style w:type="table" w:styleId="TableGrid">
    <w:name w:val="Table Grid"/>
    <w:basedOn w:val="TableNormal"/>
    <w:uiPriority w:val="59"/>
    <w:rsid w:val="00547455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odyText">
    <w:name w:val="Body Text"/>
    <w:basedOn w:val="Normal"/>
    <w:link w:val="BodyTextChar"/>
    <w:uiPriority w:val="1"/>
    <w:qFormat/>
    <w:rsid w:val="00547455"/>
    <w:pPr>
      <w:widowControl w:val="0"/>
      <w:spacing w:after="0" w:line="240" w:lineRule="auto"/>
    </w:pPr>
    <w:rPr>
      <w:rFonts w:ascii="Times New Roman" w:eastAsia="Times New Roman" w:hAnsi="Times New Roman" w:cs="Times New Roman"/>
      <w:b/>
      <w:bCs/>
      <w:sz w:val="32"/>
      <w:szCs w:val="32"/>
    </w:rPr>
  </w:style>
  <w:style w:type="character" w:customStyle="1" w:styleId="BodyTextChar">
    <w:name w:val="Body Text Char"/>
    <w:basedOn w:val="DefaultParagraphFont"/>
    <w:link w:val="BodyText"/>
    <w:uiPriority w:val="1"/>
    <w:rsid w:val="00547455"/>
    <w:rPr>
      <w:rFonts w:ascii="Times New Roman" w:eastAsia="Times New Roman" w:hAnsi="Times New Roman" w:cs="Times New Roman"/>
      <w:b/>
      <w:bCs/>
      <w:sz w:val="32"/>
      <w:szCs w:val="32"/>
    </w:rPr>
  </w:style>
  <w:style w:type="paragraph" w:customStyle="1" w:styleId="TableParagraph">
    <w:name w:val="Table Paragraph"/>
    <w:basedOn w:val="Normal"/>
    <w:uiPriority w:val="1"/>
    <w:qFormat/>
    <w:rsid w:val="00547455"/>
    <w:pPr>
      <w:widowControl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293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293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118DA"/>
    <w:pPr>
      <w:ind w:left="720"/>
      <w:contextualSpacing/>
    </w:pPr>
  </w:style>
  <w:style w:type="paragraph" w:styleId="NoSpacing">
    <w:name w:val="No Spacing"/>
    <w:uiPriority w:val="1"/>
    <w:qFormat/>
    <w:rsid w:val="00A468A5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A468A5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567FF8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44289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 w:line="240" w:lineRule="auto"/>
      <w:ind w:left="864" w:right="864"/>
      <w:jc w:val="center"/>
    </w:pPr>
    <w:rPr>
      <w:rFonts w:eastAsiaTheme="minorHAnsi"/>
      <w:i/>
      <w:iCs/>
      <w:color w:val="4F81BD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44289"/>
    <w:rPr>
      <w:rFonts w:eastAsiaTheme="minorHAnsi"/>
      <w:i/>
      <w:iCs/>
      <w:color w:val="4F81BD" w:themeColor="accent1"/>
      <w:sz w:val="24"/>
      <w:szCs w:val="24"/>
    </w:rPr>
  </w:style>
  <w:style w:type="character" w:styleId="Strong">
    <w:name w:val="Strong"/>
    <w:basedOn w:val="DefaultParagraphFont"/>
    <w:uiPriority w:val="22"/>
    <w:qFormat/>
    <w:rsid w:val="00A44289"/>
    <w:rPr>
      <w:b/>
      <w:bCs/>
    </w:rPr>
  </w:style>
  <w:style w:type="character" w:styleId="PageNumber">
    <w:name w:val="page number"/>
    <w:basedOn w:val="DefaultParagraphFont"/>
    <w:uiPriority w:val="99"/>
    <w:semiHidden/>
    <w:unhideWhenUsed/>
    <w:rsid w:val="001634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3.xml"/><Relationship Id="rId18" Type="http://schemas.openxmlformats.org/officeDocument/2006/relationships/header" Target="header6.xml"/><Relationship Id="rId26" Type="http://schemas.openxmlformats.org/officeDocument/2006/relationships/header" Target="header10.xml"/><Relationship Id="rId3" Type="http://schemas.openxmlformats.org/officeDocument/2006/relationships/settings" Target="settings.xml"/><Relationship Id="rId21" Type="http://schemas.openxmlformats.org/officeDocument/2006/relationships/footer" Target="footer7.xml"/><Relationship Id="rId34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17" Type="http://schemas.openxmlformats.org/officeDocument/2006/relationships/footer" Target="footer5.xml"/><Relationship Id="rId25" Type="http://schemas.openxmlformats.org/officeDocument/2006/relationships/footer" Target="footer9.xml"/><Relationship Id="rId33" Type="http://schemas.openxmlformats.org/officeDocument/2006/relationships/footer" Target="footer13.xml"/><Relationship Id="rId2" Type="http://schemas.openxmlformats.org/officeDocument/2006/relationships/styles" Target="styles.xml"/><Relationship Id="rId16" Type="http://schemas.openxmlformats.org/officeDocument/2006/relationships/header" Target="header5.xml"/><Relationship Id="rId20" Type="http://schemas.openxmlformats.org/officeDocument/2006/relationships/header" Target="header7.xml"/><Relationship Id="rId29" Type="http://schemas.openxmlformats.org/officeDocument/2006/relationships/footer" Target="footer1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24" Type="http://schemas.openxmlformats.org/officeDocument/2006/relationships/header" Target="header9.xml"/><Relationship Id="rId32" Type="http://schemas.openxmlformats.org/officeDocument/2006/relationships/header" Target="header13.xml"/><Relationship Id="rId5" Type="http://schemas.openxmlformats.org/officeDocument/2006/relationships/footnotes" Target="footnotes.xml"/><Relationship Id="rId15" Type="http://schemas.openxmlformats.org/officeDocument/2006/relationships/footer" Target="footer4.xml"/><Relationship Id="rId23" Type="http://schemas.openxmlformats.org/officeDocument/2006/relationships/footer" Target="footer8.xml"/><Relationship Id="rId28" Type="http://schemas.openxmlformats.org/officeDocument/2006/relationships/header" Target="header11.xml"/><Relationship Id="rId10" Type="http://schemas.openxmlformats.org/officeDocument/2006/relationships/header" Target="header2.xml"/><Relationship Id="rId19" Type="http://schemas.openxmlformats.org/officeDocument/2006/relationships/footer" Target="footer6.xml"/><Relationship Id="rId31" Type="http://schemas.openxmlformats.org/officeDocument/2006/relationships/footer" Target="footer1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header" Target="header4.xml"/><Relationship Id="rId22" Type="http://schemas.openxmlformats.org/officeDocument/2006/relationships/header" Target="header8.xml"/><Relationship Id="rId27" Type="http://schemas.openxmlformats.org/officeDocument/2006/relationships/footer" Target="footer10.xml"/><Relationship Id="rId30" Type="http://schemas.openxmlformats.org/officeDocument/2006/relationships/header" Target="header12.xml"/><Relationship Id="rId35" Type="http://schemas.openxmlformats.org/officeDocument/2006/relationships/theme" Target="theme/theme1.xml"/><Relationship Id="rId8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14</Pages>
  <Words>1201</Words>
  <Characters>6849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YANTI</dc:creator>
  <cp:keywords/>
  <dc:description/>
  <cp:lastModifiedBy>Satyaki Das</cp:lastModifiedBy>
  <cp:revision>67</cp:revision>
  <cp:lastPrinted>2019-12-05T10:06:00Z</cp:lastPrinted>
  <dcterms:created xsi:type="dcterms:W3CDTF">2019-09-24T07:31:00Z</dcterms:created>
  <dcterms:modified xsi:type="dcterms:W3CDTF">2020-02-26T17:30:00Z</dcterms:modified>
</cp:coreProperties>
</file>